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C27DD6">
      <w:pPr>
        <w:pStyle w:val="BodyText"/>
        <w:jc w:val="center"/>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C27DD6">
      <w:pPr>
        <w:pStyle w:val="BodyText"/>
        <w:jc w:val="center"/>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075F13F2" w:rsidR="0089567A" w:rsidRPr="00516018" w:rsidRDefault="008610F5" w:rsidP="00C27DD6">
      <w:pPr>
        <w:pStyle w:val="BodyText"/>
        <w:jc w:val="center"/>
      </w:pPr>
      <w:r w:rsidRPr="00516018">
        <w:t>Program</w:t>
      </w:r>
      <w:r w:rsidR="008F6428">
        <w:t>me</w:t>
      </w:r>
      <w:r w:rsidR="00C27DD6">
        <w:t xml:space="preserve"> </w:t>
      </w:r>
      <w:r w:rsidR="00FB7CDD">
        <w:rPr>
          <w:spacing w:val="-3"/>
        </w:rPr>
        <w:t>'</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C27DD6">
      <w:pPr>
        <w:pStyle w:val="BodyText"/>
        <w:jc w:val="center"/>
      </w:pPr>
      <w:r w:rsidRPr="00516018">
        <w:t>MASTER</w:t>
      </w:r>
      <w:r w:rsidR="00FB7CDD">
        <w:t>'</w:t>
      </w:r>
      <w:r w:rsidRPr="00516018">
        <w:t>S</w:t>
      </w:r>
      <w:r w:rsidRPr="00516018">
        <w:rPr>
          <w:spacing w:val="-4"/>
        </w:rPr>
        <w:t xml:space="preserve"> </w:t>
      </w:r>
      <w:r w:rsidRPr="00516018">
        <w:t>THESIS</w:t>
      </w:r>
    </w:p>
    <w:p w14:paraId="6EC884BB" w14:textId="6334305F" w:rsidR="009F6E7A" w:rsidRDefault="0014679C" w:rsidP="00C27DD6">
      <w:pPr>
        <w:pStyle w:val="BodyText"/>
        <w:jc w:val="center"/>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6430945C" w14:textId="5C428316" w:rsidR="00C27DD6" w:rsidRDefault="00C27DD6" w:rsidP="00C27DD6">
      <w:pPr>
        <w:pStyle w:val="BodyText"/>
        <w:jc w:val="right"/>
      </w:pPr>
    </w:p>
    <w:p w14:paraId="7EABC7E8" w14:textId="77777777" w:rsidR="00026299" w:rsidRPr="00516018" w:rsidRDefault="00026299" w:rsidP="00C27DD6">
      <w:pPr>
        <w:pStyle w:val="BodyText"/>
        <w:jc w:val="right"/>
      </w:pPr>
    </w:p>
    <w:p w14:paraId="4B99056E" w14:textId="2E81BBAD" w:rsidR="0089567A" w:rsidRPr="00C27DD6" w:rsidRDefault="0014679C" w:rsidP="00C27DD6">
      <w:pPr>
        <w:pStyle w:val="BodyText"/>
        <w:jc w:val="right"/>
      </w:pPr>
      <w:r w:rsidRPr="00C27DD6">
        <w:rPr>
          <w:b w:val="0"/>
          <w:bCs/>
        </w:rPr>
        <w:t>David Schmid</w:t>
      </w:r>
      <w:r w:rsidR="00C27DD6">
        <w:br/>
        <w:t>Student</w:t>
      </w:r>
    </w:p>
    <w:p w14:paraId="0BD5A6BB" w14:textId="211BE2BB" w:rsidR="00C27DD6" w:rsidRPr="00C27DD6" w:rsidRDefault="00FA72D7" w:rsidP="00C27DD6">
      <w:pPr>
        <w:pStyle w:val="BodyText"/>
        <w:jc w:val="right"/>
        <w:rPr>
          <w:b w:val="0"/>
          <w:bCs/>
        </w:rPr>
      </w:pPr>
      <w:r w:rsidRPr="00C27DD6">
        <w:rPr>
          <w:b w:val="0"/>
          <w:bCs/>
        </w:rPr>
        <w:t xml:space="preserve">HSE </w:t>
      </w:r>
      <w:r w:rsidR="00701685" w:rsidRPr="00C27DD6">
        <w:rPr>
          <w:b w:val="0"/>
          <w:bCs/>
        </w:rPr>
        <w:t xml:space="preserve">Lecturer </w:t>
      </w:r>
      <w:r w:rsidR="0014679C" w:rsidRPr="00C27DD6">
        <w:rPr>
          <w:b w:val="0"/>
          <w:bCs/>
        </w:rPr>
        <w:t xml:space="preserve">Anastasia </w:t>
      </w:r>
      <w:proofErr w:type="spellStart"/>
      <w:r w:rsidR="0014679C" w:rsidRPr="00C27DD6">
        <w:rPr>
          <w:b w:val="0"/>
          <w:bCs/>
        </w:rPr>
        <w:t>M</w:t>
      </w:r>
      <w:r w:rsidR="00701685" w:rsidRPr="00C27DD6">
        <w:rPr>
          <w:b w:val="0"/>
          <w:bCs/>
        </w:rPr>
        <w:t>ax</w:t>
      </w:r>
      <w:r w:rsidR="0014679C" w:rsidRPr="00C27DD6">
        <w:rPr>
          <w:b w:val="0"/>
          <w:bCs/>
        </w:rPr>
        <w:t>imovskaya</w:t>
      </w:r>
      <w:proofErr w:type="spellEnd"/>
      <w:r w:rsidR="00C27DD6">
        <w:rPr>
          <w:b w:val="0"/>
          <w:bCs/>
        </w:rPr>
        <w:br/>
      </w:r>
      <w:r w:rsidR="00C27DD6">
        <w:t>Supervisor</w:t>
      </w:r>
    </w:p>
    <w:p w14:paraId="1C9B45E8" w14:textId="77777777" w:rsidR="00C27DD6" w:rsidRPr="00C27DD6" w:rsidRDefault="00C27DD6" w:rsidP="00C27DD6">
      <w:pPr>
        <w:pStyle w:val="BodyText"/>
        <w:jc w:val="right"/>
        <w:rPr>
          <w:b w:val="0"/>
          <w:bCs/>
        </w:rPr>
      </w:pPr>
    </w:p>
    <w:p w14:paraId="34CE0A41" w14:textId="77777777" w:rsidR="0089567A" w:rsidRPr="00516018" w:rsidRDefault="0089567A" w:rsidP="003968FC">
      <w:pPr>
        <w:pStyle w:val="BodyText"/>
      </w:pPr>
    </w:p>
    <w:p w14:paraId="62EBF3C5" w14:textId="0F511691" w:rsidR="0089567A" w:rsidRDefault="0089567A" w:rsidP="003968FC">
      <w:pPr>
        <w:pStyle w:val="BodyText"/>
      </w:pPr>
    </w:p>
    <w:p w14:paraId="604BE0E9" w14:textId="77777777" w:rsidR="00026299" w:rsidRPr="00026299" w:rsidRDefault="00026299" w:rsidP="003968FC">
      <w:pPr>
        <w:pStyle w:val="BodyText"/>
      </w:pPr>
    </w:p>
    <w:p w14:paraId="4D8FFBBC" w14:textId="001BC8FE" w:rsidR="47985671" w:rsidRPr="00026299" w:rsidRDefault="28770663" w:rsidP="00026299">
      <w:pPr>
        <w:pStyle w:val="BodyText"/>
        <w:jc w:val="center"/>
        <w:rPr>
          <w:b w:val="0"/>
          <w:bCs/>
        </w:rPr>
      </w:pPr>
      <w:r w:rsidRPr="00026299">
        <w:rPr>
          <w:b w:val="0"/>
          <w:bCs/>
        </w:rPr>
        <w:t>Moscow, 202</w:t>
      </w:r>
      <w:r w:rsidR="0014679C" w:rsidRPr="00026299">
        <w:rPr>
          <w:b w:val="0"/>
          <w:bCs/>
        </w:rPr>
        <w:t>3</w:t>
      </w:r>
    </w:p>
    <w:p w14:paraId="7B3921C0" w14:textId="531F3506" w:rsidR="47985671" w:rsidRPr="0023551E" w:rsidRDefault="00C11AE6" w:rsidP="003968FC">
      <w:pPr>
        <w:pStyle w:val="Heading1NEW"/>
      </w:pPr>
      <w:bookmarkStart w:id="0" w:name="_Toc105362856"/>
      <w:bookmarkStart w:id="1" w:name="_Toc126348886"/>
      <w:r w:rsidRPr="0023551E">
        <w:lastRenderedPageBreak/>
        <w:t>ABSTRACT</w:t>
      </w:r>
      <w:bookmarkEnd w:id="0"/>
      <w:bookmarkEnd w:id="1"/>
    </w:p>
    <w:p w14:paraId="660F5567" w14:textId="792787B1" w:rsidR="28770663" w:rsidRPr="009E7286" w:rsidRDefault="009E7286" w:rsidP="009E7286">
      <w:pPr>
        <w:pStyle w:val="BodyText"/>
        <w:rPr>
          <w:b w:val="0"/>
          <w:bCs/>
          <w:sz w:val="24"/>
        </w:rPr>
      </w:pPr>
      <w:bookmarkStart w:id="2" w:name="_Hlk124088914"/>
      <w:r>
        <w:rPr>
          <w:b w:val="0"/>
          <w:bCs/>
          <w:sz w:val="24"/>
        </w:rPr>
        <w:t xml:space="preserve">Association rules were introduced in 1993. It is a powerful </w:t>
      </w:r>
      <w:r w:rsidR="00C45B2A">
        <w:rPr>
          <w:b w:val="0"/>
          <w:bCs/>
          <w:sz w:val="24"/>
        </w:rPr>
        <w:t>data mining method</w:t>
      </w:r>
      <w:r>
        <w:rPr>
          <w:b w:val="0"/>
          <w:bCs/>
          <w:sz w:val="24"/>
        </w:rPr>
        <w:t>, associat</w:t>
      </w:r>
      <w:r w:rsidR="00644121">
        <w:rPr>
          <w:b w:val="0"/>
          <w:bCs/>
          <w:sz w:val="24"/>
        </w:rPr>
        <w:t>ing</w:t>
      </w:r>
      <w:r>
        <w:rPr>
          <w:b w:val="0"/>
          <w:bCs/>
          <w:sz w:val="24"/>
        </w:rPr>
        <w:t xml:space="preserve"> items bought together in </w:t>
      </w:r>
      <w:proofErr w:type="spellStart"/>
      <w:r>
        <w:rPr>
          <w:b w:val="0"/>
          <w:bCs/>
          <w:sz w:val="24"/>
        </w:rPr>
        <w:t>itemsets</w:t>
      </w:r>
      <w:proofErr w:type="spellEnd"/>
      <w:r>
        <w:rPr>
          <w:b w:val="0"/>
          <w:bCs/>
          <w:sz w:val="24"/>
        </w:rPr>
        <w:t xml:space="preserve"> and rules. The most popular methods are A-priori, Eclat and FP-Growth algorithms. </w:t>
      </w:r>
      <w:r w:rsidR="006E1849">
        <w:rPr>
          <w:b w:val="0"/>
          <w:bCs/>
          <w:sz w:val="24"/>
        </w:rPr>
        <w:t xml:space="preserve">The author develops a modified FP-growth algorithm, enriching </w:t>
      </w:r>
      <w:r>
        <w:rPr>
          <w:b w:val="0"/>
          <w:bCs/>
          <w:sz w:val="24"/>
        </w:rPr>
        <w:t xml:space="preserve">it </w:t>
      </w:r>
      <w:r w:rsidR="00644121">
        <w:rPr>
          <w:b w:val="0"/>
          <w:bCs/>
          <w:sz w:val="24"/>
        </w:rPr>
        <w:t>with</w:t>
      </w:r>
      <w:r>
        <w:rPr>
          <w:b w:val="0"/>
          <w:bCs/>
          <w:sz w:val="24"/>
        </w:rPr>
        <w:t xml:space="preserve"> a date-decay and profit-function. Moreover, the association rules</w:t>
      </w:r>
      <w:r w:rsidR="0012184E">
        <w:rPr>
          <w:b w:val="0"/>
          <w:bCs/>
          <w:sz w:val="24"/>
        </w:rPr>
        <w:t xml:space="preserve"> will get</w:t>
      </w:r>
      <w:r>
        <w:rPr>
          <w:b w:val="0"/>
          <w:bCs/>
          <w:sz w:val="24"/>
        </w:rPr>
        <w:t xml:space="preserve"> restricted to the most</w:t>
      </w:r>
      <w:r w:rsidR="00562015">
        <w:rPr>
          <w:b w:val="0"/>
          <w:bCs/>
          <w:sz w:val="24"/>
        </w:rPr>
        <w:t xml:space="preserve"> frequent</w:t>
      </w:r>
      <w:r>
        <w:rPr>
          <w:b w:val="0"/>
          <w:bCs/>
          <w:sz w:val="24"/>
        </w:rPr>
        <w:t xml:space="preserve"> associative path. The author suggests </w:t>
      </w:r>
      <w:r w:rsidR="00042622">
        <w:rPr>
          <w:b w:val="0"/>
          <w:bCs/>
          <w:sz w:val="24"/>
        </w:rPr>
        <w:t>considering</w:t>
      </w:r>
      <w:r w:rsidR="00C45B2A">
        <w:rPr>
          <w:b w:val="0"/>
          <w:bCs/>
          <w:sz w:val="24"/>
        </w:rPr>
        <w:t xml:space="preserve"> the same item per transaction multiple times</w:t>
      </w:r>
      <w:r w:rsidRPr="009E7286">
        <w:rPr>
          <w:b w:val="0"/>
          <w:bCs/>
          <w:sz w:val="24"/>
        </w:rPr>
        <w:t xml:space="preserve"> </w:t>
      </w:r>
      <w:r>
        <w:rPr>
          <w:b w:val="0"/>
          <w:bCs/>
          <w:sz w:val="24"/>
        </w:rPr>
        <w:t>by averaging its profit</w:t>
      </w:r>
      <w:r w:rsidR="005C7C51">
        <w:rPr>
          <w:b w:val="0"/>
          <w:bCs/>
          <w:sz w:val="24"/>
        </w:rPr>
        <w:t xml:space="preserve"> and using the item's overall profit as a filter criterion for support</w:t>
      </w:r>
      <w:r>
        <w:rPr>
          <w:b w:val="0"/>
          <w:bCs/>
          <w:sz w:val="24"/>
        </w:rPr>
        <w:t xml:space="preserve">. The experiments show that the modified FP-growth algorithm can generate more relevant and stronger </w:t>
      </w:r>
      <w:proofErr w:type="spellStart"/>
      <w:r>
        <w:rPr>
          <w:b w:val="0"/>
          <w:bCs/>
          <w:sz w:val="24"/>
        </w:rPr>
        <w:t>itemsets</w:t>
      </w:r>
      <w:proofErr w:type="spellEnd"/>
      <w:r>
        <w:rPr>
          <w:b w:val="0"/>
          <w:bCs/>
          <w:sz w:val="24"/>
        </w:rPr>
        <w:t xml:space="preserve">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5C7C51" w:rsidRDefault="009F6E7A" w:rsidP="003968FC">
          <w:pPr>
            <w:pStyle w:val="TOCHeading"/>
            <w:rPr>
              <w:rFonts w:ascii="Times New Roman" w:hAnsi="Times New Roman" w:cs="Times New Roman"/>
              <w:color w:val="auto"/>
            </w:rPr>
          </w:pPr>
          <w:r w:rsidRPr="005C7C51">
            <w:rPr>
              <w:rFonts w:ascii="Times New Roman" w:hAnsi="Times New Roman" w:cs="Times New Roman"/>
              <w:color w:val="auto"/>
            </w:rPr>
            <w:t>Table of Contents</w:t>
          </w:r>
        </w:p>
        <w:p w14:paraId="27250942" w14:textId="7692E840" w:rsidR="002F21A3" w:rsidRDefault="009F6E7A">
          <w:pPr>
            <w:pStyle w:val="TOC1"/>
            <w:tabs>
              <w:tab w:val="right" w:leader="dot" w:pos="8495"/>
            </w:tabs>
            <w:rPr>
              <w:rFonts w:eastAsiaTheme="minorEastAsia" w:cstheme="minorBidi"/>
              <w:b w:val="0"/>
              <w:i w:val="0"/>
              <w:iCs w:val="0"/>
              <w:noProof/>
              <w:sz w:val="22"/>
              <w:szCs w:val="22"/>
              <w:lang w:val="en-CH" w:eastAsia="en-CH"/>
            </w:rPr>
          </w:pPr>
          <w:r w:rsidRPr="005C7C51">
            <w:rPr>
              <w:rFonts w:ascii="Times New Roman" w:hAnsi="Times New Roman" w:cs="Times New Roman"/>
            </w:rPr>
            <w:fldChar w:fldCharType="begin"/>
          </w:r>
          <w:r w:rsidRPr="005C7C51">
            <w:rPr>
              <w:rFonts w:ascii="Times New Roman" w:hAnsi="Times New Roman" w:cs="Times New Roman"/>
            </w:rPr>
            <w:instrText xml:space="preserve"> TOC \o "1-3" \h \z \u </w:instrText>
          </w:r>
          <w:r w:rsidRPr="005C7C51">
            <w:rPr>
              <w:rFonts w:ascii="Times New Roman" w:hAnsi="Times New Roman" w:cs="Times New Roman"/>
            </w:rPr>
            <w:fldChar w:fldCharType="separate"/>
          </w:r>
          <w:hyperlink w:anchor="_Toc126348886" w:history="1">
            <w:r w:rsidR="002F21A3" w:rsidRPr="00CA3E87">
              <w:rPr>
                <w:rStyle w:val="Hyperlink"/>
                <w:noProof/>
              </w:rPr>
              <w:t>ABSTRACT</w:t>
            </w:r>
            <w:r w:rsidR="002F21A3">
              <w:rPr>
                <w:noProof/>
                <w:webHidden/>
              </w:rPr>
              <w:tab/>
            </w:r>
            <w:r w:rsidR="002F21A3">
              <w:rPr>
                <w:noProof/>
                <w:webHidden/>
              </w:rPr>
              <w:fldChar w:fldCharType="begin"/>
            </w:r>
            <w:r w:rsidR="002F21A3">
              <w:rPr>
                <w:noProof/>
                <w:webHidden/>
              </w:rPr>
              <w:instrText xml:space="preserve"> PAGEREF _Toc126348886 \h </w:instrText>
            </w:r>
            <w:r w:rsidR="002F21A3">
              <w:rPr>
                <w:noProof/>
                <w:webHidden/>
              </w:rPr>
            </w:r>
            <w:r w:rsidR="002F21A3">
              <w:rPr>
                <w:noProof/>
                <w:webHidden/>
              </w:rPr>
              <w:fldChar w:fldCharType="separate"/>
            </w:r>
            <w:r w:rsidR="002F21A3">
              <w:rPr>
                <w:noProof/>
                <w:webHidden/>
              </w:rPr>
              <w:t>2</w:t>
            </w:r>
            <w:r w:rsidR="002F21A3">
              <w:rPr>
                <w:noProof/>
                <w:webHidden/>
              </w:rPr>
              <w:fldChar w:fldCharType="end"/>
            </w:r>
          </w:hyperlink>
        </w:p>
        <w:p w14:paraId="52E0F51A" w14:textId="403B083C"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887" w:history="1">
            <w:r w:rsidRPr="00CA3E87">
              <w:rPr>
                <w:rStyle w:val="Hyperlink"/>
                <w:noProof/>
              </w:rPr>
              <w:t>1. Introduction</w:t>
            </w:r>
            <w:r>
              <w:rPr>
                <w:noProof/>
                <w:webHidden/>
              </w:rPr>
              <w:tab/>
            </w:r>
            <w:r>
              <w:rPr>
                <w:noProof/>
                <w:webHidden/>
              </w:rPr>
              <w:fldChar w:fldCharType="begin"/>
            </w:r>
            <w:r>
              <w:rPr>
                <w:noProof/>
                <w:webHidden/>
              </w:rPr>
              <w:instrText xml:space="preserve"> PAGEREF _Toc126348887 \h </w:instrText>
            </w:r>
            <w:r>
              <w:rPr>
                <w:noProof/>
                <w:webHidden/>
              </w:rPr>
            </w:r>
            <w:r>
              <w:rPr>
                <w:noProof/>
                <w:webHidden/>
              </w:rPr>
              <w:fldChar w:fldCharType="separate"/>
            </w:r>
            <w:r>
              <w:rPr>
                <w:noProof/>
                <w:webHidden/>
              </w:rPr>
              <w:t>6</w:t>
            </w:r>
            <w:r>
              <w:rPr>
                <w:noProof/>
                <w:webHidden/>
              </w:rPr>
              <w:fldChar w:fldCharType="end"/>
            </w:r>
          </w:hyperlink>
        </w:p>
        <w:p w14:paraId="1B27D544" w14:textId="6E7F518A"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888" w:history="1">
            <w:r w:rsidRPr="00CA3E87">
              <w:rPr>
                <w:rStyle w:val="Hyperlink"/>
                <w:noProof/>
              </w:rPr>
              <w:t>2 Discussion of related works</w:t>
            </w:r>
            <w:r>
              <w:rPr>
                <w:noProof/>
                <w:webHidden/>
              </w:rPr>
              <w:tab/>
            </w:r>
            <w:r>
              <w:rPr>
                <w:noProof/>
                <w:webHidden/>
              </w:rPr>
              <w:fldChar w:fldCharType="begin"/>
            </w:r>
            <w:r>
              <w:rPr>
                <w:noProof/>
                <w:webHidden/>
              </w:rPr>
              <w:instrText xml:space="preserve"> PAGEREF _Toc126348888 \h </w:instrText>
            </w:r>
            <w:r>
              <w:rPr>
                <w:noProof/>
                <w:webHidden/>
              </w:rPr>
            </w:r>
            <w:r>
              <w:rPr>
                <w:noProof/>
                <w:webHidden/>
              </w:rPr>
              <w:fldChar w:fldCharType="separate"/>
            </w:r>
            <w:r>
              <w:rPr>
                <w:noProof/>
                <w:webHidden/>
              </w:rPr>
              <w:t>9</w:t>
            </w:r>
            <w:r>
              <w:rPr>
                <w:noProof/>
                <w:webHidden/>
              </w:rPr>
              <w:fldChar w:fldCharType="end"/>
            </w:r>
          </w:hyperlink>
        </w:p>
        <w:p w14:paraId="622D5DFA" w14:textId="37C935C9"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889" w:history="1">
            <w:r w:rsidRPr="00CA3E87">
              <w:rPr>
                <w:rStyle w:val="Hyperlink"/>
                <w:noProof/>
              </w:rPr>
              <w:t>3 Baseline algorithm</w:t>
            </w:r>
            <w:r>
              <w:rPr>
                <w:noProof/>
                <w:webHidden/>
              </w:rPr>
              <w:tab/>
            </w:r>
            <w:r>
              <w:rPr>
                <w:noProof/>
                <w:webHidden/>
              </w:rPr>
              <w:fldChar w:fldCharType="begin"/>
            </w:r>
            <w:r>
              <w:rPr>
                <w:noProof/>
                <w:webHidden/>
              </w:rPr>
              <w:instrText xml:space="preserve"> PAGEREF _Toc126348889 \h </w:instrText>
            </w:r>
            <w:r>
              <w:rPr>
                <w:noProof/>
                <w:webHidden/>
              </w:rPr>
            </w:r>
            <w:r>
              <w:rPr>
                <w:noProof/>
                <w:webHidden/>
              </w:rPr>
              <w:fldChar w:fldCharType="separate"/>
            </w:r>
            <w:r>
              <w:rPr>
                <w:noProof/>
                <w:webHidden/>
              </w:rPr>
              <w:t>13</w:t>
            </w:r>
            <w:r>
              <w:rPr>
                <w:noProof/>
                <w:webHidden/>
              </w:rPr>
              <w:fldChar w:fldCharType="end"/>
            </w:r>
          </w:hyperlink>
        </w:p>
        <w:p w14:paraId="017B3C94" w14:textId="7F519782" w:rsidR="002F21A3" w:rsidRDefault="002F21A3">
          <w:pPr>
            <w:pStyle w:val="TOC2"/>
            <w:tabs>
              <w:tab w:val="right" w:leader="dot" w:pos="8495"/>
            </w:tabs>
            <w:rPr>
              <w:rFonts w:eastAsiaTheme="minorEastAsia" w:cstheme="minorBidi"/>
              <w:b w:val="0"/>
              <w:noProof/>
              <w:lang w:val="en-CH" w:eastAsia="en-CH"/>
            </w:rPr>
          </w:pPr>
          <w:hyperlink w:anchor="_Toc126348890" w:history="1">
            <w:r w:rsidRPr="00CA3E87">
              <w:rPr>
                <w:rStyle w:val="Hyperlink"/>
                <w:noProof/>
              </w:rPr>
              <w:t>3.1 Simple dataset</w:t>
            </w:r>
            <w:r>
              <w:rPr>
                <w:noProof/>
                <w:webHidden/>
              </w:rPr>
              <w:tab/>
            </w:r>
            <w:r>
              <w:rPr>
                <w:noProof/>
                <w:webHidden/>
              </w:rPr>
              <w:fldChar w:fldCharType="begin"/>
            </w:r>
            <w:r>
              <w:rPr>
                <w:noProof/>
                <w:webHidden/>
              </w:rPr>
              <w:instrText xml:space="preserve"> PAGEREF _Toc126348890 \h </w:instrText>
            </w:r>
            <w:r>
              <w:rPr>
                <w:noProof/>
                <w:webHidden/>
              </w:rPr>
            </w:r>
            <w:r>
              <w:rPr>
                <w:noProof/>
                <w:webHidden/>
              </w:rPr>
              <w:fldChar w:fldCharType="separate"/>
            </w:r>
            <w:r>
              <w:rPr>
                <w:noProof/>
                <w:webHidden/>
              </w:rPr>
              <w:t>13</w:t>
            </w:r>
            <w:r>
              <w:rPr>
                <w:noProof/>
                <w:webHidden/>
              </w:rPr>
              <w:fldChar w:fldCharType="end"/>
            </w:r>
          </w:hyperlink>
        </w:p>
        <w:p w14:paraId="6FCFBDCC" w14:textId="2C06FE89" w:rsidR="002F21A3" w:rsidRDefault="002F21A3">
          <w:pPr>
            <w:pStyle w:val="TOC2"/>
            <w:tabs>
              <w:tab w:val="right" w:leader="dot" w:pos="8495"/>
            </w:tabs>
            <w:rPr>
              <w:rFonts w:eastAsiaTheme="minorEastAsia" w:cstheme="minorBidi"/>
              <w:b w:val="0"/>
              <w:noProof/>
              <w:lang w:val="en-CH" w:eastAsia="en-CH"/>
            </w:rPr>
          </w:pPr>
          <w:hyperlink w:anchor="_Toc126348891" w:history="1">
            <w:r w:rsidRPr="00CA3E87">
              <w:rPr>
                <w:rStyle w:val="Hyperlink"/>
                <w:noProof/>
              </w:rPr>
              <w:t>3.2 Formal model of association rules</w:t>
            </w:r>
            <w:r>
              <w:rPr>
                <w:noProof/>
                <w:webHidden/>
              </w:rPr>
              <w:tab/>
            </w:r>
            <w:r>
              <w:rPr>
                <w:noProof/>
                <w:webHidden/>
              </w:rPr>
              <w:fldChar w:fldCharType="begin"/>
            </w:r>
            <w:r>
              <w:rPr>
                <w:noProof/>
                <w:webHidden/>
              </w:rPr>
              <w:instrText xml:space="preserve"> PAGEREF _Toc126348891 \h </w:instrText>
            </w:r>
            <w:r>
              <w:rPr>
                <w:noProof/>
                <w:webHidden/>
              </w:rPr>
            </w:r>
            <w:r>
              <w:rPr>
                <w:noProof/>
                <w:webHidden/>
              </w:rPr>
              <w:fldChar w:fldCharType="separate"/>
            </w:r>
            <w:r>
              <w:rPr>
                <w:noProof/>
                <w:webHidden/>
              </w:rPr>
              <w:t>13</w:t>
            </w:r>
            <w:r>
              <w:rPr>
                <w:noProof/>
                <w:webHidden/>
              </w:rPr>
              <w:fldChar w:fldCharType="end"/>
            </w:r>
          </w:hyperlink>
        </w:p>
        <w:p w14:paraId="0FB1389E" w14:textId="7FF9DA94" w:rsidR="002F21A3" w:rsidRDefault="002F21A3">
          <w:pPr>
            <w:pStyle w:val="TOC3"/>
            <w:tabs>
              <w:tab w:val="right" w:leader="dot" w:pos="8495"/>
            </w:tabs>
            <w:rPr>
              <w:rFonts w:eastAsiaTheme="minorEastAsia" w:cstheme="minorBidi"/>
              <w:bCs w:val="0"/>
              <w:noProof/>
              <w:sz w:val="22"/>
              <w:szCs w:val="22"/>
              <w:lang w:val="en-CH" w:eastAsia="en-CH"/>
            </w:rPr>
          </w:pPr>
          <w:hyperlink w:anchor="_Toc126348892" w:history="1">
            <w:r w:rsidRPr="00CA3E87">
              <w:rPr>
                <w:rStyle w:val="Hyperlink"/>
                <w:noProof/>
                <w:lang w:eastAsia="en-GB"/>
              </w:rPr>
              <w:t>3.2.1 Support</w:t>
            </w:r>
            <w:r>
              <w:rPr>
                <w:noProof/>
                <w:webHidden/>
              </w:rPr>
              <w:tab/>
            </w:r>
            <w:r>
              <w:rPr>
                <w:noProof/>
                <w:webHidden/>
              </w:rPr>
              <w:fldChar w:fldCharType="begin"/>
            </w:r>
            <w:r>
              <w:rPr>
                <w:noProof/>
                <w:webHidden/>
              </w:rPr>
              <w:instrText xml:space="preserve"> PAGEREF _Toc126348892 \h </w:instrText>
            </w:r>
            <w:r>
              <w:rPr>
                <w:noProof/>
                <w:webHidden/>
              </w:rPr>
            </w:r>
            <w:r>
              <w:rPr>
                <w:noProof/>
                <w:webHidden/>
              </w:rPr>
              <w:fldChar w:fldCharType="separate"/>
            </w:r>
            <w:r>
              <w:rPr>
                <w:noProof/>
                <w:webHidden/>
              </w:rPr>
              <w:t>14</w:t>
            </w:r>
            <w:r>
              <w:rPr>
                <w:noProof/>
                <w:webHidden/>
              </w:rPr>
              <w:fldChar w:fldCharType="end"/>
            </w:r>
          </w:hyperlink>
        </w:p>
        <w:p w14:paraId="1CD5CE02" w14:textId="5F03C294" w:rsidR="002F21A3" w:rsidRDefault="002F21A3">
          <w:pPr>
            <w:pStyle w:val="TOC3"/>
            <w:tabs>
              <w:tab w:val="right" w:leader="dot" w:pos="8495"/>
            </w:tabs>
            <w:rPr>
              <w:rFonts w:eastAsiaTheme="minorEastAsia" w:cstheme="minorBidi"/>
              <w:bCs w:val="0"/>
              <w:noProof/>
              <w:sz w:val="22"/>
              <w:szCs w:val="22"/>
              <w:lang w:val="en-CH" w:eastAsia="en-CH"/>
            </w:rPr>
          </w:pPr>
          <w:hyperlink w:anchor="_Toc126348893" w:history="1">
            <w:r w:rsidRPr="00CA3E87">
              <w:rPr>
                <w:rStyle w:val="Hyperlink"/>
                <w:noProof/>
                <w:lang w:eastAsia="en-GB"/>
              </w:rPr>
              <w:t>3.2.2 Paths:</w:t>
            </w:r>
            <w:r>
              <w:rPr>
                <w:noProof/>
                <w:webHidden/>
              </w:rPr>
              <w:tab/>
            </w:r>
            <w:r>
              <w:rPr>
                <w:noProof/>
                <w:webHidden/>
              </w:rPr>
              <w:fldChar w:fldCharType="begin"/>
            </w:r>
            <w:r>
              <w:rPr>
                <w:noProof/>
                <w:webHidden/>
              </w:rPr>
              <w:instrText xml:space="preserve"> PAGEREF _Toc126348893 \h </w:instrText>
            </w:r>
            <w:r>
              <w:rPr>
                <w:noProof/>
                <w:webHidden/>
              </w:rPr>
            </w:r>
            <w:r>
              <w:rPr>
                <w:noProof/>
                <w:webHidden/>
              </w:rPr>
              <w:fldChar w:fldCharType="separate"/>
            </w:r>
            <w:r>
              <w:rPr>
                <w:noProof/>
                <w:webHidden/>
              </w:rPr>
              <w:t>14</w:t>
            </w:r>
            <w:r>
              <w:rPr>
                <w:noProof/>
                <w:webHidden/>
              </w:rPr>
              <w:fldChar w:fldCharType="end"/>
            </w:r>
          </w:hyperlink>
        </w:p>
        <w:p w14:paraId="514CD694" w14:textId="48E6AE2F" w:rsidR="002F21A3" w:rsidRDefault="002F21A3">
          <w:pPr>
            <w:pStyle w:val="TOC3"/>
            <w:tabs>
              <w:tab w:val="right" w:leader="dot" w:pos="8495"/>
            </w:tabs>
            <w:rPr>
              <w:rFonts w:eastAsiaTheme="minorEastAsia" w:cstheme="minorBidi"/>
              <w:bCs w:val="0"/>
              <w:noProof/>
              <w:sz w:val="22"/>
              <w:szCs w:val="22"/>
              <w:lang w:val="en-CH" w:eastAsia="en-CH"/>
            </w:rPr>
          </w:pPr>
          <w:hyperlink w:anchor="_Toc126348894" w:history="1">
            <w:r w:rsidRPr="00CA3E87">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6348894 \h </w:instrText>
            </w:r>
            <w:r>
              <w:rPr>
                <w:noProof/>
                <w:webHidden/>
              </w:rPr>
            </w:r>
            <w:r>
              <w:rPr>
                <w:noProof/>
                <w:webHidden/>
              </w:rPr>
              <w:fldChar w:fldCharType="separate"/>
            </w:r>
            <w:r>
              <w:rPr>
                <w:noProof/>
                <w:webHidden/>
              </w:rPr>
              <w:t>15</w:t>
            </w:r>
            <w:r>
              <w:rPr>
                <w:noProof/>
                <w:webHidden/>
              </w:rPr>
              <w:fldChar w:fldCharType="end"/>
            </w:r>
          </w:hyperlink>
        </w:p>
        <w:p w14:paraId="0BD0B9EB" w14:textId="2DE5E184" w:rsidR="002F21A3" w:rsidRDefault="002F21A3">
          <w:pPr>
            <w:pStyle w:val="TOC3"/>
            <w:tabs>
              <w:tab w:val="right" w:leader="dot" w:pos="8495"/>
            </w:tabs>
            <w:rPr>
              <w:rFonts w:eastAsiaTheme="minorEastAsia" w:cstheme="minorBidi"/>
              <w:bCs w:val="0"/>
              <w:noProof/>
              <w:sz w:val="22"/>
              <w:szCs w:val="22"/>
              <w:lang w:val="en-CH" w:eastAsia="en-CH"/>
            </w:rPr>
          </w:pPr>
          <w:hyperlink w:anchor="_Toc126348895" w:history="1">
            <w:r w:rsidRPr="00CA3E87">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6348895 \h </w:instrText>
            </w:r>
            <w:r>
              <w:rPr>
                <w:noProof/>
                <w:webHidden/>
              </w:rPr>
            </w:r>
            <w:r>
              <w:rPr>
                <w:noProof/>
                <w:webHidden/>
              </w:rPr>
              <w:fldChar w:fldCharType="separate"/>
            </w:r>
            <w:r>
              <w:rPr>
                <w:noProof/>
                <w:webHidden/>
              </w:rPr>
              <w:t>16</w:t>
            </w:r>
            <w:r>
              <w:rPr>
                <w:noProof/>
                <w:webHidden/>
              </w:rPr>
              <w:fldChar w:fldCharType="end"/>
            </w:r>
          </w:hyperlink>
        </w:p>
        <w:p w14:paraId="61793127" w14:textId="10BA80D4" w:rsidR="002F21A3" w:rsidRDefault="002F21A3">
          <w:pPr>
            <w:pStyle w:val="TOC2"/>
            <w:tabs>
              <w:tab w:val="right" w:leader="dot" w:pos="8495"/>
            </w:tabs>
            <w:rPr>
              <w:rFonts w:eastAsiaTheme="minorEastAsia" w:cstheme="minorBidi"/>
              <w:b w:val="0"/>
              <w:noProof/>
              <w:lang w:val="en-CH" w:eastAsia="en-CH"/>
            </w:rPr>
          </w:pPr>
          <w:hyperlink w:anchor="_Toc126348896" w:history="1">
            <w:r w:rsidRPr="00CA3E87">
              <w:rPr>
                <w:rStyle w:val="Hyperlink"/>
                <w:noProof/>
              </w:rPr>
              <w:t>3.3 A-priori</w:t>
            </w:r>
            <w:r>
              <w:rPr>
                <w:noProof/>
                <w:webHidden/>
              </w:rPr>
              <w:tab/>
            </w:r>
            <w:r>
              <w:rPr>
                <w:noProof/>
                <w:webHidden/>
              </w:rPr>
              <w:fldChar w:fldCharType="begin"/>
            </w:r>
            <w:r>
              <w:rPr>
                <w:noProof/>
                <w:webHidden/>
              </w:rPr>
              <w:instrText xml:space="preserve"> PAGEREF _Toc126348896 \h </w:instrText>
            </w:r>
            <w:r>
              <w:rPr>
                <w:noProof/>
                <w:webHidden/>
              </w:rPr>
            </w:r>
            <w:r>
              <w:rPr>
                <w:noProof/>
                <w:webHidden/>
              </w:rPr>
              <w:fldChar w:fldCharType="separate"/>
            </w:r>
            <w:r>
              <w:rPr>
                <w:noProof/>
                <w:webHidden/>
              </w:rPr>
              <w:t>17</w:t>
            </w:r>
            <w:r>
              <w:rPr>
                <w:noProof/>
                <w:webHidden/>
              </w:rPr>
              <w:fldChar w:fldCharType="end"/>
            </w:r>
          </w:hyperlink>
        </w:p>
        <w:p w14:paraId="015F9BA2" w14:textId="2B7F4075" w:rsidR="002F21A3" w:rsidRDefault="002F21A3">
          <w:pPr>
            <w:pStyle w:val="TOC2"/>
            <w:tabs>
              <w:tab w:val="right" w:leader="dot" w:pos="8495"/>
            </w:tabs>
            <w:rPr>
              <w:rFonts w:eastAsiaTheme="minorEastAsia" w:cstheme="minorBidi"/>
              <w:b w:val="0"/>
              <w:noProof/>
              <w:lang w:val="en-CH" w:eastAsia="en-CH"/>
            </w:rPr>
          </w:pPr>
          <w:hyperlink w:anchor="_Toc126348897" w:history="1">
            <w:r w:rsidRPr="00CA3E87">
              <w:rPr>
                <w:rStyle w:val="Hyperlink"/>
                <w:noProof/>
              </w:rPr>
              <w:t>3.4 FP-growth</w:t>
            </w:r>
            <w:r>
              <w:rPr>
                <w:noProof/>
                <w:webHidden/>
              </w:rPr>
              <w:tab/>
            </w:r>
            <w:r>
              <w:rPr>
                <w:noProof/>
                <w:webHidden/>
              </w:rPr>
              <w:fldChar w:fldCharType="begin"/>
            </w:r>
            <w:r>
              <w:rPr>
                <w:noProof/>
                <w:webHidden/>
              </w:rPr>
              <w:instrText xml:space="preserve"> PAGEREF _Toc126348897 \h </w:instrText>
            </w:r>
            <w:r>
              <w:rPr>
                <w:noProof/>
                <w:webHidden/>
              </w:rPr>
            </w:r>
            <w:r>
              <w:rPr>
                <w:noProof/>
                <w:webHidden/>
              </w:rPr>
              <w:fldChar w:fldCharType="separate"/>
            </w:r>
            <w:r>
              <w:rPr>
                <w:noProof/>
                <w:webHidden/>
              </w:rPr>
              <w:t>20</w:t>
            </w:r>
            <w:r>
              <w:rPr>
                <w:noProof/>
                <w:webHidden/>
              </w:rPr>
              <w:fldChar w:fldCharType="end"/>
            </w:r>
          </w:hyperlink>
        </w:p>
        <w:p w14:paraId="4BE24FFF" w14:textId="56578430"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898" w:history="1">
            <w:r w:rsidRPr="00CA3E87">
              <w:rPr>
                <w:rStyle w:val="Hyperlink"/>
                <w:noProof/>
              </w:rPr>
              <w:t>4 Developing a modified Algorithm based on the FP-growth algorithm</w:t>
            </w:r>
            <w:r>
              <w:rPr>
                <w:noProof/>
                <w:webHidden/>
              </w:rPr>
              <w:tab/>
            </w:r>
            <w:r>
              <w:rPr>
                <w:noProof/>
                <w:webHidden/>
              </w:rPr>
              <w:fldChar w:fldCharType="begin"/>
            </w:r>
            <w:r>
              <w:rPr>
                <w:noProof/>
                <w:webHidden/>
              </w:rPr>
              <w:instrText xml:space="preserve"> PAGEREF _Toc126348898 \h </w:instrText>
            </w:r>
            <w:r>
              <w:rPr>
                <w:noProof/>
                <w:webHidden/>
              </w:rPr>
            </w:r>
            <w:r>
              <w:rPr>
                <w:noProof/>
                <w:webHidden/>
              </w:rPr>
              <w:fldChar w:fldCharType="separate"/>
            </w:r>
            <w:r>
              <w:rPr>
                <w:noProof/>
                <w:webHidden/>
              </w:rPr>
              <w:t>26</w:t>
            </w:r>
            <w:r>
              <w:rPr>
                <w:noProof/>
                <w:webHidden/>
              </w:rPr>
              <w:fldChar w:fldCharType="end"/>
            </w:r>
          </w:hyperlink>
        </w:p>
        <w:p w14:paraId="4423C1AE" w14:textId="56EB12E8" w:rsidR="002F21A3" w:rsidRDefault="002F21A3">
          <w:pPr>
            <w:pStyle w:val="TOC2"/>
            <w:tabs>
              <w:tab w:val="right" w:leader="dot" w:pos="8495"/>
            </w:tabs>
            <w:rPr>
              <w:rFonts w:eastAsiaTheme="minorEastAsia" w:cstheme="minorBidi"/>
              <w:b w:val="0"/>
              <w:noProof/>
              <w:lang w:val="en-CH" w:eastAsia="en-CH"/>
            </w:rPr>
          </w:pPr>
          <w:hyperlink w:anchor="_Toc126348899" w:history="1">
            <w:r w:rsidRPr="00CA3E87">
              <w:rPr>
                <w:rStyle w:val="Hyperlink"/>
                <w:noProof/>
              </w:rPr>
              <w:t>4.1 FP-growth Model adjustments</w:t>
            </w:r>
            <w:r>
              <w:rPr>
                <w:noProof/>
                <w:webHidden/>
              </w:rPr>
              <w:tab/>
            </w:r>
            <w:r>
              <w:rPr>
                <w:noProof/>
                <w:webHidden/>
              </w:rPr>
              <w:fldChar w:fldCharType="begin"/>
            </w:r>
            <w:r>
              <w:rPr>
                <w:noProof/>
                <w:webHidden/>
              </w:rPr>
              <w:instrText xml:space="preserve"> PAGEREF _Toc126348899 \h </w:instrText>
            </w:r>
            <w:r>
              <w:rPr>
                <w:noProof/>
                <w:webHidden/>
              </w:rPr>
            </w:r>
            <w:r>
              <w:rPr>
                <w:noProof/>
                <w:webHidden/>
              </w:rPr>
              <w:fldChar w:fldCharType="separate"/>
            </w:r>
            <w:r>
              <w:rPr>
                <w:noProof/>
                <w:webHidden/>
              </w:rPr>
              <w:t>26</w:t>
            </w:r>
            <w:r>
              <w:rPr>
                <w:noProof/>
                <w:webHidden/>
              </w:rPr>
              <w:fldChar w:fldCharType="end"/>
            </w:r>
          </w:hyperlink>
        </w:p>
        <w:p w14:paraId="2AC9FF90" w14:textId="3FDEC774" w:rsidR="002F21A3" w:rsidRDefault="002F21A3">
          <w:pPr>
            <w:pStyle w:val="TOC3"/>
            <w:tabs>
              <w:tab w:val="right" w:leader="dot" w:pos="8495"/>
            </w:tabs>
            <w:rPr>
              <w:rFonts w:eastAsiaTheme="minorEastAsia" w:cstheme="minorBidi"/>
              <w:bCs w:val="0"/>
              <w:noProof/>
              <w:sz w:val="22"/>
              <w:szCs w:val="22"/>
              <w:lang w:val="en-CH" w:eastAsia="en-CH"/>
            </w:rPr>
          </w:pPr>
          <w:hyperlink w:anchor="_Toc126348900" w:history="1">
            <w:r w:rsidRPr="00CA3E87">
              <w:rPr>
                <w:rStyle w:val="Hyperlink"/>
                <w:noProof/>
                <w:lang w:eastAsia="en-GB"/>
              </w:rPr>
              <w:t>4.1.1 Introduction</w:t>
            </w:r>
            <w:r>
              <w:rPr>
                <w:noProof/>
                <w:webHidden/>
              </w:rPr>
              <w:tab/>
            </w:r>
            <w:r>
              <w:rPr>
                <w:noProof/>
                <w:webHidden/>
              </w:rPr>
              <w:fldChar w:fldCharType="begin"/>
            </w:r>
            <w:r>
              <w:rPr>
                <w:noProof/>
                <w:webHidden/>
              </w:rPr>
              <w:instrText xml:space="preserve"> PAGEREF _Toc126348900 \h </w:instrText>
            </w:r>
            <w:r>
              <w:rPr>
                <w:noProof/>
                <w:webHidden/>
              </w:rPr>
            </w:r>
            <w:r>
              <w:rPr>
                <w:noProof/>
                <w:webHidden/>
              </w:rPr>
              <w:fldChar w:fldCharType="separate"/>
            </w:r>
            <w:r>
              <w:rPr>
                <w:noProof/>
                <w:webHidden/>
              </w:rPr>
              <w:t>26</w:t>
            </w:r>
            <w:r>
              <w:rPr>
                <w:noProof/>
                <w:webHidden/>
              </w:rPr>
              <w:fldChar w:fldCharType="end"/>
            </w:r>
          </w:hyperlink>
        </w:p>
        <w:p w14:paraId="225DF881" w14:textId="5C242612" w:rsidR="002F21A3" w:rsidRDefault="002F21A3">
          <w:pPr>
            <w:pStyle w:val="TOC3"/>
            <w:tabs>
              <w:tab w:val="right" w:leader="dot" w:pos="8495"/>
            </w:tabs>
            <w:rPr>
              <w:rFonts w:eastAsiaTheme="minorEastAsia" w:cstheme="minorBidi"/>
              <w:bCs w:val="0"/>
              <w:noProof/>
              <w:sz w:val="22"/>
              <w:szCs w:val="22"/>
              <w:lang w:val="en-CH" w:eastAsia="en-CH"/>
            </w:rPr>
          </w:pPr>
          <w:hyperlink w:anchor="_Toc126348901" w:history="1">
            <w:r w:rsidRPr="00CA3E87">
              <w:rPr>
                <w:rStyle w:val="Hyperlink"/>
                <w:noProof/>
                <w:lang w:eastAsia="en-GB"/>
              </w:rPr>
              <w:t>4.1.1 Date-decay-function</w:t>
            </w:r>
            <w:r>
              <w:rPr>
                <w:noProof/>
                <w:webHidden/>
              </w:rPr>
              <w:tab/>
            </w:r>
            <w:r>
              <w:rPr>
                <w:noProof/>
                <w:webHidden/>
              </w:rPr>
              <w:fldChar w:fldCharType="begin"/>
            </w:r>
            <w:r>
              <w:rPr>
                <w:noProof/>
                <w:webHidden/>
              </w:rPr>
              <w:instrText xml:space="preserve"> PAGEREF _Toc126348901 \h </w:instrText>
            </w:r>
            <w:r>
              <w:rPr>
                <w:noProof/>
                <w:webHidden/>
              </w:rPr>
            </w:r>
            <w:r>
              <w:rPr>
                <w:noProof/>
                <w:webHidden/>
              </w:rPr>
              <w:fldChar w:fldCharType="separate"/>
            </w:r>
            <w:r>
              <w:rPr>
                <w:noProof/>
                <w:webHidden/>
              </w:rPr>
              <w:t>27</w:t>
            </w:r>
            <w:r>
              <w:rPr>
                <w:noProof/>
                <w:webHidden/>
              </w:rPr>
              <w:fldChar w:fldCharType="end"/>
            </w:r>
          </w:hyperlink>
        </w:p>
        <w:p w14:paraId="0A132164" w14:textId="10A356B5" w:rsidR="002F21A3" w:rsidRDefault="002F21A3">
          <w:pPr>
            <w:pStyle w:val="TOC3"/>
            <w:tabs>
              <w:tab w:val="right" w:leader="dot" w:pos="8495"/>
            </w:tabs>
            <w:rPr>
              <w:rFonts w:eastAsiaTheme="minorEastAsia" w:cstheme="minorBidi"/>
              <w:bCs w:val="0"/>
              <w:noProof/>
              <w:sz w:val="22"/>
              <w:szCs w:val="22"/>
              <w:lang w:val="en-CH" w:eastAsia="en-CH"/>
            </w:rPr>
          </w:pPr>
          <w:hyperlink w:anchor="_Toc126348902" w:history="1">
            <w:r w:rsidRPr="00CA3E87">
              <w:rPr>
                <w:rStyle w:val="Hyperlink"/>
                <w:noProof/>
              </w:rPr>
              <w:t>4.1.2 Profit function</w:t>
            </w:r>
            <w:r>
              <w:rPr>
                <w:noProof/>
                <w:webHidden/>
              </w:rPr>
              <w:tab/>
            </w:r>
            <w:r>
              <w:rPr>
                <w:noProof/>
                <w:webHidden/>
              </w:rPr>
              <w:fldChar w:fldCharType="begin"/>
            </w:r>
            <w:r>
              <w:rPr>
                <w:noProof/>
                <w:webHidden/>
              </w:rPr>
              <w:instrText xml:space="preserve"> PAGEREF _Toc126348902 \h </w:instrText>
            </w:r>
            <w:r>
              <w:rPr>
                <w:noProof/>
                <w:webHidden/>
              </w:rPr>
            </w:r>
            <w:r>
              <w:rPr>
                <w:noProof/>
                <w:webHidden/>
              </w:rPr>
              <w:fldChar w:fldCharType="separate"/>
            </w:r>
            <w:r>
              <w:rPr>
                <w:noProof/>
                <w:webHidden/>
              </w:rPr>
              <w:t>28</w:t>
            </w:r>
            <w:r>
              <w:rPr>
                <w:noProof/>
                <w:webHidden/>
              </w:rPr>
              <w:fldChar w:fldCharType="end"/>
            </w:r>
          </w:hyperlink>
        </w:p>
        <w:p w14:paraId="1AF4B978" w14:textId="470FEEDD" w:rsidR="002F21A3" w:rsidRDefault="002F21A3">
          <w:pPr>
            <w:pStyle w:val="TOC2"/>
            <w:tabs>
              <w:tab w:val="right" w:leader="dot" w:pos="8495"/>
            </w:tabs>
            <w:rPr>
              <w:rFonts w:eastAsiaTheme="minorEastAsia" w:cstheme="minorBidi"/>
              <w:b w:val="0"/>
              <w:noProof/>
              <w:lang w:val="en-CH" w:eastAsia="en-CH"/>
            </w:rPr>
          </w:pPr>
          <w:hyperlink w:anchor="_Toc126348903" w:history="1">
            <w:r w:rsidRPr="00CA3E87">
              <w:rPr>
                <w:rStyle w:val="Hyperlink"/>
                <w:noProof/>
              </w:rPr>
              <w:t>4.2 Modified FP-growth reconciliation with TAR</w:t>
            </w:r>
            <w:r>
              <w:rPr>
                <w:noProof/>
                <w:webHidden/>
              </w:rPr>
              <w:tab/>
            </w:r>
            <w:r>
              <w:rPr>
                <w:noProof/>
                <w:webHidden/>
              </w:rPr>
              <w:fldChar w:fldCharType="begin"/>
            </w:r>
            <w:r>
              <w:rPr>
                <w:noProof/>
                <w:webHidden/>
              </w:rPr>
              <w:instrText xml:space="preserve"> PAGEREF _Toc126348903 \h </w:instrText>
            </w:r>
            <w:r>
              <w:rPr>
                <w:noProof/>
                <w:webHidden/>
              </w:rPr>
            </w:r>
            <w:r>
              <w:rPr>
                <w:noProof/>
                <w:webHidden/>
              </w:rPr>
              <w:fldChar w:fldCharType="separate"/>
            </w:r>
            <w:r>
              <w:rPr>
                <w:noProof/>
                <w:webHidden/>
              </w:rPr>
              <w:t>31</w:t>
            </w:r>
            <w:r>
              <w:rPr>
                <w:noProof/>
                <w:webHidden/>
              </w:rPr>
              <w:fldChar w:fldCharType="end"/>
            </w:r>
          </w:hyperlink>
        </w:p>
        <w:p w14:paraId="397BF6A7" w14:textId="77589151" w:rsidR="002F21A3" w:rsidRDefault="002F21A3">
          <w:pPr>
            <w:pStyle w:val="TOC2"/>
            <w:tabs>
              <w:tab w:val="right" w:leader="dot" w:pos="8495"/>
            </w:tabs>
            <w:rPr>
              <w:rFonts w:eastAsiaTheme="minorEastAsia" w:cstheme="minorBidi"/>
              <w:b w:val="0"/>
              <w:noProof/>
              <w:lang w:val="en-CH" w:eastAsia="en-CH"/>
            </w:rPr>
          </w:pPr>
          <w:hyperlink w:anchor="_Toc126348904" w:history="1">
            <w:r w:rsidRPr="00CA3E87">
              <w:rPr>
                <w:rStyle w:val="Hyperlink"/>
                <w:noProof/>
              </w:rPr>
              <w:t>4.3 Modified FP-growth with date decay</w:t>
            </w:r>
            <w:r>
              <w:rPr>
                <w:noProof/>
                <w:webHidden/>
              </w:rPr>
              <w:tab/>
            </w:r>
            <w:r>
              <w:rPr>
                <w:noProof/>
                <w:webHidden/>
              </w:rPr>
              <w:fldChar w:fldCharType="begin"/>
            </w:r>
            <w:r>
              <w:rPr>
                <w:noProof/>
                <w:webHidden/>
              </w:rPr>
              <w:instrText xml:space="preserve"> PAGEREF _Toc126348904 \h </w:instrText>
            </w:r>
            <w:r>
              <w:rPr>
                <w:noProof/>
                <w:webHidden/>
              </w:rPr>
            </w:r>
            <w:r>
              <w:rPr>
                <w:noProof/>
                <w:webHidden/>
              </w:rPr>
              <w:fldChar w:fldCharType="separate"/>
            </w:r>
            <w:r>
              <w:rPr>
                <w:noProof/>
                <w:webHidden/>
              </w:rPr>
              <w:t>32</w:t>
            </w:r>
            <w:r>
              <w:rPr>
                <w:noProof/>
                <w:webHidden/>
              </w:rPr>
              <w:fldChar w:fldCharType="end"/>
            </w:r>
          </w:hyperlink>
        </w:p>
        <w:p w14:paraId="63B23823" w14:textId="06917791" w:rsidR="002F21A3" w:rsidRDefault="002F21A3">
          <w:pPr>
            <w:pStyle w:val="TOC2"/>
            <w:tabs>
              <w:tab w:val="right" w:leader="dot" w:pos="8495"/>
            </w:tabs>
            <w:rPr>
              <w:rFonts w:eastAsiaTheme="minorEastAsia" w:cstheme="minorBidi"/>
              <w:b w:val="0"/>
              <w:noProof/>
              <w:lang w:val="en-CH" w:eastAsia="en-CH"/>
            </w:rPr>
          </w:pPr>
          <w:hyperlink w:anchor="_Toc126348905" w:history="1">
            <w:r w:rsidRPr="00CA3E87">
              <w:rPr>
                <w:rStyle w:val="Hyperlink"/>
                <w:noProof/>
              </w:rPr>
              <w:t>4.4 Modified FP-growth with profit</w:t>
            </w:r>
            <w:r>
              <w:rPr>
                <w:noProof/>
                <w:webHidden/>
              </w:rPr>
              <w:tab/>
            </w:r>
            <w:r>
              <w:rPr>
                <w:noProof/>
                <w:webHidden/>
              </w:rPr>
              <w:fldChar w:fldCharType="begin"/>
            </w:r>
            <w:r>
              <w:rPr>
                <w:noProof/>
                <w:webHidden/>
              </w:rPr>
              <w:instrText xml:space="preserve"> PAGEREF _Toc126348905 \h </w:instrText>
            </w:r>
            <w:r>
              <w:rPr>
                <w:noProof/>
                <w:webHidden/>
              </w:rPr>
            </w:r>
            <w:r>
              <w:rPr>
                <w:noProof/>
                <w:webHidden/>
              </w:rPr>
              <w:fldChar w:fldCharType="separate"/>
            </w:r>
            <w:r>
              <w:rPr>
                <w:noProof/>
                <w:webHidden/>
              </w:rPr>
              <w:t>36</w:t>
            </w:r>
            <w:r>
              <w:rPr>
                <w:noProof/>
                <w:webHidden/>
              </w:rPr>
              <w:fldChar w:fldCharType="end"/>
            </w:r>
          </w:hyperlink>
        </w:p>
        <w:p w14:paraId="47207DE4" w14:textId="5C18277E" w:rsidR="002F21A3" w:rsidRDefault="002F21A3">
          <w:pPr>
            <w:pStyle w:val="TOC2"/>
            <w:tabs>
              <w:tab w:val="right" w:leader="dot" w:pos="8495"/>
            </w:tabs>
            <w:rPr>
              <w:rFonts w:eastAsiaTheme="minorEastAsia" w:cstheme="minorBidi"/>
              <w:b w:val="0"/>
              <w:noProof/>
              <w:lang w:val="en-CH" w:eastAsia="en-CH"/>
            </w:rPr>
          </w:pPr>
          <w:hyperlink w:anchor="_Toc126348906" w:history="1">
            <w:r w:rsidRPr="00CA3E87">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6348906 \h </w:instrText>
            </w:r>
            <w:r>
              <w:rPr>
                <w:noProof/>
                <w:webHidden/>
              </w:rPr>
            </w:r>
            <w:r>
              <w:rPr>
                <w:noProof/>
                <w:webHidden/>
              </w:rPr>
              <w:fldChar w:fldCharType="separate"/>
            </w:r>
            <w:r>
              <w:rPr>
                <w:noProof/>
                <w:webHidden/>
              </w:rPr>
              <w:t>40</w:t>
            </w:r>
            <w:r>
              <w:rPr>
                <w:noProof/>
                <w:webHidden/>
              </w:rPr>
              <w:fldChar w:fldCharType="end"/>
            </w:r>
          </w:hyperlink>
        </w:p>
        <w:p w14:paraId="448A723D" w14:textId="3287321C" w:rsidR="002F21A3" w:rsidRDefault="002F21A3">
          <w:pPr>
            <w:pStyle w:val="TOC2"/>
            <w:tabs>
              <w:tab w:val="right" w:leader="dot" w:pos="8495"/>
            </w:tabs>
            <w:rPr>
              <w:rFonts w:eastAsiaTheme="minorEastAsia" w:cstheme="minorBidi"/>
              <w:b w:val="0"/>
              <w:noProof/>
              <w:lang w:val="en-CH" w:eastAsia="en-CH"/>
            </w:rPr>
          </w:pPr>
          <w:hyperlink w:anchor="_Toc126348907" w:history="1">
            <w:r w:rsidRPr="00CA3E87">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6348907 \h </w:instrText>
            </w:r>
            <w:r>
              <w:rPr>
                <w:noProof/>
                <w:webHidden/>
              </w:rPr>
            </w:r>
            <w:r>
              <w:rPr>
                <w:noProof/>
                <w:webHidden/>
              </w:rPr>
              <w:fldChar w:fldCharType="separate"/>
            </w:r>
            <w:r>
              <w:rPr>
                <w:noProof/>
                <w:webHidden/>
              </w:rPr>
              <w:t>42</w:t>
            </w:r>
            <w:r>
              <w:rPr>
                <w:noProof/>
                <w:webHidden/>
              </w:rPr>
              <w:fldChar w:fldCharType="end"/>
            </w:r>
          </w:hyperlink>
        </w:p>
        <w:p w14:paraId="0E4D62E8" w14:textId="5D6DE1BB"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908" w:history="1">
            <w:r w:rsidRPr="00CA3E87">
              <w:rPr>
                <w:rStyle w:val="Hyperlink"/>
                <w:noProof/>
              </w:rPr>
              <w:t>5 Experiments/ Analysis of big datasets</w:t>
            </w:r>
            <w:r>
              <w:rPr>
                <w:noProof/>
                <w:webHidden/>
              </w:rPr>
              <w:tab/>
            </w:r>
            <w:r>
              <w:rPr>
                <w:noProof/>
                <w:webHidden/>
              </w:rPr>
              <w:fldChar w:fldCharType="begin"/>
            </w:r>
            <w:r>
              <w:rPr>
                <w:noProof/>
                <w:webHidden/>
              </w:rPr>
              <w:instrText xml:space="preserve"> PAGEREF _Toc126348908 \h </w:instrText>
            </w:r>
            <w:r>
              <w:rPr>
                <w:noProof/>
                <w:webHidden/>
              </w:rPr>
            </w:r>
            <w:r>
              <w:rPr>
                <w:noProof/>
                <w:webHidden/>
              </w:rPr>
              <w:fldChar w:fldCharType="separate"/>
            </w:r>
            <w:r>
              <w:rPr>
                <w:noProof/>
                <w:webHidden/>
              </w:rPr>
              <w:t>45</w:t>
            </w:r>
            <w:r>
              <w:rPr>
                <w:noProof/>
                <w:webHidden/>
              </w:rPr>
              <w:fldChar w:fldCharType="end"/>
            </w:r>
          </w:hyperlink>
        </w:p>
        <w:p w14:paraId="49D82277" w14:textId="462D40CD" w:rsidR="002F21A3" w:rsidRDefault="002F21A3">
          <w:pPr>
            <w:pStyle w:val="TOC2"/>
            <w:tabs>
              <w:tab w:val="right" w:leader="dot" w:pos="8495"/>
            </w:tabs>
            <w:rPr>
              <w:rFonts w:eastAsiaTheme="minorEastAsia" w:cstheme="minorBidi"/>
              <w:b w:val="0"/>
              <w:noProof/>
              <w:lang w:val="en-CH" w:eastAsia="en-CH"/>
            </w:rPr>
          </w:pPr>
          <w:hyperlink w:anchor="_Toc126348909" w:history="1">
            <w:r w:rsidRPr="00CA3E87">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6348909 \h </w:instrText>
            </w:r>
            <w:r>
              <w:rPr>
                <w:noProof/>
                <w:webHidden/>
              </w:rPr>
            </w:r>
            <w:r>
              <w:rPr>
                <w:noProof/>
                <w:webHidden/>
              </w:rPr>
              <w:fldChar w:fldCharType="separate"/>
            </w:r>
            <w:r>
              <w:rPr>
                <w:noProof/>
                <w:webHidden/>
              </w:rPr>
              <w:t>45</w:t>
            </w:r>
            <w:r>
              <w:rPr>
                <w:noProof/>
                <w:webHidden/>
              </w:rPr>
              <w:fldChar w:fldCharType="end"/>
            </w:r>
          </w:hyperlink>
        </w:p>
        <w:p w14:paraId="03AF1450" w14:textId="1A7A70E8" w:rsidR="002F21A3" w:rsidRDefault="002F21A3">
          <w:pPr>
            <w:pStyle w:val="TOC3"/>
            <w:tabs>
              <w:tab w:val="right" w:leader="dot" w:pos="8495"/>
            </w:tabs>
            <w:rPr>
              <w:rFonts w:eastAsiaTheme="minorEastAsia" w:cstheme="minorBidi"/>
              <w:bCs w:val="0"/>
              <w:noProof/>
              <w:sz w:val="22"/>
              <w:szCs w:val="22"/>
              <w:lang w:val="en-CH" w:eastAsia="en-CH"/>
            </w:rPr>
          </w:pPr>
          <w:hyperlink w:anchor="_Toc126348910" w:history="1">
            <w:r w:rsidRPr="00CA3E87">
              <w:rPr>
                <w:rStyle w:val="Hyperlink"/>
                <w:noProof/>
              </w:rPr>
              <w:t>5.1.1 Dataset</w:t>
            </w:r>
            <w:r>
              <w:rPr>
                <w:noProof/>
                <w:webHidden/>
              </w:rPr>
              <w:tab/>
            </w:r>
            <w:r>
              <w:rPr>
                <w:noProof/>
                <w:webHidden/>
              </w:rPr>
              <w:fldChar w:fldCharType="begin"/>
            </w:r>
            <w:r>
              <w:rPr>
                <w:noProof/>
                <w:webHidden/>
              </w:rPr>
              <w:instrText xml:space="preserve"> PAGEREF _Toc126348910 \h </w:instrText>
            </w:r>
            <w:r>
              <w:rPr>
                <w:noProof/>
                <w:webHidden/>
              </w:rPr>
            </w:r>
            <w:r>
              <w:rPr>
                <w:noProof/>
                <w:webHidden/>
              </w:rPr>
              <w:fldChar w:fldCharType="separate"/>
            </w:r>
            <w:r>
              <w:rPr>
                <w:noProof/>
                <w:webHidden/>
              </w:rPr>
              <w:t>45</w:t>
            </w:r>
            <w:r>
              <w:rPr>
                <w:noProof/>
                <w:webHidden/>
              </w:rPr>
              <w:fldChar w:fldCharType="end"/>
            </w:r>
          </w:hyperlink>
        </w:p>
        <w:p w14:paraId="6EAAF5CF" w14:textId="7A93293D" w:rsidR="002F21A3" w:rsidRDefault="002F21A3">
          <w:pPr>
            <w:pStyle w:val="TOC3"/>
            <w:tabs>
              <w:tab w:val="right" w:leader="dot" w:pos="8495"/>
            </w:tabs>
            <w:rPr>
              <w:rFonts w:eastAsiaTheme="minorEastAsia" w:cstheme="minorBidi"/>
              <w:bCs w:val="0"/>
              <w:noProof/>
              <w:sz w:val="22"/>
              <w:szCs w:val="22"/>
              <w:lang w:val="en-CH" w:eastAsia="en-CH"/>
            </w:rPr>
          </w:pPr>
          <w:hyperlink w:anchor="_Toc126348911" w:history="1">
            <w:r w:rsidRPr="00CA3E87">
              <w:rPr>
                <w:rStyle w:val="Hyperlink"/>
                <w:noProof/>
              </w:rPr>
              <w:t>5.1.2 Analysis</w:t>
            </w:r>
            <w:r>
              <w:rPr>
                <w:noProof/>
                <w:webHidden/>
              </w:rPr>
              <w:tab/>
            </w:r>
            <w:r>
              <w:rPr>
                <w:noProof/>
                <w:webHidden/>
              </w:rPr>
              <w:fldChar w:fldCharType="begin"/>
            </w:r>
            <w:r>
              <w:rPr>
                <w:noProof/>
                <w:webHidden/>
              </w:rPr>
              <w:instrText xml:space="preserve"> PAGEREF _Toc126348911 \h </w:instrText>
            </w:r>
            <w:r>
              <w:rPr>
                <w:noProof/>
                <w:webHidden/>
              </w:rPr>
            </w:r>
            <w:r>
              <w:rPr>
                <w:noProof/>
                <w:webHidden/>
              </w:rPr>
              <w:fldChar w:fldCharType="separate"/>
            </w:r>
            <w:r>
              <w:rPr>
                <w:noProof/>
                <w:webHidden/>
              </w:rPr>
              <w:t>46</w:t>
            </w:r>
            <w:r>
              <w:rPr>
                <w:noProof/>
                <w:webHidden/>
              </w:rPr>
              <w:fldChar w:fldCharType="end"/>
            </w:r>
          </w:hyperlink>
        </w:p>
        <w:p w14:paraId="2FA5019C" w14:textId="6FDD2A06" w:rsidR="002F21A3" w:rsidRDefault="002F21A3">
          <w:pPr>
            <w:pStyle w:val="TOC2"/>
            <w:tabs>
              <w:tab w:val="right" w:leader="dot" w:pos="8495"/>
            </w:tabs>
            <w:rPr>
              <w:rFonts w:eastAsiaTheme="minorEastAsia" w:cstheme="minorBidi"/>
              <w:b w:val="0"/>
              <w:noProof/>
              <w:lang w:val="en-CH" w:eastAsia="en-CH"/>
            </w:rPr>
          </w:pPr>
          <w:hyperlink w:anchor="_Toc126348912" w:history="1">
            <w:r w:rsidRPr="00CA3E87">
              <w:rPr>
                <w:rStyle w:val="Hyperlink"/>
                <w:noProof/>
              </w:rPr>
              <w:t>5.2 E-Commerce purchase history from a jewellery store</w:t>
            </w:r>
            <w:r>
              <w:rPr>
                <w:noProof/>
                <w:webHidden/>
              </w:rPr>
              <w:tab/>
            </w:r>
            <w:r>
              <w:rPr>
                <w:noProof/>
                <w:webHidden/>
              </w:rPr>
              <w:fldChar w:fldCharType="begin"/>
            </w:r>
            <w:r>
              <w:rPr>
                <w:noProof/>
                <w:webHidden/>
              </w:rPr>
              <w:instrText xml:space="preserve"> PAGEREF _Toc126348912 \h </w:instrText>
            </w:r>
            <w:r>
              <w:rPr>
                <w:noProof/>
                <w:webHidden/>
              </w:rPr>
            </w:r>
            <w:r>
              <w:rPr>
                <w:noProof/>
                <w:webHidden/>
              </w:rPr>
              <w:fldChar w:fldCharType="separate"/>
            </w:r>
            <w:r>
              <w:rPr>
                <w:noProof/>
                <w:webHidden/>
              </w:rPr>
              <w:t>49</w:t>
            </w:r>
            <w:r>
              <w:rPr>
                <w:noProof/>
                <w:webHidden/>
              </w:rPr>
              <w:fldChar w:fldCharType="end"/>
            </w:r>
          </w:hyperlink>
        </w:p>
        <w:p w14:paraId="683B7771" w14:textId="406A9949" w:rsidR="002F21A3" w:rsidRDefault="002F21A3">
          <w:pPr>
            <w:pStyle w:val="TOC3"/>
            <w:tabs>
              <w:tab w:val="right" w:leader="dot" w:pos="8495"/>
            </w:tabs>
            <w:rPr>
              <w:rFonts w:eastAsiaTheme="minorEastAsia" w:cstheme="minorBidi"/>
              <w:bCs w:val="0"/>
              <w:noProof/>
              <w:sz w:val="22"/>
              <w:szCs w:val="22"/>
              <w:lang w:val="en-CH" w:eastAsia="en-CH"/>
            </w:rPr>
          </w:pPr>
          <w:hyperlink w:anchor="_Toc126348913" w:history="1">
            <w:r w:rsidRPr="00CA3E87">
              <w:rPr>
                <w:rStyle w:val="Hyperlink"/>
                <w:noProof/>
              </w:rPr>
              <w:t>5.2.1 Dataset</w:t>
            </w:r>
            <w:r>
              <w:rPr>
                <w:noProof/>
                <w:webHidden/>
              </w:rPr>
              <w:tab/>
            </w:r>
            <w:r>
              <w:rPr>
                <w:noProof/>
                <w:webHidden/>
              </w:rPr>
              <w:fldChar w:fldCharType="begin"/>
            </w:r>
            <w:r>
              <w:rPr>
                <w:noProof/>
                <w:webHidden/>
              </w:rPr>
              <w:instrText xml:space="preserve"> PAGEREF _Toc126348913 \h </w:instrText>
            </w:r>
            <w:r>
              <w:rPr>
                <w:noProof/>
                <w:webHidden/>
              </w:rPr>
            </w:r>
            <w:r>
              <w:rPr>
                <w:noProof/>
                <w:webHidden/>
              </w:rPr>
              <w:fldChar w:fldCharType="separate"/>
            </w:r>
            <w:r>
              <w:rPr>
                <w:noProof/>
                <w:webHidden/>
              </w:rPr>
              <w:t>49</w:t>
            </w:r>
            <w:r>
              <w:rPr>
                <w:noProof/>
                <w:webHidden/>
              </w:rPr>
              <w:fldChar w:fldCharType="end"/>
            </w:r>
          </w:hyperlink>
        </w:p>
        <w:p w14:paraId="4C62059D" w14:textId="12DF1B8E" w:rsidR="002F21A3" w:rsidRDefault="002F21A3">
          <w:pPr>
            <w:pStyle w:val="TOC3"/>
            <w:tabs>
              <w:tab w:val="right" w:leader="dot" w:pos="8495"/>
            </w:tabs>
            <w:rPr>
              <w:rFonts w:eastAsiaTheme="minorEastAsia" w:cstheme="minorBidi"/>
              <w:bCs w:val="0"/>
              <w:noProof/>
              <w:sz w:val="22"/>
              <w:szCs w:val="22"/>
              <w:lang w:val="en-CH" w:eastAsia="en-CH"/>
            </w:rPr>
          </w:pPr>
          <w:hyperlink w:anchor="_Toc126348914" w:history="1">
            <w:r w:rsidRPr="00CA3E87">
              <w:rPr>
                <w:rStyle w:val="Hyperlink"/>
                <w:noProof/>
              </w:rPr>
              <w:t>5.2.2 Analysis</w:t>
            </w:r>
            <w:r>
              <w:rPr>
                <w:noProof/>
                <w:webHidden/>
              </w:rPr>
              <w:tab/>
            </w:r>
            <w:r>
              <w:rPr>
                <w:noProof/>
                <w:webHidden/>
              </w:rPr>
              <w:fldChar w:fldCharType="begin"/>
            </w:r>
            <w:r>
              <w:rPr>
                <w:noProof/>
                <w:webHidden/>
              </w:rPr>
              <w:instrText xml:space="preserve"> PAGEREF _Toc126348914 \h </w:instrText>
            </w:r>
            <w:r>
              <w:rPr>
                <w:noProof/>
                <w:webHidden/>
              </w:rPr>
            </w:r>
            <w:r>
              <w:rPr>
                <w:noProof/>
                <w:webHidden/>
              </w:rPr>
              <w:fldChar w:fldCharType="separate"/>
            </w:r>
            <w:r>
              <w:rPr>
                <w:noProof/>
                <w:webHidden/>
              </w:rPr>
              <w:t>50</w:t>
            </w:r>
            <w:r>
              <w:rPr>
                <w:noProof/>
                <w:webHidden/>
              </w:rPr>
              <w:fldChar w:fldCharType="end"/>
            </w:r>
          </w:hyperlink>
        </w:p>
        <w:p w14:paraId="677E3086" w14:textId="6057EF96" w:rsidR="002F21A3" w:rsidRDefault="002F21A3">
          <w:pPr>
            <w:pStyle w:val="TOC2"/>
            <w:tabs>
              <w:tab w:val="right" w:leader="dot" w:pos="8495"/>
            </w:tabs>
            <w:rPr>
              <w:rFonts w:eastAsiaTheme="minorEastAsia" w:cstheme="minorBidi"/>
              <w:b w:val="0"/>
              <w:noProof/>
              <w:lang w:val="en-CH" w:eastAsia="en-CH"/>
            </w:rPr>
          </w:pPr>
          <w:hyperlink w:anchor="_Toc126348915" w:history="1">
            <w:r w:rsidRPr="00CA3E87">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6348915 \h </w:instrText>
            </w:r>
            <w:r>
              <w:rPr>
                <w:noProof/>
                <w:webHidden/>
              </w:rPr>
            </w:r>
            <w:r>
              <w:rPr>
                <w:noProof/>
                <w:webHidden/>
              </w:rPr>
              <w:fldChar w:fldCharType="separate"/>
            </w:r>
            <w:r>
              <w:rPr>
                <w:noProof/>
                <w:webHidden/>
              </w:rPr>
              <w:t>53</w:t>
            </w:r>
            <w:r>
              <w:rPr>
                <w:noProof/>
                <w:webHidden/>
              </w:rPr>
              <w:fldChar w:fldCharType="end"/>
            </w:r>
          </w:hyperlink>
        </w:p>
        <w:p w14:paraId="6F18725F" w14:textId="7ED81F46" w:rsidR="002F21A3" w:rsidRDefault="002F21A3">
          <w:pPr>
            <w:pStyle w:val="TOC3"/>
            <w:tabs>
              <w:tab w:val="right" w:leader="dot" w:pos="8495"/>
            </w:tabs>
            <w:rPr>
              <w:rFonts w:eastAsiaTheme="minorEastAsia" w:cstheme="minorBidi"/>
              <w:bCs w:val="0"/>
              <w:noProof/>
              <w:sz w:val="22"/>
              <w:szCs w:val="22"/>
              <w:lang w:val="en-CH" w:eastAsia="en-CH"/>
            </w:rPr>
          </w:pPr>
          <w:hyperlink w:anchor="_Toc126348916" w:history="1">
            <w:r w:rsidRPr="00CA3E87">
              <w:rPr>
                <w:rStyle w:val="Hyperlink"/>
                <w:noProof/>
              </w:rPr>
              <w:t>5.3.1 Dataset</w:t>
            </w:r>
            <w:r>
              <w:rPr>
                <w:noProof/>
                <w:webHidden/>
              </w:rPr>
              <w:tab/>
            </w:r>
            <w:r>
              <w:rPr>
                <w:noProof/>
                <w:webHidden/>
              </w:rPr>
              <w:fldChar w:fldCharType="begin"/>
            </w:r>
            <w:r>
              <w:rPr>
                <w:noProof/>
                <w:webHidden/>
              </w:rPr>
              <w:instrText xml:space="preserve"> PAGEREF _Toc126348916 \h </w:instrText>
            </w:r>
            <w:r>
              <w:rPr>
                <w:noProof/>
                <w:webHidden/>
              </w:rPr>
            </w:r>
            <w:r>
              <w:rPr>
                <w:noProof/>
                <w:webHidden/>
              </w:rPr>
              <w:fldChar w:fldCharType="separate"/>
            </w:r>
            <w:r>
              <w:rPr>
                <w:noProof/>
                <w:webHidden/>
              </w:rPr>
              <w:t>53</w:t>
            </w:r>
            <w:r>
              <w:rPr>
                <w:noProof/>
                <w:webHidden/>
              </w:rPr>
              <w:fldChar w:fldCharType="end"/>
            </w:r>
          </w:hyperlink>
        </w:p>
        <w:p w14:paraId="17E8A3B8" w14:textId="75DE2708" w:rsidR="002F21A3" w:rsidRDefault="002F21A3">
          <w:pPr>
            <w:pStyle w:val="TOC3"/>
            <w:tabs>
              <w:tab w:val="right" w:leader="dot" w:pos="8495"/>
            </w:tabs>
            <w:rPr>
              <w:rFonts w:eastAsiaTheme="minorEastAsia" w:cstheme="minorBidi"/>
              <w:bCs w:val="0"/>
              <w:noProof/>
              <w:sz w:val="22"/>
              <w:szCs w:val="22"/>
              <w:lang w:val="en-CH" w:eastAsia="en-CH"/>
            </w:rPr>
          </w:pPr>
          <w:hyperlink w:anchor="_Toc126348917" w:history="1">
            <w:r w:rsidRPr="00CA3E87">
              <w:rPr>
                <w:rStyle w:val="Hyperlink"/>
                <w:noProof/>
              </w:rPr>
              <w:t>5.2.2 Analysis</w:t>
            </w:r>
            <w:r>
              <w:rPr>
                <w:noProof/>
                <w:webHidden/>
              </w:rPr>
              <w:tab/>
            </w:r>
            <w:r>
              <w:rPr>
                <w:noProof/>
                <w:webHidden/>
              </w:rPr>
              <w:fldChar w:fldCharType="begin"/>
            </w:r>
            <w:r>
              <w:rPr>
                <w:noProof/>
                <w:webHidden/>
              </w:rPr>
              <w:instrText xml:space="preserve"> PAGEREF _Toc126348917 \h </w:instrText>
            </w:r>
            <w:r>
              <w:rPr>
                <w:noProof/>
                <w:webHidden/>
              </w:rPr>
            </w:r>
            <w:r>
              <w:rPr>
                <w:noProof/>
                <w:webHidden/>
              </w:rPr>
              <w:fldChar w:fldCharType="separate"/>
            </w:r>
            <w:r>
              <w:rPr>
                <w:noProof/>
                <w:webHidden/>
              </w:rPr>
              <w:t>54</w:t>
            </w:r>
            <w:r>
              <w:rPr>
                <w:noProof/>
                <w:webHidden/>
              </w:rPr>
              <w:fldChar w:fldCharType="end"/>
            </w:r>
          </w:hyperlink>
        </w:p>
        <w:p w14:paraId="52DD9166" w14:textId="7192BDE2"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918" w:history="1">
            <w:r w:rsidRPr="00CA3E87">
              <w:rPr>
                <w:rStyle w:val="Hyperlink"/>
                <w:noProof/>
              </w:rPr>
              <w:t>6 Conclusion</w:t>
            </w:r>
            <w:r>
              <w:rPr>
                <w:noProof/>
                <w:webHidden/>
              </w:rPr>
              <w:tab/>
            </w:r>
            <w:r>
              <w:rPr>
                <w:noProof/>
                <w:webHidden/>
              </w:rPr>
              <w:fldChar w:fldCharType="begin"/>
            </w:r>
            <w:r>
              <w:rPr>
                <w:noProof/>
                <w:webHidden/>
              </w:rPr>
              <w:instrText xml:space="preserve"> PAGEREF _Toc126348918 \h </w:instrText>
            </w:r>
            <w:r>
              <w:rPr>
                <w:noProof/>
                <w:webHidden/>
              </w:rPr>
            </w:r>
            <w:r>
              <w:rPr>
                <w:noProof/>
                <w:webHidden/>
              </w:rPr>
              <w:fldChar w:fldCharType="separate"/>
            </w:r>
            <w:r>
              <w:rPr>
                <w:noProof/>
                <w:webHidden/>
              </w:rPr>
              <w:t>58</w:t>
            </w:r>
            <w:r>
              <w:rPr>
                <w:noProof/>
                <w:webHidden/>
              </w:rPr>
              <w:fldChar w:fldCharType="end"/>
            </w:r>
          </w:hyperlink>
        </w:p>
        <w:p w14:paraId="191FE1CE" w14:textId="567A27BC"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919" w:history="1">
            <w:r w:rsidRPr="00CA3E87">
              <w:rPr>
                <w:rStyle w:val="Hyperlink"/>
                <w:noProof/>
              </w:rPr>
              <w:t>7 References</w:t>
            </w:r>
            <w:r>
              <w:rPr>
                <w:noProof/>
                <w:webHidden/>
              </w:rPr>
              <w:tab/>
            </w:r>
            <w:r>
              <w:rPr>
                <w:noProof/>
                <w:webHidden/>
              </w:rPr>
              <w:fldChar w:fldCharType="begin"/>
            </w:r>
            <w:r>
              <w:rPr>
                <w:noProof/>
                <w:webHidden/>
              </w:rPr>
              <w:instrText xml:space="preserve"> PAGEREF _Toc126348919 \h </w:instrText>
            </w:r>
            <w:r>
              <w:rPr>
                <w:noProof/>
                <w:webHidden/>
              </w:rPr>
            </w:r>
            <w:r>
              <w:rPr>
                <w:noProof/>
                <w:webHidden/>
              </w:rPr>
              <w:fldChar w:fldCharType="separate"/>
            </w:r>
            <w:r>
              <w:rPr>
                <w:noProof/>
                <w:webHidden/>
              </w:rPr>
              <w:t>60</w:t>
            </w:r>
            <w:r>
              <w:rPr>
                <w:noProof/>
                <w:webHidden/>
              </w:rPr>
              <w:fldChar w:fldCharType="end"/>
            </w:r>
          </w:hyperlink>
        </w:p>
        <w:p w14:paraId="772656F4" w14:textId="1F2242DA" w:rsidR="002F21A3" w:rsidRDefault="002F21A3">
          <w:pPr>
            <w:pStyle w:val="TOC1"/>
            <w:tabs>
              <w:tab w:val="right" w:leader="dot" w:pos="8495"/>
            </w:tabs>
            <w:rPr>
              <w:rFonts w:eastAsiaTheme="minorEastAsia" w:cstheme="minorBidi"/>
              <w:b w:val="0"/>
              <w:i w:val="0"/>
              <w:iCs w:val="0"/>
              <w:noProof/>
              <w:sz w:val="22"/>
              <w:szCs w:val="22"/>
              <w:lang w:val="en-CH" w:eastAsia="en-CH"/>
            </w:rPr>
          </w:pPr>
          <w:hyperlink w:anchor="_Toc126348920" w:history="1">
            <w:r w:rsidRPr="00CA3E87">
              <w:rPr>
                <w:rStyle w:val="Hyperlink"/>
                <w:noProof/>
              </w:rPr>
              <w:t>8 Applications</w:t>
            </w:r>
            <w:r>
              <w:rPr>
                <w:noProof/>
                <w:webHidden/>
              </w:rPr>
              <w:tab/>
            </w:r>
            <w:r>
              <w:rPr>
                <w:noProof/>
                <w:webHidden/>
              </w:rPr>
              <w:fldChar w:fldCharType="begin"/>
            </w:r>
            <w:r>
              <w:rPr>
                <w:noProof/>
                <w:webHidden/>
              </w:rPr>
              <w:instrText xml:space="preserve"> PAGEREF _Toc126348920 \h </w:instrText>
            </w:r>
            <w:r>
              <w:rPr>
                <w:noProof/>
                <w:webHidden/>
              </w:rPr>
            </w:r>
            <w:r>
              <w:rPr>
                <w:noProof/>
                <w:webHidden/>
              </w:rPr>
              <w:fldChar w:fldCharType="separate"/>
            </w:r>
            <w:r>
              <w:rPr>
                <w:noProof/>
                <w:webHidden/>
              </w:rPr>
              <w:t>63</w:t>
            </w:r>
            <w:r>
              <w:rPr>
                <w:noProof/>
                <w:webHidden/>
              </w:rPr>
              <w:fldChar w:fldCharType="end"/>
            </w:r>
          </w:hyperlink>
        </w:p>
        <w:p w14:paraId="71AE3DF2" w14:textId="14E2B48C" w:rsidR="00644121" w:rsidRDefault="009F6E7A" w:rsidP="00644121">
          <w:pPr>
            <w:rPr>
              <w:noProof/>
            </w:rPr>
          </w:pPr>
          <w:r w:rsidRPr="005C7C51">
            <w:rPr>
              <w:b/>
              <w:noProof/>
            </w:rPr>
            <w:fldChar w:fldCharType="end"/>
          </w:r>
        </w:p>
      </w:sdtContent>
    </w:sdt>
    <w:p w14:paraId="03F8AA11" w14:textId="09E5C5B2" w:rsidR="00644121" w:rsidRDefault="00644121">
      <w:pPr>
        <w:spacing w:line="240" w:lineRule="auto"/>
        <w:jc w:val="left"/>
        <w:rPr>
          <w:b/>
          <w:bCs w:val="0"/>
          <w:sz w:val="40"/>
          <w:szCs w:val="48"/>
          <w:lang w:eastAsia="en-US"/>
        </w:rPr>
      </w:pPr>
      <w:r>
        <w:rPr>
          <w:b/>
          <w:bCs w:val="0"/>
          <w:sz w:val="40"/>
          <w:szCs w:val="48"/>
          <w:lang w:eastAsia="en-US"/>
        </w:rPr>
        <w:br w:type="page"/>
      </w:r>
    </w:p>
    <w:p w14:paraId="32CD8CF7" w14:textId="09E5C5B2" w:rsidR="00EE29B3" w:rsidRPr="0074437B" w:rsidRDefault="0074437B" w:rsidP="003968FC">
      <w:pPr>
        <w:pStyle w:val="Heading1NEW"/>
      </w:pPr>
      <w:bookmarkStart w:id="3" w:name="_Toc126348887"/>
      <w:r>
        <w:lastRenderedPageBreak/>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6B795841"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lastRenderedPageBreak/>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lastRenderedPageBreak/>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7C500A77"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fast</w:t>
      </w:r>
      <w:r w:rsidR="005C7C51">
        <w:t>er</w:t>
      </w:r>
      <w:r w:rsidR="007F3C32" w:rsidRPr="007E0077">
        <w:t>, with some loss of information (loss of other less relevant paths).</w:t>
      </w:r>
    </w:p>
    <w:p w14:paraId="457FA40F" w14:textId="77777777" w:rsidR="005C7C51" w:rsidRDefault="005C7C51">
      <w:pPr>
        <w:spacing w:line="240" w:lineRule="auto"/>
        <w:jc w:val="left"/>
        <w:rPr>
          <w:b/>
          <w:bCs w:val="0"/>
          <w:sz w:val="40"/>
          <w:szCs w:val="48"/>
          <w:lang w:eastAsia="en-US"/>
        </w:rPr>
      </w:pPr>
      <w:r>
        <w:br w:type="page"/>
      </w:r>
    </w:p>
    <w:p w14:paraId="1D3D820A" w14:textId="2B3258A6" w:rsidR="005E1FAD" w:rsidRPr="005E1FAD" w:rsidRDefault="00DC17C5" w:rsidP="003968FC">
      <w:pPr>
        <w:pStyle w:val="Heading1NEW"/>
      </w:pPr>
      <w:bookmarkStart w:id="4" w:name="_Toc126348888"/>
      <w:r>
        <w:lastRenderedPageBreak/>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t xml:space="preserve">such in a paper one year later by </w:t>
      </w:r>
      <w:bookmarkStart w:id="5" w:name="_Hlk124091258"/>
      <w:r w:rsidR="00512CE8" w:rsidRPr="00512CE8">
        <w:t xml:space="preserve">Agrawal, R. and Srikant, R. </w:t>
      </w:r>
      <w:r w:rsidR="00512CE8" w:rsidRPr="00C46FE7">
        <w:t>[1</w:t>
      </w:r>
      <w:r w:rsidR="00512CE8">
        <w:t>8</w:t>
      </w:r>
      <w:r w:rsidR="00512CE8" w:rsidRPr="00C46FE7">
        <w:t>]</w:t>
      </w:r>
      <w:bookmarkEnd w:id="5"/>
      <w:r w:rsidRPr="00C46FE7">
        <w:t xml:space="preserve">.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t>in</w:t>
      </w:r>
      <w:r w:rsidRPr="00C46FE7">
        <w:t xml:space="preserve"> find</w:t>
      </w:r>
      <w:r w:rsidR="00512CE8">
        <w:t>ing</w:t>
      </w:r>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49679489"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w:t>
      </w:r>
      <w:r w:rsidRPr="00C46FE7">
        <w:lastRenderedPageBreak/>
        <w:t>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w:t>
      </w:r>
      <w:r w:rsidR="005758EE">
        <w:t xml:space="preserve">[5] </w:t>
      </w:r>
      <w:r>
        <w:t xml:space="preserve">state that there are </w:t>
      </w:r>
      <w:r w:rsidR="009A2F50">
        <w:t>four</w:t>
      </w:r>
      <w:r>
        <w:t xml:space="preserve"> main directions of research to address this issue:</w:t>
      </w:r>
    </w:p>
    <w:p w14:paraId="6625896C" w14:textId="77777777"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reducing the number of passes over the database</w:t>
      </w:r>
    </w:p>
    <w:p w14:paraId="491DCFCD" w14:textId="63453D73"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sampling the databas</w:t>
      </w:r>
      <w:r w:rsidR="00000E96">
        <w:rPr>
          <w:sz w:val="24"/>
          <w:szCs w:val="24"/>
        </w:rPr>
        <w:t>e</w:t>
      </w:r>
    </w:p>
    <w:p w14:paraId="2BE8809F" w14:textId="725357A4"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 xml:space="preserve">adding extra constraints on the structure of </w:t>
      </w:r>
      <w:r w:rsidR="00000E96">
        <w:rPr>
          <w:sz w:val="24"/>
          <w:szCs w:val="24"/>
        </w:rPr>
        <w:t xml:space="preserve">the </w:t>
      </w:r>
      <w:r w:rsidR="005C45B4" w:rsidRPr="00000E96">
        <w:rPr>
          <w:sz w:val="24"/>
          <w:szCs w:val="24"/>
        </w:rPr>
        <w:t>pattern</w:t>
      </w:r>
    </w:p>
    <w:p w14:paraId="14FAC70C" w14:textId="61985457" w:rsidR="00C46FE7" w:rsidRPr="00000E96" w:rsidRDefault="00B92701" w:rsidP="00000E96">
      <w:pPr>
        <w:pStyle w:val="ListParagraph"/>
        <w:numPr>
          <w:ilvl w:val="0"/>
          <w:numId w:val="33"/>
        </w:numPr>
        <w:ind w:left="284" w:hanging="284"/>
        <w:jc w:val="left"/>
        <w:rPr>
          <w:sz w:val="24"/>
          <w:szCs w:val="24"/>
        </w:rPr>
      </w:pPr>
      <w:r w:rsidRPr="00000E96">
        <w:rPr>
          <w:sz w:val="24"/>
          <w:szCs w:val="24"/>
        </w:rPr>
        <w:t>by</w:t>
      </w:r>
      <w:r w:rsidR="005C45B4" w:rsidRPr="00000E96">
        <w:rPr>
          <w:sz w:val="24"/>
          <w:szCs w:val="24"/>
        </w:rPr>
        <w:t xml:space="preserve"> parallelization</w:t>
      </w:r>
    </w:p>
    <w:p w14:paraId="41E44136" w14:textId="6E73F6FF"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H</w:t>
      </w:r>
      <w:r w:rsidR="00D867D9">
        <w:t>.</w:t>
      </w:r>
      <w:r>
        <w:rPr>
          <w:lang w:val="de-CH"/>
        </w:rPr>
        <w:t xml:space="preserve"> </w:t>
      </w:r>
      <w:r w:rsidR="00D867D9">
        <w:t xml:space="preserve">(1996) [7]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48930AB"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4E1CF7BF" w14:textId="72BFAE2D" w:rsidR="000B7FF3" w:rsidRPr="000B7FF3" w:rsidRDefault="000B7FF3" w:rsidP="000B7FF3">
      <w:pPr>
        <w:pStyle w:val="Caption"/>
        <w:jc w:val="both"/>
      </w:pPr>
      <w:r>
        <w:t>Formula 1: Time complexity of the number of 2item candidates</w:t>
      </w:r>
    </w:p>
    <w:p w14:paraId="6648BCD0" w14:textId="4D0543FF" w:rsidR="00DC17C5" w:rsidRDefault="00AE20D0" w:rsidP="00764089">
      <w:r w:rsidRPr="00E73DC2">
        <w:rPr>
          <w:lang w:val="de-CH"/>
        </w:rPr>
        <w:lastRenderedPageBreak/>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w:t>
      </w:r>
      <w:r w:rsidR="00512CE8">
        <w:rPr>
          <w:lang w:val="de-CH"/>
        </w:rPr>
        <w:t>z</w:t>
      </w:r>
      <w:r w:rsidR="005E3BB6">
        <w:rPr>
          <w:lang w:val="de-CH"/>
        </w:rPr>
        <w:t>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59F829C8" w14:textId="72C476EA" w:rsidR="00CC57F4" w:rsidRDefault="00764089" w:rsidP="00425322">
      <w:r>
        <w:t xml:space="preserve">In a paper by </w:t>
      </w:r>
      <w:r w:rsidR="000451E5" w:rsidRPr="000451E5">
        <w:t>Slimani, T.</w:t>
      </w:r>
      <w:r w:rsidR="000451E5">
        <w:t xml:space="preserve"> and</w:t>
      </w:r>
      <w:r w:rsidR="000451E5" w:rsidRPr="000451E5">
        <w:t xml:space="preserve"> </w:t>
      </w:r>
      <w:proofErr w:type="spellStart"/>
      <w:r w:rsidR="000451E5" w:rsidRPr="000451E5">
        <w:t>Lazzez</w:t>
      </w:r>
      <w:proofErr w:type="spellEnd"/>
      <w:r w:rsidR="000451E5" w:rsidRPr="000451E5">
        <w:t xml:space="preserve">, A. </w:t>
      </w:r>
      <w:r>
        <w:t xml:space="preserve">(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r w:rsidR="00CC57F4">
        <w:t xml:space="preserve"> </w:t>
      </w:r>
      <w:r w:rsidR="00B92701">
        <w:t xml:space="preserve">When we look at the development of association rules, all early algorithm variants try to increase the efficiency of the </w:t>
      </w:r>
      <w:r w:rsidR="00103853">
        <w:t xml:space="preserve">original A-priori </w:t>
      </w:r>
      <w:r w:rsidR="00B92701">
        <w:t xml:space="preserve">algorithm </w:t>
      </w:r>
      <w:r w:rsidR="00103853" w:rsidRPr="00103853">
        <w:t>by reducing the number of passes over the database</w:t>
      </w:r>
      <w:r w:rsidR="00103853">
        <w:t xml:space="preserve"> </w:t>
      </w:r>
      <w:r w:rsidR="00103853" w:rsidRPr="00103853">
        <w:t xml:space="preserve">like </w:t>
      </w:r>
      <w:r w:rsidR="00F10FCB" w:rsidRPr="00103853">
        <w:t>A-</w:t>
      </w:r>
      <w:proofErr w:type="spellStart"/>
      <w:r w:rsidR="00F10FCB" w:rsidRPr="00103853">
        <w:t>priori</w:t>
      </w:r>
      <w:r w:rsidRPr="00103853">
        <w:t>TID</w:t>
      </w:r>
      <w:proofErr w:type="spellEnd"/>
      <w:r w:rsidRPr="00103853">
        <w:t xml:space="preserve"> (1994)</w:t>
      </w:r>
      <w:r w:rsidR="00393DEC" w:rsidRPr="00103853">
        <w:t>,</w:t>
      </w:r>
      <w:r w:rsidR="00103853" w:rsidRPr="00103853">
        <w:t xml:space="preserve"> </w:t>
      </w:r>
      <w:r w:rsidRPr="00103853">
        <w:t>DHP (1995)</w:t>
      </w:r>
      <w:r w:rsidR="00103853" w:rsidRPr="00103853">
        <w:t xml:space="preserve">, </w:t>
      </w:r>
      <w:r w:rsidRPr="00103853">
        <w:t>FDM (1996)</w:t>
      </w:r>
      <w:r w:rsidR="00103853" w:rsidRPr="00103853">
        <w:t xml:space="preserve">, </w:t>
      </w:r>
      <w:r w:rsidRPr="00103853">
        <w:t>GSP (1996)</w:t>
      </w:r>
      <w:r w:rsidR="00103853" w:rsidRPr="00103853">
        <w:t xml:space="preserve">, </w:t>
      </w:r>
      <w:r w:rsidRPr="00103853">
        <w:t>DIC (1997)</w:t>
      </w:r>
      <w:r w:rsidR="00103853" w:rsidRPr="00103853">
        <w:t xml:space="preserve"> and </w:t>
      </w:r>
      <w:proofErr w:type="spellStart"/>
      <w:r w:rsidRPr="00103853">
        <w:t>PincerSearch</w:t>
      </w:r>
      <w:proofErr w:type="spellEnd"/>
      <w:r w:rsidRPr="00103853">
        <w:t xml:space="preserve"> (1998)</w:t>
      </w:r>
      <w:r w:rsidR="000451E5">
        <w:t>. Further</w:t>
      </w:r>
      <w:r w:rsidR="00C45B2A">
        <w:t>,</w:t>
      </w:r>
      <w:r w:rsidR="00425322">
        <w:t xml:space="preserve"> </w:t>
      </w:r>
      <w:r w:rsidRPr="00CC57F4">
        <w:t>CHARM (1999)</w:t>
      </w:r>
      <w:r w:rsidR="00CC57F4">
        <w:t xml:space="preserve">, </w:t>
      </w:r>
      <w:r w:rsidRPr="00CC57F4">
        <w:t>Depth-project (2000</w:t>
      </w:r>
      <w:r w:rsidR="00CC57F4">
        <w:t xml:space="preserve">), </w:t>
      </w:r>
      <w:r w:rsidRPr="00CC57F4">
        <w:t>Eclat (2000)</w:t>
      </w:r>
      <w:r w:rsidR="00CC57F4">
        <w:t xml:space="preserve"> </w:t>
      </w:r>
      <w:r w:rsidR="00554EF0">
        <w:t xml:space="preserve">[20] </w:t>
      </w:r>
      <w:r w:rsidR="00CC57F4">
        <w:t xml:space="preserve">and </w:t>
      </w:r>
      <w:r w:rsidR="00CC57F4" w:rsidRPr="00CC57F4">
        <w:t>FP-growth (2004)</w:t>
      </w:r>
      <w:r w:rsidR="00554EF0">
        <w:t xml:space="preserve"> </w:t>
      </w:r>
      <w:r w:rsidR="00554EF0">
        <w:rPr>
          <w:lang w:val="de-CH"/>
        </w:rPr>
        <w:t>[6]</w:t>
      </w:r>
      <w:r w:rsidR="00CC57F4">
        <w:t xml:space="preserve"> are all based on a </w:t>
      </w:r>
      <w:r w:rsidR="00425322">
        <w:t>tree-based</w:t>
      </w:r>
      <w:r w:rsidR="00CC57F4">
        <w:t xml:space="preserve"> search </w:t>
      </w:r>
      <w:r w:rsidR="00425322">
        <w:t>algorithm</w:t>
      </w:r>
      <w:r w:rsidR="000451E5">
        <w:t xml:space="preserve"> improving the efficiency significantly</w:t>
      </w:r>
      <w:r w:rsidR="00C17D2C">
        <w:t>. With FP-growth</w:t>
      </w:r>
      <w:r w:rsidR="00C45B2A">
        <w:t>,</w:t>
      </w:r>
      <w:r w:rsidR="00C17D2C">
        <w:t xml:space="preserve"> the peak of algorithm efficiency is nearly reached</w:t>
      </w:r>
      <w:r w:rsidR="00C45B2A">
        <w:t>; therefore,</w:t>
      </w:r>
      <w:r w:rsidR="00C17D2C">
        <w:t xml:space="preserve"> the research for efficiency in a general </w:t>
      </w:r>
      <w:r w:rsidR="005C7C51">
        <w:t xml:space="preserve">AR </w:t>
      </w:r>
      <w:r w:rsidR="00C17D2C">
        <w:t xml:space="preserve">algorithm </w:t>
      </w:r>
      <w:r w:rsidR="005C7C51">
        <w:t>has since been</w:t>
      </w:r>
      <w:r w:rsidR="00C17D2C">
        <w:t xml:space="preserve"> reduced. The author uses the FP-growth algorithm as </w:t>
      </w:r>
      <w:r w:rsidR="00C45B2A">
        <w:t xml:space="preserve">a </w:t>
      </w:r>
      <w:r w:rsidR="00C17D2C">
        <w:t>baseline algorithm for his modifications</w:t>
      </w:r>
      <w:r w:rsidR="00425322">
        <w:t xml:space="preserve">. </w:t>
      </w:r>
      <w:r w:rsidR="00C17D2C">
        <w:t xml:space="preserve">Only </w:t>
      </w:r>
      <w:r w:rsidR="00C45B2A">
        <w:t>three</w:t>
      </w:r>
      <w:r w:rsidR="00C17D2C">
        <w:t xml:space="preserve"> algorithms are widely known and implemented by </w:t>
      </w:r>
      <w:r w:rsidR="005C7C51">
        <w:t>standard</w:t>
      </w:r>
      <w:r w:rsidR="00C17D2C">
        <w:t xml:space="preserve"> programming language libraries</w:t>
      </w:r>
      <w:r w:rsidR="00425322">
        <w:t xml:space="preserve"> like </w:t>
      </w:r>
      <w:proofErr w:type="spellStart"/>
      <w:r w:rsidR="00425322">
        <w:t>mlxtend</w:t>
      </w:r>
      <w:proofErr w:type="spellEnd"/>
      <w:r w:rsidR="00425322">
        <w:t xml:space="preserve"> [16]</w:t>
      </w:r>
      <w:r w:rsidR="00C45B2A">
        <w:t>:</w:t>
      </w:r>
      <w:r w:rsidR="00C17D2C">
        <w:t xml:space="preserve"> A-priori, Eclat and FP-Growth.</w:t>
      </w:r>
    </w:p>
    <w:p w14:paraId="69FB15EC" w14:textId="27483966" w:rsidR="006A1904" w:rsidRDefault="006A1904" w:rsidP="00E4030D">
      <w:r>
        <w:t>Very innovative</w:t>
      </w:r>
      <w:r w:rsidR="00C45B2A">
        <w:t xml:space="preserve"> is</w:t>
      </w:r>
      <w:r>
        <w:t xml:space="preserve"> </w:t>
      </w:r>
      <w:r w:rsidR="00C45B2A">
        <w:t>the "</w:t>
      </w:r>
      <w:r>
        <w:t>Sporadic Rules</w:t>
      </w:r>
      <w:r w:rsidR="00C45B2A">
        <w:t xml:space="preserve"> algorithm"</w:t>
      </w:r>
      <w:r>
        <w:t xml:space="preserve"> </w:t>
      </w:r>
      <w:r w:rsidRPr="006A1904">
        <w:t xml:space="preserve">proposed by </w:t>
      </w:r>
      <w:r w:rsidR="00E4030D" w:rsidRPr="00E4030D">
        <w:t>Koh, S. Y.</w:t>
      </w:r>
      <w:r w:rsidR="00E4030D">
        <w:t xml:space="preserve"> and</w:t>
      </w:r>
      <w:r w:rsidR="00E4030D" w:rsidRPr="00E4030D">
        <w:t xml:space="preserve"> Rountree, N</w:t>
      </w:r>
      <w:r w:rsidRPr="006A1904">
        <w:t xml:space="preserve">. </w:t>
      </w:r>
      <w:r w:rsidR="00C17D2C">
        <w:t>(200</w:t>
      </w:r>
      <w:r w:rsidR="00C17D2C" w:rsidRPr="00E4030D">
        <w:t xml:space="preserve">5) </w:t>
      </w:r>
      <w:r w:rsidRPr="00E4030D">
        <w:t>[19]. It</w:t>
      </w:r>
      <w:r>
        <w:t xml:space="preserve"> proposes finding the not frequent rulesets by </w:t>
      </w:r>
      <w:r w:rsidR="00C17D2C">
        <w:t xml:space="preserve">defining </w:t>
      </w:r>
      <w:r>
        <w:t>the maximum support instead of</w:t>
      </w:r>
      <w:r w:rsidR="00C17D2C">
        <w:t xml:space="preserve"> defining the minimum support</w:t>
      </w:r>
      <w:r>
        <w:t xml:space="preserve"> but still having high </w:t>
      </w:r>
      <w:r w:rsidR="00C17D2C">
        <w:t xml:space="preserve">confidence. </w:t>
      </w:r>
      <w:r>
        <w:t xml:space="preserve">In </w:t>
      </w:r>
      <w:r w:rsidR="00C17D2C">
        <w:t>their paper</w:t>
      </w:r>
      <w:r w:rsidR="00C45B2A">
        <w:t>,</w:t>
      </w:r>
      <w:r w:rsidR="00C17D2C">
        <w:t xml:space="preserve"> they suggest that this method can be used</w:t>
      </w:r>
      <w:r w:rsidR="00C45B2A">
        <w:t>,</w:t>
      </w:r>
      <w:r w:rsidR="00C17D2C">
        <w:t xml:space="preserve"> for example</w:t>
      </w:r>
      <w:r w:rsidR="00C45B2A">
        <w:t>,</w:t>
      </w:r>
      <w:r w:rsidR="00C17D2C">
        <w:t xml:space="preserve"> to find a rare association of two </w:t>
      </w:r>
      <w:r w:rsidR="00E4030D">
        <w:t>symptoms,</w:t>
      </w:r>
      <w:r w:rsidR="00C17D2C">
        <w:t xml:space="preserve"> which leads to the recognition of a rare disease.</w:t>
      </w:r>
    </w:p>
    <w:p w14:paraId="0348EA75" w14:textId="02EBBF2E" w:rsidR="00535B43" w:rsidRDefault="00F14D13" w:rsidP="00ED0A30">
      <w:r>
        <w:t xml:space="preserve">Recent papers try to generate association rules based on DL. </w:t>
      </w:r>
      <w:r w:rsidR="009A2F50" w:rsidRPr="009A2F50">
        <w:t>10.</w:t>
      </w:r>
      <w:r w:rsidR="009A2F50">
        <w:t xml:space="preserve"> </w:t>
      </w:r>
      <w:r w:rsidR="009A2F50" w:rsidRPr="009A2F50">
        <w:t>Patel H</w:t>
      </w:r>
      <w:r w:rsidR="00C45B2A">
        <w:t>.</w:t>
      </w:r>
      <w:r w:rsidR="009A2F50" w:rsidRPr="009A2F50">
        <w:t xml:space="preserve"> K</w:t>
      </w:r>
      <w:r w:rsidR="005E3BB6">
        <w:t>.</w:t>
      </w:r>
      <w:r w:rsidR="009A2F50">
        <w:t xml:space="preserve"> and</w:t>
      </w:r>
      <w:r w:rsidR="009A2F50" w:rsidRPr="009A2F50">
        <w:t xml:space="preserve"> Yadav K</w:t>
      </w:r>
      <w:r w:rsidR="00C45B2A">
        <w:t>.</w:t>
      </w:r>
      <w:r w:rsidR="009A2F50" w:rsidRPr="009A2F50">
        <w:t xml:space="preserve">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lastRenderedPageBreak/>
        <w:t>DAENMF</w:t>
      </w:r>
      <w:proofErr w:type="gramEnd"/>
      <w:r w:rsidR="00294121" w:rsidRPr="00294121">
        <w:t>-ARM</w:t>
      </w:r>
      <w:r w:rsidR="005C7C51">
        <w:t>; it is</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28A99FF0" w:rsidR="00031EBB" w:rsidRPr="0055005A" w:rsidRDefault="0055005A" w:rsidP="00ED0A30">
      <w:r>
        <w:t>Some</w:t>
      </w:r>
      <w:r w:rsidR="00031EBB">
        <w:t xml:space="preserve"> new metrics</w:t>
      </w:r>
      <w:r>
        <w:t xml:space="preserve"> to measure the rule performance</w:t>
      </w:r>
      <w:r w:rsidR="00031EBB">
        <w:t xml:space="preserve"> </w:t>
      </w:r>
      <w:r>
        <w:t xml:space="preserve">are </w:t>
      </w:r>
      <w:r w:rsidR="00031EBB">
        <w:t xml:space="preserve">suggested by </w:t>
      </w:r>
      <w:r w:rsidR="007575A9" w:rsidRPr="007575A9">
        <w:t>Bao, F.</w:t>
      </w:r>
      <w:r w:rsidR="007575A9">
        <w:t xml:space="preserve"> et al.</w:t>
      </w:r>
      <w:r w:rsidR="004C0D07">
        <w:t xml:space="preserve"> </w:t>
      </w:r>
      <w:r>
        <w:t xml:space="preserve">(2021) </w:t>
      </w:r>
      <w:r w:rsidR="004C0D07">
        <w:t>[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w:t>
      </w:r>
      <w:r>
        <w:t xml:space="preserve"> as the opposite of support</w:t>
      </w:r>
      <w:r w:rsidR="004C0D07">
        <w: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then item A is just a very popular overall item but has no direct correlation to B.</w:t>
      </w:r>
    </w:p>
    <w:p w14:paraId="67BC4E4F" w14:textId="17548510" w:rsidR="005C7C51" w:rsidRPr="0055005A" w:rsidRDefault="005C7C51" w:rsidP="00ED0A30">
      <w:r>
        <w:t xml:space="preserve">We see that there are a vast number of different approaches. However, all can be categorized in one or several of the four main directions to address the performance issue and find the relevant </w:t>
      </w:r>
      <w:proofErr w:type="spellStart"/>
      <w:r>
        <w:t>itemsets</w:t>
      </w:r>
      <w:proofErr w:type="spellEnd"/>
      <w:r>
        <w:t xml:space="preserve"> and rules.</w:t>
      </w:r>
    </w:p>
    <w:p w14:paraId="5481F97B" w14:textId="77777777" w:rsidR="005C7C51" w:rsidRDefault="005C7C51">
      <w:pPr>
        <w:spacing w:line="240" w:lineRule="auto"/>
        <w:jc w:val="left"/>
        <w:rPr>
          <w:b/>
          <w:bCs w:val="0"/>
          <w:sz w:val="40"/>
          <w:szCs w:val="48"/>
          <w:lang w:eastAsia="en-US"/>
        </w:rPr>
      </w:pPr>
      <w:r>
        <w:br w:type="page"/>
      </w:r>
    </w:p>
    <w:p w14:paraId="4203424A" w14:textId="4CC59F6D" w:rsidR="0074437B" w:rsidRPr="002A2666" w:rsidRDefault="00DC17C5" w:rsidP="003968FC">
      <w:pPr>
        <w:pStyle w:val="Heading1NEW"/>
      </w:pPr>
      <w:bookmarkStart w:id="6" w:name="_Toc126348889"/>
      <w:r>
        <w:lastRenderedPageBreak/>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6348890"/>
      <w:r>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848"/>
        <w:gridCol w:w="488"/>
        <w:gridCol w:w="488"/>
        <w:gridCol w:w="488"/>
        <w:gridCol w:w="488"/>
        <w:gridCol w:w="488"/>
        <w:gridCol w:w="488"/>
        <w:gridCol w:w="488"/>
        <w:gridCol w:w="488"/>
        <w:gridCol w:w="488"/>
        <w:gridCol w:w="488"/>
        <w:gridCol w:w="584"/>
      </w:tblGrid>
      <w:tr w:rsidR="001A7A54" w:rsidRPr="009F7404" w14:paraId="68C7D547" w14:textId="355C2982" w:rsidTr="00FC21E3">
        <w:tc>
          <w:tcPr>
            <w:tcW w:w="848" w:type="dxa"/>
          </w:tcPr>
          <w:p w14:paraId="508B992E" w14:textId="6B131EE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Index</w:t>
            </w:r>
          </w:p>
        </w:tc>
        <w:tc>
          <w:tcPr>
            <w:tcW w:w="488" w:type="dxa"/>
          </w:tcPr>
          <w:p w14:paraId="1680544D" w14:textId="1B30339A"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0</w:t>
            </w:r>
          </w:p>
        </w:tc>
        <w:tc>
          <w:tcPr>
            <w:tcW w:w="488" w:type="dxa"/>
          </w:tcPr>
          <w:p w14:paraId="542ED89A" w14:textId="43BD848B"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1</w:t>
            </w:r>
          </w:p>
        </w:tc>
        <w:tc>
          <w:tcPr>
            <w:tcW w:w="488" w:type="dxa"/>
          </w:tcPr>
          <w:p w14:paraId="2438627D" w14:textId="0AE3A082"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2</w:t>
            </w:r>
          </w:p>
        </w:tc>
        <w:tc>
          <w:tcPr>
            <w:tcW w:w="488" w:type="dxa"/>
          </w:tcPr>
          <w:p w14:paraId="22272762" w14:textId="3434FBB4"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3</w:t>
            </w:r>
          </w:p>
        </w:tc>
        <w:tc>
          <w:tcPr>
            <w:tcW w:w="488" w:type="dxa"/>
          </w:tcPr>
          <w:p w14:paraId="531EA980" w14:textId="4273DB59"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4</w:t>
            </w:r>
          </w:p>
        </w:tc>
        <w:tc>
          <w:tcPr>
            <w:tcW w:w="488" w:type="dxa"/>
          </w:tcPr>
          <w:p w14:paraId="5A59779A" w14:textId="6EC1EAA8" w:rsidR="001A7A54" w:rsidRPr="00FC21E3" w:rsidRDefault="007E0077" w:rsidP="00CD572C">
            <w:pPr>
              <w:jc w:val="left"/>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5</w:t>
            </w:r>
          </w:p>
        </w:tc>
        <w:tc>
          <w:tcPr>
            <w:tcW w:w="488" w:type="dxa"/>
          </w:tcPr>
          <w:p w14:paraId="165C4C35" w14:textId="5826683C"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6</w:t>
            </w:r>
          </w:p>
        </w:tc>
        <w:tc>
          <w:tcPr>
            <w:tcW w:w="488" w:type="dxa"/>
          </w:tcPr>
          <w:p w14:paraId="3605C267" w14:textId="5855A8BD"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7</w:t>
            </w:r>
          </w:p>
        </w:tc>
        <w:tc>
          <w:tcPr>
            <w:tcW w:w="488" w:type="dxa"/>
          </w:tcPr>
          <w:p w14:paraId="6DE44213" w14:textId="09D1170A"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007E0077" w:rsidRPr="00FC21E3">
              <w:rPr>
                <w:rFonts w:ascii="Roboto" w:hAnsi="Roboto" w:cs="Arial"/>
                <w:b/>
                <w:bCs w:val="0"/>
                <w:sz w:val="20"/>
                <w:szCs w:val="20"/>
                <w:vertAlign w:val="subscript"/>
                <w:lang w:eastAsia="en-US"/>
              </w:rPr>
              <w:t>8</w:t>
            </w:r>
          </w:p>
        </w:tc>
        <w:tc>
          <w:tcPr>
            <w:tcW w:w="488" w:type="dxa"/>
          </w:tcPr>
          <w:p w14:paraId="156EA09D" w14:textId="49CE98DE"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9</w:t>
            </w:r>
          </w:p>
        </w:tc>
        <w:tc>
          <w:tcPr>
            <w:tcW w:w="584" w:type="dxa"/>
          </w:tcPr>
          <w:p w14:paraId="2BB1217E" w14:textId="299012E7" w:rsidR="001A7A54" w:rsidRPr="00FC21E3" w:rsidRDefault="00AC7573" w:rsidP="003968FC">
            <w:pPr>
              <w:rPr>
                <w:rFonts w:ascii="Roboto" w:hAnsi="Roboto" w:cs="Arial"/>
                <w:b/>
                <w:bCs w:val="0"/>
                <w:sz w:val="20"/>
                <w:szCs w:val="20"/>
                <w:lang w:eastAsia="en-US"/>
              </w:rPr>
            </w:pPr>
            <w:r w:rsidRPr="00FC21E3">
              <w:rPr>
                <w:rFonts w:ascii="Roboto" w:hAnsi="Roboto" w:cs="Arial"/>
                <w:b/>
                <w:bCs w:val="0"/>
                <w:sz w:val="20"/>
                <w:szCs w:val="20"/>
                <w:lang w:eastAsia="en-US"/>
              </w:rPr>
              <w:t>I</w:t>
            </w:r>
          </w:p>
        </w:tc>
      </w:tr>
      <w:tr w:rsidR="001A7A54" w:rsidRPr="009F7404" w14:paraId="0BB51D9B" w14:textId="455E9A44" w:rsidTr="00FC21E3">
        <w:tc>
          <w:tcPr>
            <w:tcW w:w="848" w:type="dxa"/>
          </w:tcPr>
          <w:p w14:paraId="554DE0BB" w14:textId="305BDE9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00602AC7" w:rsidRPr="00FC21E3">
              <w:rPr>
                <w:rFonts w:ascii="Roboto" w:hAnsi="Roboto" w:cs="Arial"/>
                <w:sz w:val="20"/>
                <w:szCs w:val="20"/>
                <w:vertAlign w:val="subscript"/>
                <w:lang w:eastAsia="en-US"/>
              </w:rPr>
              <w:t>0</w:t>
            </w:r>
            <w:r w:rsidR="00602AC7" w:rsidRPr="00FC21E3">
              <w:rPr>
                <w:rFonts w:ascii="Roboto" w:hAnsi="Roboto" w:cs="Arial"/>
                <w:sz w:val="20"/>
                <w:szCs w:val="20"/>
                <w:lang w:eastAsia="en-US"/>
              </w:rPr>
              <w:t xml:space="preserve"> </w:t>
            </w:r>
          </w:p>
        </w:tc>
        <w:tc>
          <w:tcPr>
            <w:tcW w:w="488" w:type="dxa"/>
          </w:tcPr>
          <w:p w14:paraId="27B33AE7" w14:textId="47788E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1E78903" w14:textId="73D4B12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A7FEA71" w14:textId="40CE407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851CD4A" w14:textId="1E1C44E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53D5A5C" w14:textId="4BC0BFA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DC06A63" w14:textId="36B9D32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6579AA5" w14:textId="1FDFC66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0C74315" w14:textId="7112A1C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9D49717" w14:textId="15FFC8C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FDB3C41" w14:textId="55BA253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59510515" w14:textId="736AF0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1EE6FC3F" w14:textId="143CE36E" w:rsidTr="00FC21E3">
        <w:tc>
          <w:tcPr>
            <w:tcW w:w="848" w:type="dxa"/>
          </w:tcPr>
          <w:p w14:paraId="3E3D8B64" w14:textId="63CAA4B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1</w:t>
            </w:r>
          </w:p>
        </w:tc>
        <w:tc>
          <w:tcPr>
            <w:tcW w:w="488" w:type="dxa"/>
          </w:tcPr>
          <w:p w14:paraId="5A194B20" w14:textId="76FDC10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763F5A0" w14:textId="3428B64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0D2BD49" w14:textId="438CF93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FB48245" w14:textId="3D8C47C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AF66882" w14:textId="3C85EF6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A141C17" w14:textId="11E5926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4308BA5" w14:textId="4F4B893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02CCAE6" w14:textId="72D4AD7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56A024D" w14:textId="4765319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6381F79" w14:textId="249B48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7EED9C8B" w14:textId="00BDF1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431D4447" w14:textId="7C9B796D" w:rsidTr="00FC21E3">
        <w:tc>
          <w:tcPr>
            <w:tcW w:w="848" w:type="dxa"/>
          </w:tcPr>
          <w:p w14:paraId="1E67C02D" w14:textId="701E9FC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2</w:t>
            </w:r>
          </w:p>
        </w:tc>
        <w:tc>
          <w:tcPr>
            <w:tcW w:w="488" w:type="dxa"/>
          </w:tcPr>
          <w:p w14:paraId="0D44362C" w14:textId="7FE3B91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CDEF5D4" w14:textId="18E4793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0897033" w14:textId="12418BD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3A2387C" w14:textId="49AA92C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15DAC5C" w14:textId="793DBB3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1AA31EC" w14:textId="2F2D2A3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31F58E41" w14:textId="1FDB877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4F3882E" w14:textId="6410E47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345F3266" w14:textId="217086E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F5B5689" w14:textId="52A4A95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738E5164" w14:textId="535D8B7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4</w:t>
            </w:r>
          </w:p>
        </w:tc>
      </w:tr>
      <w:tr w:rsidR="001A7A54" w:rsidRPr="009F7404" w14:paraId="535F04F6" w14:textId="35D560D7" w:rsidTr="00FC21E3">
        <w:tc>
          <w:tcPr>
            <w:tcW w:w="848" w:type="dxa"/>
          </w:tcPr>
          <w:p w14:paraId="54D12DBC" w14:textId="61E398A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3</w:t>
            </w:r>
          </w:p>
        </w:tc>
        <w:tc>
          <w:tcPr>
            <w:tcW w:w="488" w:type="dxa"/>
          </w:tcPr>
          <w:p w14:paraId="77D46C3F" w14:textId="5E403EA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B499CC2" w14:textId="100ADCC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20F794C" w14:textId="779EC7A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6AD22A3" w14:textId="2FCDD54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B16B2BD" w14:textId="5044692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0D3C93C" w14:textId="72BA5D4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C5540B9" w14:textId="43E929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AB48C34" w14:textId="771A52E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DA0F835" w14:textId="3DBC451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5830CB2" w14:textId="3C0D17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55F0E727" w14:textId="1A1CA12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2802BCA4" w14:textId="15E0B536" w:rsidTr="00FC21E3">
        <w:tc>
          <w:tcPr>
            <w:tcW w:w="848" w:type="dxa"/>
          </w:tcPr>
          <w:p w14:paraId="7F4E2702" w14:textId="73656F3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4</w:t>
            </w:r>
          </w:p>
        </w:tc>
        <w:tc>
          <w:tcPr>
            <w:tcW w:w="488" w:type="dxa"/>
          </w:tcPr>
          <w:p w14:paraId="743B692A" w14:textId="61B09FC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63E70C3" w14:textId="0BC518D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478B019" w14:textId="215DC72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5087EF4" w14:textId="067CD23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1FB489C" w14:textId="6B81CE5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01D46B6" w14:textId="7299FF1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D53275E" w14:textId="4E4DDAD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B156120" w14:textId="47EBF47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A1A24CF" w14:textId="7B738DD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F9FDF98" w14:textId="615A95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68949DA0" w14:textId="6A9184B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5</w:t>
            </w:r>
          </w:p>
        </w:tc>
      </w:tr>
      <w:tr w:rsidR="001A7A54" w:rsidRPr="009F7404" w14:paraId="73FBCCD3" w14:textId="286FE821" w:rsidTr="00FC21E3">
        <w:tc>
          <w:tcPr>
            <w:tcW w:w="848" w:type="dxa"/>
          </w:tcPr>
          <w:p w14:paraId="0C0BB633" w14:textId="1568F55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5</w:t>
            </w:r>
          </w:p>
        </w:tc>
        <w:tc>
          <w:tcPr>
            <w:tcW w:w="488" w:type="dxa"/>
          </w:tcPr>
          <w:p w14:paraId="3859751B" w14:textId="4FED781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AEE5796" w14:textId="235783D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4A2F9FA" w14:textId="25AEF91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B5C8F2F" w14:textId="7D99BA1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8EDF417" w14:textId="6DD6822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BB9CD21" w14:textId="18DC883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7BB794E" w14:textId="0DB1A1D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7DC5E63" w14:textId="420E2CB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E295DAE" w14:textId="1E3BD16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07F6400" w14:textId="4D274A4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68290E21" w14:textId="6B9E41F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5</w:t>
            </w:r>
          </w:p>
        </w:tc>
      </w:tr>
      <w:tr w:rsidR="001A7A54" w:rsidRPr="009F7404" w14:paraId="07DC8AA3" w14:textId="0A100785" w:rsidTr="00FC21E3">
        <w:tc>
          <w:tcPr>
            <w:tcW w:w="848" w:type="dxa"/>
          </w:tcPr>
          <w:p w14:paraId="1DEDBB15" w14:textId="7699BCD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6</w:t>
            </w:r>
          </w:p>
        </w:tc>
        <w:tc>
          <w:tcPr>
            <w:tcW w:w="488" w:type="dxa"/>
          </w:tcPr>
          <w:p w14:paraId="442ED4FE" w14:textId="6425076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3ADEF3C" w14:textId="6F69B9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2BFBE44" w14:textId="4495D45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0F31F01" w14:textId="0D84AE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9F93D36" w14:textId="594CE1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9ADFDE8" w14:textId="608C1F8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08F1B65" w14:textId="5F7D48D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26331C6" w14:textId="34D5ED6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D1ACAA1" w14:textId="5C1DE83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1942658" w14:textId="03B5CCE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23FD32A3" w14:textId="73AB4D2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34BA1432" w14:textId="438C6F55" w:rsidTr="00FC21E3">
        <w:tc>
          <w:tcPr>
            <w:tcW w:w="848" w:type="dxa"/>
          </w:tcPr>
          <w:p w14:paraId="02F4FB7F" w14:textId="02EE459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7</w:t>
            </w:r>
          </w:p>
        </w:tc>
        <w:tc>
          <w:tcPr>
            <w:tcW w:w="488" w:type="dxa"/>
          </w:tcPr>
          <w:p w14:paraId="0B60ECB7" w14:textId="187DFFF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065D717" w14:textId="460700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DF95712" w14:textId="6908B05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18E5AAA" w14:textId="6810134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D391D6D" w14:textId="757E324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32AA722" w14:textId="7AA1EC3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6908013" w14:textId="645FB93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C30D465" w14:textId="0E0247F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08E0DF4" w14:textId="3279229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A6D6FB6" w14:textId="463F329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7D97DABB" w14:textId="582DD26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4</w:t>
            </w:r>
          </w:p>
        </w:tc>
      </w:tr>
      <w:tr w:rsidR="001A7A54" w:rsidRPr="009F7404" w14:paraId="18B16191" w14:textId="45AF2361" w:rsidTr="00FC21E3">
        <w:tc>
          <w:tcPr>
            <w:tcW w:w="848" w:type="dxa"/>
          </w:tcPr>
          <w:p w14:paraId="7FF2D784" w14:textId="09F0A8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8</w:t>
            </w:r>
          </w:p>
        </w:tc>
        <w:tc>
          <w:tcPr>
            <w:tcW w:w="488" w:type="dxa"/>
          </w:tcPr>
          <w:p w14:paraId="2242D239" w14:textId="34D100D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887A481" w14:textId="15AF848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6BED3DD" w14:textId="64A4865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1D28772" w14:textId="43D7439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4A30929" w14:textId="055BEDB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DA3678C" w14:textId="30EFA4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0C43F39" w14:textId="475168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A59C771" w14:textId="0890832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3BA2F33" w14:textId="285119D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03772BB" w14:textId="3F25FB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6AED2C5C" w14:textId="30E123F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6F7CB6D4" w14:textId="27CBA362" w:rsidTr="00FC21E3">
        <w:tc>
          <w:tcPr>
            <w:tcW w:w="848" w:type="dxa"/>
          </w:tcPr>
          <w:p w14:paraId="67F8B2D3" w14:textId="70874B2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9</w:t>
            </w:r>
          </w:p>
        </w:tc>
        <w:tc>
          <w:tcPr>
            <w:tcW w:w="488" w:type="dxa"/>
          </w:tcPr>
          <w:p w14:paraId="4AF13D99" w14:textId="51192F3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3D4E6AF" w14:textId="097C857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9A281B8" w14:textId="4EF9C0A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A5747E3" w14:textId="3A42856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16D9359" w14:textId="32BA6AC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3BAACE7" w14:textId="748B028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68B8E96" w14:textId="192D15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14CCCB0" w14:textId="2B03A17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2E9D427" w14:textId="71450E9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F88153C" w14:textId="1C2D9F9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4A47B80C" w14:textId="482CB32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03E7234B" w14:textId="3C6C8F35" w:rsidTr="00FC21E3">
        <w:tc>
          <w:tcPr>
            <w:tcW w:w="848" w:type="dxa"/>
          </w:tcPr>
          <w:p w14:paraId="2569E5F2" w14:textId="1FC34EAC"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T</w:t>
            </w:r>
          </w:p>
        </w:tc>
        <w:tc>
          <w:tcPr>
            <w:tcW w:w="488" w:type="dxa"/>
          </w:tcPr>
          <w:p w14:paraId="6AA748FB" w14:textId="115B3A3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8</w:t>
            </w:r>
          </w:p>
        </w:tc>
        <w:tc>
          <w:tcPr>
            <w:tcW w:w="488" w:type="dxa"/>
          </w:tcPr>
          <w:p w14:paraId="2EA7BDBF" w14:textId="0919E0B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7</w:t>
            </w:r>
          </w:p>
        </w:tc>
        <w:tc>
          <w:tcPr>
            <w:tcW w:w="488" w:type="dxa"/>
          </w:tcPr>
          <w:p w14:paraId="742705D3" w14:textId="5E5FD932"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18176DC2" w14:textId="6DD6B90C"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55DA79ED" w14:textId="349E449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5</w:t>
            </w:r>
          </w:p>
        </w:tc>
        <w:tc>
          <w:tcPr>
            <w:tcW w:w="488" w:type="dxa"/>
          </w:tcPr>
          <w:p w14:paraId="398459C2" w14:textId="13EC2F83"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3</w:t>
            </w:r>
          </w:p>
        </w:tc>
        <w:tc>
          <w:tcPr>
            <w:tcW w:w="488" w:type="dxa"/>
          </w:tcPr>
          <w:p w14:paraId="740C7F5C" w14:textId="1851AA1A"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2</w:t>
            </w:r>
          </w:p>
        </w:tc>
        <w:tc>
          <w:tcPr>
            <w:tcW w:w="488" w:type="dxa"/>
          </w:tcPr>
          <w:p w14:paraId="2ED56088" w14:textId="45564492"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1E7EDCBE" w14:textId="7A5520B9"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6</w:t>
            </w:r>
          </w:p>
        </w:tc>
        <w:tc>
          <w:tcPr>
            <w:tcW w:w="488" w:type="dxa"/>
          </w:tcPr>
          <w:p w14:paraId="1B6C8B39" w14:textId="5947621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5</w:t>
            </w:r>
          </w:p>
        </w:tc>
        <w:tc>
          <w:tcPr>
            <w:tcW w:w="584" w:type="dxa"/>
          </w:tcPr>
          <w:p w14:paraId="2BBEBED8" w14:textId="3A1E65E2" w:rsidR="001A7A54" w:rsidRPr="00FC21E3" w:rsidRDefault="001A7A54" w:rsidP="009A2F50">
            <w:pPr>
              <w:keepNext/>
              <w:rPr>
                <w:rFonts w:ascii="Roboto" w:hAnsi="Roboto" w:cs="Arial"/>
                <w:b/>
                <w:bCs w:val="0"/>
                <w:sz w:val="20"/>
                <w:szCs w:val="20"/>
                <w:lang w:eastAsia="en-US"/>
              </w:rPr>
            </w:pPr>
            <w:r w:rsidRPr="00FC21E3">
              <w:rPr>
                <w:rFonts w:ascii="Roboto" w:hAnsi="Roboto" w:cs="Arial"/>
                <w:b/>
                <w:bCs w:val="0"/>
                <w:sz w:val="20"/>
                <w:szCs w:val="20"/>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6348891"/>
      <w:r>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359D186" w:rsidR="00363A88" w:rsidRDefault="007E0077" w:rsidP="007F6B81">
      <w:pPr>
        <w:jc w:val="left"/>
        <w:rPr>
          <w:lang w:eastAsia="en-US"/>
        </w:rPr>
      </w:pPr>
      <w:r>
        <w:rPr>
          <w:color w:val="202122"/>
          <w:shd w:val="clear" w:color="auto" w:fill="FFFFFF"/>
        </w:rPr>
        <w:lastRenderedPageBreak/>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37C7D886" w14:textId="1140E5D6" w:rsidR="000B7FF3" w:rsidRPr="000B7FF3" w:rsidRDefault="000B7FF3" w:rsidP="000B7FF3">
      <w:pPr>
        <w:pStyle w:val="Caption"/>
        <w:jc w:val="both"/>
      </w:pPr>
      <w:r>
        <w:t>Formula 2: General Terms of the association rule model</w:t>
      </w:r>
    </w:p>
    <w:p w14:paraId="744CBB3E" w14:textId="1FE5E080" w:rsidR="005D09A6" w:rsidRDefault="00DC17C5" w:rsidP="003968FC">
      <w:pPr>
        <w:rPr>
          <w:lang w:eastAsia="en-US"/>
        </w:rPr>
      </w:pPr>
      <w:bookmarkStart w:id="10" w:name="_Toc126348892"/>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2EC468B9" w:rsidR="00363A88" w:rsidRDefault="00363A88" w:rsidP="007F6B81">
      <w:pPr>
        <w:jc w:val="left"/>
        <w:rPr>
          <w:shd w:val="clear" w:color="auto" w:fill="FFFFFF"/>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3FF249F6" w14:textId="719E285D" w:rsidR="000B7FF3" w:rsidRPr="000B7FF3" w:rsidRDefault="000B7FF3" w:rsidP="000B7FF3">
      <w:pPr>
        <w:pStyle w:val="Caption"/>
        <w:jc w:val="both"/>
      </w:pPr>
      <w:r>
        <w:t>Formula 3: Support definitions of the association rule model</w:t>
      </w:r>
    </w:p>
    <w:p w14:paraId="56F18D4D" w14:textId="52630C5A" w:rsidR="00363A88" w:rsidRDefault="00363A88" w:rsidP="003968FC">
      <w:pPr>
        <w:rPr>
          <w:shd w:val="clear" w:color="auto" w:fill="FFFFFF"/>
        </w:rPr>
      </w:pPr>
      <w:r>
        <w:rPr>
          <w:shd w:val="clear" w:color="auto" w:fill="FFFFFF"/>
        </w:rPr>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6348893"/>
      <w:r>
        <w:rPr>
          <w:rStyle w:val="Heading3Char"/>
        </w:rPr>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lastRenderedPageBreak/>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4BBB6C01"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02B2FE9" w14:textId="180F8A4B" w:rsidR="000B7FF3" w:rsidRPr="000B7FF3" w:rsidRDefault="000B7FF3" w:rsidP="000B7FF3">
      <w:pPr>
        <w:pStyle w:val="Caption"/>
        <w:jc w:val="both"/>
      </w:pPr>
      <w:r>
        <w:t>Formula 4: Paths definitions of the association rule model</w:t>
      </w:r>
    </w:p>
    <w:p w14:paraId="72687967" w14:textId="5DA7CEFE" w:rsidR="00C00F1A" w:rsidRDefault="00DC17C5" w:rsidP="003968FC">
      <w:pPr>
        <w:pStyle w:val="Heading3"/>
        <w:rPr>
          <w:shd w:val="clear" w:color="auto" w:fill="FFFFFF"/>
        </w:rPr>
      </w:pPr>
      <w:bookmarkStart w:id="12" w:name="_Toc126348894"/>
      <w:r>
        <w:rPr>
          <w:shd w:val="clear" w:color="auto" w:fill="FFFFFF"/>
        </w:rPr>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0FD23A6D" w14:textId="09E68D84" w:rsidR="006D615B" w:rsidRPr="006D615B" w:rsidRDefault="006D615B" w:rsidP="006D615B">
      <w:pPr>
        <w:pStyle w:val="Caption"/>
        <w:jc w:val="both"/>
      </w:pPr>
      <w:r>
        <w:t>Formula</w:t>
      </w:r>
      <w:r w:rsidR="000B7FF3">
        <w:t xml:space="preserve"> 5</w:t>
      </w:r>
      <w:r>
        <w:t>: Confidence Path 1</w:t>
      </w:r>
    </w:p>
    <w:p w14:paraId="37371F3A" w14:textId="2E5F0F14"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BC39A53" w:rsidR="00ED51DA" w:rsidRPr="006D615B"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2=</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2A044E6D" w14:textId="773E3226" w:rsidR="006D615B" w:rsidRPr="006D615B" w:rsidRDefault="006D615B" w:rsidP="006D615B">
      <w:pPr>
        <w:pStyle w:val="Caption"/>
        <w:jc w:val="both"/>
      </w:pPr>
      <w:r>
        <w:t xml:space="preserve">Formula </w:t>
      </w:r>
      <w:r w:rsidR="000B7FF3">
        <w:t>6</w:t>
      </w:r>
      <w:r>
        <w:t>: Confidence Path 2</w:t>
      </w:r>
    </w:p>
    <w:p w14:paraId="3DE8F971" w14:textId="15E60DC9" w:rsidR="00C00F1A" w:rsidRPr="00C00F1A" w:rsidRDefault="00ED51DA" w:rsidP="003968FC">
      <w:pPr>
        <w:rPr>
          <w:lang w:eastAsia="en-US"/>
        </w:rPr>
      </w:pPr>
      <w:r>
        <w:rPr>
          <w:lang w:eastAsia="en-US"/>
        </w:rPr>
        <w:t xml:space="preserve">We see there is not the same confidence for both paths, even if they lead to the </w:t>
      </w:r>
      <w:r w:rsidR="001E630D">
        <w:rPr>
          <w:lang w:eastAsia="en-US"/>
        </w:rPr>
        <w:t>identical</w:t>
      </w:r>
      <w:r>
        <w:rPr>
          <w:lang w:eastAsia="en-US"/>
        </w:rPr>
        <w:t xml:space="preserv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3" w:name="_Toc126348895"/>
      <w:r>
        <w:lastRenderedPageBreak/>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ayout w:type="fixed"/>
        <w:tblLook w:val="04A0" w:firstRow="1" w:lastRow="0" w:firstColumn="1" w:lastColumn="0" w:noHBand="0" w:noVBand="1"/>
      </w:tblPr>
      <w:tblGrid>
        <w:gridCol w:w="722"/>
        <w:gridCol w:w="1005"/>
        <w:gridCol w:w="930"/>
      </w:tblGrid>
      <w:tr w:rsidR="00CD572C" w:rsidRPr="003878AF" w14:paraId="721BB36D" w14:textId="77777777" w:rsidTr="00FC21E3">
        <w:tc>
          <w:tcPr>
            <w:tcW w:w="722" w:type="dxa"/>
          </w:tcPr>
          <w:p w14:paraId="6C25EE4D" w14:textId="77777777" w:rsidR="00CD572C" w:rsidRPr="00FC21E3" w:rsidRDefault="00CD572C" w:rsidP="00BA610E">
            <w:pPr>
              <w:rPr>
                <w:rFonts w:ascii="Roboto" w:hAnsi="Roboto"/>
                <w:b/>
                <w:bCs w:val="0"/>
                <w:sz w:val="20"/>
                <w:szCs w:val="20"/>
                <w:lang w:eastAsia="en-US"/>
              </w:rPr>
            </w:pPr>
            <w:bookmarkStart w:id="14" w:name="_Hlk123032927"/>
            <w:r w:rsidRPr="00FC21E3">
              <w:rPr>
                <w:rFonts w:ascii="Roboto" w:hAnsi="Roboto"/>
                <w:b/>
                <w:bCs w:val="0"/>
                <w:sz w:val="20"/>
                <w:szCs w:val="20"/>
                <w:lang w:eastAsia="en-US"/>
              </w:rPr>
              <w:t>Index</w:t>
            </w:r>
          </w:p>
        </w:tc>
        <w:tc>
          <w:tcPr>
            <w:tcW w:w="1005" w:type="dxa"/>
          </w:tcPr>
          <w:p w14:paraId="0633FD1B" w14:textId="01657176" w:rsidR="00CD572C" w:rsidRPr="00FC21E3" w:rsidRDefault="00992225" w:rsidP="00BA610E">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930" w:type="dxa"/>
          </w:tcPr>
          <w:p w14:paraId="1381B57A" w14:textId="063193F2" w:rsidR="00CD572C" w:rsidRPr="00FC21E3" w:rsidRDefault="00CD572C" w:rsidP="00BA610E">
            <w:pPr>
              <w:rPr>
                <w:rFonts w:ascii="Roboto" w:hAnsi="Roboto"/>
                <w:b/>
                <w:bCs w:val="0"/>
                <w:sz w:val="20"/>
                <w:szCs w:val="20"/>
                <w:lang w:eastAsia="en-US"/>
              </w:rPr>
            </w:pPr>
            <w:r w:rsidRPr="00FC21E3">
              <w:rPr>
                <w:rFonts w:ascii="Roboto" w:hAnsi="Roboto"/>
                <w:b/>
                <w:bCs w:val="0"/>
                <w:sz w:val="20"/>
                <w:szCs w:val="20"/>
                <w:lang w:eastAsia="en-US"/>
              </w:rPr>
              <w:t>Support</w:t>
            </w:r>
          </w:p>
        </w:tc>
      </w:tr>
      <w:tr w:rsidR="00CD572C" w:rsidRPr="003878AF" w14:paraId="432CC603" w14:textId="77777777" w:rsidTr="00FC21E3">
        <w:tc>
          <w:tcPr>
            <w:tcW w:w="722" w:type="dxa"/>
          </w:tcPr>
          <w:p w14:paraId="2BBF5FF3" w14:textId="62CF61D6" w:rsidR="00CD572C" w:rsidRPr="00FC21E3" w:rsidRDefault="00CD572C" w:rsidP="00BA610E">
            <w:pPr>
              <w:rPr>
                <w:rFonts w:ascii="Roboto" w:hAnsi="Roboto"/>
                <w:sz w:val="20"/>
                <w:szCs w:val="20"/>
                <w:lang w:eastAsia="en-US"/>
              </w:rPr>
            </w:pPr>
            <w:r w:rsidRPr="00FC21E3">
              <w:rPr>
                <w:rFonts w:ascii="Roboto" w:hAnsi="Roboto"/>
                <w:sz w:val="20"/>
                <w:szCs w:val="20"/>
                <w:lang w:eastAsia="en-US"/>
              </w:rPr>
              <w:t xml:space="preserve">0 </w:t>
            </w:r>
          </w:p>
        </w:tc>
        <w:tc>
          <w:tcPr>
            <w:tcW w:w="1005" w:type="dxa"/>
          </w:tcPr>
          <w:p w14:paraId="67D0B0C9" w14:textId="4B398A0C"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930" w:type="dxa"/>
          </w:tcPr>
          <w:p w14:paraId="4C1B021C" w14:textId="4809FA4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8</w:t>
            </w:r>
          </w:p>
        </w:tc>
      </w:tr>
      <w:tr w:rsidR="00CD572C" w:rsidRPr="003878AF" w14:paraId="056D2C27" w14:textId="77777777" w:rsidTr="00FC21E3">
        <w:tc>
          <w:tcPr>
            <w:tcW w:w="722" w:type="dxa"/>
          </w:tcPr>
          <w:p w14:paraId="27B532C3" w14:textId="2B59BA32" w:rsidR="00CD572C" w:rsidRPr="00FC21E3" w:rsidRDefault="00CD572C" w:rsidP="00BA610E">
            <w:pPr>
              <w:rPr>
                <w:rFonts w:ascii="Roboto" w:hAnsi="Roboto"/>
                <w:sz w:val="20"/>
                <w:szCs w:val="20"/>
                <w:lang w:eastAsia="en-US"/>
              </w:rPr>
            </w:pPr>
            <w:r w:rsidRPr="00FC21E3">
              <w:rPr>
                <w:rFonts w:ascii="Roboto" w:hAnsi="Roboto"/>
                <w:sz w:val="20"/>
                <w:szCs w:val="20"/>
                <w:lang w:eastAsia="en-US"/>
              </w:rPr>
              <w:t>1</w:t>
            </w:r>
          </w:p>
        </w:tc>
        <w:tc>
          <w:tcPr>
            <w:tcW w:w="1005" w:type="dxa"/>
          </w:tcPr>
          <w:p w14:paraId="6D693C3A" w14:textId="17CDA4C9"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30" w:type="dxa"/>
          </w:tcPr>
          <w:p w14:paraId="793871A8" w14:textId="0F26452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7</w:t>
            </w:r>
          </w:p>
        </w:tc>
      </w:tr>
      <w:tr w:rsidR="00CD572C" w:rsidRPr="003878AF" w14:paraId="5F154414" w14:textId="77777777" w:rsidTr="00FC21E3">
        <w:tc>
          <w:tcPr>
            <w:tcW w:w="722" w:type="dxa"/>
          </w:tcPr>
          <w:p w14:paraId="007828BE" w14:textId="74CAE023" w:rsidR="00CD572C" w:rsidRPr="00FC21E3" w:rsidRDefault="00CD572C" w:rsidP="00BA610E">
            <w:pPr>
              <w:rPr>
                <w:rFonts w:ascii="Roboto" w:hAnsi="Roboto"/>
                <w:sz w:val="20"/>
                <w:szCs w:val="20"/>
                <w:lang w:eastAsia="en-US"/>
              </w:rPr>
            </w:pPr>
            <w:r w:rsidRPr="00FC21E3">
              <w:rPr>
                <w:rFonts w:ascii="Roboto" w:hAnsi="Roboto"/>
                <w:sz w:val="20"/>
                <w:szCs w:val="20"/>
                <w:lang w:eastAsia="en-US"/>
              </w:rPr>
              <w:t>2</w:t>
            </w:r>
          </w:p>
        </w:tc>
        <w:tc>
          <w:tcPr>
            <w:tcW w:w="1005" w:type="dxa"/>
          </w:tcPr>
          <w:p w14:paraId="1CBFB3AD" w14:textId="77777777"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015CC59A" w14:textId="7777777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6</w:t>
            </w:r>
          </w:p>
        </w:tc>
      </w:tr>
      <w:tr w:rsidR="00CD572C" w:rsidRPr="003878AF" w14:paraId="2B9D2484" w14:textId="77777777" w:rsidTr="00FC21E3">
        <w:tc>
          <w:tcPr>
            <w:tcW w:w="722" w:type="dxa"/>
          </w:tcPr>
          <w:p w14:paraId="484379DB" w14:textId="4038947F" w:rsidR="00CD572C" w:rsidRPr="00FC21E3" w:rsidRDefault="00CD572C" w:rsidP="00BA610E">
            <w:pPr>
              <w:rPr>
                <w:rFonts w:ascii="Roboto" w:hAnsi="Roboto"/>
                <w:sz w:val="20"/>
                <w:szCs w:val="20"/>
                <w:lang w:eastAsia="en-US"/>
              </w:rPr>
            </w:pPr>
            <w:r w:rsidRPr="00FC21E3">
              <w:rPr>
                <w:rFonts w:ascii="Roboto" w:hAnsi="Roboto"/>
                <w:sz w:val="20"/>
                <w:szCs w:val="20"/>
                <w:lang w:eastAsia="en-US"/>
              </w:rPr>
              <w:t>3</w:t>
            </w:r>
          </w:p>
        </w:tc>
        <w:tc>
          <w:tcPr>
            <w:tcW w:w="1005" w:type="dxa"/>
          </w:tcPr>
          <w:p w14:paraId="5FA6AE68" w14:textId="1280CC31"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930" w:type="dxa"/>
          </w:tcPr>
          <w:p w14:paraId="187DC28C" w14:textId="2666CACD"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0B53AA91" w14:textId="77777777" w:rsidTr="00FC21E3">
        <w:tc>
          <w:tcPr>
            <w:tcW w:w="722" w:type="dxa"/>
          </w:tcPr>
          <w:p w14:paraId="7B8E2064" w14:textId="55A2199A" w:rsidR="00CD572C" w:rsidRPr="00FC21E3" w:rsidRDefault="00CD572C" w:rsidP="00BA610E">
            <w:pPr>
              <w:rPr>
                <w:rFonts w:ascii="Roboto" w:hAnsi="Roboto"/>
                <w:sz w:val="20"/>
                <w:szCs w:val="20"/>
                <w:lang w:eastAsia="en-US"/>
              </w:rPr>
            </w:pPr>
            <w:r w:rsidRPr="00FC21E3">
              <w:rPr>
                <w:rFonts w:ascii="Roboto" w:hAnsi="Roboto"/>
                <w:sz w:val="20"/>
                <w:szCs w:val="20"/>
                <w:lang w:eastAsia="en-US"/>
              </w:rPr>
              <w:t>4</w:t>
            </w:r>
          </w:p>
        </w:tc>
        <w:tc>
          <w:tcPr>
            <w:tcW w:w="1005" w:type="dxa"/>
          </w:tcPr>
          <w:p w14:paraId="167D90C5" w14:textId="0D0B6824"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6A279388" w14:textId="276C59A0"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35007F17" w14:textId="77777777" w:rsidTr="00FC21E3">
        <w:tc>
          <w:tcPr>
            <w:tcW w:w="722" w:type="dxa"/>
          </w:tcPr>
          <w:p w14:paraId="23C32E35" w14:textId="5BA7F01F" w:rsidR="00CD572C" w:rsidRPr="00FC21E3" w:rsidRDefault="00CD572C" w:rsidP="00BA610E">
            <w:pPr>
              <w:rPr>
                <w:rFonts w:ascii="Roboto" w:hAnsi="Roboto"/>
                <w:sz w:val="20"/>
                <w:szCs w:val="20"/>
                <w:lang w:eastAsia="en-US"/>
              </w:rPr>
            </w:pPr>
            <w:r w:rsidRPr="00FC21E3">
              <w:rPr>
                <w:rFonts w:ascii="Roboto" w:hAnsi="Roboto"/>
                <w:sz w:val="20"/>
                <w:szCs w:val="20"/>
                <w:lang w:eastAsia="en-US"/>
              </w:rPr>
              <w:t>5</w:t>
            </w:r>
          </w:p>
        </w:tc>
        <w:tc>
          <w:tcPr>
            <w:tcW w:w="1005" w:type="dxa"/>
          </w:tcPr>
          <w:p w14:paraId="11D05D35" w14:textId="70CCC375"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30" w:type="dxa"/>
          </w:tcPr>
          <w:p w14:paraId="01946558" w14:textId="6B2C7873"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56F187C1" w14:textId="77777777" w:rsidTr="00FC21E3">
        <w:tc>
          <w:tcPr>
            <w:tcW w:w="722" w:type="dxa"/>
          </w:tcPr>
          <w:p w14:paraId="6F186FF1" w14:textId="403B1020" w:rsidR="00CD572C" w:rsidRPr="00FC21E3" w:rsidRDefault="00CD572C" w:rsidP="00BA610E">
            <w:pPr>
              <w:rPr>
                <w:rFonts w:ascii="Roboto" w:hAnsi="Roboto"/>
                <w:sz w:val="20"/>
                <w:szCs w:val="20"/>
                <w:lang w:eastAsia="en-US"/>
              </w:rPr>
            </w:pPr>
            <w:r w:rsidRPr="00FC21E3">
              <w:rPr>
                <w:rFonts w:ascii="Roboto" w:hAnsi="Roboto"/>
                <w:sz w:val="20"/>
                <w:szCs w:val="20"/>
                <w:lang w:eastAsia="en-US"/>
              </w:rPr>
              <w:t>6</w:t>
            </w:r>
          </w:p>
        </w:tc>
        <w:tc>
          <w:tcPr>
            <w:tcW w:w="1005" w:type="dxa"/>
          </w:tcPr>
          <w:p w14:paraId="178B6D0C" w14:textId="6411EF5F"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5AE32439" w14:textId="29C3C948"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1C6098A5" w14:textId="77777777" w:rsidTr="00FC21E3">
        <w:tc>
          <w:tcPr>
            <w:tcW w:w="722" w:type="dxa"/>
          </w:tcPr>
          <w:p w14:paraId="538BE58A" w14:textId="06637CDB" w:rsidR="00CD572C" w:rsidRPr="00FC21E3" w:rsidRDefault="00CD572C" w:rsidP="00BA610E">
            <w:pPr>
              <w:rPr>
                <w:rFonts w:ascii="Roboto" w:hAnsi="Roboto"/>
                <w:sz w:val="20"/>
                <w:szCs w:val="20"/>
                <w:lang w:eastAsia="en-US"/>
              </w:rPr>
            </w:pPr>
            <w:r w:rsidRPr="00FC21E3">
              <w:rPr>
                <w:rFonts w:ascii="Roboto" w:hAnsi="Roboto"/>
                <w:sz w:val="20"/>
                <w:szCs w:val="20"/>
                <w:lang w:eastAsia="en-US"/>
              </w:rPr>
              <w:t>7</w:t>
            </w:r>
          </w:p>
        </w:tc>
        <w:tc>
          <w:tcPr>
            <w:tcW w:w="1005" w:type="dxa"/>
          </w:tcPr>
          <w:p w14:paraId="38F1D226" w14:textId="5499AA72"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3017CEAD" w14:textId="1411E81A" w:rsidR="00CD572C" w:rsidRPr="00FC21E3" w:rsidRDefault="00CD572C" w:rsidP="00CD572C">
            <w:pPr>
              <w:keepNext/>
              <w:rPr>
                <w:rFonts w:ascii="Roboto" w:hAnsi="Roboto"/>
                <w:sz w:val="20"/>
                <w:szCs w:val="20"/>
                <w:lang w:eastAsia="en-US"/>
              </w:rPr>
            </w:pPr>
            <w:r w:rsidRPr="00FC21E3">
              <w:rPr>
                <w:rFonts w:ascii="Roboto" w:hAnsi="Roboto"/>
                <w:sz w:val="20"/>
                <w:szCs w:val="20"/>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8613" w:type="dxa"/>
        <w:tblInd w:w="-5" w:type="dxa"/>
        <w:tblLayout w:type="fixed"/>
        <w:tblLook w:val="04A0" w:firstRow="1" w:lastRow="0" w:firstColumn="1" w:lastColumn="0" w:noHBand="0" w:noVBand="1"/>
      </w:tblPr>
      <w:tblGrid>
        <w:gridCol w:w="814"/>
        <w:gridCol w:w="1136"/>
        <w:gridCol w:w="1052"/>
        <w:gridCol w:w="699"/>
        <w:gridCol w:w="1295"/>
        <w:gridCol w:w="798"/>
        <w:gridCol w:w="1439"/>
        <w:gridCol w:w="1380"/>
      </w:tblGrid>
      <w:tr w:rsidR="005C7C51" w:rsidRPr="009F7404" w14:paraId="2D8408C1" w14:textId="19059F4D" w:rsidTr="00FC21E3">
        <w:tc>
          <w:tcPr>
            <w:tcW w:w="814" w:type="dxa"/>
          </w:tcPr>
          <w:p w14:paraId="5EC7DF72" w14:textId="77777777"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Index</w:t>
            </w:r>
          </w:p>
        </w:tc>
        <w:tc>
          <w:tcPr>
            <w:tcW w:w="1136" w:type="dxa"/>
          </w:tcPr>
          <w:p w14:paraId="34D3FED8" w14:textId="5701603B" w:rsidR="003878AF" w:rsidRPr="00FC21E3" w:rsidRDefault="00992225" w:rsidP="00BA610E">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1052" w:type="dxa"/>
          </w:tcPr>
          <w:p w14:paraId="453A7EB0" w14:textId="6E137AB9"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Support</w:t>
            </w:r>
          </w:p>
        </w:tc>
        <w:tc>
          <w:tcPr>
            <w:tcW w:w="699" w:type="dxa"/>
          </w:tcPr>
          <w:p w14:paraId="43E46F06" w14:textId="530160F6"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Ant.</w:t>
            </w:r>
          </w:p>
        </w:tc>
        <w:tc>
          <w:tcPr>
            <w:tcW w:w="1295" w:type="dxa"/>
          </w:tcPr>
          <w:p w14:paraId="2C2FE30F" w14:textId="3FF58B6D"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Ant. Supp.</w:t>
            </w:r>
          </w:p>
        </w:tc>
        <w:tc>
          <w:tcPr>
            <w:tcW w:w="798" w:type="dxa"/>
          </w:tcPr>
          <w:p w14:paraId="760849C3" w14:textId="4FAA5070" w:rsidR="003878AF" w:rsidRPr="00FC21E3" w:rsidRDefault="009615BF" w:rsidP="00BA610E">
            <w:pPr>
              <w:rPr>
                <w:rFonts w:ascii="Roboto" w:hAnsi="Roboto"/>
                <w:b/>
                <w:bCs w:val="0"/>
                <w:sz w:val="20"/>
                <w:szCs w:val="20"/>
                <w:lang w:eastAsia="en-US"/>
              </w:rPr>
            </w:pPr>
            <w:r w:rsidRPr="00FC21E3">
              <w:rPr>
                <w:rFonts w:ascii="Roboto" w:hAnsi="Roboto"/>
                <w:b/>
                <w:bCs w:val="0"/>
                <w:sz w:val="20"/>
                <w:szCs w:val="20"/>
                <w:lang w:eastAsia="en-US"/>
              </w:rPr>
              <w:t>Cons</w:t>
            </w:r>
          </w:p>
        </w:tc>
        <w:tc>
          <w:tcPr>
            <w:tcW w:w="1439" w:type="dxa"/>
          </w:tcPr>
          <w:p w14:paraId="70F9B351" w14:textId="0F178A86" w:rsidR="003878AF" w:rsidRPr="00FC21E3" w:rsidRDefault="009615BF" w:rsidP="00BA610E">
            <w:pPr>
              <w:rPr>
                <w:rFonts w:ascii="Roboto" w:hAnsi="Roboto"/>
                <w:b/>
                <w:bCs w:val="0"/>
                <w:sz w:val="20"/>
                <w:szCs w:val="20"/>
                <w:lang w:eastAsia="en-US"/>
              </w:rPr>
            </w:pPr>
            <w:r w:rsidRPr="00FC21E3">
              <w:rPr>
                <w:rFonts w:ascii="Roboto" w:hAnsi="Roboto"/>
                <w:b/>
                <w:bCs w:val="0"/>
                <w:sz w:val="20"/>
                <w:szCs w:val="20"/>
                <w:lang w:eastAsia="en-US"/>
              </w:rPr>
              <w:t>Cons. Supp.</w:t>
            </w:r>
          </w:p>
        </w:tc>
        <w:tc>
          <w:tcPr>
            <w:tcW w:w="1380" w:type="dxa"/>
          </w:tcPr>
          <w:p w14:paraId="07BD1608" w14:textId="645E3B4D"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Confidence</w:t>
            </w:r>
          </w:p>
        </w:tc>
      </w:tr>
      <w:tr w:rsidR="005C7C51" w:rsidRPr="009F7404" w14:paraId="3BDB973A" w14:textId="1DDB5052" w:rsidTr="00FC21E3">
        <w:tc>
          <w:tcPr>
            <w:tcW w:w="814" w:type="dxa"/>
          </w:tcPr>
          <w:p w14:paraId="3D50AA35" w14:textId="77777777" w:rsidR="003878AF" w:rsidRPr="00FC21E3" w:rsidRDefault="003878AF" w:rsidP="00BA610E">
            <w:pPr>
              <w:rPr>
                <w:rFonts w:ascii="Roboto" w:hAnsi="Roboto"/>
                <w:sz w:val="20"/>
                <w:szCs w:val="20"/>
                <w:lang w:eastAsia="en-US"/>
              </w:rPr>
            </w:pPr>
            <w:r w:rsidRPr="00FC21E3">
              <w:rPr>
                <w:rFonts w:ascii="Roboto" w:hAnsi="Roboto"/>
                <w:sz w:val="20"/>
                <w:szCs w:val="20"/>
                <w:lang w:eastAsia="en-US"/>
              </w:rPr>
              <w:t xml:space="preserve">0 </w:t>
            </w:r>
          </w:p>
        </w:tc>
        <w:tc>
          <w:tcPr>
            <w:tcW w:w="1136" w:type="dxa"/>
          </w:tcPr>
          <w:p w14:paraId="5A9E81C7" w14:textId="102CC492" w:rsidR="003878AF" w:rsidRPr="00FC21E3" w:rsidRDefault="003878A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009615BF" w:rsidRPr="00FC21E3">
              <w:rPr>
                <w:rFonts w:ascii="Roboto" w:hAnsi="Roboto"/>
                <w:sz w:val="20"/>
                <w:szCs w:val="20"/>
                <w:lang w:eastAsia="en-US"/>
              </w:rPr>
              <w:t>, I</w:t>
            </w:r>
            <w:r w:rsidR="009615BF"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52" w:type="dxa"/>
          </w:tcPr>
          <w:p w14:paraId="590F4D3A" w14:textId="48C148FB" w:rsidR="003878AF" w:rsidRPr="00FC21E3" w:rsidRDefault="009615BF" w:rsidP="00BA610E">
            <w:pPr>
              <w:rPr>
                <w:rFonts w:ascii="Roboto" w:hAnsi="Roboto"/>
                <w:sz w:val="20"/>
                <w:szCs w:val="20"/>
                <w:lang w:eastAsia="en-US"/>
              </w:rPr>
            </w:pPr>
            <w:r w:rsidRPr="00FC21E3">
              <w:rPr>
                <w:rFonts w:ascii="Roboto" w:hAnsi="Roboto"/>
                <w:sz w:val="20"/>
                <w:szCs w:val="20"/>
                <w:lang w:eastAsia="en-US"/>
              </w:rPr>
              <w:t>0.5</w:t>
            </w:r>
          </w:p>
        </w:tc>
        <w:tc>
          <w:tcPr>
            <w:tcW w:w="699" w:type="dxa"/>
          </w:tcPr>
          <w:p w14:paraId="0DE596EC" w14:textId="6756048A" w:rsidR="003878AF" w:rsidRPr="00FC21E3" w:rsidRDefault="009615B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1560853B" w14:textId="1F0C7793" w:rsidR="003878AF" w:rsidRPr="00FC21E3" w:rsidRDefault="009615BF" w:rsidP="00BA610E">
            <w:pPr>
              <w:rPr>
                <w:rFonts w:ascii="Roboto" w:hAnsi="Roboto"/>
                <w:sz w:val="20"/>
                <w:szCs w:val="20"/>
                <w:lang w:eastAsia="en-US"/>
              </w:rPr>
            </w:pPr>
            <w:r w:rsidRPr="00FC21E3">
              <w:rPr>
                <w:rFonts w:ascii="Roboto" w:hAnsi="Roboto"/>
                <w:sz w:val="20"/>
                <w:szCs w:val="20"/>
                <w:lang w:eastAsia="en-US"/>
              </w:rPr>
              <w:t>0.7</w:t>
            </w:r>
          </w:p>
        </w:tc>
        <w:tc>
          <w:tcPr>
            <w:tcW w:w="798" w:type="dxa"/>
          </w:tcPr>
          <w:p w14:paraId="7F7DDAF3" w14:textId="669D69A8" w:rsidR="003878AF" w:rsidRPr="00FC21E3" w:rsidRDefault="009615B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439" w:type="dxa"/>
          </w:tcPr>
          <w:p w14:paraId="48D5726D" w14:textId="2D428D9B" w:rsidR="003878AF" w:rsidRPr="00FC21E3" w:rsidRDefault="009615BF" w:rsidP="00BA610E">
            <w:pPr>
              <w:rPr>
                <w:rFonts w:ascii="Roboto" w:hAnsi="Roboto"/>
                <w:sz w:val="20"/>
                <w:szCs w:val="20"/>
                <w:lang w:eastAsia="en-US"/>
              </w:rPr>
            </w:pPr>
            <w:r w:rsidRPr="00FC21E3">
              <w:rPr>
                <w:rFonts w:ascii="Roboto" w:hAnsi="Roboto"/>
                <w:sz w:val="20"/>
                <w:szCs w:val="20"/>
                <w:lang w:eastAsia="en-US"/>
              </w:rPr>
              <w:t>0.8</w:t>
            </w:r>
          </w:p>
        </w:tc>
        <w:tc>
          <w:tcPr>
            <w:tcW w:w="1380" w:type="dxa"/>
          </w:tcPr>
          <w:p w14:paraId="01A51BBB" w14:textId="5EC009AE" w:rsidR="003878AF" w:rsidRPr="00FC21E3" w:rsidRDefault="009615BF" w:rsidP="00BA610E">
            <w:pPr>
              <w:rPr>
                <w:rFonts w:ascii="Roboto" w:hAnsi="Roboto"/>
                <w:sz w:val="20"/>
                <w:szCs w:val="20"/>
                <w:lang w:eastAsia="en-US"/>
              </w:rPr>
            </w:pPr>
            <w:r w:rsidRPr="00FC21E3">
              <w:rPr>
                <w:rFonts w:ascii="Roboto" w:hAnsi="Roboto"/>
                <w:sz w:val="20"/>
                <w:szCs w:val="20"/>
                <w:lang w:eastAsia="en-US"/>
              </w:rPr>
              <w:t>0.714</w:t>
            </w:r>
          </w:p>
        </w:tc>
      </w:tr>
      <w:tr w:rsidR="005C7C51" w:rsidRPr="009F7404" w14:paraId="2C2CF858" w14:textId="6C582086" w:rsidTr="00FC21E3">
        <w:tc>
          <w:tcPr>
            <w:tcW w:w="814" w:type="dxa"/>
          </w:tcPr>
          <w:p w14:paraId="72456E73"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1</w:t>
            </w:r>
          </w:p>
        </w:tc>
        <w:tc>
          <w:tcPr>
            <w:tcW w:w="1136" w:type="dxa"/>
          </w:tcPr>
          <w:p w14:paraId="6CAB1E92" w14:textId="49A588F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52" w:type="dxa"/>
          </w:tcPr>
          <w:p w14:paraId="53E1EAB5" w14:textId="6E83FB63"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7BC0BD59" w14:textId="76AE3FC2"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6D6F292C" w14:textId="20D2F7D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798" w:type="dxa"/>
          </w:tcPr>
          <w:p w14:paraId="7A071E38" w14:textId="484C91F8"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439" w:type="dxa"/>
          </w:tcPr>
          <w:p w14:paraId="1A86A57A" w14:textId="36316B9F"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1380" w:type="dxa"/>
          </w:tcPr>
          <w:p w14:paraId="0BE4A9A5" w14:textId="5149F7BC"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25</w:t>
            </w:r>
          </w:p>
        </w:tc>
      </w:tr>
      <w:tr w:rsidR="005C7C51" w:rsidRPr="009F7404" w14:paraId="607C9953" w14:textId="6CCABF7D" w:rsidTr="00FC21E3">
        <w:tc>
          <w:tcPr>
            <w:tcW w:w="814" w:type="dxa"/>
          </w:tcPr>
          <w:p w14:paraId="544008EE"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2</w:t>
            </w:r>
          </w:p>
        </w:tc>
        <w:tc>
          <w:tcPr>
            <w:tcW w:w="1136" w:type="dxa"/>
          </w:tcPr>
          <w:p w14:paraId="37A37ECF" w14:textId="1DDBBE66"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52" w:type="dxa"/>
          </w:tcPr>
          <w:p w14:paraId="253D36D2" w14:textId="4F5D1A1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164497B4" w14:textId="4A4EAC03"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295" w:type="dxa"/>
          </w:tcPr>
          <w:p w14:paraId="6C2C44C1" w14:textId="069A4164"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w:t>
            </w:r>
          </w:p>
        </w:tc>
        <w:tc>
          <w:tcPr>
            <w:tcW w:w="798" w:type="dxa"/>
          </w:tcPr>
          <w:p w14:paraId="11E04A28" w14:textId="4E09BEB3"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439" w:type="dxa"/>
          </w:tcPr>
          <w:p w14:paraId="6745281D" w14:textId="66E5AE12"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1380" w:type="dxa"/>
          </w:tcPr>
          <w:p w14:paraId="3921080F" w14:textId="082EFB28"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33</w:t>
            </w:r>
          </w:p>
        </w:tc>
      </w:tr>
      <w:tr w:rsidR="005C7C51" w:rsidRPr="009F7404" w14:paraId="43CD91EB" w14:textId="66F7036A" w:rsidTr="00FC21E3">
        <w:tc>
          <w:tcPr>
            <w:tcW w:w="814" w:type="dxa"/>
          </w:tcPr>
          <w:p w14:paraId="2712E330"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3</w:t>
            </w:r>
          </w:p>
        </w:tc>
        <w:tc>
          <w:tcPr>
            <w:tcW w:w="1136" w:type="dxa"/>
          </w:tcPr>
          <w:p w14:paraId="1AA280B5" w14:textId="32D8B7B9"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52" w:type="dxa"/>
          </w:tcPr>
          <w:p w14:paraId="452B4056" w14:textId="481E8F25"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6730522E" w14:textId="2A0DF8A0"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08E710E8" w14:textId="21879E6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798" w:type="dxa"/>
          </w:tcPr>
          <w:p w14:paraId="1069BB16" w14:textId="1453C89A"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439" w:type="dxa"/>
          </w:tcPr>
          <w:p w14:paraId="7B8090B0" w14:textId="6D436A2C"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w:t>
            </w:r>
          </w:p>
        </w:tc>
        <w:tc>
          <w:tcPr>
            <w:tcW w:w="1380" w:type="dxa"/>
          </w:tcPr>
          <w:p w14:paraId="2D4ADE37" w14:textId="4746413F"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25</w:t>
            </w:r>
          </w:p>
        </w:tc>
      </w:tr>
      <w:tr w:rsidR="005C7C51" w:rsidRPr="009F7404" w14:paraId="79BAADEF" w14:textId="6A5551BD" w:rsidTr="00FC21E3">
        <w:tc>
          <w:tcPr>
            <w:tcW w:w="814" w:type="dxa"/>
          </w:tcPr>
          <w:p w14:paraId="4063AABB"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lastRenderedPageBreak/>
              <w:t>4</w:t>
            </w:r>
          </w:p>
        </w:tc>
        <w:tc>
          <w:tcPr>
            <w:tcW w:w="1136" w:type="dxa"/>
          </w:tcPr>
          <w:p w14:paraId="4A9990EA" w14:textId="6F0165C2"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52" w:type="dxa"/>
          </w:tcPr>
          <w:p w14:paraId="3FE40060" w14:textId="30BFDF0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005937B4" w14:textId="48A9FA4B"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295" w:type="dxa"/>
          </w:tcPr>
          <w:p w14:paraId="0BCC2976" w14:textId="096ED1B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798" w:type="dxa"/>
          </w:tcPr>
          <w:p w14:paraId="48C3ED48" w14:textId="4E4D1CF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439" w:type="dxa"/>
          </w:tcPr>
          <w:p w14:paraId="21ECD1E5" w14:textId="7F5CD052"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1380" w:type="dxa"/>
          </w:tcPr>
          <w:p w14:paraId="662DA5DC" w14:textId="7C195770"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14</w:t>
            </w:r>
          </w:p>
        </w:tc>
      </w:tr>
      <w:tr w:rsidR="005C7C51" w:rsidRPr="009F7404" w14:paraId="11FBA6BB" w14:textId="19ACEC90" w:rsidTr="00FC21E3">
        <w:tc>
          <w:tcPr>
            <w:tcW w:w="814" w:type="dxa"/>
          </w:tcPr>
          <w:p w14:paraId="09AF96DA"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5</w:t>
            </w:r>
          </w:p>
        </w:tc>
        <w:tc>
          <w:tcPr>
            <w:tcW w:w="1136" w:type="dxa"/>
          </w:tcPr>
          <w:p w14:paraId="303ACFC9" w14:textId="444F0049"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52" w:type="dxa"/>
          </w:tcPr>
          <w:p w14:paraId="7AD6E2B9" w14:textId="47C1300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5B421A66" w14:textId="564C3F20" w:rsidR="009615BF" w:rsidRPr="00FC21E3" w:rsidRDefault="009615BF" w:rsidP="009615BF">
            <w:pPr>
              <w:rPr>
                <w:rFonts w:ascii="Roboto" w:hAnsi="Roboto"/>
                <w:sz w:val="20"/>
                <w:szCs w:val="20"/>
                <w:lang w:eastAsia="en-US"/>
              </w:rPr>
            </w:pPr>
            <w:r w:rsidRPr="00FC21E3">
              <w:rPr>
                <w:rFonts w:ascii="Roboto" w:hAnsi="Roboto"/>
                <w:sz w:val="20"/>
                <w:szCs w:val="20"/>
                <w:lang w:eastAsia="en-US"/>
              </w:rPr>
              <w:t>(</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0DC1FB50" w14:textId="298AB464"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798" w:type="dxa"/>
          </w:tcPr>
          <w:p w14:paraId="0E36E66B" w14:textId="26B0DA8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439" w:type="dxa"/>
          </w:tcPr>
          <w:p w14:paraId="60D5FED9" w14:textId="69BBD630"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1380" w:type="dxa"/>
          </w:tcPr>
          <w:p w14:paraId="19FBFE79" w14:textId="5CA7DB7E" w:rsidR="009615BF" w:rsidRPr="00FC21E3" w:rsidRDefault="009615BF" w:rsidP="007C693B">
            <w:pPr>
              <w:keepNext/>
              <w:rPr>
                <w:rFonts w:ascii="Roboto" w:hAnsi="Roboto"/>
                <w:sz w:val="20"/>
                <w:szCs w:val="20"/>
                <w:lang w:eastAsia="en-US"/>
              </w:rPr>
            </w:pPr>
            <w:r w:rsidRPr="00FC21E3">
              <w:rPr>
                <w:rFonts w:ascii="Roboto" w:hAnsi="Roboto"/>
                <w:sz w:val="20"/>
                <w:szCs w:val="20"/>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3E89F4B3"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3A87BE1B" w14:textId="0CB030C2" w:rsidR="000B7FF3" w:rsidRPr="006D615B" w:rsidRDefault="000B7FF3" w:rsidP="000B7FF3">
      <w:pPr>
        <w:pStyle w:val="Caption"/>
        <w:jc w:val="both"/>
      </w:pPr>
      <w:r>
        <w:t xml:space="preserve">Formula 7: Frequent </w:t>
      </w:r>
      <w:proofErr w:type="spellStart"/>
      <w:r>
        <w:t>itemsets</w:t>
      </w:r>
      <w:proofErr w:type="spellEnd"/>
      <w:r>
        <w:t xml:space="preserve"> with two items</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6348896"/>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eastAsia="en-US"/>
        </w:rPr>
        <w:t xml:space="preserve">by </w:t>
      </w:r>
      <w:r w:rsidR="00E04412" w:rsidRPr="00E04412">
        <w:rPr>
          <w:lang w:eastAsia="en-US"/>
        </w:rPr>
        <w:t>Agrawal, R. and Srikant, R. [18]</w:t>
      </w:r>
      <w:r w:rsidR="00E04412">
        <w:rPr>
          <w:lang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eastAsia="en-US"/>
        </w:rPr>
        <w:t xml:space="preserve"> by </w:t>
      </w:r>
      <w:r w:rsidR="00E04412" w:rsidRPr="00E04412">
        <w:rPr>
          <w:lang w:eastAsia="en-US"/>
        </w:rPr>
        <w:t>Han, J. and Pei, J</w:t>
      </w:r>
      <w:r w:rsidR="00E04412">
        <w:rPr>
          <w:lang w:eastAsia="en-US"/>
        </w:rPr>
        <w:t xml:space="preserve"> [6]</w:t>
      </w:r>
      <w:r w:rsidR="00E04412" w:rsidRPr="00E04412">
        <w:rPr>
          <w:lang w:eastAsia="en-US"/>
        </w:rPr>
        <w:t>.</w:t>
      </w:r>
    </w:p>
    <w:p w14:paraId="7F758AB9" w14:textId="0F108CE1" w:rsidR="005F3CDC" w:rsidRPr="00512CE8" w:rsidRDefault="005F3CDC" w:rsidP="003968FC">
      <w:pPr>
        <w:rPr>
          <w:lang w:eastAsia="en-US"/>
        </w:rPr>
      </w:pPr>
      <w:r>
        <w:rPr>
          <w:lang w:eastAsia="en-US"/>
        </w:rPr>
        <w:lastRenderedPageBreak/>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w:t>
      </w:r>
      <w:r w:rsidR="00512CE8">
        <w:rPr>
          <w:lang w:eastAsia="en-US"/>
        </w:rPr>
        <w:t>p</w:t>
      </w:r>
      <w:r w:rsidR="00E04412">
        <w:rPr>
          <w:lang w:eastAsia="en-US"/>
        </w:rPr>
        <w:t>.</w:t>
      </w:r>
    </w:p>
    <w:p w14:paraId="3B723F25" w14:textId="6A8A5B89"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C45B2A">
        <w:rPr>
          <w:lang w:eastAsia="en-US"/>
        </w:rPr>
        <w:t>Let us call that</w:t>
      </w:r>
      <w:r>
        <w:rPr>
          <w:lang w:eastAsia="en-US"/>
        </w:rPr>
        <w:t xml:space="preserve"> </w:t>
      </w:r>
      <w:r w:rsidRPr="00290C26">
        <w:rPr>
          <w:b/>
          <w:lang w:eastAsia="en-US"/>
        </w:rPr>
        <w:t>List</w:t>
      </w:r>
      <w:r w:rsidR="00C45B2A">
        <w:rPr>
          <w:b/>
          <w:lang w:eastAsia="en-US"/>
        </w:rPr>
        <w:t xml:space="preserve"> </w:t>
      </w:r>
      <w:r w:rsidRPr="00290C26">
        <w:rPr>
          <w:b/>
          <w:lang w:eastAsia="en-US"/>
        </w:rPr>
        <w: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t>{I_0,I_1},{</w:t>
      </w:r>
      <w:r w:rsidRPr="005F3CDC">
        <w:rPr>
          <w:lang w:eastAsia="en-US"/>
        </w:rPr>
        <w:t xml:space="preserve"> </w:t>
      </w:r>
      <w:r>
        <w:rPr>
          <w:lang w:eastAsia="en-US"/>
        </w:rPr>
        <w:t>I_0,I_4},{I_0,I_8},{I_0,I_9}</w:t>
      </w:r>
      <w:r>
        <w:rPr>
          <w:lang w:eastAsia="en-US"/>
        </w:rPr>
        <w:br/>
        <w:t>{I_1,I_4},{I_1,I_8},{I_1,I_9}</w:t>
      </w:r>
    </w:p>
    <w:p w14:paraId="1E21057D" w14:textId="5D0F76C3"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354C0416" w14:textId="0630C584" w:rsidR="000B7FF3" w:rsidRPr="000B7FF3" w:rsidRDefault="000B7FF3" w:rsidP="000B7FF3">
      <w:pPr>
        <w:pStyle w:val="Caption"/>
        <w:jc w:val="both"/>
      </w:pPr>
      <w:r>
        <w:t xml:space="preserve">Formula 8: Candidate </w:t>
      </w:r>
      <w:proofErr w:type="spellStart"/>
      <w:r>
        <w:t>itemsets</w:t>
      </w:r>
      <w:proofErr w:type="spellEnd"/>
    </w:p>
    <w:p w14:paraId="4016ED7C" w14:textId="4AA18244" w:rsidR="00447A38" w:rsidRDefault="005F3CDC" w:rsidP="00447A38">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r>
      <w:r w:rsidR="00C45B2A">
        <w:rPr>
          <w:lang w:eastAsia="en-US"/>
        </w:rPr>
        <w:t>Let us call that</w:t>
      </w:r>
      <w:r w:rsidR="00290C26" w:rsidRPr="00C45B2A">
        <w:rPr>
          <w:lang w:eastAsia="en-US"/>
        </w:rPr>
        <w:t xml:space="preserve"> </w:t>
      </w:r>
      <w:r w:rsidR="00290C26" w:rsidRPr="00C45B2A">
        <w:rPr>
          <w:b/>
          <w:lang w:eastAsia="en-US"/>
        </w:rPr>
        <w:t>List</w:t>
      </w:r>
      <w:r w:rsidR="00C45B2A">
        <w:rPr>
          <w:b/>
          <w:lang w:eastAsia="en-US"/>
        </w:rPr>
        <w:t xml:space="preserve"> </w:t>
      </w:r>
      <w:r w:rsidR="00290C26" w:rsidRPr="00C45B2A">
        <w:rPr>
          <w:b/>
          <w:lang w:eastAsia="en-US"/>
        </w:rPr>
        <w:t>2</w:t>
      </w:r>
      <w:r w:rsidR="00C45B2A" w:rsidRPr="00C45B2A">
        <w:rPr>
          <w:b/>
          <w:lang w:eastAsia="en-US"/>
        </w:rPr>
        <w:t>.</w:t>
      </w:r>
    </w:p>
    <w:p w14:paraId="45B631A4" w14:textId="14313DA7" w:rsidR="00CE11F2" w:rsidRDefault="005F3CDC" w:rsidP="00447A38">
      <w:pPr>
        <w:rPr>
          <w:lang w:eastAsia="en-US"/>
        </w:rPr>
      </w:pPr>
      <w:r>
        <w:rPr>
          <w:lang w:eastAsia="en-US"/>
        </w:rPr>
        <w:lastRenderedPageBreak/>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644F7D91" w:rsidR="00290C26" w:rsidRDefault="00290C26" w:rsidP="00447A38">
      <w:pPr>
        <w:jc w:val="left"/>
        <w:rPr>
          <w:lang w:eastAsia="en-US"/>
        </w:rPr>
      </w:pPr>
      <w:r w:rsidRPr="00502A9A">
        <w:rPr>
          <w:b/>
          <w:lang w:eastAsia="en-US"/>
        </w:rPr>
        <w:t>Step 4:</w:t>
      </w:r>
      <w:r w:rsidR="00447A38">
        <w:rPr>
          <w:b/>
          <w:lang w:eastAsia="en-US"/>
        </w:rPr>
        <w:br/>
      </w:r>
      <w:r>
        <w:rPr>
          <w:lang w:eastAsia="en-US"/>
        </w:rPr>
        <w:t xml:space="preserve">From List 2, we can create a new candidate set by joining all possible combinations 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0,I_1,I_8},{I_0,I_1,I_9},{I_0,I_8,I_9},{I_1,I_8,I_9}</w:t>
      </w:r>
    </w:p>
    <w:p w14:paraId="58910814" w14:textId="1FD695EC" w:rsidR="000B7FF3" w:rsidRPr="000B7FF3" w:rsidRDefault="000B7FF3" w:rsidP="000B7FF3">
      <w:pPr>
        <w:pStyle w:val="Caption"/>
        <w:jc w:val="both"/>
      </w:pPr>
      <w:r>
        <w:t>Formula 9: All possible combinations with a length of three items</w:t>
      </w:r>
    </w:p>
    <w:p w14:paraId="09767F52" w14:textId="5E05DC2C" w:rsidR="00290C26" w:rsidRDefault="00290C26" w:rsidP="00A707C1">
      <w:pPr>
        <w:jc w:val="left"/>
        <w:rPr>
          <w:lang w:eastAsia="en-US"/>
        </w:rPr>
      </w:pPr>
      <w:r w:rsidRPr="00502A9A">
        <w:rPr>
          <w:b/>
          <w:lang w:eastAsia="en-US"/>
        </w:rPr>
        <w:t>Step 5:</w:t>
      </w:r>
      <w:r w:rsidR="00447A38">
        <w:rPr>
          <w:b/>
          <w:lang w:eastAsia="en-US"/>
        </w:rPr>
        <w:br/>
      </w:r>
      <w:r>
        <w:rPr>
          <w:lang w:eastAsia="en-US"/>
        </w:rP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09A3BFC1"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6A000176" w14:textId="4864CA73" w:rsidR="000B7FF3" w:rsidRPr="000B7FF3" w:rsidRDefault="000B7FF3" w:rsidP="000B7FF3">
      <w:pPr>
        <w:pStyle w:val="Caption"/>
        <w:jc w:val="both"/>
      </w:pPr>
      <w:r>
        <w:t xml:space="preserve">Formula 10: Checking qualified </w:t>
      </w:r>
      <w:proofErr w:type="spellStart"/>
      <w:proofErr w:type="gramStart"/>
      <w:r>
        <w:t>itemsets</w:t>
      </w:r>
      <w:proofErr w:type="spellEnd"/>
      <w:proofErr w:type="gramEnd"/>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w:t>
      </w:r>
      <w:r w:rsidR="00502A9A">
        <w:rPr>
          <w:lang w:eastAsia="en-US"/>
        </w:rPr>
        <w:lastRenderedPageBreak/>
        <w:t xml:space="preserve">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1CA01528"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6348897"/>
      <w:r>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4585435" w:rsidR="00AC61A6" w:rsidRPr="00966B88"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lastRenderedPageBreak/>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966B88" w:rsidRPr="00C45B2A">
        <w:rPr>
          <w:bCs w:val="0"/>
          <w:lang w:eastAsia="en-US"/>
        </w:rPr>
        <w:t xml:space="preserve">Let us call that </w:t>
      </w:r>
      <w:r w:rsidR="00966B88" w:rsidRPr="00C45B2A">
        <w:rPr>
          <w:b/>
          <w:lang w:eastAsia="en-US"/>
        </w:rPr>
        <w:t>List 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1D469673" w:rsidR="00764EC3" w:rsidRPr="000B7FF3"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38067905" w14:textId="1BC3F8BD" w:rsidR="000B7FF3" w:rsidRPr="000B7FF3" w:rsidRDefault="000B7FF3" w:rsidP="000B7FF3">
      <w:pPr>
        <w:pStyle w:val="Caption"/>
        <w:jc w:val="both"/>
      </w:pPr>
      <w:r>
        <w:t>Formula 11: Set of Transaction 0</w:t>
      </w:r>
    </w:p>
    <w:p w14:paraId="14C2C860" w14:textId="34DB1ECF" w:rsidR="00AC61A6" w:rsidRDefault="00AC61A6" w:rsidP="003968FC">
      <w:pPr>
        <w:rPr>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5539BD2B" w14:textId="35DC953A" w:rsidR="000B7FF3" w:rsidRPr="000B7FF3" w:rsidRDefault="000B7FF3" w:rsidP="000B7FF3">
      <w:pPr>
        <w:pStyle w:val="Caption"/>
        <w:jc w:val="both"/>
      </w:pPr>
      <w:r>
        <w:t xml:space="preserve">Formula 12: Transaction 0 after filtering items which are below </w:t>
      </w:r>
      <w:r w:rsidR="005005EE">
        <w:t xml:space="preserve">the </w:t>
      </w:r>
      <w:r>
        <w:t xml:space="preserve">minimum </w:t>
      </w:r>
      <w:proofErr w:type="gramStart"/>
      <w:r>
        <w:t>support</w:t>
      </w:r>
      <w:proofErr w:type="gramEnd"/>
      <w:r>
        <w:t xml:space="preserve"> </w:t>
      </w:r>
    </w:p>
    <w:p w14:paraId="2CAEBE5D" w14:textId="77777777" w:rsidR="00B315B9" w:rsidRDefault="00AC61A6" w:rsidP="00B315B9">
      <w:pPr>
        <w:keepNext/>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1CBC3AFF" w:rsidR="00AC61A6" w:rsidRPr="006D615B"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7C3001F4" w14:textId="04DDE992" w:rsidR="006D615B" w:rsidRPr="006D615B" w:rsidRDefault="006D615B" w:rsidP="006D615B">
      <w:pPr>
        <w:pStyle w:val="Caption"/>
        <w:jc w:val="both"/>
      </w:pPr>
      <w:r>
        <w:t xml:space="preserve">Formula </w:t>
      </w:r>
      <w:r w:rsidR="000B7FF3">
        <w:t>13</w:t>
      </w:r>
      <w:r>
        <w:t xml:space="preserve">: FP-Tree set after the first </w:t>
      </w:r>
      <w:proofErr w:type="gramStart"/>
      <w:r>
        <w:t>transaction</w:t>
      </w:r>
      <w:proofErr w:type="gramEnd"/>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6D615B"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3CE211D5"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oMath>
      </m:oMathPara>
    </w:p>
    <w:p w14:paraId="53C32C8A" w14:textId="6C64549D" w:rsidR="000B7FF3" w:rsidRPr="000B7FF3" w:rsidRDefault="000B7FF3" w:rsidP="000B7FF3">
      <w:pPr>
        <w:pStyle w:val="Caption"/>
        <w:jc w:val="both"/>
      </w:pPr>
      <w:r>
        <w:t xml:space="preserve">Formula 14: Result of recursive function inside FP-growth algorithm </w:t>
      </w:r>
    </w:p>
    <w:p w14:paraId="39FEFB33" w14:textId="0CE1F6BB" w:rsidR="00DE218B" w:rsidRPr="000A4935" w:rsidRDefault="0015621F" w:rsidP="00DD0B56">
      <w:pPr>
        <w:jc w:val="left"/>
        <w:rPr>
          <w:i/>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0A4935">
        <w:rPr>
          <w:lang w:eastAsia="en-US"/>
        </w:rPr>
        <w:t>:</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6E6BBC3A" w14:textId="160E9323" w:rsidR="006D615B" w:rsidRPr="006D615B" w:rsidRDefault="006D615B" w:rsidP="006D615B">
      <w:pPr>
        <w:pStyle w:val="Caption"/>
        <w:jc w:val="both"/>
      </w:pPr>
      <w:r>
        <w:t xml:space="preserve">Formula </w:t>
      </w:r>
      <w:r w:rsidR="000B7FF3">
        <w:t>15</w:t>
      </w:r>
      <w:r>
        <w:t xml:space="preserve">: </w:t>
      </w:r>
      <w:r w:rsidR="000A4935">
        <w:t xml:space="preserve">Finding support for </w:t>
      </w:r>
      <w:proofErr w:type="gramStart"/>
      <w:r w:rsidR="000A4935">
        <w:t>I</w:t>
      </w:r>
      <w:r w:rsidR="000A4935" w:rsidRPr="000A4935">
        <w:rPr>
          <w:vertAlign w:val="subscript"/>
        </w:rPr>
        <w:t>1</w:t>
      </w:r>
      <w:proofErr w:type="gramEnd"/>
    </w:p>
    <w:p w14:paraId="7796F50E" w14:textId="599E0473" w:rsidR="00480ED3" w:rsidRPr="006D615B"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2A03538F" w14:textId="5847E8D4" w:rsidR="000A4935" w:rsidRPr="006D615B" w:rsidRDefault="000A4935" w:rsidP="000A4935">
      <w:pPr>
        <w:pStyle w:val="Caption"/>
        <w:jc w:val="both"/>
      </w:pPr>
      <w:r>
        <w:t xml:space="preserve">Formula </w:t>
      </w:r>
      <w:r w:rsidR="000B7FF3">
        <w:t>16</w:t>
      </w:r>
      <w:r>
        <w:t xml:space="preserve">: Finding support for </w:t>
      </w:r>
      <w:proofErr w:type="gramStart"/>
      <w:r>
        <w:t>I</w:t>
      </w:r>
      <w:r>
        <w:rPr>
          <w:vertAlign w:val="subscript"/>
        </w:rPr>
        <w:t>9</w:t>
      </w:r>
      <w:proofErr w:type="gramEnd"/>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11CA6C1" w:rsidR="00480ED3" w:rsidRPr="000A4935"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1335F755" w14:textId="7C6ACE1E" w:rsidR="000A4935" w:rsidRPr="000A4935" w:rsidRDefault="000A4935" w:rsidP="000A4935">
      <w:pPr>
        <w:pStyle w:val="Caption"/>
        <w:jc w:val="both"/>
      </w:pPr>
      <w:r>
        <w:t xml:space="preserve">Formula </w:t>
      </w:r>
      <w:r w:rsidR="000B7FF3">
        <w:t>17</w:t>
      </w:r>
      <w:r>
        <w:t>: Finding support for I</w:t>
      </w:r>
      <w:r>
        <w:rPr>
          <w:vertAlign w:val="subscript"/>
        </w:rPr>
        <w:t>1</w:t>
      </w:r>
      <w:r>
        <w:t xml:space="preserve"> and </w:t>
      </w:r>
      <w:r>
        <w:rPr>
          <w:vertAlign w:val="subscript"/>
        </w:rPr>
        <w:t>9</w:t>
      </w:r>
      <w:r>
        <w:t xml:space="preserve"> for the opposite </w:t>
      </w:r>
      <w:proofErr w:type="gramStart"/>
      <w:r>
        <w:t>path</w:t>
      </w:r>
      <w:proofErr w:type="gramEnd"/>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59367C1D" w14:textId="4B864798" w:rsidR="000A4935" w:rsidRDefault="00331651" w:rsidP="006D1E12">
      <w:pPr>
        <w:rPr>
          <w:lang w:eastAsia="en-US"/>
        </w:rPr>
      </w:pPr>
      <w:r w:rsidRPr="00331651">
        <w:rPr>
          <w:b/>
          <w:bCs w:val="0"/>
          <w:lang w:eastAsia="en-US"/>
        </w:rPr>
        <w:lastRenderedPageBreak/>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w:r w:rsidR="000A4935">
        <w:rPr>
          <w:lang w:eastAsia="en-US"/>
        </w:rPr>
        <w:t>[14]:</w:t>
      </w:r>
    </w:p>
    <w:p w14:paraId="1FD5DF4C" w14:textId="57DD208C" w:rsidR="000A4935" w:rsidRDefault="00331651" w:rsidP="006D1E12">
      <w:pPr>
        <w:rPr>
          <w:lang w:eastAsia="en-US"/>
        </w:rPr>
      </w:pP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w:t>
      </w:r>
    </w:p>
    <w:p w14:paraId="4CE1849E" w14:textId="6A55B57F" w:rsidR="000A4935" w:rsidRPr="000A4935" w:rsidRDefault="000A4935" w:rsidP="000A4935">
      <w:pPr>
        <w:pStyle w:val="Caption"/>
        <w:jc w:val="both"/>
      </w:pPr>
      <w:r>
        <w:t xml:space="preserve">Formula </w:t>
      </w:r>
      <w:r w:rsidR="000B7FF3">
        <w:t>18</w:t>
      </w:r>
      <w:r>
        <w:t>: Time-comp</w:t>
      </w:r>
      <w:r w:rsidR="005005EE">
        <w:t>l</w:t>
      </w:r>
      <w:r>
        <w:t>exity for FP-</w:t>
      </w:r>
      <w:r w:rsidR="000B7FF3">
        <w:t>g</w:t>
      </w:r>
      <w:r>
        <w:t>rowth</w:t>
      </w:r>
    </w:p>
    <w:p w14:paraId="6B7AF7B4" w14:textId="65B2409A" w:rsidR="00331651" w:rsidRPr="008F741F" w:rsidRDefault="008F741F" w:rsidP="006D1E12">
      <w:pPr>
        <w:rPr>
          <w:b/>
          <w:bCs w:val="0"/>
          <w:lang w:eastAsia="en-US"/>
        </w:rPr>
      </w:pPr>
      <w:r>
        <w:rPr>
          <w:lang w:eastAsia="en-US"/>
        </w:rPr>
        <w:t>That</w:t>
      </w:r>
      <w:r w:rsidR="006D1E12">
        <w:rPr>
          <w:lang w:eastAsia="en-US"/>
        </w:rPr>
        <w:t xml:space="preserve"> </w:t>
      </w:r>
      <w:r>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2F437889" w14:textId="77777777" w:rsidR="005C7C51" w:rsidRDefault="005C7C51">
      <w:pPr>
        <w:spacing w:line="240" w:lineRule="auto"/>
        <w:jc w:val="left"/>
        <w:rPr>
          <w:b/>
          <w:bCs w:val="0"/>
          <w:sz w:val="40"/>
          <w:szCs w:val="48"/>
          <w:lang w:eastAsia="en-US"/>
        </w:rPr>
      </w:pPr>
      <w:r>
        <w:br w:type="page"/>
      </w:r>
    </w:p>
    <w:p w14:paraId="633E2886" w14:textId="194CB835" w:rsidR="009F6E7A" w:rsidRPr="00805797" w:rsidRDefault="0007780A" w:rsidP="003968FC">
      <w:pPr>
        <w:pStyle w:val="Heading1NEW"/>
      </w:pPr>
      <w:bookmarkStart w:id="22" w:name="_Toc126348898"/>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w:t>
      </w:r>
      <w:proofErr w:type="gramStart"/>
      <w:r w:rsidR="00805797">
        <w:t>algorithm</w:t>
      </w:r>
      <w:bookmarkEnd w:id="22"/>
      <w:proofErr w:type="gramEnd"/>
    </w:p>
    <w:p w14:paraId="2F2A5E2E" w14:textId="11658147" w:rsidR="0071276E" w:rsidRPr="00805797" w:rsidRDefault="0071276E" w:rsidP="0071276E">
      <w:pPr>
        <w:pStyle w:val="Heading2"/>
      </w:pPr>
      <w:bookmarkStart w:id="23" w:name="_Toc126348899"/>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6348900"/>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reducing the number of passes over the database</w:t>
      </w:r>
    </w:p>
    <w:p w14:paraId="4409FEAC"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sampling the database</w:t>
      </w:r>
    </w:p>
    <w:p w14:paraId="4E7BE80C"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adding extra constraints on the structure of patterns</w:t>
      </w:r>
    </w:p>
    <w:p w14:paraId="0281ECDB"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115AD1B3"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ay function will change the support of the transaction weight</w:t>
      </w:r>
      <w:r w:rsidR="00C45B2A">
        <w:rPr>
          <w:lang w:eastAsia="en-US"/>
        </w:rPr>
        <w:t>;</w:t>
      </w:r>
      <w:r>
        <w:rPr>
          <w:lang w:eastAsia="en-US"/>
        </w:rPr>
        <w:t xml:space="preserve">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642B6DE2" w:rsidR="002C04D8" w:rsidRPr="002C04D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eastAsia="en-US"/>
        </w:rPr>
        <w:t xml:space="preserve"> The modified algorithm &amp; experiments can be observed in the author</w:t>
      </w:r>
      <w:r w:rsidR="00C45B2A">
        <w:rPr>
          <w:lang w:eastAsia="en-US"/>
        </w:rPr>
        <w:t>'</w:t>
      </w:r>
      <w:r w:rsidR="002C04D8">
        <w:rPr>
          <w:lang w:eastAsia="en-US"/>
        </w:rPr>
        <w:t>s GitHub references in chapter 8</w:t>
      </w:r>
      <w:r w:rsidR="00C45B2A">
        <w:rPr>
          <w:lang w:eastAsia="en-US"/>
        </w:rPr>
        <w:t>,</w:t>
      </w:r>
      <w:r w:rsidR="002C04D8">
        <w:rPr>
          <w:lang w:eastAsia="en-US"/>
        </w:rPr>
        <w:t xml:space="preserve"> Applications.</w:t>
      </w:r>
    </w:p>
    <w:p w14:paraId="38730656" w14:textId="2D81AF77" w:rsidR="00F378C1" w:rsidRPr="000A4935" w:rsidRDefault="00F378C1" w:rsidP="00F378C1">
      <w:pPr>
        <w:jc w:val="left"/>
        <w:rPr>
          <w:rFonts w:ascii="Cambria Math" w:hAnsi="Cambria Math"/>
          <w:lang w:eastAsia="en-US"/>
        </w:rPr>
      </w:pPr>
      <w:bookmarkStart w:id="25" w:name="_Toc126348901"/>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33539C0" w14:textId="7520CAC2" w:rsidR="000A4935" w:rsidRPr="000A4935" w:rsidRDefault="000A4935" w:rsidP="000A4935">
      <w:pPr>
        <w:pStyle w:val="Caption"/>
        <w:jc w:val="both"/>
      </w:pPr>
      <w:r>
        <w:t xml:space="preserve">Formula </w:t>
      </w:r>
      <w:r w:rsidR="000B7FF3">
        <w:t>19</w:t>
      </w:r>
      <w:r>
        <w:t xml:space="preserve">: </w:t>
      </w:r>
      <w:proofErr w:type="spellStart"/>
      <w:r>
        <w:t>Lamda</w:t>
      </w:r>
      <w:proofErr w:type="spellEnd"/>
      <w:r>
        <w:t xml:space="preserve"> function as a parameter for </w:t>
      </w:r>
      <w:r w:rsidR="005005EE">
        <w:t xml:space="preserve">the </w:t>
      </w:r>
      <w:r>
        <w:t>date-decay function</w:t>
      </w:r>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lastRenderedPageBreak/>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124255FC" w14:textId="16FD3610" w:rsidR="005C7C51"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w:r w:rsidR="005C7C51">
        <w:rPr>
          <w:lang w:eastAsia="en-US"/>
        </w:rPr>
        <w:t>[14]</w:t>
      </w:r>
      <w:r w:rsidR="005C7C51">
        <w:rPr>
          <w:b/>
          <w:bCs w:val="0"/>
          <w:lang w:eastAsia="en-US"/>
        </w:rPr>
        <w:t xml:space="preserve">: </w:t>
      </w:r>
      <m:oMath>
        <m:r>
          <w:rPr>
            <w:rFonts w:ascii="Cambria Math" w:hAnsi="Cambria Math"/>
            <w:lang w:eastAsia="en-US"/>
          </w:rPr>
          <m:t>O(Number of items in header table * maximum depth of tree)= O(n*n)</m:t>
        </m:r>
      </m:oMath>
    </w:p>
    <w:p w14:paraId="0B0FBB0A" w14:textId="171C724A" w:rsidR="000A4935" w:rsidRPr="000A4935" w:rsidRDefault="000A4935" w:rsidP="000A4935">
      <w:pPr>
        <w:pStyle w:val="Caption"/>
        <w:jc w:val="both"/>
      </w:pPr>
      <w:r>
        <w:t xml:space="preserve">Formula </w:t>
      </w:r>
      <w:r w:rsidR="000B7FF3">
        <w:t>20</w:t>
      </w:r>
      <w:r>
        <w:t>: Time complexity of modified FP-growth algorithm</w:t>
      </w:r>
    </w:p>
    <w:p w14:paraId="602B074A" w14:textId="0CB4E1AD" w:rsidR="009A054D" w:rsidRPr="009A054D" w:rsidRDefault="00805797" w:rsidP="009A054D">
      <w:pPr>
        <w:rPr>
          <w:lang w:eastAsia="en-US"/>
        </w:rPr>
      </w:pPr>
      <w:r>
        <w:rPr>
          <w:lang w:eastAsia="en-US"/>
        </w:rPr>
        <w:t>It should run faster by showing only the most frequent single path</w:t>
      </w:r>
      <w:r w:rsidR="009A054D">
        <w:rPr>
          <w:lang w:eastAsia="en-US"/>
        </w:rPr>
        <w:t>. However, it does</w:t>
      </w:r>
      <w:r>
        <w:rPr>
          <w:lang w:eastAsia="en-US"/>
        </w:rPr>
        <w:t xml:space="preserve"> no</w:t>
      </w:r>
      <w:r w:rsidR="009A054D">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6348902"/>
      <w:r w:rsidRPr="00CF40E2">
        <w:rPr>
          <w:rStyle w:val="Heading3Char"/>
          <w:b/>
        </w:rPr>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0CA3F73C" w:rsidR="002045F0" w:rsidRPr="000A4935" w:rsidRDefault="002045F0" w:rsidP="002045F0">
      <w:pPr>
        <w:jc w:val="left"/>
        <w:rPr>
          <w:rFonts w:ascii="Cambria Math" w:hAnsi="Cambria Math"/>
          <w:lang w:eastAsia="en-US"/>
        </w:rPr>
      </w:pPr>
      <w:r w:rsidRPr="00447A38">
        <w:rPr>
          <w:b/>
          <w:bCs w:val="0"/>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lastRenderedPageBreak/>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95063BC" w14:textId="4EF49BC6" w:rsidR="000A4935" w:rsidRPr="000A4935" w:rsidRDefault="000A4935" w:rsidP="000A4935">
      <w:pPr>
        <w:pStyle w:val="Caption"/>
        <w:jc w:val="both"/>
      </w:pPr>
      <w:r>
        <w:t xml:space="preserve">Formula </w:t>
      </w:r>
      <w:r w:rsidR="000B7FF3">
        <w:t>21</w:t>
      </w:r>
      <w:r>
        <w:t xml:space="preserve">: </w:t>
      </w:r>
      <w:proofErr w:type="spellStart"/>
      <w:r>
        <w:t>Lamda</w:t>
      </w:r>
      <w:proofErr w:type="spellEnd"/>
      <w:r>
        <w:t xml:space="preserve"> function as a parameter for the profit function</w:t>
      </w:r>
    </w:p>
    <w:p w14:paraId="05058626" w14:textId="4D9FEC1A" w:rsidR="00A8002C" w:rsidRDefault="00A8002C" w:rsidP="002045F0">
      <w:pPr>
        <w:jc w:val="left"/>
        <w:rPr>
          <w:rFonts w:ascii="Cambria Math" w:hAnsi="Cambria Math"/>
          <w:lang w:eastAsia="en-US"/>
        </w:rPr>
      </w:pPr>
      <w:r>
        <w:rPr>
          <w:rFonts w:ascii="Cambria Math" w:hAnsi="Cambria Math"/>
          <w:lang w:eastAsia="en-US"/>
        </w:rPr>
        <w:t>This function will be embedded to:</w:t>
      </w:r>
    </w:p>
    <w:p w14:paraId="0B318554" w14:textId="56784940" w:rsidR="00A8002C" w:rsidRPr="00066049"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F9F0346" w14:textId="6D2974F5" w:rsidR="00066049" w:rsidRPr="00066049" w:rsidRDefault="00066049" w:rsidP="00066049">
      <w:pPr>
        <w:pStyle w:val="Caption"/>
        <w:jc w:val="both"/>
      </w:pPr>
      <w:r>
        <w:t>Formula</w:t>
      </w:r>
      <w:r w:rsidR="000B7FF3">
        <w:t xml:space="preserve"> 22</w:t>
      </w:r>
      <w:r>
        <w:t>: Implementation of the lambda function inside the function</w:t>
      </w:r>
      <w:r w:rsidR="00D867D9">
        <w:t>'</w:t>
      </w:r>
      <w:r>
        <w:t>s body</w:t>
      </w:r>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Pr="00447A38" w:rsidRDefault="00A8002C" w:rsidP="002045F0">
      <w:pPr>
        <w:rPr>
          <w:b/>
          <w:bCs w:val="0"/>
          <w:lang w:eastAsia="en-US"/>
        </w:rPr>
      </w:pPr>
      <w:r w:rsidRPr="00447A38">
        <w:rPr>
          <w:b/>
          <w:bCs w:val="0"/>
          <w:lang w:eastAsia="en-US"/>
        </w:rPr>
        <w:t xml:space="preserve">Step 2 – Minimum profit for filtering out qualified items for association </w:t>
      </w:r>
      <w:proofErr w:type="gramStart"/>
      <w:r w:rsidRPr="00447A38">
        <w:rPr>
          <w:b/>
          <w:bCs w:val="0"/>
          <w:lang w:eastAsia="en-US"/>
        </w:rPr>
        <w:t>rules</w:t>
      </w:r>
      <w:proofErr w:type="gramEnd"/>
    </w:p>
    <w:p w14:paraId="74B8E07F" w14:textId="7A22CB77"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EFF2BF3" w:rsidR="00A8002C" w:rsidRPr="00066049"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5E45D10F" w14:textId="402AD3D4" w:rsidR="00066049" w:rsidRPr="00066049" w:rsidRDefault="00066049" w:rsidP="00066049">
      <w:pPr>
        <w:pStyle w:val="Caption"/>
        <w:jc w:val="both"/>
      </w:pPr>
      <w:r>
        <w:t xml:space="preserve">Formula </w:t>
      </w:r>
      <w:r w:rsidR="000B7FF3">
        <w:t>23</w:t>
      </w:r>
      <w:r>
        <w:t>: Calculation of minimum profit</w:t>
      </w:r>
    </w:p>
    <w:p w14:paraId="2F01B0DF" w14:textId="7F08AC10" w:rsidR="00F101DA" w:rsidRDefault="00F101DA" w:rsidP="002045F0">
      <w:pPr>
        <w:rPr>
          <w:lang w:eastAsia="en-US"/>
        </w:rPr>
      </w:pPr>
      <w:r>
        <w:rPr>
          <w:lang w:eastAsia="en-US"/>
        </w:rPr>
        <w:lastRenderedPageBreak/>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2DBA91CE" w:rsidR="00F101DA" w:rsidRPr="00066049" w:rsidRDefault="00D867D9" w:rsidP="002045F0">
      <w:pPr>
        <w:rPr>
          <w:lang w:eastAsia="en-US"/>
        </w:rPr>
      </w:pPr>
      <m:oMathPara>
        <m:oMathParaPr>
          <m:jc m:val="left"/>
        </m:oMathParaPr>
        <m:oMath>
          <m:r>
            <w:rPr>
              <w:rFonts w:ascii="Cambria Math" w:hAnsi="Cambria Math"/>
              <w:lang w:eastAsia="en-US"/>
            </w:rPr>
            <m:t>overall diluted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3EF0C3E7" w14:textId="743D68D2" w:rsidR="00066049" w:rsidRPr="00066049" w:rsidRDefault="00066049" w:rsidP="00066049">
      <w:pPr>
        <w:pStyle w:val="Caption"/>
        <w:jc w:val="both"/>
      </w:pPr>
      <w:r>
        <w:t xml:space="preserve">Formula </w:t>
      </w:r>
      <w:r w:rsidR="000B7FF3">
        <w:t>24</w:t>
      </w:r>
      <w:r>
        <w:t xml:space="preserve">: Calculation of </w:t>
      </w:r>
      <w:r w:rsidR="00D867D9">
        <w:t>overall diluted</w:t>
      </w:r>
      <w:r>
        <w:t xml:space="preserve"> profit</w:t>
      </w:r>
    </w:p>
    <w:p w14:paraId="444DBE0F" w14:textId="52488EDC" w:rsidR="00904D54" w:rsidRDefault="00904D54" w:rsidP="005C7C51">
      <w:pPr>
        <w:jc w:val="left"/>
        <w:rPr>
          <w:lang w:eastAsia="en-US"/>
        </w:rPr>
      </w:pPr>
      <w:r w:rsidRPr="00447A38">
        <w:rPr>
          <w:b/>
          <w:bCs w:val="0"/>
          <w:lang w:eastAsia="en-US"/>
        </w:rPr>
        <w:t xml:space="preserve">Step </w:t>
      </w:r>
      <w:r w:rsidR="00A8002C" w:rsidRPr="00447A38">
        <w:rPr>
          <w:b/>
          <w:bCs w:val="0"/>
          <w:lang w:eastAsia="en-US"/>
        </w:rPr>
        <w:t>3</w:t>
      </w:r>
      <w:r w:rsidRPr="00447A38">
        <w:rPr>
          <w:b/>
          <w:bCs w:val="0"/>
          <w:lang w:eastAsia="en-US"/>
        </w:rPr>
        <w:t xml:space="preserve"> – Calculating average profit:</w:t>
      </w:r>
      <w:r>
        <w:rPr>
          <w:lang w:eastAsia="en-US"/>
        </w:rPr>
        <w:br/>
        <w:t>The profit function is like a separate metric, summing up the profit by the lambda function</w:t>
      </w:r>
      <w:r w:rsidR="00447A38">
        <w:rPr>
          <w:lang w:eastAsia="en-US"/>
        </w:rPr>
        <w:t xml:space="preserve"> </w:t>
      </w: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ce in a 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255A47BB" w:rsidR="00A8002C" w:rsidRPr="00066049"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137E9E7D" w14:textId="75286F17" w:rsidR="00066049" w:rsidRPr="00066049" w:rsidRDefault="00066049" w:rsidP="00066049">
      <w:pPr>
        <w:pStyle w:val="Caption"/>
        <w:jc w:val="both"/>
      </w:pPr>
      <w:r>
        <w:t xml:space="preserve">Formula </w:t>
      </w:r>
      <w:r w:rsidR="000B7FF3">
        <w:t>25</w:t>
      </w:r>
      <w:r>
        <w:t>: Calculation of average profit</w:t>
      </w:r>
    </w:p>
    <w:p w14:paraId="6C6CDA84" w14:textId="74CAB123" w:rsidR="00F101DA" w:rsidRPr="00447A38" w:rsidRDefault="00F101DA" w:rsidP="00904D54">
      <w:pPr>
        <w:jc w:val="left"/>
        <w:rPr>
          <w:b/>
          <w:bCs w:val="0"/>
          <w:lang w:eastAsia="en-US"/>
        </w:rPr>
      </w:pPr>
      <w:r w:rsidRPr="00447A38">
        <w:rPr>
          <w:b/>
          <w:bCs w:val="0"/>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0A2AA1B0" w:rsidR="00F101DA" w:rsidRPr="00066049" w:rsidRDefault="003A726F" w:rsidP="00904D54">
      <w:pPr>
        <w:jc w:val="left"/>
        <w:rPr>
          <w:lang w:eastAsia="en-US"/>
        </w:rPr>
      </w:pPr>
      <m:oMathPara>
        <m:oMath>
          <m:r>
            <w:rPr>
              <w:rFonts w:ascii="Cambria Math" w:hAnsi="Cambria Math"/>
              <w:lang w:eastAsia="en-US"/>
            </w:rPr>
            <m:t>I=Item;</m:t>
          </m:r>
          <m:r>
            <m:rPr>
              <m:sty m:val="p"/>
            </m:rP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56F1F5A3" w14:textId="48AAFD4D" w:rsidR="00066049" w:rsidRPr="00066049" w:rsidRDefault="00066049" w:rsidP="00066049">
      <w:pPr>
        <w:pStyle w:val="Caption"/>
        <w:jc w:val="both"/>
      </w:pPr>
      <w:r>
        <w:t xml:space="preserve">Formula </w:t>
      </w:r>
      <w:r w:rsidR="000B7FF3">
        <w:t>26</w:t>
      </w:r>
      <w:r>
        <w:t>: Calculation of associated profit</w:t>
      </w:r>
    </w:p>
    <w:p w14:paraId="2089864D" w14:textId="77777777" w:rsidR="00066049" w:rsidRPr="001B4C5C" w:rsidRDefault="00066049" w:rsidP="00904D54">
      <w:pPr>
        <w:jc w:val="left"/>
        <w:rPr>
          <w:lang w:eastAsia="en-US"/>
        </w:rPr>
      </w:pPr>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6348903"/>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has to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t>Result</w:t>
      </w:r>
      <w:r w:rsidR="00E8121C">
        <w:rPr>
          <w:lang w:eastAsia="en-US"/>
        </w:rPr>
        <w:t>ing</w:t>
      </w:r>
      <w:r>
        <w:rPr>
          <w:lang w:eastAsia="en-US"/>
        </w:rPr>
        <w:t xml:space="preserve"> in the following table:</w:t>
      </w:r>
    </w:p>
    <w:tbl>
      <w:tblPr>
        <w:tblStyle w:val="TableGrid"/>
        <w:tblW w:w="8613" w:type="dxa"/>
        <w:tblInd w:w="-5" w:type="dxa"/>
        <w:tblLayout w:type="fixed"/>
        <w:tblLook w:val="04A0" w:firstRow="1" w:lastRow="0" w:firstColumn="1" w:lastColumn="0" w:noHBand="0" w:noVBand="1"/>
      </w:tblPr>
      <w:tblGrid>
        <w:gridCol w:w="848"/>
        <w:gridCol w:w="1144"/>
        <w:gridCol w:w="1069"/>
        <w:gridCol w:w="727"/>
        <w:gridCol w:w="1295"/>
        <w:gridCol w:w="814"/>
        <w:gridCol w:w="1336"/>
        <w:gridCol w:w="1380"/>
      </w:tblGrid>
      <w:tr w:rsidR="00B315B9" w:rsidRPr="009F7404" w14:paraId="3CD6988A" w14:textId="77777777" w:rsidTr="00FC21E3">
        <w:tc>
          <w:tcPr>
            <w:tcW w:w="848" w:type="dxa"/>
          </w:tcPr>
          <w:p w14:paraId="5EC9024D" w14:textId="77777777" w:rsidR="00B315B9" w:rsidRPr="00FC21E3" w:rsidRDefault="00B315B9" w:rsidP="00911308">
            <w:pPr>
              <w:rPr>
                <w:rFonts w:ascii="Roboto" w:hAnsi="Roboto"/>
                <w:b/>
                <w:bCs w:val="0"/>
                <w:sz w:val="20"/>
                <w:szCs w:val="20"/>
                <w:lang w:eastAsia="en-US"/>
              </w:rPr>
            </w:pPr>
            <w:bookmarkStart w:id="28" w:name="_Hlk123209042"/>
            <w:r w:rsidRPr="00FC21E3">
              <w:rPr>
                <w:rFonts w:ascii="Roboto" w:hAnsi="Roboto"/>
                <w:b/>
                <w:bCs w:val="0"/>
                <w:sz w:val="20"/>
                <w:szCs w:val="20"/>
                <w:lang w:eastAsia="en-US"/>
              </w:rPr>
              <w:t>Index</w:t>
            </w:r>
          </w:p>
        </w:tc>
        <w:tc>
          <w:tcPr>
            <w:tcW w:w="1144" w:type="dxa"/>
          </w:tcPr>
          <w:p w14:paraId="606A2CA5" w14:textId="55C2D4A1" w:rsidR="00B315B9" w:rsidRPr="00FC21E3" w:rsidRDefault="00992225" w:rsidP="00911308">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1069" w:type="dxa"/>
          </w:tcPr>
          <w:p w14:paraId="643FACA0"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727" w:type="dxa"/>
          </w:tcPr>
          <w:p w14:paraId="79CE6B89"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Ant.</w:t>
            </w:r>
          </w:p>
        </w:tc>
        <w:tc>
          <w:tcPr>
            <w:tcW w:w="1295" w:type="dxa"/>
          </w:tcPr>
          <w:p w14:paraId="7F0058CF"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Ant. Supp.</w:t>
            </w:r>
          </w:p>
        </w:tc>
        <w:tc>
          <w:tcPr>
            <w:tcW w:w="814" w:type="dxa"/>
          </w:tcPr>
          <w:p w14:paraId="4B5BE8B9"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1336" w:type="dxa"/>
          </w:tcPr>
          <w:p w14:paraId="1FFBCDDC"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s. Supp.</w:t>
            </w:r>
          </w:p>
        </w:tc>
        <w:tc>
          <w:tcPr>
            <w:tcW w:w="1380" w:type="dxa"/>
          </w:tcPr>
          <w:p w14:paraId="1A1543CC"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fidence</w:t>
            </w:r>
          </w:p>
        </w:tc>
      </w:tr>
      <w:tr w:rsidR="00E8121C" w:rsidRPr="009F7404" w14:paraId="5076B83F" w14:textId="77777777" w:rsidTr="00FC21E3">
        <w:tc>
          <w:tcPr>
            <w:tcW w:w="848" w:type="dxa"/>
          </w:tcPr>
          <w:p w14:paraId="0FA6BF27"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 xml:space="preserve">0 </w:t>
            </w:r>
          </w:p>
        </w:tc>
        <w:tc>
          <w:tcPr>
            <w:tcW w:w="1144" w:type="dxa"/>
          </w:tcPr>
          <w:p w14:paraId="0AFFE68E" w14:textId="6766DDA8"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069" w:type="dxa"/>
          </w:tcPr>
          <w:p w14:paraId="163C8F95" w14:textId="1B429FAD" w:rsidR="00E8121C" w:rsidRPr="00FC21E3" w:rsidRDefault="00E8121C" w:rsidP="00E8121C">
            <w:pPr>
              <w:rPr>
                <w:rFonts w:ascii="Roboto" w:hAnsi="Roboto"/>
                <w:sz w:val="20"/>
                <w:szCs w:val="20"/>
                <w:lang w:eastAsia="en-US"/>
              </w:rPr>
            </w:pPr>
            <w:r w:rsidRPr="00FC21E3">
              <w:rPr>
                <w:rFonts w:ascii="Roboto" w:hAnsi="Roboto"/>
                <w:sz w:val="20"/>
                <w:szCs w:val="20"/>
                <w:lang w:eastAsia="en-US"/>
              </w:rPr>
              <w:t>0.8</w:t>
            </w:r>
          </w:p>
        </w:tc>
        <w:tc>
          <w:tcPr>
            <w:tcW w:w="727" w:type="dxa"/>
          </w:tcPr>
          <w:p w14:paraId="2C5D113C" w14:textId="507FC440"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096AF6ED" w14:textId="3AE89592"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678FAA8D" w14:textId="76402EEE"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36" w:type="dxa"/>
          </w:tcPr>
          <w:p w14:paraId="0D8ED5DE" w14:textId="46DA70FA"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8</w:t>
            </w:r>
          </w:p>
        </w:tc>
        <w:tc>
          <w:tcPr>
            <w:tcW w:w="1380" w:type="dxa"/>
          </w:tcPr>
          <w:p w14:paraId="3BAF55AE" w14:textId="4CA7760A"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7F17BB22" w14:textId="77777777" w:rsidTr="00FC21E3">
        <w:tc>
          <w:tcPr>
            <w:tcW w:w="848" w:type="dxa"/>
          </w:tcPr>
          <w:p w14:paraId="75872006"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1</w:t>
            </w:r>
          </w:p>
        </w:tc>
        <w:tc>
          <w:tcPr>
            <w:tcW w:w="1144" w:type="dxa"/>
          </w:tcPr>
          <w:p w14:paraId="5BE48FE6" w14:textId="2981269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69" w:type="dxa"/>
          </w:tcPr>
          <w:p w14:paraId="6A713EFF" w14:textId="6D7BE2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0.7</w:t>
            </w:r>
          </w:p>
        </w:tc>
        <w:tc>
          <w:tcPr>
            <w:tcW w:w="727" w:type="dxa"/>
          </w:tcPr>
          <w:p w14:paraId="158AB1AD" w14:textId="5098B054"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04CF090D" w14:textId="47D7BFDE"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159AEAFA" w14:textId="40B233C8"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36" w:type="dxa"/>
          </w:tcPr>
          <w:p w14:paraId="73353596" w14:textId="67E16332"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7</w:t>
            </w:r>
          </w:p>
        </w:tc>
        <w:tc>
          <w:tcPr>
            <w:tcW w:w="1380" w:type="dxa"/>
          </w:tcPr>
          <w:p w14:paraId="5B55A13E" w14:textId="4F6847A8"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32C3642E" w14:textId="77777777" w:rsidTr="00FC21E3">
        <w:tc>
          <w:tcPr>
            <w:tcW w:w="848" w:type="dxa"/>
          </w:tcPr>
          <w:p w14:paraId="4C7311F8"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2</w:t>
            </w:r>
          </w:p>
        </w:tc>
        <w:tc>
          <w:tcPr>
            <w:tcW w:w="1144" w:type="dxa"/>
          </w:tcPr>
          <w:p w14:paraId="7585326E" w14:textId="3FB83BCC"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69" w:type="dxa"/>
          </w:tcPr>
          <w:p w14:paraId="11EC8FEA" w14:textId="33A246C4" w:rsidR="00E8121C" w:rsidRPr="00FC21E3" w:rsidRDefault="00E8121C" w:rsidP="00E8121C">
            <w:pPr>
              <w:rPr>
                <w:rFonts w:ascii="Roboto" w:hAnsi="Roboto"/>
                <w:sz w:val="20"/>
                <w:szCs w:val="20"/>
                <w:lang w:eastAsia="en-US"/>
              </w:rPr>
            </w:pPr>
            <w:r w:rsidRPr="00FC21E3">
              <w:rPr>
                <w:rFonts w:ascii="Roboto" w:hAnsi="Roboto"/>
                <w:sz w:val="20"/>
                <w:szCs w:val="20"/>
                <w:lang w:eastAsia="en-US"/>
              </w:rPr>
              <w:t>0.6</w:t>
            </w:r>
          </w:p>
        </w:tc>
        <w:tc>
          <w:tcPr>
            <w:tcW w:w="727" w:type="dxa"/>
          </w:tcPr>
          <w:p w14:paraId="3B59B17D" w14:textId="0CB16F45"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7AFAEC10" w14:textId="40ACFFA2"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073F11FC" w14:textId="3DAD4B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36" w:type="dxa"/>
          </w:tcPr>
          <w:p w14:paraId="19A1A0E1" w14:textId="3C431813" w:rsidR="00E8121C" w:rsidRPr="00FC21E3" w:rsidRDefault="00E8121C" w:rsidP="00E8121C">
            <w:pPr>
              <w:rPr>
                <w:rFonts w:ascii="Roboto" w:hAnsi="Roboto"/>
                <w:sz w:val="20"/>
                <w:szCs w:val="20"/>
                <w:lang w:eastAsia="en-US"/>
              </w:rPr>
            </w:pPr>
            <w:r w:rsidRPr="00FC21E3">
              <w:rPr>
                <w:rFonts w:ascii="Roboto" w:hAnsi="Roboto"/>
                <w:sz w:val="20"/>
                <w:szCs w:val="20"/>
                <w:lang w:eastAsia="en-US"/>
              </w:rPr>
              <w:t>0.6</w:t>
            </w:r>
          </w:p>
        </w:tc>
        <w:tc>
          <w:tcPr>
            <w:tcW w:w="1380" w:type="dxa"/>
          </w:tcPr>
          <w:p w14:paraId="68A59148" w14:textId="6E91D2B1"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2FC36E0B" w14:textId="77777777" w:rsidTr="00FC21E3">
        <w:tc>
          <w:tcPr>
            <w:tcW w:w="848" w:type="dxa"/>
          </w:tcPr>
          <w:p w14:paraId="0CE6F734"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3</w:t>
            </w:r>
          </w:p>
        </w:tc>
        <w:tc>
          <w:tcPr>
            <w:tcW w:w="1144" w:type="dxa"/>
          </w:tcPr>
          <w:p w14:paraId="13A64C1A" w14:textId="03C71040"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1069" w:type="dxa"/>
          </w:tcPr>
          <w:p w14:paraId="6DC23C7D"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4F976658" w14:textId="0E065AFF"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7E3E1D33" w14:textId="42D0006C"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2FF32890" w14:textId="74FF67BE"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1336" w:type="dxa"/>
          </w:tcPr>
          <w:p w14:paraId="1E67D9AE" w14:textId="4C5FAE43"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5</w:t>
            </w:r>
          </w:p>
        </w:tc>
        <w:tc>
          <w:tcPr>
            <w:tcW w:w="1380" w:type="dxa"/>
          </w:tcPr>
          <w:p w14:paraId="1116B8FD" w14:textId="6B4CC842"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38192A90" w14:textId="77777777" w:rsidTr="00FC21E3">
        <w:tc>
          <w:tcPr>
            <w:tcW w:w="848" w:type="dxa"/>
          </w:tcPr>
          <w:p w14:paraId="7761754F"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4</w:t>
            </w:r>
          </w:p>
        </w:tc>
        <w:tc>
          <w:tcPr>
            <w:tcW w:w="1144" w:type="dxa"/>
          </w:tcPr>
          <w:p w14:paraId="70DE4551" w14:textId="5B03E37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69" w:type="dxa"/>
          </w:tcPr>
          <w:p w14:paraId="1A162ABD"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5F72674E" w14:textId="24DDB391"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42F20296" w14:textId="683E8DBA"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595A19DE" w14:textId="62EF1693"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36" w:type="dxa"/>
          </w:tcPr>
          <w:p w14:paraId="709F50A2" w14:textId="2641B6FB"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5</w:t>
            </w:r>
          </w:p>
        </w:tc>
        <w:tc>
          <w:tcPr>
            <w:tcW w:w="1380" w:type="dxa"/>
          </w:tcPr>
          <w:p w14:paraId="2AE541C7" w14:textId="7BAB84D5"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0623F8B8" w14:textId="77777777" w:rsidTr="00FC21E3">
        <w:tc>
          <w:tcPr>
            <w:tcW w:w="848" w:type="dxa"/>
          </w:tcPr>
          <w:p w14:paraId="3882A3CA"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5</w:t>
            </w:r>
          </w:p>
        </w:tc>
        <w:tc>
          <w:tcPr>
            <w:tcW w:w="1144" w:type="dxa"/>
          </w:tcPr>
          <w:p w14:paraId="06D24F2F"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69" w:type="dxa"/>
          </w:tcPr>
          <w:p w14:paraId="4D346689"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6E4E72E7" w14:textId="5025C52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529AFFA7" w14:textId="373CB33C"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7</w:t>
            </w:r>
          </w:p>
        </w:tc>
        <w:tc>
          <w:tcPr>
            <w:tcW w:w="814" w:type="dxa"/>
          </w:tcPr>
          <w:p w14:paraId="1F4E8DB3" w14:textId="3888672A"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36" w:type="dxa"/>
          </w:tcPr>
          <w:p w14:paraId="239ED250" w14:textId="41F77B0D"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1380" w:type="dxa"/>
          </w:tcPr>
          <w:p w14:paraId="1EF70914" w14:textId="01693005" w:rsidR="00E8121C" w:rsidRPr="00FC21E3" w:rsidRDefault="0060679A" w:rsidP="00E8121C">
            <w:pPr>
              <w:keepNext/>
              <w:rPr>
                <w:rFonts w:ascii="Roboto" w:hAnsi="Roboto"/>
                <w:sz w:val="20"/>
                <w:szCs w:val="20"/>
                <w:lang w:eastAsia="en-US"/>
              </w:rPr>
            </w:pPr>
            <w:r w:rsidRPr="00FC21E3">
              <w:rPr>
                <w:rFonts w:ascii="Roboto" w:hAnsi="Roboto"/>
                <w:sz w:val="20"/>
                <w:szCs w:val="20"/>
                <w:lang w:eastAsia="en-US"/>
              </w:rPr>
              <w:t>0.</w:t>
            </w:r>
            <w:r w:rsidR="00555693" w:rsidRPr="00FC21E3">
              <w:rPr>
                <w:rFonts w:ascii="Roboto" w:hAnsi="Roboto"/>
                <w:sz w:val="20"/>
                <w:szCs w:val="20"/>
                <w:lang w:eastAsia="en-US"/>
              </w:rPr>
              <w:t>7</w:t>
            </w:r>
            <w:r w:rsidRPr="00FC21E3">
              <w:rPr>
                <w:rFonts w:ascii="Roboto" w:hAnsi="Roboto"/>
                <w:sz w:val="20"/>
                <w:szCs w:val="20"/>
                <w:lang w:eastAsia="en-US"/>
              </w:rPr>
              <w:t>14</w:t>
            </w:r>
          </w:p>
        </w:tc>
      </w:tr>
      <w:tr w:rsidR="00E8121C" w:rsidRPr="009F7404" w14:paraId="1E196529" w14:textId="77777777" w:rsidTr="00FC21E3">
        <w:tc>
          <w:tcPr>
            <w:tcW w:w="848" w:type="dxa"/>
          </w:tcPr>
          <w:p w14:paraId="05E6BA00" w14:textId="19C72F08" w:rsidR="00E8121C" w:rsidRPr="00FC21E3" w:rsidRDefault="00E8121C" w:rsidP="00E8121C">
            <w:pPr>
              <w:rPr>
                <w:rFonts w:ascii="Roboto" w:hAnsi="Roboto"/>
                <w:sz w:val="20"/>
                <w:szCs w:val="20"/>
                <w:lang w:eastAsia="en-US"/>
              </w:rPr>
            </w:pPr>
            <w:r w:rsidRPr="00FC21E3">
              <w:rPr>
                <w:rFonts w:ascii="Roboto" w:hAnsi="Roboto"/>
                <w:sz w:val="20"/>
                <w:szCs w:val="20"/>
                <w:lang w:eastAsia="en-US"/>
              </w:rPr>
              <w:t>7</w:t>
            </w:r>
          </w:p>
        </w:tc>
        <w:tc>
          <w:tcPr>
            <w:tcW w:w="1144" w:type="dxa"/>
          </w:tcPr>
          <w:p w14:paraId="7F7A3EF4" w14:textId="332B37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69" w:type="dxa"/>
          </w:tcPr>
          <w:p w14:paraId="0FCE163F" w14:textId="2F224919"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70382F3F" w14:textId="571BCA5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36798537" w14:textId="0BE65840" w:rsidR="00E8121C" w:rsidRPr="00FC21E3" w:rsidRDefault="0060679A" w:rsidP="00E8121C">
            <w:pPr>
              <w:rPr>
                <w:rFonts w:ascii="Roboto" w:hAnsi="Roboto"/>
                <w:sz w:val="20"/>
                <w:szCs w:val="20"/>
                <w:lang w:eastAsia="en-US"/>
              </w:rPr>
            </w:pPr>
            <w:r w:rsidRPr="00FC21E3">
              <w:rPr>
                <w:rFonts w:ascii="Roboto" w:hAnsi="Roboto"/>
                <w:sz w:val="20"/>
                <w:szCs w:val="20"/>
                <w:lang w:eastAsia="en-US"/>
              </w:rPr>
              <w:t>0.8</w:t>
            </w:r>
          </w:p>
        </w:tc>
        <w:tc>
          <w:tcPr>
            <w:tcW w:w="814" w:type="dxa"/>
          </w:tcPr>
          <w:p w14:paraId="6EF8563C" w14:textId="34AD4E89"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36" w:type="dxa"/>
          </w:tcPr>
          <w:p w14:paraId="48113209" w14:textId="6B69AC4F" w:rsidR="00E8121C" w:rsidRPr="00FC21E3" w:rsidRDefault="0060679A" w:rsidP="00E8121C">
            <w:pPr>
              <w:rPr>
                <w:rFonts w:ascii="Roboto" w:hAnsi="Roboto"/>
                <w:sz w:val="20"/>
                <w:szCs w:val="20"/>
                <w:lang w:eastAsia="en-US"/>
              </w:rPr>
            </w:pPr>
            <w:r w:rsidRPr="00FC21E3">
              <w:rPr>
                <w:rFonts w:ascii="Roboto" w:hAnsi="Roboto"/>
                <w:sz w:val="20"/>
                <w:szCs w:val="20"/>
                <w:lang w:eastAsia="en-US"/>
              </w:rPr>
              <w:t>0.</w:t>
            </w:r>
            <w:r w:rsidR="00A9577D" w:rsidRPr="00FC21E3">
              <w:rPr>
                <w:rFonts w:ascii="Roboto" w:hAnsi="Roboto"/>
                <w:sz w:val="20"/>
                <w:szCs w:val="20"/>
                <w:lang w:eastAsia="en-US"/>
              </w:rPr>
              <w:t>6</w:t>
            </w:r>
          </w:p>
        </w:tc>
        <w:tc>
          <w:tcPr>
            <w:tcW w:w="1380" w:type="dxa"/>
          </w:tcPr>
          <w:p w14:paraId="56B94F05" w14:textId="15A3778A" w:rsidR="00E8121C" w:rsidRPr="00FC21E3" w:rsidRDefault="0060679A" w:rsidP="00E8121C">
            <w:pPr>
              <w:keepNext/>
              <w:rPr>
                <w:rFonts w:ascii="Roboto" w:hAnsi="Roboto"/>
                <w:sz w:val="20"/>
                <w:szCs w:val="20"/>
                <w:lang w:eastAsia="en-US"/>
              </w:rPr>
            </w:pPr>
            <w:r w:rsidRPr="00FC21E3">
              <w:rPr>
                <w:rFonts w:ascii="Roboto" w:hAnsi="Roboto"/>
                <w:sz w:val="20"/>
                <w:szCs w:val="20"/>
                <w:lang w:eastAsia="en-US"/>
              </w:rPr>
              <w:t>0.625</w:t>
            </w:r>
          </w:p>
        </w:tc>
      </w:tr>
      <w:tr w:rsidR="00E8121C" w:rsidRPr="009F7404" w14:paraId="53525D03" w14:textId="77777777" w:rsidTr="00FC21E3">
        <w:tc>
          <w:tcPr>
            <w:tcW w:w="848" w:type="dxa"/>
          </w:tcPr>
          <w:p w14:paraId="53364AA8" w14:textId="096411D0" w:rsidR="00E8121C" w:rsidRPr="00FC21E3" w:rsidRDefault="00E8121C" w:rsidP="00E8121C">
            <w:pPr>
              <w:rPr>
                <w:rFonts w:ascii="Roboto" w:hAnsi="Roboto"/>
                <w:sz w:val="20"/>
                <w:szCs w:val="20"/>
                <w:lang w:eastAsia="en-US"/>
              </w:rPr>
            </w:pPr>
            <w:r w:rsidRPr="00FC21E3">
              <w:rPr>
                <w:rFonts w:ascii="Roboto" w:hAnsi="Roboto"/>
                <w:sz w:val="20"/>
                <w:szCs w:val="20"/>
                <w:lang w:eastAsia="en-US"/>
              </w:rPr>
              <w:t>8</w:t>
            </w:r>
          </w:p>
        </w:tc>
        <w:tc>
          <w:tcPr>
            <w:tcW w:w="1144" w:type="dxa"/>
          </w:tcPr>
          <w:p w14:paraId="64DAFEF9" w14:textId="5093AD07"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69" w:type="dxa"/>
          </w:tcPr>
          <w:p w14:paraId="40747E88" w14:textId="3D75898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50270CB5" w14:textId="5C606A93"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051F6BC7" w14:textId="55D3399A" w:rsidR="00E8121C" w:rsidRPr="00FC21E3" w:rsidRDefault="0060679A" w:rsidP="00E8121C">
            <w:pPr>
              <w:rPr>
                <w:rFonts w:ascii="Roboto" w:hAnsi="Roboto"/>
                <w:sz w:val="20"/>
                <w:szCs w:val="20"/>
                <w:lang w:eastAsia="en-US"/>
              </w:rPr>
            </w:pPr>
            <w:r w:rsidRPr="00FC21E3">
              <w:rPr>
                <w:rFonts w:ascii="Roboto" w:hAnsi="Roboto"/>
                <w:sz w:val="20"/>
                <w:szCs w:val="20"/>
                <w:lang w:eastAsia="en-US"/>
              </w:rPr>
              <w:t>0.8</w:t>
            </w:r>
          </w:p>
        </w:tc>
        <w:tc>
          <w:tcPr>
            <w:tcW w:w="814" w:type="dxa"/>
          </w:tcPr>
          <w:p w14:paraId="2176539D" w14:textId="0C7EA28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36" w:type="dxa"/>
          </w:tcPr>
          <w:p w14:paraId="537268DA" w14:textId="305F6E11" w:rsidR="00E8121C" w:rsidRPr="00FC21E3" w:rsidRDefault="0060679A" w:rsidP="00E8121C">
            <w:pPr>
              <w:rPr>
                <w:rFonts w:ascii="Roboto" w:hAnsi="Roboto"/>
                <w:sz w:val="20"/>
                <w:szCs w:val="20"/>
                <w:lang w:eastAsia="en-US"/>
              </w:rPr>
            </w:pPr>
            <w:r w:rsidRPr="00FC21E3">
              <w:rPr>
                <w:rFonts w:ascii="Roboto" w:hAnsi="Roboto"/>
                <w:sz w:val="20"/>
                <w:szCs w:val="20"/>
                <w:lang w:eastAsia="en-US"/>
              </w:rPr>
              <w:t>0.</w:t>
            </w:r>
            <w:r w:rsidR="00A9577D" w:rsidRPr="00FC21E3">
              <w:rPr>
                <w:rFonts w:ascii="Roboto" w:hAnsi="Roboto"/>
                <w:sz w:val="20"/>
                <w:szCs w:val="20"/>
                <w:lang w:eastAsia="en-US"/>
              </w:rPr>
              <w:t>7</w:t>
            </w:r>
          </w:p>
        </w:tc>
        <w:tc>
          <w:tcPr>
            <w:tcW w:w="1380" w:type="dxa"/>
          </w:tcPr>
          <w:p w14:paraId="672D6396" w14:textId="693C0FF1" w:rsidR="00E8121C" w:rsidRPr="00FC21E3" w:rsidRDefault="0060679A" w:rsidP="00555693">
            <w:pPr>
              <w:keepNext/>
              <w:rPr>
                <w:rFonts w:ascii="Roboto" w:hAnsi="Roboto"/>
                <w:sz w:val="20"/>
                <w:szCs w:val="20"/>
                <w:lang w:eastAsia="en-US"/>
              </w:rPr>
            </w:pPr>
            <w:r w:rsidRPr="00FC21E3">
              <w:rPr>
                <w:rFonts w:ascii="Roboto" w:hAnsi="Roboto"/>
                <w:sz w:val="20"/>
                <w:szCs w:val="20"/>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lastRenderedPageBreak/>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1834834C" w14:textId="50692068" w:rsidR="00066049" w:rsidRPr="00066049"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oMath>
      </m:oMathPara>
    </w:p>
    <w:p w14:paraId="2FDFDC58" w14:textId="3BDB0BE7" w:rsidR="00066049" w:rsidRPr="00066049" w:rsidRDefault="00066049" w:rsidP="00066049">
      <w:pPr>
        <w:pStyle w:val="Caption"/>
        <w:jc w:val="both"/>
      </w:pPr>
      <w:r>
        <w:t xml:space="preserve">Formula </w:t>
      </w:r>
      <w:r w:rsidR="000B7FF3">
        <w:t>27</w:t>
      </w:r>
      <w:r>
        <w:t xml:space="preserve">: </w:t>
      </w:r>
      <w:proofErr w:type="spellStart"/>
      <w:r>
        <w:t>Itemsets</w:t>
      </w:r>
      <w:proofErr w:type="spellEnd"/>
      <w:r>
        <w:t xml:space="preserve"> and Paths</w:t>
      </w:r>
    </w:p>
    <w:p w14:paraId="75A62FBB" w14:textId="05873A9A" w:rsidR="00805797" w:rsidRPr="00805797" w:rsidRDefault="00B82421" w:rsidP="00805797">
      <w:pPr>
        <w:rPr>
          <w:lang w:eastAsia="en-US"/>
        </w:rPr>
      </w:pPr>
      <w:r>
        <w:rPr>
          <w:lang w:eastAsia="en-US"/>
        </w:rPr>
        <w:t>That restriction is a conscious decision. One can argu</w:t>
      </w:r>
      <w:r w:rsidR="00F17DC6">
        <w:rPr>
          <w:lang w:eastAsia="en-US"/>
        </w:rPr>
        <w:t>e</w:t>
      </w:r>
      <w:r>
        <w:rPr>
          <w:lang w:eastAsia="en-US"/>
        </w:rPr>
        <w:t xml:space="preserve"> that it takes away information. However, if we focus on solving business problems and </w:t>
      </w:r>
      <w:proofErr w:type="gramStart"/>
      <w:r>
        <w:rPr>
          <w:lang w:eastAsia="en-US"/>
        </w:rPr>
        <w:t>later on</w:t>
      </w:r>
      <w:proofErr w:type="gramEnd"/>
      <w:r>
        <w:rPr>
          <w:lang w:eastAsia="en-US"/>
        </w:rPr>
        <w:t xml:space="preserve"> focus on profit, this will have the following advantages</w:t>
      </w:r>
      <w:r w:rsidR="00805797">
        <w:rPr>
          <w:lang w:eastAsia="en-US"/>
        </w:rPr>
        <w:t>:</w:t>
      </w:r>
    </w:p>
    <w:p w14:paraId="0977F312" w14:textId="41FD35C5" w:rsidR="001B2679" w:rsidRDefault="00B82421" w:rsidP="00447A38">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6348904"/>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w:t>
      </w:r>
      <w:r w:rsidRPr="00E61720">
        <w:rPr>
          <w:lang w:eastAsia="en-US"/>
        </w:rPr>
        <w:lastRenderedPageBreak/>
        <w:t>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2397"/>
        <w:gridCol w:w="1701"/>
      </w:tblGrid>
      <w:tr w:rsidR="00FB5878" w:rsidRPr="00FC21E3" w14:paraId="2CC50BD9" w14:textId="77777777" w:rsidTr="005C7C51">
        <w:tc>
          <w:tcPr>
            <w:tcW w:w="722" w:type="dxa"/>
          </w:tcPr>
          <w:p w14:paraId="2F836AAB" w14:textId="77777777"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2397" w:type="dxa"/>
          </w:tcPr>
          <w:p w14:paraId="5F9FF48A" w14:textId="77777777"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Items</w:t>
            </w:r>
          </w:p>
        </w:tc>
        <w:tc>
          <w:tcPr>
            <w:tcW w:w="1701" w:type="dxa"/>
          </w:tcPr>
          <w:p w14:paraId="16754AD8" w14:textId="49F10AF4"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date</w:t>
            </w:r>
          </w:p>
        </w:tc>
      </w:tr>
      <w:tr w:rsidR="00FB5878" w:rsidRPr="00FC21E3" w14:paraId="54F233FA" w14:textId="77777777" w:rsidTr="005C7C51">
        <w:tc>
          <w:tcPr>
            <w:tcW w:w="722" w:type="dxa"/>
          </w:tcPr>
          <w:p w14:paraId="1E645355"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0</w:t>
            </w:r>
            <w:r w:rsidRPr="00FC21E3">
              <w:rPr>
                <w:rFonts w:ascii="Roboto" w:hAnsi="Roboto"/>
                <w:sz w:val="20"/>
                <w:szCs w:val="20"/>
                <w:lang w:eastAsia="en-US"/>
              </w:rPr>
              <w:t xml:space="preserve"> </w:t>
            </w:r>
          </w:p>
        </w:tc>
        <w:tc>
          <w:tcPr>
            <w:tcW w:w="2397" w:type="dxa"/>
          </w:tcPr>
          <w:p w14:paraId="09DDB30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1701" w:type="dxa"/>
          </w:tcPr>
          <w:p w14:paraId="19290003" w14:textId="532B97B4"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1</w:t>
            </w:r>
          </w:p>
        </w:tc>
      </w:tr>
      <w:tr w:rsidR="00FB5878" w:rsidRPr="00FC21E3" w14:paraId="3CA0B921" w14:textId="77777777" w:rsidTr="005C7C51">
        <w:tc>
          <w:tcPr>
            <w:tcW w:w="722" w:type="dxa"/>
          </w:tcPr>
          <w:p w14:paraId="6AC0E33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1</w:t>
            </w:r>
          </w:p>
        </w:tc>
        <w:tc>
          <w:tcPr>
            <w:tcW w:w="2397" w:type="dxa"/>
          </w:tcPr>
          <w:p w14:paraId="04D8EC27"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1701" w:type="dxa"/>
          </w:tcPr>
          <w:p w14:paraId="10E858BB" w14:textId="2949FACA"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2</w:t>
            </w:r>
          </w:p>
        </w:tc>
      </w:tr>
      <w:tr w:rsidR="00FB5878" w:rsidRPr="00FC21E3" w14:paraId="2B3D0B6E" w14:textId="77777777" w:rsidTr="005C7C51">
        <w:tc>
          <w:tcPr>
            <w:tcW w:w="722" w:type="dxa"/>
          </w:tcPr>
          <w:p w14:paraId="7CEAED7E"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2</w:t>
            </w:r>
          </w:p>
        </w:tc>
        <w:tc>
          <w:tcPr>
            <w:tcW w:w="2397" w:type="dxa"/>
          </w:tcPr>
          <w:p w14:paraId="5BA5F80D"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0929FF8A" w14:textId="7C3AD61A"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3</w:t>
            </w:r>
          </w:p>
        </w:tc>
      </w:tr>
      <w:tr w:rsidR="00FB5878" w:rsidRPr="00FC21E3" w14:paraId="56AC64A2" w14:textId="77777777" w:rsidTr="005C7C51">
        <w:tc>
          <w:tcPr>
            <w:tcW w:w="722" w:type="dxa"/>
          </w:tcPr>
          <w:p w14:paraId="5FEC3A93"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3</w:t>
            </w:r>
          </w:p>
        </w:tc>
        <w:tc>
          <w:tcPr>
            <w:tcW w:w="2397" w:type="dxa"/>
          </w:tcPr>
          <w:p w14:paraId="048FFB6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22ACB51A" w14:textId="69B4F2B6"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4</w:t>
            </w:r>
          </w:p>
        </w:tc>
      </w:tr>
      <w:tr w:rsidR="00FB5878" w:rsidRPr="00FC21E3" w14:paraId="428FFA36" w14:textId="77777777" w:rsidTr="005C7C51">
        <w:tc>
          <w:tcPr>
            <w:tcW w:w="722" w:type="dxa"/>
          </w:tcPr>
          <w:p w14:paraId="2E9D91E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4</w:t>
            </w:r>
          </w:p>
        </w:tc>
        <w:tc>
          <w:tcPr>
            <w:tcW w:w="2397" w:type="dxa"/>
          </w:tcPr>
          <w:p w14:paraId="6DF38988"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32F02A35" w14:textId="3CE7E0CE"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5</w:t>
            </w:r>
          </w:p>
        </w:tc>
      </w:tr>
      <w:tr w:rsidR="00FB5878" w:rsidRPr="00FC21E3" w14:paraId="55DFA64E" w14:textId="77777777" w:rsidTr="005C7C51">
        <w:tc>
          <w:tcPr>
            <w:tcW w:w="722" w:type="dxa"/>
          </w:tcPr>
          <w:p w14:paraId="287EC3F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5</w:t>
            </w:r>
          </w:p>
        </w:tc>
        <w:tc>
          <w:tcPr>
            <w:tcW w:w="2397" w:type="dxa"/>
          </w:tcPr>
          <w:p w14:paraId="22315046"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58E149F8" w14:textId="4FFABDD7"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6</w:t>
            </w:r>
          </w:p>
        </w:tc>
      </w:tr>
      <w:tr w:rsidR="00FB5878" w:rsidRPr="00FC21E3" w14:paraId="4F97EB69" w14:textId="77777777" w:rsidTr="005C7C51">
        <w:tc>
          <w:tcPr>
            <w:tcW w:w="722" w:type="dxa"/>
          </w:tcPr>
          <w:p w14:paraId="7FFBD7C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6</w:t>
            </w:r>
          </w:p>
        </w:tc>
        <w:tc>
          <w:tcPr>
            <w:tcW w:w="2397" w:type="dxa"/>
          </w:tcPr>
          <w:p w14:paraId="7B92A8A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445D6FD4" w14:textId="4809BF59"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7</w:t>
            </w:r>
          </w:p>
        </w:tc>
      </w:tr>
      <w:tr w:rsidR="00FB5878" w:rsidRPr="00FC21E3" w14:paraId="348785C2" w14:textId="77777777" w:rsidTr="005C7C51">
        <w:tc>
          <w:tcPr>
            <w:tcW w:w="722" w:type="dxa"/>
          </w:tcPr>
          <w:p w14:paraId="122EFB5B"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7</w:t>
            </w:r>
          </w:p>
        </w:tc>
        <w:tc>
          <w:tcPr>
            <w:tcW w:w="2397" w:type="dxa"/>
          </w:tcPr>
          <w:p w14:paraId="2F6D8E3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18F61B71" w14:textId="6D334B62"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8</w:t>
            </w:r>
          </w:p>
        </w:tc>
      </w:tr>
      <w:tr w:rsidR="00FB5878" w:rsidRPr="00FC21E3" w14:paraId="1B98748B" w14:textId="77777777" w:rsidTr="005C7C51">
        <w:tc>
          <w:tcPr>
            <w:tcW w:w="722" w:type="dxa"/>
          </w:tcPr>
          <w:p w14:paraId="4E2336C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8</w:t>
            </w:r>
          </w:p>
        </w:tc>
        <w:tc>
          <w:tcPr>
            <w:tcW w:w="2397" w:type="dxa"/>
          </w:tcPr>
          <w:p w14:paraId="37FA095A" w14:textId="26DC3790"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0E4581FD" w14:textId="11659755"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9</w:t>
            </w:r>
          </w:p>
        </w:tc>
      </w:tr>
      <w:tr w:rsidR="00FB5878" w:rsidRPr="00FC21E3" w14:paraId="41EC6FBE" w14:textId="77777777" w:rsidTr="005C7C51">
        <w:tc>
          <w:tcPr>
            <w:tcW w:w="722" w:type="dxa"/>
          </w:tcPr>
          <w:p w14:paraId="42BBC3B9"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9</w:t>
            </w:r>
          </w:p>
        </w:tc>
        <w:tc>
          <w:tcPr>
            <w:tcW w:w="2397" w:type="dxa"/>
          </w:tcPr>
          <w:p w14:paraId="3850782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021D87B9" w14:textId="7BC3DBBB" w:rsidR="00FB5878" w:rsidRPr="00FC21E3" w:rsidRDefault="00FB5878" w:rsidP="00FB5878">
            <w:pPr>
              <w:keepNext/>
              <w:rPr>
                <w:rFonts w:ascii="Roboto" w:hAnsi="Roboto"/>
                <w:sz w:val="20"/>
                <w:szCs w:val="20"/>
                <w:lang w:eastAsia="en-US"/>
              </w:rPr>
            </w:pPr>
            <w:r w:rsidRPr="00FC21E3">
              <w:rPr>
                <w:rFonts w:ascii="Roboto" w:hAnsi="Roboto"/>
                <w:sz w:val="20"/>
                <w:szCs w:val="20"/>
                <w:lang w:eastAsia="en-US"/>
              </w:rPr>
              <w:t>2022-11-10</w:t>
            </w:r>
          </w:p>
        </w:tc>
      </w:tr>
    </w:tbl>
    <w:p w14:paraId="5706FDD4" w14:textId="72E6893A" w:rsidR="00FB5878" w:rsidRPr="00FB5878" w:rsidRDefault="00FB5878" w:rsidP="009F7404">
      <w:pPr>
        <w:pStyle w:val="Caption"/>
        <w:jc w:val="left"/>
      </w:pPr>
      <w:bookmarkStart w:id="31" w:name="_Toc124089048"/>
      <w:r>
        <w:t xml:space="preserve">Figure </w:t>
      </w:r>
      <w:r>
        <w:fldChar w:fldCharType="begin"/>
      </w:r>
      <w:r>
        <w:instrText xml:space="preserve"> SEQ Figure \* ARABIC </w:instrText>
      </w:r>
      <w:r>
        <w:fldChar w:fldCharType="separate"/>
      </w:r>
      <w:r w:rsidR="002D54A3">
        <w:rPr>
          <w:noProof/>
        </w:rPr>
        <w:t>8</w:t>
      </w:r>
      <w:r>
        <w:fldChar w:fldCharType="end"/>
      </w:r>
      <w:r>
        <w:t xml:space="preserve">: Simple dataset, enriched with exemplary </w:t>
      </w:r>
      <w:proofErr w:type="gramStart"/>
      <w:r>
        <w:t>date</w:t>
      </w:r>
      <w:bookmarkEnd w:id="31"/>
      <w:proofErr w:type="gramEnd"/>
    </w:p>
    <w:p w14:paraId="61E972AC" w14:textId="752F80E6" w:rsidR="00A02939" w:rsidRPr="00066049" w:rsidRDefault="00D12889" w:rsidP="00555693">
      <w:pPr>
        <w:rPr>
          <w:rFonts w:ascii="Cambria Math" w:hAnsi="Cambria Math"/>
          <w:i/>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C45B2A">
        <w:rPr>
          <w:lang w:eastAsia="en-US"/>
        </w:rPr>
        <w:t>We take as an example</w:t>
      </w:r>
      <w:r w:rsidR="00A02939">
        <w:rPr>
          <w:lang w:eastAsia="en-US"/>
        </w:rPr>
        <w:t xml:space="preserve">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3A70F85B" w14:textId="060F7DD3" w:rsidR="00066049" w:rsidRPr="00066049" w:rsidRDefault="00066049" w:rsidP="00066049">
      <w:pPr>
        <w:pStyle w:val="Caption"/>
        <w:jc w:val="both"/>
      </w:pPr>
      <w:r>
        <w:lastRenderedPageBreak/>
        <w:t xml:space="preserve">Formula </w:t>
      </w:r>
      <w:r w:rsidR="000B7FF3">
        <w:t>28</w:t>
      </w:r>
      <w:r>
        <w:t xml:space="preserve">: Modified sigmoid as </w:t>
      </w:r>
      <w:r w:rsidR="005005EE">
        <w:t xml:space="preserve">an </w:t>
      </w:r>
      <w:r>
        <w:t xml:space="preserve">example for lambda date decay </w:t>
      </w:r>
      <w:proofErr w:type="gramStart"/>
      <w:r>
        <w:t>sensitivity</w:t>
      </w:r>
      <w:proofErr w:type="gramEnd"/>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desmos</w:t>
      </w:r>
      <w:r w:rsidR="00216532">
        <w:t xml:space="preserve"> </w:t>
      </w:r>
      <w:r w:rsidR="00DA29E0">
        <w:t>[17]</w:t>
      </w:r>
      <w:bookmarkEnd w:id="32"/>
    </w:p>
    <w:p w14:paraId="6A8DC84D" w14:textId="0BCCA33A" w:rsidR="00264C40" w:rsidRPr="00066049"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449EB087" w14:textId="5137514A" w:rsidR="00066049" w:rsidRPr="00066049" w:rsidRDefault="00066049" w:rsidP="00066049">
      <w:pPr>
        <w:pStyle w:val="Caption"/>
        <w:jc w:val="both"/>
      </w:pPr>
      <w:r>
        <w:t xml:space="preserve">Formula </w:t>
      </w:r>
      <w:r w:rsidR="000B7FF3">
        <w:t>29</w:t>
      </w:r>
      <w:r>
        <w:t xml:space="preserve">: Resulting weights </w:t>
      </w:r>
      <w:r w:rsidR="000B7FF3">
        <w:t>of</w:t>
      </w:r>
      <w:r>
        <w:t xml:space="preserve"> the </w:t>
      </w:r>
      <w:proofErr w:type="gramStart"/>
      <w:r>
        <w:t>transactions</w:t>
      </w:r>
      <w:proofErr w:type="gramEnd"/>
    </w:p>
    <w:p w14:paraId="265D01E7" w14:textId="77777777" w:rsidR="00066049" w:rsidRDefault="00264C40" w:rsidP="005E3BB6">
      <w:pPr>
        <w:jc w:val="left"/>
        <w:rPr>
          <w:lang w:eastAsia="en-US"/>
        </w:rPr>
      </w:pPr>
      <w:r>
        <w:rPr>
          <w:lang w:eastAsia="en-US"/>
        </w:rPr>
        <w:lastRenderedPageBreak/>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w:t>
      </w:r>
    </w:p>
    <w:p w14:paraId="74B3602D" w14:textId="62DF2A0C" w:rsidR="00264C40" w:rsidRDefault="00A97241" w:rsidP="005E3BB6">
      <w:pPr>
        <w:jc w:val="left"/>
        <w:rPr>
          <w:lang w:eastAsia="en-US"/>
        </w:rPr>
      </w:pPr>
      <w:r>
        <w:rPr>
          <w:lang w:eastAsia="en-US"/>
        </w:rPr>
        <w:t xml:space="preserve">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4F7754FB" w14:textId="1B5AB92F" w:rsidR="00066049" w:rsidRPr="00066049" w:rsidRDefault="00066049" w:rsidP="00066049">
      <w:pPr>
        <w:pStyle w:val="Caption"/>
        <w:jc w:val="both"/>
      </w:pPr>
      <w:r>
        <w:t xml:space="preserve">Formula </w:t>
      </w:r>
      <w:r w:rsidR="000B7FF3">
        <w:t>30</w:t>
      </w:r>
      <w:r>
        <w:t xml:space="preserve">: Modified sigmoid as </w:t>
      </w:r>
      <w:r w:rsidR="005005EE">
        <w:t xml:space="preserve">an </w:t>
      </w:r>
      <w:r>
        <w:t xml:space="preserve">example for lambda date decay </w:t>
      </w:r>
      <w:proofErr w:type="gramStart"/>
      <w:r>
        <w:t>sensitivity</w:t>
      </w:r>
      <w:proofErr w:type="gramEnd"/>
    </w:p>
    <w:tbl>
      <w:tblPr>
        <w:tblStyle w:val="TableGrid"/>
        <w:tblW w:w="0" w:type="auto"/>
        <w:tblInd w:w="-5" w:type="dxa"/>
        <w:tblLook w:val="04A0" w:firstRow="1" w:lastRow="0" w:firstColumn="1" w:lastColumn="0" w:noHBand="0" w:noVBand="1"/>
      </w:tblPr>
      <w:tblGrid>
        <w:gridCol w:w="757"/>
        <w:gridCol w:w="1005"/>
        <w:gridCol w:w="1080"/>
        <w:gridCol w:w="705"/>
        <w:gridCol w:w="1299"/>
        <w:gridCol w:w="797"/>
        <w:gridCol w:w="1356"/>
        <w:gridCol w:w="1242"/>
      </w:tblGrid>
      <w:tr w:rsidR="00A97241" w:rsidRPr="00FC21E3" w14:paraId="5804F982" w14:textId="77777777" w:rsidTr="009F7404">
        <w:tc>
          <w:tcPr>
            <w:tcW w:w="757" w:type="dxa"/>
          </w:tcPr>
          <w:p w14:paraId="5588F85D"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902" w:type="dxa"/>
          </w:tcPr>
          <w:p w14:paraId="02ACEF91" w14:textId="44F75FFA" w:rsidR="00A97241" w:rsidRPr="00FC21E3" w:rsidRDefault="00992225" w:rsidP="00911308">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1080" w:type="dxa"/>
          </w:tcPr>
          <w:p w14:paraId="3F6F30BE"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705" w:type="dxa"/>
          </w:tcPr>
          <w:p w14:paraId="27ADC32B"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Ant.</w:t>
            </w:r>
          </w:p>
        </w:tc>
        <w:tc>
          <w:tcPr>
            <w:tcW w:w="1299" w:type="dxa"/>
          </w:tcPr>
          <w:p w14:paraId="50250071"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Ant. Supp.</w:t>
            </w:r>
          </w:p>
        </w:tc>
        <w:tc>
          <w:tcPr>
            <w:tcW w:w="797" w:type="dxa"/>
          </w:tcPr>
          <w:p w14:paraId="368ED541"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1356" w:type="dxa"/>
          </w:tcPr>
          <w:p w14:paraId="2097EF2A"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s. Supp.</w:t>
            </w:r>
          </w:p>
        </w:tc>
        <w:tc>
          <w:tcPr>
            <w:tcW w:w="1242" w:type="dxa"/>
          </w:tcPr>
          <w:p w14:paraId="7FBEDBD8"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fidence</w:t>
            </w:r>
          </w:p>
        </w:tc>
      </w:tr>
      <w:tr w:rsidR="00EA21C1" w:rsidRPr="00FC21E3" w14:paraId="130D9A93" w14:textId="77777777" w:rsidTr="009F7404">
        <w:tc>
          <w:tcPr>
            <w:tcW w:w="757" w:type="dxa"/>
          </w:tcPr>
          <w:p w14:paraId="51E4DCCC"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 xml:space="preserve">0 </w:t>
            </w:r>
          </w:p>
        </w:tc>
        <w:tc>
          <w:tcPr>
            <w:tcW w:w="902" w:type="dxa"/>
          </w:tcPr>
          <w:p w14:paraId="53F75F84" w14:textId="0B9D505F"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80" w:type="dxa"/>
          </w:tcPr>
          <w:p w14:paraId="541829E3" w14:textId="699B2497" w:rsidR="00EA21C1" w:rsidRPr="00FC21E3" w:rsidRDefault="00EA21C1" w:rsidP="00EA21C1">
            <w:pPr>
              <w:rPr>
                <w:rFonts w:ascii="Roboto" w:hAnsi="Roboto"/>
                <w:sz w:val="20"/>
                <w:szCs w:val="20"/>
                <w:lang w:eastAsia="en-US"/>
              </w:rPr>
            </w:pPr>
            <w:r w:rsidRPr="00FC21E3">
              <w:rPr>
                <w:rFonts w:ascii="Roboto" w:hAnsi="Roboto"/>
                <w:sz w:val="20"/>
                <w:szCs w:val="20"/>
                <w:lang w:eastAsia="en-US"/>
              </w:rPr>
              <w:t>0.820</w:t>
            </w:r>
          </w:p>
        </w:tc>
        <w:tc>
          <w:tcPr>
            <w:tcW w:w="705" w:type="dxa"/>
          </w:tcPr>
          <w:p w14:paraId="3E0BC8A0" w14:textId="7C42F02A"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651C6FD3" w14:textId="69D8D0EB"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0EFAD95B" w14:textId="5557B32E"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56" w:type="dxa"/>
          </w:tcPr>
          <w:p w14:paraId="48713A85" w14:textId="57F024D0" w:rsidR="00EA21C1" w:rsidRPr="00FC21E3" w:rsidRDefault="00EA21C1" w:rsidP="00EA21C1">
            <w:pPr>
              <w:rPr>
                <w:rFonts w:ascii="Roboto" w:hAnsi="Roboto"/>
                <w:sz w:val="20"/>
                <w:szCs w:val="20"/>
                <w:lang w:eastAsia="en-US"/>
              </w:rPr>
            </w:pPr>
            <w:r w:rsidRPr="00FC21E3">
              <w:rPr>
                <w:rFonts w:ascii="Roboto" w:hAnsi="Roboto"/>
                <w:sz w:val="20"/>
                <w:szCs w:val="20"/>
                <w:lang w:eastAsia="en-US"/>
              </w:rPr>
              <w:t>0.820</w:t>
            </w:r>
          </w:p>
        </w:tc>
        <w:tc>
          <w:tcPr>
            <w:tcW w:w="1242" w:type="dxa"/>
          </w:tcPr>
          <w:p w14:paraId="3ADEDE94" w14:textId="5B442A36"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3A5517FA" w14:textId="77777777" w:rsidTr="009F7404">
        <w:tc>
          <w:tcPr>
            <w:tcW w:w="757" w:type="dxa"/>
          </w:tcPr>
          <w:p w14:paraId="0BEFC5D5"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1</w:t>
            </w:r>
          </w:p>
        </w:tc>
        <w:tc>
          <w:tcPr>
            <w:tcW w:w="902" w:type="dxa"/>
          </w:tcPr>
          <w:p w14:paraId="08853A59" w14:textId="68D51E61"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7A1C241F" w14:textId="54203D95"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42</w:t>
            </w:r>
          </w:p>
        </w:tc>
        <w:tc>
          <w:tcPr>
            <w:tcW w:w="705" w:type="dxa"/>
          </w:tcPr>
          <w:p w14:paraId="24A2B785" w14:textId="2F04661B"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11671F58" w14:textId="3DD3AB07"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3C2A2505" w14:textId="2081D058"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56" w:type="dxa"/>
          </w:tcPr>
          <w:p w14:paraId="37DB178B" w14:textId="32C13414"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42</w:t>
            </w:r>
          </w:p>
        </w:tc>
        <w:tc>
          <w:tcPr>
            <w:tcW w:w="1242" w:type="dxa"/>
          </w:tcPr>
          <w:p w14:paraId="6B230A75" w14:textId="61145360"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794DDE26" w14:textId="77777777" w:rsidTr="009F7404">
        <w:tc>
          <w:tcPr>
            <w:tcW w:w="757" w:type="dxa"/>
          </w:tcPr>
          <w:p w14:paraId="6D8593D4"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2</w:t>
            </w:r>
          </w:p>
        </w:tc>
        <w:tc>
          <w:tcPr>
            <w:tcW w:w="902" w:type="dxa"/>
          </w:tcPr>
          <w:p w14:paraId="38852D31" w14:textId="0E90E609"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080" w:type="dxa"/>
          </w:tcPr>
          <w:p w14:paraId="68239055" w14:textId="423581CC"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3764FD6C" w14:textId="56CDF48C"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385AEB55" w14:textId="7C54F558"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1302E037" w14:textId="2F22714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70606AA1" w14:textId="38F7A80D"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3DE79BB9" w14:textId="63CF6A15"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605AA5A9" w14:textId="77777777" w:rsidTr="009F7404">
        <w:tc>
          <w:tcPr>
            <w:tcW w:w="757" w:type="dxa"/>
          </w:tcPr>
          <w:p w14:paraId="3B503EC2"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3</w:t>
            </w:r>
          </w:p>
        </w:tc>
        <w:tc>
          <w:tcPr>
            <w:tcW w:w="902" w:type="dxa"/>
          </w:tcPr>
          <w:p w14:paraId="10846222" w14:textId="0753D1EF"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41B57B08" w14:textId="71CF62A2"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6A3DC316" w14:textId="362B776D"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5E721362" w14:textId="62552DF3"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595E821F" w14:textId="576051D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19B2D234" w14:textId="0FF6CAD3"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7C36E0CA" w14:textId="27258A29"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64800B64" w14:textId="77777777" w:rsidTr="009F7404">
        <w:tc>
          <w:tcPr>
            <w:tcW w:w="757" w:type="dxa"/>
          </w:tcPr>
          <w:p w14:paraId="10921D0A"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4</w:t>
            </w:r>
          </w:p>
        </w:tc>
        <w:tc>
          <w:tcPr>
            <w:tcW w:w="902" w:type="dxa"/>
          </w:tcPr>
          <w:p w14:paraId="5070B78A" w14:textId="234372D7"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0F3DF7BC" w14:textId="1E48EF3F"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5755AF87" w14:textId="4E636050"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0D3BABC8" w14:textId="09FB00A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4539D40C" w14:textId="679998A8"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5688B9A2" w14:textId="37F2673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56465D8F" w14:textId="6C0F423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775</w:t>
            </w:r>
          </w:p>
        </w:tc>
      </w:tr>
      <w:tr w:rsidR="00EA21C1" w:rsidRPr="00FC21E3" w14:paraId="7EFAF513" w14:textId="77777777" w:rsidTr="009F7404">
        <w:tc>
          <w:tcPr>
            <w:tcW w:w="757" w:type="dxa"/>
          </w:tcPr>
          <w:p w14:paraId="1F41F05E"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5</w:t>
            </w:r>
          </w:p>
        </w:tc>
        <w:tc>
          <w:tcPr>
            <w:tcW w:w="902" w:type="dxa"/>
          </w:tcPr>
          <w:p w14:paraId="3FAF1559" w14:textId="479CD088"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3AD2D0F2" w14:textId="6DEF02FF"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8</w:t>
            </w:r>
          </w:p>
        </w:tc>
        <w:tc>
          <w:tcPr>
            <w:tcW w:w="705" w:type="dxa"/>
          </w:tcPr>
          <w:p w14:paraId="44A6B70B" w14:textId="16DDFA8D"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4AC906C0" w14:textId="52266E33"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1D14C0DB" w14:textId="6A85D1ED"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56" w:type="dxa"/>
          </w:tcPr>
          <w:p w14:paraId="40374183" w14:textId="25C5AD7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42</w:t>
            </w:r>
          </w:p>
        </w:tc>
        <w:tc>
          <w:tcPr>
            <w:tcW w:w="1242" w:type="dxa"/>
          </w:tcPr>
          <w:p w14:paraId="22D92206" w14:textId="530B9558"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558</w:t>
            </w:r>
          </w:p>
        </w:tc>
      </w:tr>
      <w:tr w:rsidR="00EA21C1" w:rsidRPr="00FC21E3" w14:paraId="3CFFA7D1" w14:textId="77777777" w:rsidTr="009F7404">
        <w:tc>
          <w:tcPr>
            <w:tcW w:w="757" w:type="dxa"/>
          </w:tcPr>
          <w:p w14:paraId="7C98E33E" w14:textId="2DF4AF97" w:rsidR="00EA21C1" w:rsidRPr="00FC21E3" w:rsidRDefault="00EA21C1" w:rsidP="00EA21C1">
            <w:pPr>
              <w:rPr>
                <w:rFonts w:ascii="Roboto" w:hAnsi="Roboto"/>
                <w:sz w:val="20"/>
                <w:szCs w:val="20"/>
                <w:lang w:eastAsia="en-US"/>
              </w:rPr>
            </w:pPr>
            <w:r w:rsidRPr="00FC21E3">
              <w:rPr>
                <w:rFonts w:ascii="Roboto" w:hAnsi="Roboto"/>
                <w:sz w:val="20"/>
                <w:szCs w:val="20"/>
                <w:lang w:eastAsia="en-US"/>
              </w:rPr>
              <w:t>6</w:t>
            </w:r>
          </w:p>
        </w:tc>
        <w:tc>
          <w:tcPr>
            <w:tcW w:w="902" w:type="dxa"/>
          </w:tcPr>
          <w:p w14:paraId="1052BFC8" w14:textId="13ADE372"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80" w:type="dxa"/>
          </w:tcPr>
          <w:p w14:paraId="519411AE" w14:textId="2A7A565A"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6</w:t>
            </w:r>
          </w:p>
        </w:tc>
        <w:tc>
          <w:tcPr>
            <w:tcW w:w="705" w:type="dxa"/>
          </w:tcPr>
          <w:p w14:paraId="387718A1" w14:textId="5238E78E"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4BF898DA" w14:textId="56CACDB3"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1B0CBE29" w14:textId="2B83CBBF"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52E7F200" w14:textId="42F1E4D2"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273BD24D" w14:textId="6EC5AF70"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556</w:t>
            </w:r>
          </w:p>
        </w:tc>
      </w:tr>
      <w:tr w:rsidR="00EA21C1" w:rsidRPr="00FC21E3" w14:paraId="23B316F8" w14:textId="77777777" w:rsidTr="009F7404">
        <w:tc>
          <w:tcPr>
            <w:tcW w:w="757" w:type="dxa"/>
          </w:tcPr>
          <w:p w14:paraId="36D5E095" w14:textId="0374DA00" w:rsidR="00EA21C1" w:rsidRPr="00FC21E3" w:rsidRDefault="00EA21C1" w:rsidP="00EA21C1">
            <w:pPr>
              <w:rPr>
                <w:rFonts w:ascii="Roboto" w:hAnsi="Roboto"/>
                <w:sz w:val="20"/>
                <w:szCs w:val="20"/>
                <w:lang w:eastAsia="en-US"/>
              </w:rPr>
            </w:pPr>
            <w:r w:rsidRPr="00FC21E3">
              <w:rPr>
                <w:rFonts w:ascii="Roboto" w:hAnsi="Roboto"/>
                <w:sz w:val="20"/>
                <w:szCs w:val="20"/>
                <w:lang w:eastAsia="en-US"/>
              </w:rPr>
              <w:t>7</w:t>
            </w:r>
          </w:p>
        </w:tc>
        <w:tc>
          <w:tcPr>
            <w:tcW w:w="902" w:type="dxa"/>
          </w:tcPr>
          <w:p w14:paraId="46157DEF" w14:textId="38E14A0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418D1071" w14:textId="46E85712"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2</w:t>
            </w:r>
          </w:p>
        </w:tc>
        <w:tc>
          <w:tcPr>
            <w:tcW w:w="705" w:type="dxa"/>
          </w:tcPr>
          <w:p w14:paraId="5BBC97FD" w14:textId="147DD12C"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9" w:type="dxa"/>
          </w:tcPr>
          <w:p w14:paraId="6D1FB60D" w14:textId="181D521C"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797" w:type="dxa"/>
          </w:tcPr>
          <w:p w14:paraId="7497F533" w14:textId="7A2C36B9"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04A695B3" w14:textId="1A2E9EB5"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05C9A45C" w14:textId="054522DA"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712</w:t>
            </w:r>
          </w:p>
        </w:tc>
      </w:tr>
      <w:tr w:rsidR="00EA21C1" w:rsidRPr="00FC21E3" w14:paraId="0EBE12E5" w14:textId="77777777" w:rsidTr="009F7404">
        <w:tc>
          <w:tcPr>
            <w:tcW w:w="757" w:type="dxa"/>
          </w:tcPr>
          <w:p w14:paraId="5990EAEF" w14:textId="34DBDCEF" w:rsidR="00EA21C1" w:rsidRPr="00FC21E3" w:rsidRDefault="00EA21C1" w:rsidP="00EA21C1">
            <w:pPr>
              <w:rPr>
                <w:rFonts w:ascii="Roboto" w:hAnsi="Roboto"/>
                <w:sz w:val="20"/>
                <w:szCs w:val="20"/>
                <w:lang w:eastAsia="en-US"/>
              </w:rPr>
            </w:pPr>
            <w:r w:rsidRPr="00FC21E3">
              <w:rPr>
                <w:rFonts w:ascii="Roboto" w:hAnsi="Roboto"/>
                <w:sz w:val="20"/>
                <w:szCs w:val="20"/>
                <w:lang w:eastAsia="en-US"/>
              </w:rPr>
              <w:t>8</w:t>
            </w:r>
          </w:p>
        </w:tc>
        <w:tc>
          <w:tcPr>
            <w:tcW w:w="902" w:type="dxa"/>
          </w:tcPr>
          <w:p w14:paraId="2791AC24" w14:textId="5D07E0D9"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1A85A856" w14:textId="78F7BAB5"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2</w:t>
            </w:r>
          </w:p>
        </w:tc>
        <w:tc>
          <w:tcPr>
            <w:tcW w:w="705" w:type="dxa"/>
          </w:tcPr>
          <w:p w14:paraId="1497BB1E" w14:textId="34E37D24"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1BF23981" w14:textId="3D79FEFB" w:rsidR="00EA21C1" w:rsidRPr="00FC21E3" w:rsidRDefault="00ED4221" w:rsidP="00EA21C1">
            <w:pPr>
              <w:rPr>
                <w:rFonts w:ascii="Roboto" w:hAnsi="Roboto"/>
                <w:sz w:val="20"/>
                <w:szCs w:val="20"/>
                <w:lang w:eastAsia="en-US"/>
              </w:rPr>
            </w:pPr>
            <w:r w:rsidRPr="00FC21E3">
              <w:rPr>
                <w:rFonts w:ascii="Roboto" w:hAnsi="Roboto"/>
                <w:sz w:val="20"/>
                <w:szCs w:val="20"/>
                <w:lang w:eastAsia="en-US"/>
              </w:rPr>
              <w:t>0.456</w:t>
            </w:r>
          </w:p>
        </w:tc>
        <w:tc>
          <w:tcPr>
            <w:tcW w:w="797" w:type="dxa"/>
          </w:tcPr>
          <w:p w14:paraId="3694C7E8" w14:textId="2C56C5B7"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04C5D20C" w14:textId="25349910"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3417C3C4" w14:textId="1CF9E13D"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993</w:t>
            </w:r>
          </w:p>
        </w:tc>
      </w:tr>
      <w:tr w:rsidR="00EA21C1" w:rsidRPr="00FC21E3" w14:paraId="60CEFECE" w14:textId="77777777" w:rsidTr="009F7404">
        <w:tc>
          <w:tcPr>
            <w:tcW w:w="757" w:type="dxa"/>
          </w:tcPr>
          <w:p w14:paraId="32AF835B" w14:textId="001202E0" w:rsidR="00EA21C1" w:rsidRPr="00FC21E3" w:rsidRDefault="00EA21C1" w:rsidP="00EA21C1">
            <w:pPr>
              <w:rPr>
                <w:rFonts w:ascii="Roboto" w:hAnsi="Roboto"/>
                <w:sz w:val="20"/>
                <w:szCs w:val="20"/>
                <w:lang w:eastAsia="en-US"/>
              </w:rPr>
            </w:pPr>
            <w:r w:rsidRPr="00FC21E3">
              <w:rPr>
                <w:rFonts w:ascii="Roboto" w:hAnsi="Roboto"/>
                <w:sz w:val="20"/>
                <w:szCs w:val="20"/>
                <w:lang w:eastAsia="en-US"/>
              </w:rPr>
              <w:t>9</w:t>
            </w:r>
          </w:p>
        </w:tc>
        <w:tc>
          <w:tcPr>
            <w:tcW w:w="902" w:type="dxa"/>
          </w:tcPr>
          <w:p w14:paraId="124F01D8" w14:textId="68ADED22"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7C066F64" w14:textId="69083E17"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48</w:t>
            </w:r>
          </w:p>
        </w:tc>
        <w:tc>
          <w:tcPr>
            <w:tcW w:w="705" w:type="dxa"/>
          </w:tcPr>
          <w:p w14:paraId="1DEC4AD0" w14:textId="114978D0"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299" w:type="dxa"/>
          </w:tcPr>
          <w:p w14:paraId="0CFECE3B" w14:textId="29FEF5AA"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42</w:t>
            </w:r>
          </w:p>
        </w:tc>
        <w:tc>
          <w:tcPr>
            <w:tcW w:w="797" w:type="dxa"/>
          </w:tcPr>
          <w:p w14:paraId="263A578C" w14:textId="3390561F"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273D4C7C" w14:textId="1B565820"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75ABF47B" w14:textId="057900D0" w:rsidR="00EA21C1" w:rsidRPr="00FC21E3" w:rsidRDefault="00ED4221" w:rsidP="00ED4221">
            <w:pPr>
              <w:keepNext/>
              <w:rPr>
                <w:rFonts w:ascii="Roboto" w:hAnsi="Roboto"/>
                <w:sz w:val="20"/>
                <w:szCs w:val="20"/>
                <w:lang w:eastAsia="en-US"/>
              </w:rPr>
            </w:pPr>
            <w:r w:rsidRPr="00FC21E3">
              <w:rPr>
                <w:rFonts w:ascii="Roboto" w:hAnsi="Roboto"/>
                <w:sz w:val="20"/>
                <w:szCs w:val="20"/>
                <w:lang w:eastAsia="en-US"/>
              </w:rPr>
              <w:t>0.697</w:t>
            </w:r>
          </w:p>
        </w:tc>
      </w:tr>
    </w:tbl>
    <w:p w14:paraId="22534AF7" w14:textId="76C62A36" w:rsidR="00ED4221" w:rsidRPr="00ED4221" w:rsidRDefault="00ED4221" w:rsidP="00ED4221">
      <w:pPr>
        <w:pStyle w:val="Caption"/>
        <w:jc w:val="left"/>
      </w:pPr>
      <w:bookmarkStart w:id="33" w:name="_Toc124089050"/>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lastRenderedPageBreak/>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6348905"/>
      <w:r>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1A511DFF" w14:textId="47BCEC9D" w:rsidR="00066049" w:rsidRPr="00066049" w:rsidRDefault="003C5FD0" w:rsidP="000938B9">
      <w:pPr>
        <w:jc w:val="left"/>
        <w:rPr>
          <w:lang w:eastAsia="en-US"/>
        </w:rPr>
      </w:pPr>
      <w:r>
        <w:rPr>
          <w:lang w:eastAsia="en-US"/>
        </w:rPr>
        <w:lastRenderedPageBreak/>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oMath>
      </m:oMathPara>
    </w:p>
    <w:p w14:paraId="07043268" w14:textId="0911257E" w:rsidR="00066049" w:rsidRPr="00066049" w:rsidRDefault="00066049" w:rsidP="00066049">
      <w:pPr>
        <w:pStyle w:val="Caption"/>
        <w:jc w:val="both"/>
      </w:pPr>
      <w:r>
        <w:t xml:space="preserve">Formula </w:t>
      </w:r>
      <w:r w:rsidR="000B7FF3">
        <w:t>31</w:t>
      </w:r>
      <w:r>
        <w:t>: Transactions with multiple the same item</w:t>
      </w:r>
    </w:p>
    <w:p w14:paraId="33FE3425" w14:textId="1E542B54" w:rsidR="003C5FD0" w:rsidRPr="00066049" w:rsidRDefault="007D10D3" w:rsidP="000938B9">
      <w:pPr>
        <w:jc w:val="left"/>
        <w:rPr>
          <w:lang w:eastAsia="en-US"/>
        </w:rPr>
      </w:pPr>
      <w:r>
        <w:rPr>
          <w:lang w:eastAsia="en-US"/>
        </w:rPr>
        <w:t xml:space="preserve">What would be </w:t>
      </w:r>
      <w:r w:rsidR="00F17DC6">
        <w:rPr>
          <w:lang w:eastAsia="en-US"/>
        </w:rPr>
        <w:t>the TAR</w:t>
      </w:r>
      <w:r>
        <w:rPr>
          <w:lang w:eastAsia="en-US"/>
        </w:rPr>
        <w:t xml:space="preserve"> outcome?</w:t>
      </w:r>
      <w:r>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E0F047E" w14:textId="027EF607" w:rsidR="00066049" w:rsidRPr="00066049" w:rsidRDefault="00066049" w:rsidP="00066049">
      <w:pPr>
        <w:pStyle w:val="Caption"/>
        <w:jc w:val="both"/>
      </w:pPr>
      <w:r>
        <w:t xml:space="preserve">Formula </w:t>
      </w:r>
      <w:r w:rsidR="000B7FF3">
        <w:t>32</w:t>
      </w:r>
      <w:r>
        <w:t>: Transactions</w:t>
      </w:r>
      <w:r w:rsidR="005005EE">
        <w:t>,</w:t>
      </w:r>
      <w:r>
        <w:t xml:space="preserve"> as in TAR, reduced to single </w:t>
      </w:r>
      <w:proofErr w:type="gramStart"/>
      <w:r>
        <w:t>items</w:t>
      </w:r>
      <w:proofErr w:type="gramEnd"/>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w:t>
      </w:r>
      <w:proofErr w:type="gramStart"/>
      <w:r>
        <w:rPr>
          <w:lang w:eastAsia="en-US"/>
        </w:rPr>
        <w:t>rules</w:t>
      </w:r>
      <w:proofErr w:type="gramEnd"/>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lastRenderedPageBreak/>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1921" w:type="dxa"/>
          </w:tcPr>
          <w:p w14:paraId="34755FEE" w14:textId="443CF69A"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Items</w:t>
            </w:r>
          </w:p>
        </w:tc>
        <w:tc>
          <w:tcPr>
            <w:tcW w:w="2714" w:type="dxa"/>
          </w:tcPr>
          <w:p w14:paraId="15EDFA31" w14:textId="0E71DA2B"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profits</w:t>
            </w:r>
          </w:p>
        </w:tc>
      </w:tr>
      <w:tr w:rsidR="00FB1350" w:rsidRPr="003878AF" w14:paraId="7472A9FF" w14:textId="77777777" w:rsidTr="00344E3E">
        <w:tc>
          <w:tcPr>
            <w:tcW w:w="848" w:type="dxa"/>
          </w:tcPr>
          <w:p w14:paraId="484D20B2" w14:textId="77777777" w:rsidR="00FB1350" w:rsidRPr="00FC21E3" w:rsidRDefault="00FB1350"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0</w:t>
            </w:r>
            <w:r w:rsidRPr="00FC21E3">
              <w:rPr>
                <w:rFonts w:ascii="Roboto" w:hAnsi="Roboto"/>
                <w:sz w:val="20"/>
                <w:szCs w:val="20"/>
                <w:lang w:eastAsia="en-US"/>
              </w:rPr>
              <w:t xml:space="preserve"> </w:t>
            </w:r>
          </w:p>
        </w:tc>
        <w:tc>
          <w:tcPr>
            <w:tcW w:w="1921" w:type="dxa"/>
          </w:tcPr>
          <w:p w14:paraId="51EC3710" w14:textId="4AD73413" w:rsidR="00FB1350" w:rsidRPr="00FC21E3" w:rsidRDefault="00FB1350"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2714" w:type="dxa"/>
          </w:tcPr>
          <w:p w14:paraId="6E0937F4" w14:textId="358C7A92" w:rsidR="00FB1350" w:rsidRPr="00FC21E3" w:rsidRDefault="00FB1350" w:rsidP="00911308">
            <w:pPr>
              <w:rPr>
                <w:rFonts w:ascii="Roboto" w:hAnsi="Roboto"/>
                <w:sz w:val="20"/>
                <w:szCs w:val="20"/>
                <w:lang w:eastAsia="en-US"/>
              </w:rPr>
            </w:pPr>
            <w:r w:rsidRPr="00FC21E3">
              <w:rPr>
                <w:rFonts w:ascii="Roboto" w:hAnsi="Roboto"/>
                <w:sz w:val="20"/>
                <w:szCs w:val="20"/>
                <w:lang w:eastAsia="en-US"/>
              </w:rPr>
              <w:t>{10, 20, 30, 40, 50, 60, 80}</w:t>
            </w:r>
          </w:p>
        </w:tc>
      </w:tr>
      <w:tr w:rsidR="00FB1350" w:rsidRPr="003878AF" w14:paraId="47EBE7E5" w14:textId="77777777" w:rsidTr="00344E3E">
        <w:tc>
          <w:tcPr>
            <w:tcW w:w="848" w:type="dxa"/>
          </w:tcPr>
          <w:p w14:paraId="6DF094B8"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1</w:t>
            </w:r>
          </w:p>
        </w:tc>
        <w:tc>
          <w:tcPr>
            <w:tcW w:w="1921" w:type="dxa"/>
          </w:tcPr>
          <w:p w14:paraId="41864510" w14:textId="6508F886"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2714" w:type="dxa"/>
          </w:tcPr>
          <w:p w14:paraId="57145825" w14:textId="6EB99127"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30, 40, 50, 60, 70, 80}</w:t>
            </w:r>
          </w:p>
        </w:tc>
      </w:tr>
      <w:tr w:rsidR="00FB1350" w:rsidRPr="003878AF" w14:paraId="10A91279" w14:textId="77777777" w:rsidTr="00344E3E">
        <w:tc>
          <w:tcPr>
            <w:tcW w:w="848" w:type="dxa"/>
          </w:tcPr>
          <w:p w14:paraId="402C2012"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2</w:t>
            </w:r>
          </w:p>
        </w:tc>
        <w:tc>
          <w:tcPr>
            <w:tcW w:w="1921" w:type="dxa"/>
          </w:tcPr>
          <w:p w14:paraId="77D7313F" w14:textId="7304E41E"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2714" w:type="dxa"/>
          </w:tcPr>
          <w:p w14:paraId="15892E82" w14:textId="7037EB9B"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30, 40, 90}</w:t>
            </w:r>
          </w:p>
        </w:tc>
      </w:tr>
      <w:tr w:rsidR="00FB1350" w:rsidRPr="003878AF" w14:paraId="032A63EE" w14:textId="77777777" w:rsidTr="00344E3E">
        <w:tc>
          <w:tcPr>
            <w:tcW w:w="848" w:type="dxa"/>
          </w:tcPr>
          <w:p w14:paraId="413658B1"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3</w:t>
            </w:r>
          </w:p>
        </w:tc>
        <w:tc>
          <w:tcPr>
            <w:tcW w:w="1921" w:type="dxa"/>
          </w:tcPr>
          <w:p w14:paraId="5CF55075" w14:textId="6F0FBD91"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4A1C8C0B" w14:textId="06039D37"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50, 70, 80, 90, 100}</w:t>
            </w:r>
          </w:p>
        </w:tc>
      </w:tr>
      <w:tr w:rsidR="00FB1350" w:rsidRPr="003878AF" w14:paraId="1429BC99" w14:textId="77777777" w:rsidTr="00344E3E">
        <w:tc>
          <w:tcPr>
            <w:tcW w:w="848" w:type="dxa"/>
          </w:tcPr>
          <w:p w14:paraId="0C486619"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4</w:t>
            </w:r>
          </w:p>
        </w:tc>
        <w:tc>
          <w:tcPr>
            <w:tcW w:w="1921" w:type="dxa"/>
          </w:tcPr>
          <w:p w14:paraId="50818F3F" w14:textId="385AC38A"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15613D45" w14:textId="323ED582"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50, 90, 100}</w:t>
            </w:r>
          </w:p>
        </w:tc>
      </w:tr>
      <w:tr w:rsidR="00FB1350" w:rsidRPr="003878AF" w14:paraId="6B41BD3E" w14:textId="77777777" w:rsidTr="00344E3E">
        <w:tc>
          <w:tcPr>
            <w:tcW w:w="848" w:type="dxa"/>
          </w:tcPr>
          <w:p w14:paraId="2034EBA3"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5</w:t>
            </w:r>
          </w:p>
        </w:tc>
        <w:tc>
          <w:tcPr>
            <w:tcW w:w="1921" w:type="dxa"/>
          </w:tcPr>
          <w:p w14:paraId="29408C94" w14:textId="244C10C7"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2C5DE4BB" w14:textId="1F789D78"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80, 90, 100}</w:t>
            </w:r>
          </w:p>
        </w:tc>
      </w:tr>
      <w:tr w:rsidR="00FB1350" w:rsidRPr="003878AF" w14:paraId="2FC08F3A" w14:textId="77777777" w:rsidTr="00344E3E">
        <w:tc>
          <w:tcPr>
            <w:tcW w:w="848" w:type="dxa"/>
          </w:tcPr>
          <w:p w14:paraId="5405E14B"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6</w:t>
            </w:r>
          </w:p>
        </w:tc>
        <w:tc>
          <w:tcPr>
            <w:tcW w:w="1921" w:type="dxa"/>
          </w:tcPr>
          <w:p w14:paraId="00A0D823" w14:textId="7428C1C9"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w:t>
            </w:r>
            <w:r w:rsidR="00F72872" w:rsidRPr="00FC21E3">
              <w:rPr>
                <w:rFonts w:ascii="Roboto" w:hAnsi="Roboto"/>
                <w:sz w:val="20"/>
                <w:szCs w:val="20"/>
                <w:lang w:eastAsia="en-US"/>
              </w:rPr>
              <w:t xml:space="preserve"> </w:t>
            </w: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2714" w:type="dxa"/>
          </w:tcPr>
          <w:p w14:paraId="35905AAE" w14:textId="2AF9F7A1"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w:t>
            </w:r>
            <w:r w:rsidR="00F72872" w:rsidRPr="00FC21E3">
              <w:rPr>
                <w:rFonts w:ascii="Roboto" w:hAnsi="Roboto"/>
                <w:sz w:val="20"/>
                <w:szCs w:val="20"/>
                <w:lang w:eastAsia="en-US"/>
              </w:rPr>
              <w:t xml:space="preserve"> </w:t>
            </w:r>
            <w:r w:rsidRPr="00FC21E3">
              <w:rPr>
                <w:rFonts w:ascii="Roboto" w:hAnsi="Roboto"/>
                <w:sz w:val="20"/>
                <w:szCs w:val="20"/>
                <w:lang w:eastAsia="en-US"/>
              </w:rPr>
              <w:t>60, 90}</w:t>
            </w:r>
          </w:p>
        </w:tc>
      </w:tr>
      <w:tr w:rsidR="00FB1350" w:rsidRPr="003878AF" w14:paraId="79EB4D81" w14:textId="77777777" w:rsidTr="00344E3E">
        <w:tc>
          <w:tcPr>
            <w:tcW w:w="848" w:type="dxa"/>
          </w:tcPr>
          <w:p w14:paraId="094373B9"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7</w:t>
            </w:r>
          </w:p>
        </w:tc>
        <w:tc>
          <w:tcPr>
            <w:tcW w:w="1921" w:type="dxa"/>
          </w:tcPr>
          <w:p w14:paraId="7BBB36E7" w14:textId="7BB5A69C"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58362CAF" w14:textId="69F5CB15"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40</w:t>
            </w:r>
            <w:r w:rsidR="00F72872" w:rsidRPr="00FC21E3">
              <w:rPr>
                <w:rFonts w:ascii="Roboto" w:hAnsi="Roboto"/>
                <w:sz w:val="20"/>
                <w:szCs w:val="20"/>
                <w:lang w:eastAsia="en-US"/>
              </w:rPr>
              <w:t xml:space="preserve">, </w:t>
            </w:r>
            <w:r w:rsidRPr="00FC21E3">
              <w:rPr>
                <w:rFonts w:ascii="Roboto" w:hAnsi="Roboto"/>
                <w:sz w:val="20"/>
                <w:szCs w:val="20"/>
                <w:lang w:eastAsia="en-US"/>
              </w:rPr>
              <w:t>100}</w:t>
            </w:r>
          </w:p>
        </w:tc>
      </w:tr>
      <w:tr w:rsidR="00FB1350" w:rsidRPr="003878AF" w14:paraId="00667D07" w14:textId="77777777" w:rsidTr="00344E3E">
        <w:tc>
          <w:tcPr>
            <w:tcW w:w="848" w:type="dxa"/>
          </w:tcPr>
          <w:p w14:paraId="53093543"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8</w:t>
            </w:r>
          </w:p>
        </w:tc>
        <w:tc>
          <w:tcPr>
            <w:tcW w:w="1921" w:type="dxa"/>
          </w:tcPr>
          <w:p w14:paraId="234D3EA8" w14:textId="582523B6"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xml:space="preserve">, </w:t>
            </w:r>
            <w:r w:rsidRPr="00FC21E3">
              <w:rPr>
                <w:rFonts w:ascii="Roboto" w:hAnsi="Roboto"/>
                <w:b/>
                <w:bCs w:val="0"/>
                <w:sz w:val="20"/>
                <w:szCs w:val="20"/>
                <w:lang w:eastAsia="en-US"/>
              </w:rPr>
              <w:t>I</w:t>
            </w:r>
            <w:r w:rsidRPr="00FC21E3">
              <w:rPr>
                <w:rFonts w:ascii="Roboto" w:hAnsi="Roboto"/>
                <w:b/>
                <w:bCs w:val="0"/>
                <w:sz w:val="20"/>
                <w:szCs w:val="20"/>
                <w:vertAlign w:val="subscript"/>
                <w:lang w:eastAsia="en-US"/>
              </w:rPr>
              <w:t>8</w:t>
            </w:r>
            <w:r w:rsidRPr="00FC21E3">
              <w:rPr>
                <w:rFonts w:ascii="Roboto" w:hAnsi="Roboto"/>
                <w:b/>
                <w:bCs w:val="0"/>
                <w:sz w:val="20"/>
                <w:szCs w:val="20"/>
                <w:lang w:eastAsia="en-US"/>
              </w:rPr>
              <w:t>, I</w:t>
            </w:r>
            <w:r w:rsidR="00F72872" w:rsidRPr="00FC21E3">
              <w:rPr>
                <w:rFonts w:ascii="Roboto" w:hAnsi="Roboto"/>
                <w:b/>
                <w:bCs w:val="0"/>
                <w:sz w:val="20"/>
                <w:szCs w:val="20"/>
                <w:vertAlign w:val="subscript"/>
                <w:lang w:eastAsia="en-US"/>
              </w:rPr>
              <w:t>8</w:t>
            </w:r>
            <w:r w:rsidR="00F72872" w:rsidRPr="00FC21E3">
              <w:rPr>
                <w:rFonts w:ascii="Roboto" w:hAnsi="Roboto"/>
                <w:b/>
                <w:bCs w:val="0"/>
                <w:sz w:val="20"/>
                <w:szCs w:val="20"/>
                <w:lang w:eastAsia="en-US"/>
              </w:rPr>
              <w:t>, I</w:t>
            </w:r>
            <w:r w:rsidR="00F72872" w:rsidRPr="00FC21E3">
              <w:rPr>
                <w:rFonts w:ascii="Roboto" w:hAnsi="Roboto"/>
                <w:b/>
                <w:bCs w:val="0"/>
                <w:sz w:val="20"/>
                <w:szCs w:val="20"/>
                <w:vertAlign w:val="subscript"/>
                <w:lang w:eastAsia="en-US"/>
              </w:rPr>
              <w:t>8</w:t>
            </w:r>
            <w:r w:rsidRPr="00FC21E3">
              <w:rPr>
                <w:rFonts w:ascii="Roboto" w:hAnsi="Roboto"/>
                <w:sz w:val="20"/>
                <w:szCs w:val="20"/>
                <w:lang w:eastAsia="en-US"/>
              </w:rPr>
              <w:t>}</w:t>
            </w:r>
          </w:p>
        </w:tc>
        <w:tc>
          <w:tcPr>
            <w:tcW w:w="2714" w:type="dxa"/>
          </w:tcPr>
          <w:p w14:paraId="65697B69" w14:textId="39F929E6" w:rsidR="00FB1350" w:rsidRPr="00FC21E3" w:rsidRDefault="00FB1350" w:rsidP="00FB1350">
            <w:pPr>
              <w:rPr>
                <w:rFonts w:ascii="Roboto" w:hAnsi="Roboto"/>
                <w:sz w:val="20"/>
                <w:szCs w:val="20"/>
                <w:lang w:eastAsia="en-US"/>
              </w:rPr>
            </w:pPr>
            <w:r w:rsidRPr="00FC21E3">
              <w:rPr>
                <w:rFonts w:ascii="Roboto" w:hAnsi="Roboto"/>
                <w:sz w:val="20"/>
                <w:szCs w:val="20"/>
                <w:lang w:eastAsia="en-US"/>
              </w:rPr>
              <w:t>{</w:t>
            </w:r>
            <w:r w:rsidR="00F72872" w:rsidRPr="00FC21E3">
              <w:rPr>
                <w:rFonts w:ascii="Roboto" w:hAnsi="Roboto"/>
                <w:sz w:val="20"/>
                <w:szCs w:val="20"/>
                <w:lang w:eastAsia="en-US"/>
              </w:rPr>
              <w:t xml:space="preserve">20, 30, </w:t>
            </w:r>
            <w:r w:rsidR="00F72872" w:rsidRPr="00FC21E3">
              <w:rPr>
                <w:rFonts w:ascii="Roboto" w:hAnsi="Roboto"/>
                <w:b/>
                <w:bCs w:val="0"/>
                <w:sz w:val="20"/>
                <w:szCs w:val="20"/>
                <w:lang w:eastAsia="en-US"/>
              </w:rPr>
              <w:t>90, 90, 90</w:t>
            </w:r>
            <w:r w:rsidRPr="00FC21E3">
              <w:rPr>
                <w:rFonts w:ascii="Roboto" w:hAnsi="Roboto"/>
                <w:sz w:val="20"/>
                <w:szCs w:val="20"/>
                <w:lang w:eastAsia="en-US"/>
              </w:rPr>
              <w:t>}</w:t>
            </w:r>
          </w:p>
        </w:tc>
      </w:tr>
      <w:tr w:rsidR="00FB1350" w:rsidRPr="003878AF" w14:paraId="18D9FE04" w14:textId="77777777" w:rsidTr="00344E3E">
        <w:tc>
          <w:tcPr>
            <w:tcW w:w="848" w:type="dxa"/>
          </w:tcPr>
          <w:p w14:paraId="76D73694"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9</w:t>
            </w:r>
          </w:p>
        </w:tc>
        <w:tc>
          <w:tcPr>
            <w:tcW w:w="1921" w:type="dxa"/>
          </w:tcPr>
          <w:p w14:paraId="3955BF15" w14:textId="2190E913"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29905F79" w14:textId="00297C66" w:rsidR="00FB1350" w:rsidRPr="00FC21E3" w:rsidRDefault="00FB1350" w:rsidP="00FB5878">
            <w:pPr>
              <w:keepNext/>
              <w:rPr>
                <w:rFonts w:ascii="Roboto" w:hAnsi="Roboto"/>
                <w:sz w:val="20"/>
                <w:szCs w:val="20"/>
                <w:lang w:eastAsia="en-US"/>
              </w:rPr>
            </w:pPr>
            <w:r w:rsidRPr="00FC21E3">
              <w:rPr>
                <w:rFonts w:ascii="Roboto" w:hAnsi="Roboto"/>
                <w:sz w:val="20"/>
                <w:szCs w:val="20"/>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xml:space="preserve">: Simple dataset, enriched with exemplary </w:t>
      </w:r>
      <w:proofErr w:type="gramStart"/>
      <w:r>
        <w:t>profit</w:t>
      </w:r>
      <w:bookmarkEnd w:id="35"/>
      <w:proofErr w:type="gramEnd"/>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150A22A3" w14:textId="77777777" w:rsidR="00D07AEA" w:rsidRPr="00D07AEA"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w:p>
    <w:p w14:paraId="391E1837" w14:textId="15782F9B" w:rsidR="0038111D" w:rsidRPr="00D07AEA" w:rsidRDefault="00D07AEA" w:rsidP="004D40C5">
      <w:pPr>
        <w:jc w:val="left"/>
        <w:rPr>
          <w:lang w:eastAsia="en-US"/>
        </w:rPr>
      </w:pPr>
      <m:oMathPara>
        <m:oMathParaPr>
          <m:jc m:val="left"/>
        </m:oMathParaPr>
        <m:oMath>
          <m:r>
            <m:rPr>
              <m:sty m:val="p"/>
            </m:rPr>
            <w:rPr>
              <w:rFonts w:ascii="Cambria Math" w:hAnsi="Cambria Math"/>
              <w:lang w:eastAsia="en-US"/>
            </w:rPr>
            <m:t>Lambda x: 1*x</m:t>
          </m:r>
        </m:oMath>
      </m:oMathPara>
    </w:p>
    <w:p w14:paraId="3EC6FE76" w14:textId="4CBADE7C" w:rsidR="00D07AEA" w:rsidRPr="00066049" w:rsidRDefault="00D07AEA" w:rsidP="00D07AEA">
      <w:pPr>
        <w:pStyle w:val="Caption"/>
        <w:jc w:val="both"/>
      </w:pPr>
      <w:r>
        <w:t>Formula</w:t>
      </w:r>
      <w:r w:rsidR="000B7FF3">
        <w:t xml:space="preserve"> 33</w:t>
      </w:r>
      <w:r>
        <w:t>: Lambda profit function</w:t>
      </w:r>
    </w:p>
    <w:p w14:paraId="1807DEC2" w14:textId="3D1A2AD4" w:rsidR="0082082D" w:rsidRDefault="0082082D" w:rsidP="003968FC">
      <w:pPr>
        <w:rPr>
          <w:lang w:eastAsia="en-US"/>
        </w:rPr>
      </w:pPr>
      <w:r>
        <w:rPr>
          <w:lang w:eastAsia="en-US"/>
        </w:rPr>
        <w:lastRenderedPageBreak/>
        <w:t>T</w:t>
      </w:r>
      <w:r w:rsidR="00F17DC6">
        <w:rPr>
          <w:lang w:eastAsia="en-US"/>
        </w:rPr>
        <w:t>hat</w:t>
      </w:r>
      <w:r>
        <w:rPr>
          <w:lang w:eastAsia="en-US"/>
        </w:rPr>
        <w:t xml:space="preserve"> will give us back the following result:</w:t>
      </w:r>
    </w:p>
    <w:tbl>
      <w:tblPr>
        <w:tblStyle w:val="TableGrid"/>
        <w:tblW w:w="8612" w:type="dxa"/>
        <w:tblInd w:w="-5" w:type="dxa"/>
        <w:tblLayout w:type="fixed"/>
        <w:tblLook w:val="04A0" w:firstRow="1" w:lastRow="0" w:firstColumn="1" w:lastColumn="0" w:noHBand="0" w:noVBand="1"/>
      </w:tblPr>
      <w:tblGrid>
        <w:gridCol w:w="720"/>
        <w:gridCol w:w="1005"/>
        <w:gridCol w:w="930"/>
        <w:gridCol w:w="1297"/>
        <w:gridCol w:w="1083"/>
        <w:gridCol w:w="733"/>
        <w:gridCol w:w="898"/>
        <w:gridCol w:w="871"/>
        <w:gridCol w:w="1075"/>
      </w:tblGrid>
      <w:tr w:rsidR="00F255A9" w:rsidRPr="00344E3E" w14:paraId="4EE6A828" w14:textId="77777777" w:rsidTr="00FC21E3">
        <w:tc>
          <w:tcPr>
            <w:tcW w:w="720" w:type="dxa"/>
          </w:tcPr>
          <w:p w14:paraId="39DA0970" w14:textId="7777777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1005" w:type="dxa"/>
          </w:tcPr>
          <w:p w14:paraId="7CA8ED11" w14:textId="057808CD" w:rsidR="00F255A9" w:rsidRPr="00FC21E3" w:rsidRDefault="00992225" w:rsidP="00911308">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930" w:type="dxa"/>
          </w:tcPr>
          <w:p w14:paraId="779BAE24" w14:textId="7777777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1297" w:type="dxa"/>
          </w:tcPr>
          <w:p w14:paraId="2A749CC8" w14:textId="17AD1DB6"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Profit associated</w:t>
            </w:r>
          </w:p>
        </w:tc>
        <w:tc>
          <w:tcPr>
            <w:tcW w:w="1083" w:type="dxa"/>
          </w:tcPr>
          <w:p w14:paraId="56AF6851" w14:textId="02EEED53"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Perc</w:t>
            </w:r>
            <w:r w:rsidR="005C7C51" w:rsidRPr="00FC21E3">
              <w:rPr>
                <w:rFonts w:ascii="Roboto" w:hAnsi="Roboto"/>
                <w:b/>
                <w:bCs w:val="0"/>
                <w:sz w:val="20"/>
                <w:szCs w:val="20"/>
                <w:lang w:eastAsia="en-US"/>
              </w:rPr>
              <w:t>.</w:t>
            </w:r>
            <w:r w:rsidRPr="00FC21E3">
              <w:rPr>
                <w:rFonts w:ascii="Roboto" w:hAnsi="Roboto"/>
                <w:b/>
                <w:bCs w:val="0"/>
                <w:sz w:val="20"/>
                <w:szCs w:val="20"/>
                <w:lang w:eastAsia="en-US"/>
              </w:rPr>
              <w:t xml:space="preserve"> of total profit</w:t>
            </w:r>
          </w:p>
        </w:tc>
        <w:tc>
          <w:tcPr>
            <w:tcW w:w="733" w:type="dxa"/>
          </w:tcPr>
          <w:p w14:paraId="6DEE1E97" w14:textId="790298A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898" w:type="dxa"/>
          </w:tcPr>
          <w:p w14:paraId="2241C617" w14:textId="7BA7C2EE"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Add. Profit Cons.</w:t>
            </w:r>
          </w:p>
        </w:tc>
        <w:tc>
          <w:tcPr>
            <w:tcW w:w="871" w:type="dxa"/>
          </w:tcPr>
          <w:p w14:paraId="505931F4" w14:textId="357FAAA1" w:rsidR="00F255A9" w:rsidRPr="00FC21E3" w:rsidRDefault="00F255A9" w:rsidP="00911308">
            <w:pPr>
              <w:rPr>
                <w:rFonts w:ascii="Roboto" w:hAnsi="Roboto"/>
                <w:b/>
                <w:bCs w:val="0"/>
                <w:sz w:val="20"/>
                <w:szCs w:val="20"/>
                <w:lang w:eastAsia="en-US"/>
              </w:rPr>
            </w:pPr>
            <w:proofErr w:type="spellStart"/>
            <w:r w:rsidRPr="00FC21E3">
              <w:rPr>
                <w:rFonts w:ascii="Roboto" w:hAnsi="Roboto"/>
                <w:b/>
                <w:bCs w:val="0"/>
                <w:sz w:val="20"/>
                <w:szCs w:val="20"/>
                <w:lang w:eastAsia="en-US"/>
              </w:rPr>
              <w:t>Decr</w:t>
            </w:r>
            <w:proofErr w:type="spellEnd"/>
            <w:r w:rsidRPr="00FC21E3">
              <w:rPr>
                <w:rFonts w:ascii="Roboto" w:hAnsi="Roboto"/>
                <w:b/>
                <w:bCs w:val="0"/>
                <w:sz w:val="20"/>
                <w:szCs w:val="20"/>
                <w:lang w:eastAsia="en-US"/>
              </w:rPr>
              <w:t>. Profit Cons.</w:t>
            </w:r>
          </w:p>
        </w:tc>
        <w:tc>
          <w:tcPr>
            <w:tcW w:w="1075" w:type="dxa"/>
          </w:tcPr>
          <w:p w14:paraId="08DE3011" w14:textId="7BAF433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Net Change Cons.</w:t>
            </w:r>
          </w:p>
        </w:tc>
      </w:tr>
      <w:tr w:rsidR="00F255A9" w:rsidRPr="00344E3E" w14:paraId="76409DF4" w14:textId="77777777" w:rsidTr="00FC21E3">
        <w:tc>
          <w:tcPr>
            <w:tcW w:w="720" w:type="dxa"/>
          </w:tcPr>
          <w:p w14:paraId="01CDF847"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 xml:space="preserve">0 </w:t>
            </w:r>
          </w:p>
        </w:tc>
        <w:tc>
          <w:tcPr>
            <w:tcW w:w="1005" w:type="dxa"/>
          </w:tcPr>
          <w:p w14:paraId="55BA64ED" w14:textId="314E5CE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6ABECD96" w14:textId="524410B0" w:rsidR="00F255A9" w:rsidRPr="00FC21E3" w:rsidRDefault="00F255A9" w:rsidP="00911308">
            <w:pPr>
              <w:rPr>
                <w:rFonts w:ascii="Roboto" w:hAnsi="Roboto"/>
                <w:sz w:val="20"/>
                <w:szCs w:val="20"/>
                <w:lang w:eastAsia="en-US"/>
              </w:rPr>
            </w:pPr>
            <w:r w:rsidRPr="00FC21E3">
              <w:rPr>
                <w:rFonts w:ascii="Roboto" w:hAnsi="Roboto"/>
                <w:sz w:val="20"/>
                <w:szCs w:val="20"/>
                <w:lang w:eastAsia="en-US"/>
              </w:rPr>
              <w:t>0.6</w:t>
            </w:r>
          </w:p>
        </w:tc>
        <w:tc>
          <w:tcPr>
            <w:tcW w:w="1297" w:type="dxa"/>
          </w:tcPr>
          <w:p w14:paraId="34E1DD24" w14:textId="3CAF8861"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c>
          <w:tcPr>
            <w:tcW w:w="1083" w:type="dxa"/>
          </w:tcPr>
          <w:p w14:paraId="57ED8C43" w14:textId="16C2618A"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76</w:t>
            </w:r>
          </w:p>
        </w:tc>
        <w:tc>
          <w:tcPr>
            <w:tcW w:w="733" w:type="dxa"/>
          </w:tcPr>
          <w:p w14:paraId="3F751706" w14:textId="57497CD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98" w:type="dxa"/>
          </w:tcPr>
          <w:p w14:paraId="4F2ACC8B" w14:textId="63188A0E"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c>
          <w:tcPr>
            <w:tcW w:w="871" w:type="dxa"/>
          </w:tcPr>
          <w:p w14:paraId="37F5C10B" w14:textId="0DB28FA4" w:rsidR="00F255A9" w:rsidRPr="00FC21E3" w:rsidRDefault="00F255A9"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69FBA6F3" w14:textId="7CACAF1A"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r>
      <w:tr w:rsidR="00F255A9" w:rsidRPr="00344E3E" w14:paraId="767D67AD" w14:textId="77777777" w:rsidTr="00FC21E3">
        <w:tc>
          <w:tcPr>
            <w:tcW w:w="720" w:type="dxa"/>
          </w:tcPr>
          <w:p w14:paraId="27F88623"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1</w:t>
            </w:r>
          </w:p>
        </w:tc>
        <w:tc>
          <w:tcPr>
            <w:tcW w:w="1005" w:type="dxa"/>
          </w:tcPr>
          <w:p w14:paraId="043EC728" w14:textId="0C4F5A76"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776B0638" w14:textId="10ED56CE" w:rsidR="00F255A9" w:rsidRPr="00FC21E3" w:rsidRDefault="00F255A9" w:rsidP="00911308">
            <w:pPr>
              <w:rPr>
                <w:rFonts w:ascii="Roboto" w:hAnsi="Roboto"/>
                <w:sz w:val="20"/>
                <w:szCs w:val="20"/>
                <w:lang w:eastAsia="en-US"/>
              </w:rPr>
            </w:pPr>
            <w:r w:rsidRPr="00FC21E3">
              <w:rPr>
                <w:rFonts w:ascii="Roboto" w:hAnsi="Roboto"/>
                <w:sz w:val="20"/>
                <w:szCs w:val="20"/>
                <w:lang w:eastAsia="en-US"/>
              </w:rPr>
              <w:t>0.3</w:t>
            </w:r>
          </w:p>
        </w:tc>
        <w:tc>
          <w:tcPr>
            <w:tcW w:w="1297" w:type="dxa"/>
          </w:tcPr>
          <w:p w14:paraId="5FDA977D" w14:textId="04AB6B33" w:rsidR="00F255A9" w:rsidRPr="00FC21E3" w:rsidRDefault="00F255A9" w:rsidP="00911308">
            <w:pPr>
              <w:rPr>
                <w:rFonts w:ascii="Roboto" w:hAnsi="Roboto"/>
                <w:sz w:val="20"/>
                <w:szCs w:val="20"/>
                <w:lang w:eastAsia="en-US"/>
              </w:rPr>
            </w:pPr>
            <w:r w:rsidRPr="00FC21E3">
              <w:rPr>
                <w:rFonts w:ascii="Roboto" w:hAnsi="Roboto"/>
                <w:sz w:val="20"/>
                <w:szCs w:val="20"/>
                <w:lang w:eastAsia="en-US"/>
              </w:rPr>
              <w:t>660</w:t>
            </w:r>
          </w:p>
        </w:tc>
        <w:tc>
          <w:tcPr>
            <w:tcW w:w="1083" w:type="dxa"/>
          </w:tcPr>
          <w:p w14:paraId="5FF28E12" w14:textId="346A7A6C"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53</w:t>
            </w:r>
          </w:p>
        </w:tc>
        <w:tc>
          <w:tcPr>
            <w:tcW w:w="733" w:type="dxa"/>
          </w:tcPr>
          <w:p w14:paraId="66BB88E4" w14:textId="27A18C2B"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98" w:type="dxa"/>
          </w:tcPr>
          <w:p w14:paraId="77412572" w14:textId="2FC72292" w:rsidR="00F255A9" w:rsidRPr="00FC21E3" w:rsidRDefault="005F5CC5" w:rsidP="00911308">
            <w:pPr>
              <w:rPr>
                <w:rFonts w:ascii="Roboto" w:hAnsi="Roboto"/>
                <w:sz w:val="20"/>
                <w:szCs w:val="20"/>
                <w:lang w:eastAsia="en-US"/>
              </w:rPr>
            </w:pPr>
            <w:r w:rsidRPr="00FC21E3">
              <w:rPr>
                <w:rFonts w:ascii="Roboto" w:hAnsi="Roboto"/>
                <w:sz w:val="20"/>
                <w:szCs w:val="20"/>
                <w:lang w:eastAsia="en-US"/>
              </w:rPr>
              <w:t>300</w:t>
            </w:r>
          </w:p>
        </w:tc>
        <w:tc>
          <w:tcPr>
            <w:tcW w:w="871" w:type="dxa"/>
          </w:tcPr>
          <w:p w14:paraId="19468F9C" w14:textId="3F91001C" w:rsidR="00F255A9" w:rsidRPr="00FC21E3" w:rsidRDefault="005F5CC5" w:rsidP="00911308">
            <w:pPr>
              <w:rPr>
                <w:rFonts w:ascii="Roboto" w:hAnsi="Roboto"/>
                <w:sz w:val="20"/>
                <w:szCs w:val="20"/>
                <w:lang w:eastAsia="en-US"/>
              </w:rPr>
            </w:pPr>
            <w:r w:rsidRPr="00FC21E3">
              <w:rPr>
                <w:rFonts w:ascii="Roboto" w:hAnsi="Roboto"/>
                <w:sz w:val="20"/>
                <w:szCs w:val="20"/>
                <w:lang w:eastAsia="en-US"/>
              </w:rPr>
              <w:t>-360</w:t>
            </w:r>
          </w:p>
        </w:tc>
        <w:tc>
          <w:tcPr>
            <w:tcW w:w="1075" w:type="dxa"/>
          </w:tcPr>
          <w:p w14:paraId="43001DA0" w14:textId="3297D94D" w:rsidR="00F255A9" w:rsidRPr="00FC21E3" w:rsidRDefault="005F5CC5" w:rsidP="00911308">
            <w:pPr>
              <w:rPr>
                <w:rFonts w:ascii="Roboto" w:hAnsi="Roboto"/>
                <w:sz w:val="20"/>
                <w:szCs w:val="20"/>
                <w:lang w:eastAsia="en-US"/>
              </w:rPr>
            </w:pPr>
            <w:r w:rsidRPr="00FC21E3">
              <w:rPr>
                <w:rFonts w:ascii="Roboto" w:hAnsi="Roboto"/>
                <w:sz w:val="20"/>
                <w:szCs w:val="20"/>
                <w:lang w:eastAsia="en-US"/>
              </w:rPr>
              <w:t>-60</w:t>
            </w:r>
          </w:p>
        </w:tc>
      </w:tr>
      <w:tr w:rsidR="00F255A9" w:rsidRPr="00344E3E" w14:paraId="7081BB93" w14:textId="77777777" w:rsidTr="00FC21E3">
        <w:tc>
          <w:tcPr>
            <w:tcW w:w="720" w:type="dxa"/>
          </w:tcPr>
          <w:p w14:paraId="43FF4EE9"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2</w:t>
            </w:r>
          </w:p>
        </w:tc>
        <w:tc>
          <w:tcPr>
            <w:tcW w:w="1005" w:type="dxa"/>
          </w:tcPr>
          <w:p w14:paraId="34830C40" w14:textId="6F860A39"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2279B14B" w14:textId="7E470F1D"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31934D02" w14:textId="1B6D32BB" w:rsidR="00F255A9" w:rsidRPr="00FC21E3" w:rsidRDefault="00F255A9" w:rsidP="00911308">
            <w:pPr>
              <w:rPr>
                <w:rFonts w:ascii="Roboto" w:hAnsi="Roboto"/>
                <w:sz w:val="20"/>
                <w:szCs w:val="20"/>
                <w:lang w:eastAsia="en-US"/>
              </w:rPr>
            </w:pPr>
            <w:r w:rsidRPr="00FC21E3">
              <w:rPr>
                <w:rFonts w:ascii="Roboto" w:hAnsi="Roboto"/>
                <w:sz w:val="20"/>
                <w:szCs w:val="20"/>
                <w:lang w:eastAsia="en-US"/>
              </w:rPr>
              <w:t>600</w:t>
            </w:r>
          </w:p>
        </w:tc>
        <w:tc>
          <w:tcPr>
            <w:tcW w:w="1083" w:type="dxa"/>
          </w:tcPr>
          <w:p w14:paraId="7AFE197E" w14:textId="0927C41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30</w:t>
            </w:r>
          </w:p>
        </w:tc>
        <w:tc>
          <w:tcPr>
            <w:tcW w:w="733" w:type="dxa"/>
          </w:tcPr>
          <w:p w14:paraId="100D4D85" w14:textId="1560C012"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0124F9D4" w14:textId="54820CA8"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0290E1A8" w14:textId="06E4DD44" w:rsidR="00F255A9" w:rsidRPr="00FC21E3" w:rsidRDefault="005F5CC5" w:rsidP="00911308">
            <w:pPr>
              <w:rPr>
                <w:rFonts w:ascii="Roboto" w:hAnsi="Roboto"/>
                <w:sz w:val="20"/>
                <w:szCs w:val="20"/>
                <w:lang w:eastAsia="en-US"/>
              </w:rPr>
            </w:pPr>
            <w:r w:rsidRPr="00FC21E3">
              <w:rPr>
                <w:rFonts w:ascii="Roboto" w:hAnsi="Roboto"/>
                <w:sz w:val="20"/>
                <w:szCs w:val="20"/>
                <w:lang w:eastAsia="en-US"/>
              </w:rPr>
              <w:t>-220</w:t>
            </w:r>
          </w:p>
        </w:tc>
        <w:tc>
          <w:tcPr>
            <w:tcW w:w="1075" w:type="dxa"/>
          </w:tcPr>
          <w:p w14:paraId="0B2DA0E2" w14:textId="21419C41" w:rsidR="00F255A9" w:rsidRPr="00FC21E3" w:rsidRDefault="005F5CC5" w:rsidP="00911308">
            <w:pPr>
              <w:rPr>
                <w:rFonts w:ascii="Roboto" w:hAnsi="Roboto"/>
                <w:sz w:val="20"/>
                <w:szCs w:val="20"/>
                <w:lang w:eastAsia="en-US"/>
              </w:rPr>
            </w:pPr>
            <w:r w:rsidRPr="00FC21E3">
              <w:rPr>
                <w:rFonts w:ascii="Roboto" w:hAnsi="Roboto"/>
                <w:sz w:val="20"/>
                <w:szCs w:val="20"/>
                <w:lang w:eastAsia="en-US"/>
              </w:rPr>
              <w:t>-60</w:t>
            </w:r>
          </w:p>
        </w:tc>
      </w:tr>
      <w:tr w:rsidR="00F255A9" w:rsidRPr="00344E3E" w14:paraId="41EF0374" w14:textId="77777777" w:rsidTr="00FC21E3">
        <w:tc>
          <w:tcPr>
            <w:tcW w:w="720" w:type="dxa"/>
          </w:tcPr>
          <w:p w14:paraId="3C05F42E"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3</w:t>
            </w:r>
          </w:p>
        </w:tc>
        <w:tc>
          <w:tcPr>
            <w:tcW w:w="1005" w:type="dxa"/>
          </w:tcPr>
          <w:p w14:paraId="4B755A4F" w14:textId="4527C1A0"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70165B1E" w14:textId="4F896D3C" w:rsidR="00F255A9" w:rsidRPr="00FC21E3" w:rsidRDefault="00F255A9" w:rsidP="00911308">
            <w:pPr>
              <w:rPr>
                <w:rFonts w:ascii="Roboto" w:hAnsi="Roboto"/>
                <w:sz w:val="20"/>
                <w:szCs w:val="20"/>
                <w:lang w:eastAsia="en-US"/>
              </w:rPr>
            </w:pPr>
            <w:r w:rsidRPr="00FC21E3">
              <w:rPr>
                <w:rFonts w:ascii="Roboto" w:hAnsi="Roboto"/>
                <w:sz w:val="20"/>
                <w:szCs w:val="20"/>
                <w:lang w:eastAsia="en-US"/>
              </w:rPr>
              <w:t>0.5</w:t>
            </w:r>
          </w:p>
        </w:tc>
        <w:tc>
          <w:tcPr>
            <w:tcW w:w="1297" w:type="dxa"/>
          </w:tcPr>
          <w:p w14:paraId="24B2869C" w14:textId="35BAFC58" w:rsidR="00F255A9" w:rsidRPr="00FC21E3" w:rsidRDefault="00F255A9" w:rsidP="00911308">
            <w:pPr>
              <w:rPr>
                <w:rFonts w:ascii="Roboto" w:hAnsi="Roboto"/>
                <w:sz w:val="20"/>
                <w:szCs w:val="20"/>
                <w:lang w:eastAsia="en-US"/>
              </w:rPr>
            </w:pPr>
            <w:r w:rsidRPr="00FC21E3">
              <w:rPr>
                <w:rFonts w:ascii="Roboto" w:hAnsi="Roboto"/>
                <w:sz w:val="20"/>
                <w:szCs w:val="20"/>
                <w:lang w:eastAsia="en-US"/>
              </w:rPr>
              <w:t>500</w:t>
            </w:r>
          </w:p>
        </w:tc>
        <w:tc>
          <w:tcPr>
            <w:tcW w:w="1083" w:type="dxa"/>
          </w:tcPr>
          <w:p w14:paraId="6FE2DA1F" w14:textId="20FA3D03"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92</w:t>
            </w:r>
          </w:p>
        </w:tc>
        <w:tc>
          <w:tcPr>
            <w:tcW w:w="733" w:type="dxa"/>
          </w:tcPr>
          <w:p w14:paraId="30A8A7B7" w14:textId="003FF80D"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98" w:type="dxa"/>
          </w:tcPr>
          <w:p w14:paraId="6CD6D417" w14:textId="2BF91352" w:rsidR="00F255A9" w:rsidRPr="00FC21E3" w:rsidRDefault="005F5CC5" w:rsidP="00911308">
            <w:pPr>
              <w:rPr>
                <w:rFonts w:ascii="Roboto" w:hAnsi="Roboto"/>
                <w:sz w:val="20"/>
                <w:szCs w:val="20"/>
                <w:lang w:eastAsia="en-US"/>
              </w:rPr>
            </w:pPr>
            <w:r w:rsidRPr="00FC21E3">
              <w:rPr>
                <w:rFonts w:ascii="Roboto" w:hAnsi="Roboto"/>
                <w:sz w:val="20"/>
                <w:szCs w:val="20"/>
                <w:lang w:eastAsia="en-US"/>
              </w:rPr>
              <w:t>500</w:t>
            </w:r>
          </w:p>
        </w:tc>
        <w:tc>
          <w:tcPr>
            <w:tcW w:w="871" w:type="dxa"/>
          </w:tcPr>
          <w:p w14:paraId="089367E0" w14:textId="15092E75" w:rsidR="00F255A9" w:rsidRPr="00FC21E3" w:rsidRDefault="005F5CC5"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1A04B70C" w14:textId="1B4BC28A" w:rsidR="00F255A9" w:rsidRPr="00FC21E3" w:rsidRDefault="005F5CC5" w:rsidP="00911308">
            <w:pPr>
              <w:rPr>
                <w:rFonts w:ascii="Roboto" w:hAnsi="Roboto"/>
                <w:sz w:val="20"/>
                <w:szCs w:val="20"/>
                <w:lang w:eastAsia="en-US"/>
              </w:rPr>
            </w:pPr>
            <w:r w:rsidRPr="00FC21E3">
              <w:rPr>
                <w:rFonts w:ascii="Roboto" w:hAnsi="Roboto"/>
                <w:sz w:val="20"/>
                <w:szCs w:val="20"/>
                <w:lang w:eastAsia="en-US"/>
              </w:rPr>
              <w:t>500</w:t>
            </w:r>
          </w:p>
        </w:tc>
      </w:tr>
      <w:tr w:rsidR="00F255A9" w:rsidRPr="00344E3E" w14:paraId="71790A1D" w14:textId="77777777" w:rsidTr="00FC21E3">
        <w:tc>
          <w:tcPr>
            <w:tcW w:w="720" w:type="dxa"/>
          </w:tcPr>
          <w:p w14:paraId="0964468C"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4</w:t>
            </w:r>
          </w:p>
        </w:tc>
        <w:tc>
          <w:tcPr>
            <w:tcW w:w="1005" w:type="dxa"/>
          </w:tcPr>
          <w:p w14:paraId="66F30E52" w14:textId="6B1D0388"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1579591A" w14:textId="6D4978C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6B5BF0D7" w14:textId="1AB209F1" w:rsidR="00F255A9" w:rsidRPr="00FC21E3" w:rsidRDefault="00F255A9" w:rsidP="00911308">
            <w:pPr>
              <w:rPr>
                <w:rFonts w:ascii="Roboto" w:hAnsi="Roboto"/>
                <w:sz w:val="20"/>
                <w:szCs w:val="20"/>
                <w:lang w:eastAsia="en-US"/>
              </w:rPr>
            </w:pPr>
            <w:r w:rsidRPr="00FC21E3">
              <w:rPr>
                <w:rFonts w:ascii="Roboto" w:hAnsi="Roboto"/>
                <w:sz w:val="20"/>
                <w:szCs w:val="20"/>
                <w:lang w:eastAsia="en-US"/>
              </w:rPr>
              <w:t>400</w:t>
            </w:r>
          </w:p>
        </w:tc>
        <w:tc>
          <w:tcPr>
            <w:tcW w:w="1083" w:type="dxa"/>
          </w:tcPr>
          <w:p w14:paraId="4133635D" w14:textId="68DAB7BD"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53</w:t>
            </w:r>
          </w:p>
        </w:tc>
        <w:tc>
          <w:tcPr>
            <w:tcW w:w="733" w:type="dxa"/>
          </w:tcPr>
          <w:p w14:paraId="43E307D0" w14:textId="11278492"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6B77B8FB" w14:textId="687DB906"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6B0058FC" w14:textId="7B6E0086" w:rsidR="00F255A9" w:rsidRPr="00FC21E3" w:rsidRDefault="005F5CC5" w:rsidP="00911308">
            <w:pPr>
              <w:rPr>
                <w:rFonts w:ascii="Roboto" w:hAnsi="Roboto"/>
                <w:sz w:val="20"/>
                <w:szCs w:val="20"/>
                <w:lang w:eastAsia="en-US"/>
              </w:rPr>
            </w:pPr>
            <w:r w:rsidRPr="00FC21E3">
              <w:rPr>
                <w:rFonts w:ascii="Roboto" w:hAnsi="Roboto"/>
                <w:sz w:val="20"/>
                <w:szCs w:val="20"/>
                <w:lang w:eastAsia="en-US"/>
              </w:rPr>
              <w:t>-480</w:t>
            </w:r>
          </w:p>
        </w:tc>
        <w:tc>
          <w:tcPr>
            <w:tcW w:w="1075" w:type="dxa"/>
          </w:tcPr>
          <w:p w14:paraId="0762B9A8" w14:textId="2FCFC198" w:rsidR="00F255A9" w:rsidRPr="00FC21E3" w:rsidRDefault="005F5CC5" w:rsidP="00911308">
            <w:pPr>
              <w:rPr>
                <w:rFonts w:ascii="Roboto" w:hAnsi="Roboto"/>
                <w:sz w:val="20"/>
                <w:szCs w:val="20"/>
                <w:lang w:eastAsia="en-US"/>
              </w:rPr>
            </w:pPr>
            <w:r w:rsidRPr="00FC21E3">
              <w:rPr>
                <w:rFonts w:ascii="Roboto" w:hAnsi="Roboto"/>
                <w:sz w:val="20"/>
                <w:szCs w:val="20"/>
                <w:lang w:eastAsia="en-US"/>
              </w:rPr>
              <w:t>-320</w:t>
            </w:r>
          </w:p>
        </w:tc>
      </w:tr>
      <w:tr w:rsidR="00F255A9" w:rsidRPr="00344E3E" w14:paraId="7D5648F7" w14:textId="77777777" w:rsidTr="00FC21E3">
        <w:trPr>
          <w:trHeight w:val="55"/>
        </w:trPr>
        <w:tc>
          <w:tcPr>
            <w:tcW w:w="720" w:type="dxa"/>
          </w:tcPr>
          <w:p w14:paraId="4B86018E"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5</w:t>
            </w:r>
          </w:p>
        </w:tc>
        <w:tc>
          <w:tcPr>
            <w:tcW w:w="1005" w:type="dxa"/>
          </w:tcPr>
          <w:p w14:paraId="6EF68AB6" w14:textId="7296D2FE"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03345810" w14:textId="5B71597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0A231FAE" w14:textId="151D7310" w:rsidR="00F255A9" w:rsidRPr="00FC21E3" w:rsidRDefault="00F255A9" w:rsidP="00911308">
            <w:pPr>
              <w:rPr>
                <w:rFonts w:ascii="Roboto" w:hAnsi="Roboto"/>
                <w:sz w:val="20"/>
                <w:szCs w:val="20"/>
                <w:lang w:eastAsia="en-US"/>
              </w:rPr>
            </w:pPr>
            <w:r w:rsidRPr="00FC21E3">
              <w:rPr>
                <w:rFonts w:ascii="Roboto" w:hAnsi="Roboto"/>
                <w:sz w:val="20"/>
                <w:szCs w:val="20"/>
                <w:lang w:eastAsia="en-US"/>
              </w:rPr>
              <w:t>360</w:t>
            </w:r>
          </w:p>
        </w:tc>
        <w:tc>
          <w:tcPr>
            <w:tcW w:w="1083" w:type="dxa"/>
          </w:tcPr>
          <w:p w14:paraId="0082FCBB" w14:textId="2F0A011A"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38</w:t>
            </w:r>
          </w:p>
        </w:tc>
        <w:tc>
          <w:tcPr>
            <w:tcW w:w="733" w:type="dxa"/>
          </w:tcPr>
          <w:p w14:paraId="27DB9338" w14:textId="75E95858"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3C2643FA" w14:textId="38E6AB84"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230AA54B" w14:textId="3A5EAAF5" w:rsidR="00F255A9" w:rsidRPr="00FC21E3" w:rsidRDefault="005F5CC5" w:rsidP="00911308">
            <w:pPr>
              <w:rPr>
                <w:rFonts w:ascii="Roboto" w:hAnsi="Roboto"/>
                <w:sz w:val="20"/>
                <w:szCs w:val="20"/>
                <w:lang w:eastAsia="en-US"/>
              </w:rPr>
            </w:pPr>
            <w:r w:rsidRPr="00FC21E3">
              <w:rPr>
                <w:rFonts w:ascii="Roboto" w:hAnsi="Roboto"/>
                <w:sz w:val="20"/>
                <w:szCs w:val="20"/>
                <w:lang w:eastAsia="en-US"/>
              </w:rPr>
              <w:t>-300</w:t>
            </w:r>
          </w:p>
        </w:tc>
        <w:tc>
          <w:tcPr>
            <w:tcW w:w="1075" w:type="dxa"/>
          </w:tcPr>
          <w:p w14:paraId="6A73F3A1" w14:textId="4262A8FD" w:rsidR="00F255A9" w:rsidRPr="00FC21E3" w:rsidRDefault="005F5CC5" w:rsidP="00911308">
            <w:pPr>
              <w:keepNext/>
              <w:rPr>
                <w:rFonts w:ascii="Roboto" w:hAnsi="Roboto"/>
                <w:sz w:val="20"/>
                <w:szCs w:val="20"/>
                <w:lang w:eastAsia="en-US"/>
              </w:rPr>
            </w:pPr>
            <w:r w:rsidRPr="00FC21E3">
              <w:rPr>
                <w:rFonts w:ascii="Roboto" w:hAnsi="Roboto"/>
                <w:sz w:val="20"/>
                <w:szCs w:val="20"/>
                <w:lang w:eastAsia="en-US"/>
              </w:rPr>
              <w:t>-140</w:t>
            </w:r>
          </w:p>
        </w:tc>
      </w:tr>
      <w:tr w:rsidR="00F255A9" w:rsidRPr="00344E3E" w14:paraId="4494FEB0" w14:textId="77777777" w:rsidTr="00FC21E3">
        <w:tc>
          <w:tcPr>
            <w:tcW w:w="720" w:type="dxa"/>
          </w:tcPr>
          <w:p w14:paraId="78D32CCE" w14:textId="22FB7B48" w:rsidR="00F255A9" w:rsidRPr="00FC21E3" w:rsidRDefault="00F255A9" w:rsidP="00911308">
            <w:pPr>
              <w:rPr>
                <w:rFonts w:ascii="Roboto" w:hAnsi="Roboto"/>
                <w:sz w:val="20"/>
                <w:szCs w:val="20"/>
                <w:lang w:eastAsia="en-US"/>
              </w:rPr>
            </w:pPr>
            <w:r w:rsidRPr="00FC21E3">
              <w:rPr>
                <w:rFonts w:ascii="Roboto" w:hAnsi="Roboto"/>
                <w:sz w:val="20"/>
                <w:szCs w:val="20"/>
                <w:lang w:eastAsia="en-US"/>
              </w:rPr>
              <w:t>6</w:t>
            </w:r>
          </w:p>
        </w:tc>
        <w:tc>
          <w:tcPr>
            <w:tcW w:w="1005" w:type="dxa"/>
          </w:tcPr>
          <w:p w14:paraId="586ACF0C" w14:textId="4403937B"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930" w:type="dxa"/>
          </w:tcPr>
          <w:p w14:paraId="1495F513" w14:textId="219DD294" w:rsidR="00F255A9" w:rsidRPr="00FC21E3" w:rsidRDefault="00F255A9" w:rsidP="00911308">
            <w:pPr>
              <w:rPr>
                <w:rFonts w:ascii="Roboto" w:hAnsi="Roboto"/>
                <w:sz w:val="20"/>
                <w:szCs w:val="20"/>
                <w:lang w:eastAsia="en-US"/>
              </w:rPr>
            </w:pPr>
            <w:r w:rsidRPr="00FC21E3">
              <w:rPr>
                <w:rFonts w:ascii="Roboto" w:hAnsi="Roboto"/>
                <w:sz w:val="20"/>
                <w:szCs w:val="20"/>
                <w:lang w:eastAsia="en-US"/>
              </w:rPr>
              <w:t>0.4</w:t>
            </w:r>
          </w:p>
        </w:tc>
        <w:tc>
          <w:tcPr>
            <w:tcW w:w="1297" w:type="dxa"/>
          </w:tcPr>
          <w:p w14:paraId="57E79B17" w14:textId="2ADF5A60" w:rsidR="00F255A9" w:rsidRPr="00FC21E3" w:rsidRDefault="00F255A9" w:rsidP="00911308">
            <w:pPr>
              <w:rPr>
                <w:rFonts w:ascii="Roboto" w:hAnsi="Roboto"/>
                <w:sz w:val="20"/>
                <w:szCs w:val="20"/>
                <w:lang w:eastAsia="en-US"/>
              </w:rPr>
            </w:pPr>
            <w:r w:rsidRPr="00FC21E3">
              <w:rPr>
                <w:rFonts w:ascii="Roboto" w:hAnsi="Roboto"/>
                <w:sz w:val="20"/>
                <w:szCs w:val="20"/>
                <w:lang w:eastAsia="en-US"/>
              </w:rPr>
              <w:t>320</w:t>
            </w:r>
          </w:p>
        </w:tc>
        <w:tc>
          <w:tcPr>
            <w:tcW w:w="1083" w:type="dxa"/>
          </w:tcPr>
          <w:p w14:paraId="6B359C3E" w14:textId="25FC3A7E"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23</w:t>
            </w:r>
          </w:p>
        </w:tc>
        <w:tc>
          <w:tcPr>
            <w:tcW w:w="733" w:type="dxa"/>
          </w:tcPr>
          <w:p w14:paraId="282FC453" w14:textId="0245778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02B7DD08" w14:textId="324E95BB" w:rsidR="00F255A9" w:rsidRPr="00FC21E3" w:rsidRDefault="005F5CC5" w:rsidP="00911308">
            <w:pPr>
              <w:rPr>
                <w:rFonts w:ascii="Roboto" w:hAnsi="Roboto"/>
                <w:sz w:val="20"/>
                <w:szCs w:val="20"/>
                <w:lang w:eastAsia="en-US"/>
              </w:rPr>
            </w:pPr>
            <w:r w:rsidRPr="00FC21E3">
              <w:rPr>
                <w:rFonts w:ascii="Roboto" w:hAnsi="Roboto"/>
                <w:sz w:val="20"/>
                <w:szCs w:val="20"/>
                <w:lang w:eastAsia="en-US"/>
              </w:rPr>
              <w:t>320</w:t>
            </w:r>
          </w:p>
        </w:tc>
        <w:tc>
          <w:tcPr>
            <w:tcW w:w="871" w:type="dxa"/>
          </w:tcPr>
          <w:p w14:paraId="62A71B99" w14:textId="5CD15829" w:rsidR="00F255A9" w:rsidRPr="00FC21E3" w:rsidRDefault="005F5CC5"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3FDAB66B" w14:textId="19374A16" w:rsidR="00F255A9" w:rsidRPr="00FC21E3" w:rsidRDefault="005F5CC5" w:rsidP="005F5CC5">
            <w:pPr>
              <w:keepNext/>
              <w:rPr>
                <w:rFonts w:ascii="Roboto" w:hAnsi="Roboto"/>
                <w:sz w:val="20"/>
                <w:szCs w:val="20"/>
                <w:lang w:eastAsia="en-US"/>
              </w:rPr>
            </w:pPr>
            <w:r w:rsidRPr="00FC21E3">
              <w:rPr>
                <w:rFonts w:ascii="Roboto" w:hAnsi="Roboto"/>
                <w:sz w:val="20"/>
                <w:szCs w:val="20"/>
                <w:lang w:eastAsia="en-US"/>
              </w:rPr>
              <w:t>320</w:t>
            </w:r>
          </w:p>
        </w:tc>
      </w:tr>
    </w:tbl>
    <w:p w14:paraId="417F5882" w14:textId="3529B453" w:rsidR="005F5CC5" w:rsidRPr="005F5CC5" w:rsidRDefault="005F5CC5" w:rsidP="005F5CC5">
      <w:pPr>
        <w:pStyle w:val="Caption"/>
        <w:jc w:val="left"/>
      </w:pPr>
      <w:bookmarkStart w:id="36" w:name="_Toc124089052"/>
      <w:r>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B5B0F1E" w14:textId="4F3CE397" w:rsidR="00D07AEA" w:rsidRPr="00D07AEA"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oMath>
      </m:oMathPara>
    </w:p>
    <w:p w14:paraId="75468F4D" w14:textId="5BB115A0" w:rsidR="00D07AEA" w:rsidRPr="00D07AEA" w:rsidRDefault="00D07AEA" w:rsidP="00D07AEA">
      <w:pPr>
        <w:pStyle w:val="Caption"/>
        <w:jc w:val="both"/>
      </w:pPr>
      <w:r>
        <w:t>Formula</w:t>
      </w:r>
      <w:r w:rsidR="000B7FF3">
        <w:t xml:space="preserve"> 34</w:t>
      </w:r>
      <w:r>
        <w:t xml:space="preserve">: Calculation </w:t>
      </w:r>
      <w:r w:rsidR="005005EE">
        <w:t xml:space="preserve">of </w:t>
      </w:r>
      <w:r>
        <w:t>minimum support</w:t>
      </w:r>
    </w:p>
    <w:p w14:paraId="27573135" w14:textId="5F5FB243" w:rsidR="008C415B" w:rsidRDefault="008C415B" w:rsidP="003968FC">
      <w:pPr>
        <w:rPr>
          <w:lang w:eastAsia="en-US"/>
        </w:rPr>
      </w:pPr>
      <w:r>
        <w:rPr>
          <w:lang w:eastAsia="en-US"/>
        </w:rPr>
        <w:t xml:space="preserve">It can be interpreted </w:t>
      </w:r>
      <w:r w:rsidR="00F17DC6">
        <w:rPr>
          <w:lang w:eastAsia="en-US"/>
        </w:rPr>
        <w:t>a</w:t>
      </w:r>
      <w:r>
        <w:rPr>
          <w:lang w:eastAsia="en-US"/>
        </w:rPr>
        <w:t xml:space="preserve">s the </w:t>
      </w:r>
      <w:r w:rsidR="00F17DC6">
        <w:rPr>
          <w:lang w:eastAsia="en-US"/>
        </w:rPr>
        <w:t>most negligible</w:t>
      </w:r>
      <w:r>
        <w:rPr>
          <w:lang w:eastAsia="en-US"/>
        </w:rPr>
        <w:t xml:space="preserve"> percentage of </w:t>
      </w:r>
      <w:r w:rsidR="00F17DC6">
        <w:rPr>
          <w:lang w:eastAsia="en-US"/>
        </w:rPr>
        <w:t xml:space="preserve">the </w:t>
      </w:r>
      <w:r>
        <w:rPr>
          <w:lang w:eastAsia="en-US"/>
        </w:rPr>
        <w:t>profit of a single item or association we still see as relevant.</w:t>
      </w:r>
      <w:r w:rsidR="00805797">
        <w:rPr>
          <w:lang w:eastAsia="en-US"/>
        </w:rPr>
        <w:t xml:space="preserve"> </w:t>
      </w:r>
      <w:r>
        <w:rPr>
          <w:lang w:eastAsia="en-US"/>
        </w:rPr>
        <w:t xml:space="preserve">The descending order is defined according to the profit associated. The count and </w:t>
      </w:r>
      <w:r w:rsidR="00805797">
        <w:rPr>
          <w:lang w:eastAsia="en-US"/>
        </w:rPr>
        <w:t>FP</w:t>
      </w:r>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9A2F50">
        <w:rPr>
          <w:lang w:eastAsia="en-US"/>
        </w:rPr>
        <w:t>a</w:t>
      </w:r>
      <w:r>
        <w:rPr>
          <w:lang w:eastAsia="en-US"/>
        </w:rPr>
        <w:t>lgorithm but enrich it.</w:t>
      </w:r>
    </w:p>
    <w:p w14:paraId="2C35997F" w14:textId="3D0DCA93" w:rsidR="008C415B" w:rsidRPr="00D07AEA" w:rsidRDefault="008C415B" w:rsidP="006C26BD">
      <w:pPr>
        <w:jc w:val="left"/>
        <w:rPr>
          <w:rFonts w:ascii="Cambria Math" w:hAnsi="Cambria Math"/>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C45B2A">
        <w:rPr>
          <w:lang w:eastAsia="en-US"/>
        </w:rPr>
        <w:t>6</w:t>
      </w:r>
      <w:r w:rsidR="00B406FD">
        <w:rPr>
          <w:lang w:eastAsia="en-US"/>
        </w:rPr>
        <w:t>.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41969D9D" w14:textId="3B37C3F4" w:rsidR="00D07AEA" w:rsidRPr="00D07AEA" w:rsidRDefault="00D07AEA" w:rsidP="00D07AEA">
      <w:pPr>
        <w:pStyle w:val="Caption"/>
        <w:jc w:val="both"/>
      </w:pPr>
      <w:r>
        <w:t xml:space="preserve">Formula </w:t>
      </w:r>
      <w:r w:rsidR="000B7FF3">
        <w:t>35</w:t>
      </w:r>
      <w:r>
        <w:t xml:space="preserve">: New average profit after eliminating multiple </w:t>
      </w:r>
      <w:proofErr w:type="gramStart"/>
      <w:r>
        <w:t>items</w:t>
      </w:r>
      <w:proofErr w:type="gramEnd"/>
    </w:p>
    <w:p w14:paraId="6EA266BF" w14:textId="5FA9780F"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single item without any other items combined, we have count</w:t>
      </w:r>
      <w:r w:rsidR="00C45B2A">
        <w:rPr>
          <w:lang w:eastAsia="en-US"/>
        </w:rPr>
        <w:t>ed</w:t>
      </w:r>
      <w:r>
        <w:rPr>
          <w:lang w:eastAsia="en-US"/>
        </w:rPr>
        <w:t xml:space="preserve"> </w:t>
      </w:r>
      <w:r w:rsidR="00C45B2A">
        <w:rPr>
          <w:lang w:eastAsia="en-US"/>
        </w:rPr>
        <w:t>six</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04D53820" w:rsidR="009D422E" w:rsidRPr="00D07AEA"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02D6D754" w14:textId="2A56C550" w:rsidR="00D07AEA" w:rsidRPr="00D07AEA" w:rsidRDefault="00D07AEA" w:rsidP="00D07AEA">
      <w:pPr>
        <w:pStyle w:val="Caption"/>
        <w:jc w:val="both"/>
      </w:pPr>
      <w:r>
        <w:t xml:space="preserve">Formula </w:t>
      </w:r>
      <w:r w:rsidR="000B7FF3">
        <w:t>36</w:t>
      </w:r>
      <w:r>
        <w:t xml:space="preserve">: Calculation </w:t>
      </w:r>
      <w:r w:rsidR="005005EE">
        <w:t>of "</w:t>
      </w:r>
      <w:r>
        <w:t>associated profit</w:t>
      </w:r>
      <w:r w:rsidR="005005EE">
        <w:t>" metric</w:t>
      </w:r>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6348906"/>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5FAAB607" w14:textId="77777777" w:rsidR="00D07AEA" w:rsidRPr="00D07AEA" w:rsidRDefault="00596A2C" w:rsidP="00596A2C">
      <w:pPr>
        <w:jc w:val="left"/>
        <w:rPr>
          <w:lang w:eastAsia="en-US"/>
        </w:rPr>
      </w:pPr>
      <w:r>
        <w:rPr>
          <w:lang w:eastAsia="en-US"/>
        </w:rPr>
        <w:lastRenderedPageBreak/>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6. max_dat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w:t>
      </w:r>
    </w:p>
    <w:p w14:paraId="184EE32D" w14:textId="3316159E" w:rsidR="00125997" w:rsidRPr="00D07AEA" w:rsidRDefault="00596A2C" w:rsidP="00596A2C">
      <w:pPr>
        <w:jc w:val="left"/>
        <w:rPr>
          <w:lang w:eastAsia="en-US"/>
        </w:rPr>
      </w:pP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71481787" w14:textId="5AC95F76" w:rsidR="00D07AEA" w:rsidRPr="00D07AEA" w:rsidRDefault="00D07AEA" w:rsidP="00D07AEA">
      <w:pPr>
        <w:pStyle w:val="Caption"/>
        <w:jc w:val="both"/>
      </w:pPr>
      <w:r>
        <w:t xml:space="preserve">Formula </w:t>
      </w:r>
      <w:r w:rsidR="000B7FF3">
        <w:t>37</w:t>
      </w:r>
      <w:r>
        <w:t xml:space="preserve">: Modified sigmoid as </w:t>
      </w:r>
      <w:r w:rsidR="005005EE">
        <w:t xml:space="preserve">an </w:t>
      </w:r>
      <w:r>
        <w:t xml:space="preserve">example </w:t>
      </w:r>
      <w:r w:rsidR="005005EE">
        <w:t>of</w:t>
      </w:r>
      <w:r>
        <w:t xml:space="preserve"> lambda date decay </w:t>
      </w:r>
      <w:proofErr w:type="gramStart"/>
      <w:r>
        <w:t>sensitivity</w:t>
      </w:r>
      <w:proofErr w:type="gramEnd"/>
    </w:p>
    <w:tbl>
      <w:tblPr>
        <w:tblStyle w:val="TableGrid"/>
        <w:tblW w:w="8647" w:type="dxa"/>
        <w:tblInd w:w="-5" w:type="dxa"/>
        <w:tblLayout w:type="fixed"/>
        <w:tblLook w:val="04A0" w:firstRow="1" w:lastRow="0" w:firstColumn="1" w:lastColumn="0" w:noHBand="0" w:noVBand="1"/>
      </w:tblPr>
      <w:tblGrid>
        <w:gridCol w:w="709"/>
        <w:gridCol w:w="1843"/>
        <w:gridCol w:w="992"/>
        <w:gridCol w:w="851"/>
        <w:gridCol w:w="850"/>
        <w:gridCol w:w="709"/>
        <w:gridCol w:w="850"/>
        <w:gridCol w:w="851"/>
        <w:gridCol w:w="992"/>
      </w:tblGrid>
      <w:tr w:rsidR="00125997" w:rsidRPr="00344E3E" w14:paraId="29D4FC5A" w14:textId="77777777" w:rsidTr="00FC21E3">
        <w:tc>
          <w:tcPr>
            <w:tcW w:w="709" w:type="dxa"/>
          </w:tcPr>
          <w:p w14:paraId="488B2ABA"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1843" w:type="dxa"/>
          </w:tcPr>
          <w:p w14:paraId="1DF2FC63" w14:textId="1A0D309E" w:rsidR="008F4762" w:rsidRPr="00FC21E3" w:rsidRDefault="00992225" w:rsidP="00911308">
            <w:pPr>
              <w:rPr>
                <w:rFonts w:ascii="Roboto" w:hAnsi="Roboto"/>
                <w:b/>
                <w:bCs w:val="0"/>
                <w:sz w:val="20"/>
                <w:szCs w:val="20"/>
                <w:lang w:eastAsia="en-US"/>
              </w:rPr>
            </w:pPr>
            <w:proofErr w:type="spellStart"/>
            <w:r w:rsidRPr="00FC21E3">
              <w:rPr>
                <w:rFonts w:ascii="Roboto" w:hAnsi="Roboto"/>
                <w:b/>
                <w:bCs w:val="0"/>
                <w:sz w:val="20"/>
                <w:szCs w:val="20"/>
                <w:lang w:eastAsia="en-US"/>
              </w:rPr>
              <w:t>Itemsets</w:t>
            </w:r>
            <w:proofErr w:type="spellEnd"/>
          </w:p>
        </w:tc>
        <w:tc>
          <w:tcPr>
            <w:tcW w:w="992" w:type="dxa"/>
          </w:tcPr>
          <w:p w14:paraId="0DC91B23"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851" w:type="dxa"/>
          </w:tcPr>
          <w:p w14:paraId="7722D7E4"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Profit associated</w:t>
            </w:r>
          </w:p>
        </w:tc>
        <w:tc>
          <w:tcPr>
            <w:tcW w:w="850" w:type="dxa"/>
          </w:tcPr>
          <w:p w14:paraId="0EC13F4A"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Perc of total profit</w:t>
            </w:r>
          </w:p>
        </w:tc>
        <w:tc>
          <w:tcPr>
            <w:tcW w:w="709" w:type="dxa"/>
          </w:tcPr>
          <w:p w14:paraId="26A5BE4B" w14:textId="606A7DF3"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Con</w:t>
            </w:r>
            <w:r w:rsidR="00FC21E3">
              <w:rPr>
                <w:rFonts w:ascii="Roboto" w:hAnsi="Roboto"/>
                <w:b/>
                <w:bCs w:val="0"/>
                <w:sz w:val="20"/>
                <w:szCs w:val="20"/>
                <w:lang w:eastAsia="en-US"/>
              </w:rPr>
              <w:t>s</w:t>
            </w:r>
          </w:p>
        </w:tc>
        <w:tc>
          <w:tcPr>
            <w:tcW w:w="850" w:type="dxa"/>
          </w:tcPr>
          <w:p w14:paraId="3F8216DE"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Add. Profit Cons.</w:t>
            </w:r>
          </w:p>
        </w:tc>
        <w:tc>
          <w:tcPr>
            <w:tcW w:w="851" w:type="dxa"/>
          </w:tcPr>
          <w:p w14:paraId="7CB41165" w14:textId="77777777" w:rsidR="008F4762" w:rsidRPr="00FC21E3" w:rsidRDefault="008F4762" w:rsidP="00911308">
            <w:pPr>
              <w:rPr>
                <w:rFonts w:ascii="Roboto" w:hAnsi="Roboto"/>
                <w:b/>
                <w:bCs w:val="0"/>
                <w:sz w:val="20"/>
                <w:szCs w:val="20"/>
                <w:lang w:eastAsia="en-US"/>
              </w:rPr>
            </w:pPr>
            <w:proofErr w:type="spellStart"/>
            <w:r w:rsidRPr="00FC21E3">
              <w:rPr>
                <w:rFonts w:ascii="Roboto" w:hAnsi="Roboto"/>
                <w:b/>
                <w:bCs w:val="0"/>
                <w:sz w:val="20"/>
                <w:szCs w:val="20"/>
                <w:lang w:eastAsia="en-US"/>
              </w:rPr>
              <w:t>Decr</w:t>
            </w:r>
            <w:proofErr w:type="spellEnd"/>
            <w:r w:rsidRPr="00FC21E3">
              <w:rPr>
                <w:rFonts w:ascii="Roboto" w:hAnsi="Roboto"/>
                <w:b/>
                <w:bCs w:val="0"/>
                <w:sz w:val="20"/>
                <w:szCs w:val="20"/>
                <w:lang w:eastAsia="en-US"/>
              </w:rPr>
              <w:t>. Profit Cons.</w:t>
            </w:r>
          </w:p>
        </w:tc>
        <w:tc>
          <w:tcPr>
            <w:tcW w:w="992" w:type="dxa"/>
          </w:tcPr>
          <w:p w14:paraId="230C4C39" w14:textId="5BBB61FD"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Net Chang</w:t>
            </w:r>
            <w:r w:rsidR="00124EC0" w:rsidRPr="00FC21E3">
              <w:rPr>
                <w:rFonts w:ascii="Roboto" w:hAnsi="Roboto"/>
                <w:b/>
                <w:bCs w:val="0"/>
                <w:sz w:val="20"/>
                <w:szCs w:val="20"/>
                <w:lang w:eastAsia="en-US"/>
              </w:rPr>
              <w:t>e Cons.</w:t>
            </w:r>
          </w:p>
        </w:tc>
      </w:tr>
      <w:tr w:rsidR="00125997" w:rsidRPr="00344E3E" w14:paraId="4E8E5CFE" w14:textId="77777777" w:rsidTr="00FC21E3">
        <w:tc>
          <w:tcPr>
            <w:tcW w:w="709" w:type="dxa"/>
          </w:tcPr>
          <w:p w14:paraId="6AE1D3C5" w14:textId="02350000" w:rsidR="008F4762" w:rsidRPr="00FC21E3" w:rsidRDefault="008F4762" w:rsidP="00911308">
            <w:pPr>
              <w:rPr>
                <w:rFonts w:ascii="Roboto" w:hAnsi="Roboto"/>
                <w:sz w:val="20"/>
                <w:szCs w:val="20"/>
                <w:lang w:eastAsia="en-US"/>
              </w:rPr>
            </w:pPr>
            <w:r w:rsidRPr="00FC21E3">
              <w:rPr>
                <w:rFonts w:ascii="Roboto" w:hAnsi="Roboto"/>
                <w:sz w:val="20"/>
                <w:szCs w:val="20"/>
                <w:lang w:eastAsia="en-US"/>
              </w:rPr>
              <w:t>0</w:t>
            </w:r>
          </w:p>
        </w:tc>
        <w:tc>
          <w:tcPr>
            <w:tcW w:w="1843" w:type="dxa"/>
          </w:tcPr>
          <w:p w14:paraId="74862CE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5A76130E" w14:textId="5640EBD7"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42</w:t>
            </w:r>
          </w:p>
        </w:tc>
        <w:tc>
          <w:tcPr>
            <w:tcW w:w="851" w:type="dxa"/>
          </w:tcPr>
          <w:p w14:paraId="7EC5D846" w14:textId="45B8F2AD" w:rsidR="008F4762" w:rsidRPr="00FC21E3" w:rsidRDefault="00125997" w:rsidP="00911308">
            <w:pPr>
              <w:rPr>
                <w:rFonts w:ascii="Roboto" w:hAnsi="Roboto"/>
                <w:sz w:val="20"/>
                <w:szCs w:val="20"/>
                <w:lang w:eastAsia="en-US"/>
              </w:rPr>
            </w:pPr>
            <w:r w:rsidRPr="00FC21E3">
              <w:rPr>
                <w:rFonts w:ascii="Roboto" w:hAnsi="Roboto"/>
                <w:sz w:val="20"/>
                <w:szCs w:val="20"/>
                <w:lang w:eastAsia="en-US"/>
              </w:rPr>
              <w:t>417.8</w:t>
            </w:r>
          </w:p>
        </w:tc>
        <w:tc>
          <w:tcPr>
            <w:tcW w:w="850" w:type="dxa"/>
          </w:tcPr>
          <w:p w14:paraId="0706ED9E" w14:textId="54FA821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61</w:t>
            </w:r>
          </w:p>
        </w:tc>
        <w:tc>
          <w:tcPr>
            <w:tcW w:w="709" w:type="dxa"/>
          </w:tcPr>
          <w:p w14:paraId="2FD6875D" w14:textId="4B0733F6"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50" w:type="dxa"/>
          </w:tcPr>
          <w:p w14:paraId="5413C0C4" w14:textId="1D346455" w:rsidR="008F4762" w:rsidRPr="00FC21E3" w:rsidRDefault="00124EC0" w:rsidP="00911308">
            <w:pPr>
              <w:rPr>
                <w:rFonts w:ascii="Roboto" w:hAnsi="Roboto"/>
                <w:sz w:val="20"/>
                <w:szCs w:val="20"/>
                <w:lang w:eastAsia="en-US"/>
              </w:rPr>
            </w:pPr>
            <w:r w:rsidRPr="00FC21E3">
              <w:rPr>
                <w:rFonts w:ascii="Roboto" w:hAnsi="Roboto"/>
                <w:sz w:val="20"/>
                <w:szCs w:val="20"/>
                <w:lang w:eastAsia="en-US"/>
              </w:rPr>
              <w:t>417.8</w:t>
            </w:r>
          </w:p>
        </w:tc>
        <w:tc>
          <w:tcPr>
            <w:tcW w:w="851" w:type="dxa"/>
          </w:tcPr>
          <w:p w14:paraId="14D71212" w14:textId="7E6171E6"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19DD017A" w14:textId="35F9B6F0" w:rsidR="008F4762" w:rsidRPr="00FC21E3" w:rsidRDefault="00124EC0" w:rsidP="00911308">
            <w:pPr>
              <w:rPr>
                <w:rFonts w:ascii="Roboto" w:hAnsi="Roboto"/>
                <w:sz w:val="20"/>
                <w:szCs w:val="20"/>
                <w:lang w:eastAsia="en-US"/>
              </w:rPr>
            </w:pPr>
            <w:r w:rsidRPr="00FC21E3">
              <w:rPr>
                <w:rFonts w:ascii="Roboto" w:hAnsi="Roboto"/>
                <w:sz w:val="20"/>
                <w:szCs w:val="20"/>
                <w:lang w:eastAsia="en-US"/>
              </w:rPr>
              <w:t>417.8</w:t>
            </w:r>
          </w:p>
        </w:tc>
      </w:tr>
      <w:tr w:rsidR="00125997" w:rsidRPr="00344E3E" w14:paraId="53AAD2DA" w14:textId="77777777" w:rsidTr="00FC21E3">
        <w:tc>
          <w:tcPr>
            <w:tcW w:w="709" w:type="dxa"/>
          </w:tcPr>
          <w:p w14:paraId="4692548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1</w:t>
            </w:r>
          </w:p>
        </w:tc>
        <w:tc>
          <w:tcPr>
            <w:tcW w:w="1843" w:type="dxa"/>
          </w:tcPr>
          <w:p w14:paraId="76C20AEB" w14:textId="6D2B0F9B"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92" w:type="dxa"/>
          </w:tcPr>
          <w:p w14:paraId="0D29E2F1" w14:textId="51F5D5D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1AF3FDE9" w14:textId="6A0FB89C" w:rsidR="008F4762" w:rsidRPr="00FC21E3" w:rsidRDefault="00125997" w:rsidP="00911308">
            <w:pPr>
              <w:rPr>
                <w:rFonts w:ascii="Roboto" w:hAnsi="Roboto"/>
                <w:sz w:val="20"/>
                <w:szCs w:val="20"/>
                <w:lang w:eastAsia="en-US"/>
              </w:rPr>
            </w:pPr>
            <w:r w:rsidRPr="00FC21E3">
              <w:rPr>
                <w:rFonts w:ascii="Roboto" w:hAnsi="Roboto"/>
                <w:sz w:val="20"/>
                <w:szCs w:val="20"/>
                <w:lang w:eastAsia="en-US"/>
              </w:rPr>
              <w:t>413.5</w:t>
            </w:r>
          </w:p>
        </w:tc>
        <w:tc>
          <w:tcPr>
            <w:tcW w:w="850" w:type="dxa"/>
          </w:tcPr>
          <w:p w14:paraId="1D609CA1" w14:textId="6E4D59D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5</w:t>
            </w:r>
            <w:r w:rsidR="003A317E" w:rsidRPr="00FC21E3">
              <w:rPr>
                <w:rFonts w:ascii="Roboto" w:hAnsi="Roboto"/>
                <w:sz w:val="20"/>
                <w:szCs w:val="20"/>
                <w:lang w:eastAsia="en-US"/>
              </w:rPr>
              <w:t>7</w:t>
            </w:r>
          </w:p>
        </w:tc>
        <w:tc>
          <w:tcPr>
            <w:tcW w:w="709" w:type="dxa"/>
          </w:tcPr>
          <w:p w14:paraId="1E657CD2" w14:textId="1C2A469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36723DD6" w14:textId="1185B759"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c>
          <w:tcPr>
            <w:tcW w:w="851" w:type="dxa"/>
          </w:tcPr>
          <w:p w14:paraId="57BB0166" w14:textId="0BF20CB5" w:rsidR="008F4762" w:rsidRPr="00FC21E3" w:rsidRDefault="00124EC0" w:rsidP="00911308">
            <w:pPr>
              <w:rPr>
                <w:rFonts w:ascii="Roboto" w:hAnsi="Roboto"/>
                <w:sz w:val="20"/>
                <w:szCs w:val="20"/>
                <w:lang w:eastAsia="en-US"/>
              </w:rPr>
            </w:pPr>
            <w:r w:rsidRPr="00FC21E3">
              <w:rPr>
                <w:rFonts w:ascii="Roboto" w:hAnsi="Roboto"/>
                <w:sz w:val="20"/>
                <w:szCs w:val="20"/>
                <w:lang w:eastAsia="en-US"/>
              </w:rPr>
              <w:t>-20.0</w:t>
            </w:r>
          </w:p>
        </w:tc>
        <w:tc>
          <w:tcPr>
            <w:tcW w:w="992" w:type="dxa"/>
          </w:tcPr>
          <w:p w14:paraId="3C318AE9" w14:textId="7BD78266" w:rsidR="008F4762" w:rsidRPr="00FC21E3" w:rsidRDefault="00124EC0" w:rsidP="00911308">
            <w:pPr>
              <w:rPr>
                <w:rFonts w:ascii="Roboto" w:hAnsi="Roboto"/>
                <w:sz w:val="20"/>
                <w:szCs w:val="20"/>
                <w:lang w:eastAsia="en-US"/>
              </w:rPr>
            </w:pPr>
            <w:r w:rsidRPr="00FC21E3">
              <w:rPr>
                <w:rFonts w:ascii="Roboto" w:hAnsi="Roboto"/>
                <w:sz w:val="20"/>
                <w:szCs w:val="20"/>
                <w:lang w:eastAsia="en-US"/>
              </w:rPr>
              <w:t>324.6</w:t>
            </w:r>
          </w:p>
        </w:tc>
      </w:tr>
      <w:tr w:rsidR="00125997" w:rsidRPr="00344E3E" w14:paraId="45967016" w14:textId="77777777" w:rsidTr="00FC21E3">
        <w:tc>
          <w:tcPr>
            <w:tcW w:w="709" w:type="dxa"/>
          </w:tcPr>
          <w:p w14:paraId="5B67D69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2</w:t>
            </w:r>
          </w:p>
        </w:tc>
        <w:tc>
          <w:tcPr>
            <w:tcW w:w="1843" w:type="dxa"/>
          </w:tcPr>
          <w:p w14:paraId="39A0B0E1" w14:textId="6444D4F2"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64AE86E5" w14:textId="29F65F8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1679F342" w14:textId="1F5A1A8E" w:rsidR="008F4762" w:rsidRPr="00FC21E3" w:rsidRDefault="00125997" w:rsidP="00911308">
            <w:pPr>
              <w:rPr>
                <w:rFonts w:ascii="Roboto" w:hAnsi="Roboto"/>
                <w:sz w:val="20"/>
                <w:szCs w:val="20"/>
                <w:lang w:eastAsia="en-US"/>
              </w:rPr>
            </w:pPr>
            <w:r w:rsidRPr="00FC21E3">
              <w:rPr>
                <w:rFonts w:ascii="Roboto" w:hAnsi="Roboto"/>
                <w:sz w:val="20"/>
                <w:szCs w:val="20"/>
                <w:lang w:eastAsia="en-US"/>
              </w:rPr>
              <w:t>360.0</w:t>
            </w:r>
          </w:p>
        </w:tc>
        <w:tc>
          <w:tcPr>
            <w:tcW w:w="850" w:type="dxa"/>
          </w:tcPr>
          <w:p w14:paraId="5F75EC50" w14:textId="45950482" w:rsidR="008F4762" w:rsidRPr="00FC21E3" w:rsidRDefault="003A317E" w:rsidP="00911308">
            <w:pPr>
              <w:rPr>
                <w:rFonts w:ascii="Roboto" w:hAnsi="Roboto"/>
                <w:sz w:val="20"/>
                <w:szCs w:val="20"/>
                <w:lang w:eastAsia="en-US"/>
              </w:rPr>
            </w:pPr>
            <w:r w:rsidRPr="00FC21E3">
              <w:rPr>
                <w:rFonts w:ascii="Roboto" w:hAnsi="Roboto"/>
                <w:sz w:val="20"/>
                <w:szCs w:val="20"/>
                <w:lang w:eastAsia="en-US"/>
              </w:rPr>
              <w:t>0.311</w:t>
            </w:r>
          </w:p>
        </w:tc>
        <w:tc>
          <w:tcPr>
            <w:tcW w:w="709" w:type="dxa"/>
          </w:tcPr>
          <w:p w14:paraId="49F7A1E3" w14:textId="456D5F06"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3C0A5FBA" w14:textId="6CB45EAC" w:rsidR="008F4762" w:rsidRPr="00FC21E3" w:rsidRDefault="00124EC0" w:rsidP="00911308">
            <w:pPr>
              <w:rPr>
                <w:rFonts w:ascii="Roboto" w:hAnsi="Roboto"/>
                <w:sz w:val="20"/>
                <w:szCs w:val="20"/>
                <w:lang w:eastAsia="en-US"/>
              </w:rPr>
            </w:pPr>
            <w:r w:rsidRPr="00FC21E3">
              <w:rPr>
                <w:rFonts w:ascii="Roboto" w:hAnsi="Roboto"/>
                <w:sz w:val="20"/>
                <w:szCs w:val="20"/>
                <w:lang w:eastAsia="en-US"/>
              </w:rPr>
              <w:t>150.0</w:t>
            </w:r>
          </w:p>
        </w:tc>
        <w:tc>
          <w:tcPr>
            <w:tcW w:w="851" w:type="dxa"/>
          </w:tcPr>
          <w:p w14:paraId="75072960" w14:textId="13274EA4" w:rsidR="008F4762" w:rsidRPr="00FC21E3" w:rsidRDefault="00124EC0" w:rsidP="00911308">
            <w:pPr>
              <w:rPr>
                <w:rFonts w:ascii="Roboto" w:hAnsi="Roboto"/>
                <w:sz w:val="20"/>
                <w:szCs w:val="20"/>
                <w:lang w:eastAsia="en-US"/>
              </w:rPr>
            </w:pPr>
            <w:r w:rsidRPr="00FC21E3">
              <w:rPr>
                <w:rFonts w:ascii="Roboto" w:hAnsi="Roboto"/>
                <w:sz w:val="20"/>
                <w:szCs w:val="20"/>
                <w:lang w:eastAsia="en-US"/>
              </w:rPr>
              <w:t>-137.5</w:t>
            </w:r>
          </w:p>
        </w:tc>
        <w:tc>
          <w:tcPr>
            <w:tcW w:w="992" w:type="dxa"/>
          </w:tcPr>
          <w:p w14:paraId="2ECB3AAB" w14:textId="223B20B2" w:rsidR="008F4762" w:rsidRPr="00FC21E3" w:rsidRDefault="00124EC0" w:rsidP="00911308">
            <w:pPr>
              <w:rPr>
                <w:rFonts w:ascii="Roboto" w:hAnsi="Roboto"/>
                <w:sz w:val="20"/>
                <w:szCs w:val="20"/>
                <w:lang w:eastAsia="en-US"/>
              </w:rPr>
            </w:pPr>
            <w:r w:rsidRPr="00FC21E3">
              <w:rPr>
                <w:rFonts w:ascii="Roboto" w:hAnsi="Roboto"/>
                <w:sz w:val="20"/>
                <w:szCs w:val="20"/>
                <w:lang w:eastAsia="en-US"/>
              </w:rPr>
              <w:t>12.5</w:t>
            </w:r>
          </w:p>
        </w:tc>
      </w:tr>
      <w:tr w:rsidR="00125997" w:rsidRPr="00344E3E" w14:paraId="4BAFDE73" w14:textId="77777777" w:rsidTr="00FC21E3">
        <w:tc>
          <w:tcPr>
            <w:tcW w:w="709" w:type="dxa"/>
          </w:tcPr>
          <w:p w14:paraId="3756DE26"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3</w:t>
            </w:r>
          </w:p>
        </w:tc>
        <w:tc>
          <w:tcPr>
            <w:tcW w:w="1843" w:type="dxa"/>
          </w:tcPr>
          <w:p w14:paraId="1A952FB3" w14:textId="57F115A4"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68539BF9" w14:textId="5F7944D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42</w:t>
            </w:r>
          </w:p>
        </w:tc>
        <w:tc>
          <w:tcPr>
            <w:tcW w:w="851" w:type="dxa"/>
          </w:tcPr>
          <w:p w14:paraId="6A939744" w14:textId="3CA7CCC0" w:rsidR="008F4762" w:rsidRPr="00FC21E3" w:rsidRDefault="00125997" w:rsidP="00911308">
            <w:pPr>
              <w:rPr>
                <w:rFonts w:ascii="Roboto" w:hAnsi="Roboto"/>
                <w:sz w:val="20"/>
                <w:szCs w:val="20"/>
                <w:lang w:eastAsia="en-US"/>
              </w:rPr>
            </w:pPr>
            <w:r w:rsidRPr="00FC21E3">
              <w:rPr>
                <w:rFonts w:ascii="Roboto" w:hAnsi="Roboto"/>
                <w:sz w:val="20"/>
                <w:szCs w:val="20"/>
                <w:lang w:eastAsia="en-US"/>
              </w:rPr>
              <w:t>347.5</w:t>
            </w:r>
          </w:p>
        </w:tc>
        <w:tc>
          <w:tcPr>
            <w:tcW w:w="850" w:type="dxa"/>
          </w:tcPr>
          <w:p w14:paraId="3B1EF68D" w14:textId="567544FE" w:rsidR="008F4762" w:rsidRPr="00FC21E3" w:rsidRDefault="003A317E" w:rsidP="00911308">
            <w:pPr>
              <w:rPr>
                <w:rFonts w:ascii="Roboto" w:hAnsi="Roboto"/>
                <w:sz w:val="20"/>
                <w:szCs w:val="20"/>
                <w:lang w:eastAsia="en-US"/>
              </w:rPr>
            </w:pPr>
            <w:r w:rsidRPr="00FC21E3">
              <w:rPr>
                <w:rFonts w:ascii="Roboto" w:hAnsi="Roboto"/>
                <w:sz w:val="20"/>
                <w:szCs w:val="20"/>
                <w:lang w:eastAsia="en-US"/>
              </w:rPr>
              <w:t>0.300</w:t>
            </w:r>
          </w:p>
        </w:tc>
        <w:tc>
          <w:tcPr>
            <w:tcW w:w="709" w:type="dxa"/>
          </w:tcPr>
          <w:p w14:paraId="2DE559D0" w14:textId="214383F5"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50" w:type="dxa"/>
          </w:tcPr>
          <w:p w14:paraId="52B34B31" w14:textId="649468C9" w:rsidR="008F4762" w:rsidRPr="00FC21E3" w:rsidRDefault="00124EC0" w:rsidP="00911308">
            <w:pPr>
              <w:rPr>
                <w:rFonts w:ascii="Roboto" w:hAnsi="Roboto"/>
                <w:sz w:val="20"/>
                <w:szCs w:val="20"/>
                <w:lang w:eastAsia="en-US"/>
              </w:rPr>
            </w:pPr>
            <w:r w:rsidRPr="00FC21E3">
              <w:rPr>
                <w:rFonts w:ascii="Roboto" w:hAnsi="Roboto"/>
                <w:sz w:val="20"/>
                <w:szCs w:val="20"/>
                <w:lang w:eastAsia="en-US"/>
              </w:rPr>
              <w:t>297.8</w:t>
            </w:r>
          </w:p>
        </w:tc>
        <w:tc>
          <w:tcPr>
            <w:tcW w:w="851" w:type="dxa"/>
          </w:tcPr>
          <w:p w14:paraId="43586D58" w14:textId="3A76F3CA" w:rsidR="008F4762" w:rsidRPr="00FC21E3" w:rsidRDefault="00124EC0" w:rsidP="00911308">
            <w:pPr>
              <w:rPr>
                <w:rFonts w:ascii="Roboto" w:hAnsi="Roboto"/>
                <w:sz w:val="20"/>
                <w:szCs w:val="20"/>
                <w:lang w:eastAsia="en-US"/>
              </w:rPr>
            </w:pPr>
            <w:r w:rsidRPr="00FC21E3">
              <w:rPr>
                <w:rFonts w:ascii="Roboto" w:hAnsi="Roboto"/>
                <w:sz w:val="20"/>
                <w:szCs w:val="20"/>
                <w:lang w:eastAsia="en-US"/>
              </w:rPr>
              <w:t>-39.2</w:t>
            </w:r>
          </w:p>
        </w:tc>
        <w:tc>
          <w:tcPr>
            <w:tcW w:w="992" w:type="dxa"/>
          </w:tcPr>
          <w:p w14:paraId="32679AF1" w14:textId="3DC3B0FB" w:rsidR="008F4762" w:rsidRPr="00FC21E3" w:rsidRDefault="00124EC0" w:rsidP="00911308">
            <w:pPr>
              <w:rPr>
                <w:rFonts w:ascii="Roboto" w:hAnsi="Roboto"/>
                <w:sz w:val="20"/>
                <w:szCs w:val="20"/>
                <w:lang w:eastAsia="en-US"/>
              </w:rPr>
            </w:pPr>
            <w:r w:rsidRPr="00FC21E3">
              <w:rPr>
                <w:rFonts w:ascii="Roboto" w:hAnsi="Roboto"/>
                <w:sz w:val="20"/>
                <w:szCs w:val="20"/>
                <w:lang w:eastAsia="en-US"/>
              </w:rPr>
              <w:t>258.6</w:t>
            </w:r>
          </w:p>
        </w:tc>
      </w:tr>
      <w:tr w:rsidR="00125997" w:rsidRPr="00344E3E" w14:paraId="5ED170DC" w14:textId="77777777" w:rsidTr="00FC21E3">
        <w:tc>
          <w:tcPr>
            <w:tcW w:w="709" w:type="dxa"/>
          </w:tcPr>
          <w:p w14:paraId="34F5C5E2"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4</w:t>
            </w:r>
          </w:p>
        </w:tc>
        <w:tc>
          <w:tcPr>
            <w:tcW w:w="1843" w:type="dxa"/>
          </w:tcPr>
          <w:p w14:paraId="53B53C5A" w14:textId="044A69CC"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92" w:type="dxa"/>
          </w:tcPr>
          <w:p w14:paraId="6AD92CF2" w14:textId="3404BCF8"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289E4178" w14:textId="2D3D0C06" w:rsidR="008F4762" w:rsidRPr="00FC21E3" w:rsidRDefault="00125997" w:rsidP="00911308">
            <w:pPr>
              <w:rPr>
                <w:rFonts w:ascii="Roboto" w:hAnsi="Roboto"/>
                <w:sz w:val="20"/>
                <w:szCs w:val="20"/>
                <w:lang w:eastAsia="en-US"/>
              </w:rPr>
            </w:pPr>
            <w:r w:rsidRPr="00FC21E3">
              <w:rPr>
                <w:rFonts w:ascii="Roboto" w:hAnsi="Roboto"/>
                <w:sz w:val="20"/>
                <w:szCs w:val="20"/>
                <w:lang w:eastAsia="en-US"/>
              </w:rPr>
              <w:t>344.6</w:t>
            </w:r>
          </w:p>
        </w:tc>
        <w:tc>
          <w:tcPr>
            <w:tcW w:w="850" w:type="dxa"/>
          </w:tcPr>
          <w:p w14:paraId="5A424E51" w14:textId="016FC242"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98</w:t>
            </w:r>
          </w:p>
        </w:tc>
        <w:tc>
          <w:tcPr>
            <w:tcW w:w="709" w:type="dxa"/>
          </w:tcPr>
          <w:p w14:paraId="3CC35C55" w14:textId="68918CAF"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2DB9F9BA" w14:textId="636F98D4"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c>
          <w:tcPr>
            <w:tcW w:w="851" w:type="dxa"/>
          </w:tcPr>
          <w:p w14:paraId="52AE2E09" w14:textId="18EFCFB6"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7F28E476" w14:textId="77423290"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r>
      <w:tr w:rsidR="00125997" w:rsidRPr="00344E3E" w14:paraId="195576E7" w14:textId="77777777" w:rsidTr="00FC21E3">
        <w:tc>
          <w:tcPr>
            <w:tcW w:w="709" w:type="dxa"/>
          </w:tcPr>
          <w:p w14:paraId="23E39AA4"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5</w:t>
            </w:r>
          </w:p>
        </w:tc>
        <w:tc>
          <w:tcPr>
            <w:tcW w:w="1843" w:type="dxa"/>
          </w:tcPr>
          <w:p w14:paraId="6DB03C93" w14:textId="6BE7A5B6"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1D10B9AF" w14:textId="06D6E3A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197</w:t>
            </w:r>
          </w:p>
        </w:tc>
        <w:tc>
          <w:tcPr>
            <w:tcW w:w="851" w:type="dxa"/>
          </w:tcPr>
          <w:p w14:paraId="25B01FCE" w14:textId="3D5443B1" w:rsidR="008F4762" w:rsidRPr="00FC21E3" w:rsidRDefault="00125997" w:rsidP="00911308">
            <w:pPr>
              <w:rPr>
                <w:rFonts w:ascii="Roboto" w:hAnsi="Roboto"/>
                <w:sz w:val="20"/>
                <w:szCs w:val="20"/>
                <w:lang w:eastAsia="en-US"/>
              </w:rPr>
            </w:pPr>
            <w:r w:rsidRPr="00FC21E3">
              <w:rPr>
                <w:rFonts w:ascii="Roboto" w:hAnsi="Roboto"/>
                <w:sz w:val="20"/>
                <w:szCs w:val="20"/>
                <w:lang w:eastAsia="en-US"/>
              </w:rPr>
              <w:t>320.0</w:t>
            </w:r>
          </w:p>
        </w:tc>
        <w:tc>
          <w:tcPr>
            <w:tcW w:w="850" w:type="dxa"/>
          </w:tcPr>
          <w:p w14:paraId="70C0E246" w14:textId="73995BC7"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77</w:t>
            </w:r>
          </w:p>
        </w:tc>
        <w:tc>
          <w:tcPr>
            <w:tcW w:w="709" w:type="dxa"/>
          </w:tcPr>
          <w:p w14:paraId="32B5795D" w14:textId="07114022"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50" w:type="dxa"/>
          </w:tcPr>
          <w:p w14:paraId="76FDA7D8" w14:textId="7B356884" w:rsidR="008F4762" w:rsidRPr="00FC21E3" w:rsidRDefault="00124EC0" w:rsidP="00911308">
            <w:pPr>
              <w:rPr>
                <w:rFonts w:ascii="Roboto" w:hAnsi="Roboto"/>
                <w:sz w:val="20"/>
                <w:szCs w:val="20"/>
                <w:lang w:eastAsia="en-US"/>
              </w:rPr>
            </w:pPr>
            <w:r w:rsidRPr="00FC21E3">
              <w:rPr>
                <w:rFonts w:ascii="Roboto" w:hAnsi="Roboto"/>
                <w:sz w:val="20"/>
                <w:szCs w:val="20"/>
                <w:lang w:eastAsia="en-US"/>
              </w:rPr>
              <w:t>80</w:t>
            </w:r>
          </w:p>
        </w:tc>
        <w:tc>
          <w:tcPr>
            <w:tcW w:w="851" w:type="dxa"/>
          </w:tcPr>
          <w:p w14:paraId="7C1CF91C" w14:textId="46C5735B" w:rsidR="008F4762" w:rsidRPr="00FC21E3" w:rsidRDefault="00124EC0" w:rsidP="00911308">
            <w:pPr>
              <w:rPr>
                <w:rFonts w:ascii="Roboto" w:hAnsi="Roboto"/>
                <w:sz w:val="20"/>
                <w:szCs w:val="20"/>
                <w:lang w:eastAsia="en-US"/>
              </w:rPr>
            </w:pPr>
            <w:r w:rsidRPr="00FC21E3">
              <w:rPr>
                <w:rFonts w:ascii="Roboto" w:hAnsi="Roboto"/>
                <w:sz w:val="20"/>
                <w:szCs w:val="20"/>
                <w:lang w:eastAsia="en-US"/>
              </w:rPr>
              <w:t>-120</w:t>
            </w:r>
          </w:p>
        </w:tc>
        <w:tc>
          <w:tcPr>
            <w:tcW w:w="992" w:type="dxa"/>
          </w:tcPr>
          <w:p w14:paraId="7E8D99E2" w14:textId="66F186DC"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40.0</w:t>
            </w:r>
          </w:p>
        </w:tc>
      </w:tr>
      <w:tr w:rsidR="00125997" w:rsidRPr="00344E3E" w14:paraId="290E7686" w14:textId="77777777" w:rsidTr="00FC21E3">
        <w:tc>
          <w:tcPr>
            <w:tcW w:w="709" w:type="dxa"/>
          </w:tcPr>
          <w:p w14:paraId="7EBF42DF"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6</w:t>
            </w:r>
          </w:p>
        </w:tc>
        <w:tc>
          <w:tcPr>
            <w:tcW w:w="1843" w:type="dxa"/>
          </w:tcPr>
          <w:p w14:paraId="0A7565BE" w14:textId="58334F73"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54CCDFE5" w14:textId="53A9671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197</w:t>
            </w:r>
          </w:p>
        </w:tc>
        <w:tc>
          <w:tcPr>
            <w:tcW w:w="851" w:type="dxa"/>
          </w:tcPr>
          <w:p w14:paraId="52B64508" w14:textId="0A29C182" w:rsidR="00125997" w:rsidRPr="00FC21E3" w:rsidRDefault="00125997" w:rsidP="00911308">
            <w:pPr>
              <w:rPr>
                <w:rFonts w:ascii="Roboto" w:hAnsi="Roboto"/>
                <w:sz w:val="20"/>
                <w:szCs w:val="20"/>
                <w:lang w:eastAsia="en-US"/>
              </w:rPr>
            </w:pPr>
            <w:r w:rsidRPr="00FC21E3">
              <w:rPr>
                <w:rFonts w:ascii="Roboto" w:hAnsi="Roboto"/>
                <w:sz w:val="20"/>
                <w:szCs w:val="20"/>
                <w:lang w:eastAsia="en-US"/>
              </w:rPr>
              <w:t>300.0</w:t>
            </w:r>
          </w:p>
        </w:tc>
        <w:tc>
          <w:tcPr>
            <w:tcW w:w="850" w:type="dxa"/>
          </w:tcPr>
          <w:p w14:paraId="358332E0" w14:textId="2E92F519"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59</w:t>
            </w:r>
          </w:p>
        </w:tc>
        <w:tc>
          <w:tcPr>
            <w:tcW w:w="709" w:type="dxa"/>
          </w:tcPr>
          <w:p w14:paraId="05439598" w14:textId="1BE728D5"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50" w:type="dxa"/>
          </w:tcPr>
          <w:p w14:paraId="0CCE9002" w14:textId="1708D8C8" w:rsidR="008F4762" w:rsidRPr="00FC21E3" w:rsidRDefault="00124EC0" w:rsidP="00911308">
            <w:pPr>
              <w:rPr>
                <w:rFonts w:ascii="Roboto" w:hAnsi="Roboto"/>
                <w:sz w:val="20"/>
                <w:szCs w:val="20"/>
                <w:lang w:eastAsia="en-US"/>
              </w:rPr>
            </w:pPr>
            <w:r w:rsidRPr="00FC21E3">
              <w:rPr>
                <w:rFonts w:ascii="Roboto" w:hAnsi="Roboto"/>
                <w:sz w:val="20"/>
                <w:szCs w:val="20"/>
                <w:lang w:eastAsia="en-US"/>
              </w:rPr>
              <w:t>80</w:t>
            </w:r>
          </w:p>
        </w:tc>
        <w:tc>
          <w:tcPr>
            <w:tcW w:w="851" w:type="dxa"/>
          </w:tcPr>
          <w:p w14:paraId="6B776182" w14:textId="369B01EB" w:rsidR="008F4762" w:rsidRPr="00FC21E3" w:rsidRDefault="00124EC0" w:rsidP="00911308">
            <w:pPr>
              <w:rPr>
                <w:rFonts w:ascii="Roboto" w:hAnsi="Roboto"/>
                <w:sz w:val="20"/>
                <w:szCs w:val="20"/>
                <w:lang w:eastAsia="en-US"/>
              </w:rPr>
            </w:pPr>
            <w:r w:rsidRPr="00FC21E3">
              <w:rPr>
                <w:rFonts w:ascii="Roboto" w:hAnsi="Roboto"/>
                <w:sz w:val="20"/>
                <w:szCs w:val="20"/>
                <w:lang w:eastAsia="en-US"/>
              </w:rPr>
              <w:t>-110</w:t>
            </w:r>
          </w:p>
        </w:tc>
        <w:tc>
          <w:tcPr>
            <w:tcW w:w="992" w:type="dxa"/>
          </w:tcPr>
          <w:p w14:paraId="5DE4AEB0" w14:textId="0FAB53B3"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30.0</w:t>
            </w:r>
          </w:p>
        </w:tc>
      </w:tr>
      <w:tr w:rsidR="008F4762" w:rsidRPr="00344E3E" w14:paraId="07C63D2A" w14:textId="77777777" w:rsidTr="00FC21E3">
        <w:tc>
          <w:tcPr>
            <w:tcW w:w="709" w:type="dxa"/>
          </w:tcPr>
          <w:p w14:paraId="09AE1999" w14:textId="7B5E549D" w:rsidR="008F4762" w:rsidRPr="00FC21E3" w:rsidRDefault="008F4762" w:rsidP="00911308">
            <w:pPr>
              <w:rPr>
                <w:rFonts w:ascii="Roboto" w:hAnsi="Roboto"/>
                <w:sz w:val="20"/>
                <w:szCs w:val="20"/>
                <w:lang w:eastAsia="en-US"/>
              </w:rPr>
            </w:pPr>
            <w:r w:rsidRPr="00FC21E3">
              <w:rPr>
                <w:rFonts w:ascii="Roboto" w:hAnsi="Roboto"/>
                <w:sz w:val="20"/>
                <w:szCs w:val="20"/>
                <w:lang w:eastAsia="en-US"/>
              </w:rPr>
              <w:t>7</w:t>
            </w:r>
          </w:p>
        </w:tc>
        <w:tc>
          <w:tcPr>
            <w:tcW w:w="1843" w:type="dxa"/>
          </w:tcPr>
          <w:p w14:paraId="7718BD79" w14:textId="48B416AA"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92" w:type="dxa"/>
          </w:tcPr>
          <w:p w14:paraId="0B29C252" w14:textId="487E701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5C1084E6" w14:textId="088194C3" w:rsidR="008F4762" w:rsidRPr="00FC21E3" w:rsidRDefault="00125997" w:rsidP="00911308">
            <w:pPr>
              <w:rPr>
                <w:rFonts w:ascii="Roboto" w:hAnsi="Roboto"/>
                <w:sz w:val="20"/>
                <w:szCs w:val="20"/>
                <w:lang w:eastAsia="en-US"/>
              </w:rPr>
            </w:pPr>
            <w:r w:rsidRPr="00FC21E3">
              <w:rPr>
                <w:rFonts w:ascii="Roboto" w:hAnsi="Roboto"/>
                <w:sz w:val="20"/>
                <w:szCs w:val="20"/>
                <w:lang w:eastAsia="en-US"/>
              </w:rPr>
              <w:t>299.6</w:t>
            </w:r>
          </w:p>
        </w:tc>
        <w:tc>
          <w:tcPr>
            <w:tcW w:w="850" w:type="dxa"/>
          </w:tcPr>
          <w:p w14:paraId="00C765D8" w14:textId="5C9E3471"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59</w:t>
            </w:r>
          </w:p>
        </w:tc>
        <w:tc>
          <w:tcPr>
            <w:tcW w:w="709" w:type="dxa"/>
          </w:tcPr>
          <w:p w14:paraId="7C9AAD5D" w14:textId="0236B8BC"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54F9B4D5" w14:textId="2365C9FB" w:rsidR="008F4762" w:rsidRPr="00FC21E3" w:rsidRDefault="00124EC0" w:rsidP="00911308">
            <w:pPr>
              <w:rPr>
                <w:rFonts w:ascii="Roboto" w:hAnsi="Roboto"/>
                <w:sz w:val="20"/>
                <w:szCs w:val="20"/>
                <w:lang w:eastAsia="en-US"/>
              </w:rPr>
            </w:pPr>
            <w:r w:rsidRPr="00FC21E3">
              <w:rPr>
                <w:rFonts w:ascii="Roboto" w:hAnsi="Roboto"/>
                <w:sz w:val="20"/>
                <w:szCs w:val="20"/>
                <w:lang w:eastAsia="en-US"/>
              </w:rPr>
              <w:t>88.1</w:t>
            </w:r>
          </w:p>
        </w:tc>
        <w:tc>
          <w:tcPr>
            <w:tcW w:w="851" w:type="dxa"/>
          </w:tcPr>
          <w:p w14:paraId="0A9B31EA" w14:textId="0A6CC238" w:rsidR="008F4762" w:rsidRPr="00FC21E3" w:rsidRDefault="00124EC0" w:rsidP="00911308">
            <w:pPr>
              <w:rPr>
                <w:rFonts w:ascii="Roboto" w:hAnsi="Roboto"/>
                <w:sz w:val="20"/>
                <w:szCs w:val="20"/>
                <w:lang w:eastAsia="en-US"/>
              </w:rPr>
            </w:pPr>
            <w:r w:rsidRPr="00FC21E3">
              <w:rPr>
                <w:rFonts w:ascii="Roboto" w:hAnsi="Roboto"/>
                <w:sz w:val="20"/>
                <w:szCs w:val="20"/>
                <w:lang w:eastAsia="en-US"/>
              </w:rPr>
              <w:t>202.0</w:t>
            </w:r>
          </w:p>
        </w:tc>
        <w:tc>
          <w:tcPr>
            <w:tcW w:w="992" w:type="dxa"/>
          </w:tcPr>
          <w:p w14:paraId="7ED68C03" w14:textId="72EA540B"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13.9</w:t>
            </w:r>
          </w:p>
        </w:tc>
      </w:tr>
      <w:tr w:rsidR="008F4762" w:rsidRPr="00344E3E" w14:paraId="7F5E1479" w14:textId="77777777" w:rsidTr="00FC21E3">
        <w:tc>
          <w:tcPr>
            <w:tcW w:w="709" w:type="dxa"/>
          </w:tcPr>
          <w:p w14:paraId="5B25214A" w14:textId="6CE0FF2C" w:rsidR="008F4762" w:rsidRPr="00FC21E3" w:rsidRDefault="008F4762" w:rsidP="00911308">
            <w:pPr>
              <w:rPr>
                <w:rFonts w:ascii="Roboto" w:hAnsi="Roboto"/>
                <w:sz w:val="20"/>
                <w:szCs w:val="20"/>
                <w:lang w:eastAsia="en-US"/>
              </w:rPr>
            </w:pPr>
            <w:r w:rsidRPr="00FC21E3">
              <w:rPr>
                <w:rFonts w:ascii="Roboto" w:hAnsi="Roboto"/>
                <w:sz w:val="20"/>
                <w:szCs w:val="20"/>
                <w:lang w:eastAsia="en-US"/>
              </w:rPr>
              <w:t>8</w:t>
            </w:r>
          </w:p>
        </w:tc>
        <w:tc>
          <w:tcPr>
            <w:tcW w:w="1843" w:type="dxa"/>
          </w:tcPr>
          <w:p w14:paraId="3A7AF417" w14:textId="06FA7CF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92" w:type="dxa"/>
          </w:tcPr>
          <w:p w14:paraId="19F2F8E4" w14:textId="53BB2773"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1942F0D6" w14:textId="5382C3D2" w:rsidR="008F4762" w:rsidRPr="00FC21E3" w:rsidRDefault="00125997" w:rsidP="00911308">
            <w:pPr>
              <w:rPr>
                <w:rFonts w:ascii="Roboto" w:hAnsi="Roboto"/>
                <w:sz w:val="20"/>
                <w:szCs w:val="20"/>
                <w:lang w:eastAsia="en-US"/>
              </w:rPr>
            </w:pPr>
            <w:r w:rsidRPr="00FC21E3">
              <w:rPr>
                <w:rFonts w:ascii="Roboto" w:hAnsi="Roboto"/>
                <w:sz w:val="20"/>
                <w:szCs w:val="20"/>
                <w:lang w:eastAsia="en-US"/>
              </w:rPr>
              <w:t>264.3</w:t>
            </w:r>
          </w:p>
        </w:tc>
        <w:tc>
          <w:tcPr>
            <w:tcW w:w="850" w:type="dxa"/>
          </w:tcPr>
          <w:p w14:paraId="381E0973" w14:textId="6FE47301"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28</w:t>
            </w:r>
          </w:p>
        </w:tc>
        <w:tc>
          <w:tcPr>
            <w:tcW w:w="709" w:type="dxa"/>
          </w:tcPr>
          <w:p w14:paraId="735D5418" w14:textId="4C87B59D"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5E701C52" w14:textId="3678B194" w:rsidR="008F4762" w:rsidRPr="00FC21E3" w:rsidRDefault="00124EC0" w:rsidP="00911308">
            <w:pPr>
              <w:rPr>
                <w:rFonts w:ascii="Roboto" w:hAnsi="Roboto"/>
                <w:sz w:val="20"/>
                <w:szCs w:val="20"/>
                <w:lang w:eastAsia="en-US"/>
              </w:rPr>
            </w:pPr>
            <w:r w:rsidRPr="00FC21E3">
              <w:rPr>
                <w:rFonts w:ascii="Roboto" w:hAnsi="Roboto"/>
                <w:sz w:val="20"/>
                <w:szCs w:val="20"/>
                <w:lang w:eastAsia="en-US"/>
              </w:rPr>
              <w:t>88.1</w:t>
            </w:r>
          </w:p>
        </w:tc>
        <w:tc>
          <w:tcPr>
            <w:tcW w:w="851" w:type="dxa"/>
          </w:tcPr>
          <w:p w14:paraId="0DFB5C85" w14:textId="2F93F8B7" w:rsidR="008F4762" w:rsidRPr="00FC21E3" w:rsidRDefault="00124EC0" w:rsidP="00911308">
            <w:pPr>
              <w:rPr>
                <w:rFonts w:ascii="Roboto" w:hAnsi="Roboto"/>
                <w:sz w:val="20"/>
                <w:szCs w:val="20"/>
                <w:lang w:eastAsia="en-US"/>
              </w:rPr>
            </w:pPr>
            <w:r w:rsidRPr="00FC21E3">
              <w:rPr>
                <w:rFonts w:ascii="Roboto" w:hAnsi="Roboto"/>
                <w:sz w:val="20"/>
                <w:szCs w:val="20"/>
                <w:lang w:eastAsia="en-US"/>
              </w:rPr>
              <w:t>-168.4</w:t>
            </w:r>
          </w:p>
        </w:tc>
        <w:tc>
          <w:tcPr>
            <w:tcW w:w="992" w:type="dxa"/>
          </w:tcPr>
          <w:p w14:paraId="7F190EEA" w14:textId="093BA4D4"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80.3</w:t>
            </w:r>
          </w:p>
        </w:tc>
      </w:tr>
      <w:tr w:rsidR="008F4762" w:rsidRPr="00344E3E" w14:paraId="1803BA05" w14:textId="77777777" w:rsidTr="00FC21E3">
        <w:tc>
          <w:tcPr>
            <w:tcW w:w="709" w:type="dxa"/>
          </w:tcPr>
          <w:p w14:paraId="574474B2" w14:textId="0EAA29CF" w:rsidR="008F4762" w:rsidRPr="00FC21E3" w:rsidRDefault="008F4762" w:rsidP="00911308">
            <w:pPr>
              <w:rPr>
                <w:rFonts w:ascii="Roboto" w:hAnsi="Roboto"/>
                <w:sz w:val="20"/>
                <w:szCs w:val="20"/>
                <w:lang w:eastAsia="en-US"/>
              </w:rPr>
            </w:pPr>
            <w:r w:rsidRPr="00FC21E3">
              <w:rPr>
                <w:rFonts w:ascii="Roboto" w:hAnsi="Roboto"/>
                <w:sz w:val="20"/>
                <w:szCs w:val="20"/>
                <w:lang w:eastAsia="en-US"/>
              </w:rPr>
              <w:t>9</w:t>
            </w:r>
          </w:p>
        </w:tc>
        <w:tc>
          <w:tcPr>
            <w:tcW w:w="1843" w:type="dxa"/>
          </w:tcPr>
          <w:p w14:paraId="783DAB8D" w14:textId="16DD6ECC"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70EB26B9" w14:textId="36ADBD9D"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083973A2" w14:textId="53DD940E" w:rsidR="008F4762" w:rsidRPr="00FC21E3" w:rsidRDefault="00125997" w:rsidP="00911308">
            <w:pPr>
              <w:rPr>
                <w:rFonts w:ascii="Roboto" w:hAnsi="Roboto"/>
                <w:sz w:val="20"/>
                <w:szCs w:val="20"/>
                <w:lang w:eastAsia="en-US"/>
              </w:rPr>
            </w:pPr>
            <w:r w:rsidRPr="00FC21E3">
              <w:rPr>
                <w:rFonts w:ascii="Roboto" w:hAnsi="Roboto"/>
                <w:sz w:val="20"/>
                <w:szCs w:val="20"/>
                <w:lang w:eastAsia="en-US"/>
              </w:rPr>
              <w:t>223.0</w:t>
            </w:r>
          </w:p>
        </w:tc>
        <w:tc>
          <w:tcPr>
            <w:tcW w:w="850" w:type="dxa"/>
          </w:tcPr>
          <w:p w14:paraId="1F15BB09" w14:textId="4E84300A"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93</w:t>
            </w:r>
          </w:p>
        </w:tc>
        <w:tc>
          <w:tcPr>
            <w:tcW w:w="709" w:type="dxa"/>
          </w:tcPr>
          <w:p w14:paraId="1FB5100E" w14:textId="2DFED521"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00359D04" w14:textId="5D10D96E" w:rsidR="008F4762" w:rsidRPr="00FC21E3" w:rsidRDefault="00124EC0" w:rsidP="00911308">
            <w:pPr>
              <w:rPr>
                <w:rFonts w:ascii="Roboto" w:hAnsi="Roboto"/>
                <w:sz w:val="20"/>
                <w:szCs w:val="20"/>
                <w:lang w:eastAsia="en-US"/>
              </w:rPr>
            </w:pPr>
            <w:r w:rsidRPr="00FC21E3">
              <w:rPr>
                <w:rFonts w:ascii="Roboto" w:hAnsi="Roboto"/>
                <w:sz w:val="20"/>
                <w:szCs w:val="20"/>
                <w:lang w:eastAsia="en-US"/>
              </w:rPr>
              <w:t>38.4</w:t>
            </w:r>
          </w:p>
        </w:tc>
        <w:tc>
          <w:tcPr>
            <w:tcW w:w="851" w:type="dxa"/>
          </w:tcPr>
          <w:p w14:paraId="23D55136" w14:textId="4AF74F23" w:rsidR="008F4762" w:rsidRPr="00FC21E3" w:rsidRDefault="00124EC0" w:rsidP="00911308">
            <w:pPr>
              <w:rPr>
                <w:rFonts w:ascii="Roboto" w:hAnsi="Roboto"/>
                <w:sz w:val="20"/>
                <w:szCs w:val="20"/>
                <w:lang w:eastAsia="en-US"/>
              </w:rPr>
            </w:pPr>
            <w:r w:rsidRPr="00FC21E3">
              <w:rPr>
                <w:rFonts w:ascii="Roboto" w:hAnsi="Roboto"/>
                <w:sz w:val="20"/>
                <w:szCs w:val="20"/>
                <w:lang w:eastAsia="en-US"/>
              </w:rPr>
              <w:t>-175.4</w:t>
            </w:r>
          </w:p>
        </w:tc>
        <w:tc>
          <w:tcPr>
            <w:tcW w:w="992" w:type="dxa"/>
          </w:tcPr>
          <w:p w14:paraId="49994548" w14:textId="3F082E26"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37.0</w:t>
            </w:r>
          </w:p>
        </w:tc>
      </w:tr>
      <w:tr w:rsidR="008F4762" w:rsidRPr="00344E3E" w14:paraId="3AAC6577" w14:textId="77777777" w:rsidTr="00FC21E3">
        <w:tc>
          <w:tcPr>
            <w:tcW w:w="709" w:type="dxa"/>
          </w:tcPr>
          <w:p w14:paraId="44729714" w14:textId="30325ECD" w:rsidR="008F4762" w:rsidRPr="00FC21E3" w:rsidRDefault="008F4762" w:rsidP="00911308">
            <w:pPr>
              <w:rPr>
                <w:rFonts w:ascii="Roboto" w:hAnsi="Roboto"/>
                <w:sz w:val="20"/>
                <w:szCs w:val="20"/>
                <w:lang w:eastAsia="en-US"/>
              </w:rPr>
            </w:pPr>
            <w:r w:rsidRPr="00FC21E3">
              <w:rPr>
                <w:rFonts w:ascii="Roboto" w:hAnsi="Roboto"/>
                <w:sz w:val="20"/>
                <w:szCs w:val="20"/>
                <w:lang w:eastAsia="en-US"/>
              </w:rPr>
              <w:t>10</w:t>
            </w:r>
          </w:p>
        </w:tc>
        <w:tc>
          <w:tcPr>
            <w:tcW w:w="1843" w:type="dxa"/>
          </w:tcPr>
          <w:p w14:paraId="7B1AAE42" w14:textId="67368D80"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499C0B91" w14:textId="4A6854AE"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w:t>
            </w:r>
          </w:p>
        </w:tc>
        <w:tc>
          <w:tcPr>
            <w:tcW w:w="851" w:type="dxa"/>
          </w:tcPr>
          <w:p w14:paraId="0274A19B" w14:textId="01FBBD15" w:rsidR="008F4762" w:rsidRPr="00FC21E3" w:rsidRDefault="00125997" w:rsidP="00911308">
            <w:pPr>
              <w:rPr>
                <w:rFonts w:ascii="Roboto" w:hAnsi="Roboto"/>
                <w:sz w:val="20"/>
                <w:szCs w:val="20"/>
                <w:lang w:eastAsia="en-US"/>
              </w:rPr>
            </w:pPr>
            <w:r w:rsidRPr="00FC21E3">
              <w:rPr>
                <w:rFonts w:ascii="Roboto" w:hAnsi="Roboto"/>
                <w:sz w:val="20"/>
                <w:szCs w:val="20"/>
                <w:lang w:eastAsia="en-US"/>
              </w:rPr>
              <w:t>207.6</w:t>
            </w:r>
          </w:p>
        </w:tc>
        <w:tc>
          <w:tcPr>
            <w:tcW w:w="850" w:type="dxa"/>
          </w:tcPr>
          <w:p w14:paraId="4F686850" w14:textId="7B27A258"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79</w:t>
            </w:r>
          </w:p>
        </w:tc>
        <w:tc>
          <w:tcPr>
            <w:tcW w:w="709" w:type="dxa"/>
          </w:tcPr>
          <w:p w14:paraId="737696F5" w14:textId="3D38D3ED"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278A3A4E" w14:textId="0B604283" w:rsidR="008F4762" w:rsidRPr="00FC21E3" w:rsidRDefault="00124EC0" w:rsidP="00911308">
            <w:pPr>
              <w:rPr>
                <w:rFonts w:ascii="Roboto" w:hAnsi="Roboto"/>
                <w:sz w:val="20"/>
                <w:szCs w:val="20"/>
                <w:lang w:eastAsia="en-US"/>
              </w:rPr>
            </w:pPr>
            <w:r w:rsidRPr="00FC21E3">
              <w:rPr>
                <w:rFonts w:ascii="Roboto" w:hAnsi="Roboto"/>
                <w:sz w:val="20"/>
                <w:szCs w:val="20"/>
                <w:lang w:eastAsia="en-US"/>
              </w:rPr>
              <w:t>38.4</w:t>
            </w:r>
          </w:p>
        </w:tc>
        <w:tc>
          <w:tcPr>
            <w:tcW w:w="851" w:type="dxa"/>
          </w:tcPr>
          <w:p w14:paraId="7CEB7B34" w14:textId="30F2196A" w:rsidR="008F4762" w:rsidRPr="00FC21E3" w:rsidRDefault="00124EC0" w:rsidP="00911308">
            <w:pPr>
              <w:rPr>
                <w:rFonts w:ascii="Roboto" w:hAnsi="Roboto"/>
                <w:sz w:val="20"/>
                <w:szCs w:val="20"/>
                <w:lang w:eastAsia="en-US"/>
              </w:rPr>
            </w:pPr>
            <w:r w:rsidRPr="00FC21E3">
              <w:rPr>
                <w:rFonts w:ascii="Roboto" w:hAnsi="Roboto"/>
                <w:sz w:val="20"/>
                <w:szCs w:val="20"/>
                <w:lang w:eastAsia="en-US"/>
              </w:rPr>
              <w:t>-160.8</w:t>
            </w:r>
          </w:p>
        </w:tc>
        <w:tc>
          <w:tcPr>
            <w:tcW w:w="992" w:type="dxa"/>
          </w:tcPr>
          <w:p w14:paraId="70E274EC" w14:textId="312FF53C"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22.4</w:t>
            </w:r>
          </w:p>
        </w:tc>
      </w:tr>
      <w:tr w:rsidR="008F4762" w:rsidRPr="00344E3E" w14:paraId="70C183D5" w14:textId="77777777" w:rsidTr="00FC21E3">
        <w:tc>
          <w:tcPr>
            <w:tcW w:w="709" w:type="dxa"/>
          </w:tcPr>
          <w:p w14:paraId="02BD5715" w14:textId="16A8137C" w:rsidR="008F4762" w:rsidRPr="00FC21E3" w:rsidRDefault="008F4762" w:rsidP="00911308">
            <w:pPr>
              <w:rPr>
                <w:rFonts w:ascii="Roboto" w:hAnsi="Roboto"/>
                <w:sz w:val="20"/>
                <w:szCs w:val="20"/>
                <w:lang w:eastAsia="en-US"/>
              </w:rPr>
            </w:pPr>
            <w:r w:rsidRPr="00FC21E3">
              <w:rPr>
                <w:rFonts w:ascii="Roboto" w:hAnsi="Roboto"/>
                <w:sz w:val="20"/>
                <w:szCs w:val="20"/>
                <w:lang w:eastAsia="en-US"/>
              </w:rPr>
              <w:t>11</w:t>
            </w:r>
          </w:p>
        </w:tc>
        <w:tc>
          <w:tcPr>
            <w:tcW w:w="1843" w:type="dxa"/>
          </w:tcPr>
          <w:p w14:paraId="34C273BB" w14:textId="32A9A9D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22DEA222" w14:textId="57790DD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058</w:t>
            </w:r>
          </w:p>
        </w:tc>
        <w:tc>
          <w:tcPr>
            <w:tcW w:w="851" w:type="dxa"/>
          </w:tcPr>
          <w:p w14:paraId="51FEAA9F" w14:textId="000364A9" w:rsidR="008F4762" w:rsidRPr="00FC21E3" w:rsidRDefault="00125997" w:rsidP="00911308">
            <w:pPr>
              <w:rPr>
                <w:rFonts w:ascii="Roboto" w:hAnsi="Roboto"/>
                <w:sz w:val="20"/>
                <w:szCs w:val="20"/>
                <w:lang w:eastAsia="en-US"/>
              </w:rPr>
            </w:pPr>
            <w:r w:rsidRPr="00FC21E3">
              <w:rPr>
                <w:rFonts w:ascii="Roboto" w:hAnsi="Roboto"/>
                <w:sz w:val="20"/>
                <w:szCs w:val="20"/>
                <w:lang w:eastAsia="en-US"/>
              </w:rPr>
              <w:t>118.3</w:t>
            </w:r>
          </w:p>
        </w:tc>
        <w:tc>
          <w:tcPr>
            <w:tcW w:w="850" w:type="dxa"/>
          </w:tcPr>
          <w:p w14:paraId="31E47F69" w14:textId="44C8ED09"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02</w:t>
            </w:r>
          </w:p>
        </w:tc>
        <w:tc>
          <w:tcPr>
            <w:tcW w:w="709" w:type="dxa"/>
          </w:tcPr>
          <w:p w14:paraId="25F8BD55" w14:textId="19A237A2"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6</w:t>
            </w:r>
            <w:r w:rsidRPr="00FC21E3">
              <w:rPr>
                <w:rFonts w:ascii="Roboto" w:hAnsi="Roboto"/>
                <w:sz w:val="20"/>
                <w:szCs w:val="20"/>
                <w:lang w:eastAsia="en-US"/>
              </w:rPr>
              <w:t>)</w:t>
            </w:r>
          </w:p>
        </w:tc>
        <w:tc>
          <w:tcPr>
            <w:tcW w:w="850" w:type="dxa"/>
          </w:tcPr>
          <w:p w14:paraId="528425B8" w14:textId="48DE4F10" w:rsidR="008F4762" w:rsidRPr="00FC21E3" w:rsidRDefault="00124EC0" w:rsidP="00911308">
            <w:pPr>
              <w:rPr>
                <w:rFonts w:ascii="Roboto" w:hAnsi="Roboto"/>
                <w:sz w:val="20"/>
                <w:szCs w:val="20"/>
                <w:lang w:eastAsia="en-US"/>
              </w:rPr>
            </w:pPr>
            <w:r w:rsidRPr="00FC21E3">
              <w:rPr>
                <w:rFonts w:ascii="Roboto" w:hAnsi="Roboto"/>
                <w:sz w:val="20"/>
                <w:szCs w:val="20"/>
                <w:lang w:eastAsia="en-US"/>
              </w:rPr>
              <w:t>18.8</w:t>
            </w:r>
          </w:p>
        </w:tc>
        <w:tc>
          <w:tcPr>
            <w:tcW w:w="851" w:type="dxa"/>
          </w:tcPr>
          <w:p w14:paraId="32A7D465" w14:textId="0362E51D"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6B8BE448" w14:textId="1820EB3B" w:rsidR="008F4762" w:rsidRPr="00FC21E3" w:rsidRDefault="00124EC0" w:rsidP="00124EC0">
            <w:pPr>
              <w:keepNext/>
              <w:rPr>
                <w:rFonts w:ascii="Roboto" w:hAnsi="Roboto"/>
                <w:sz w:val="20"/>
                <w:szCs w:val="20"/>
                <w:lang w:eastAsia="en-US"/>
              </w:rPr>
            </w:pPr>
            <w:r w:rsidRPr="00FC21E3">
              <w:rPr>
                <w:rFonts w:ascii="Roboto" w:hAnsi="Roboto"/>
                <w:sz w:val="20"/>
                <w:szCs w:val="20"/>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2ABD7B8A"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proofErr w:type="spellStart"/>
      <w:r w:rsidR="00132900">
        <w:rPr>
          <w:lang w:eastAsia="en-US"/>
        </w:rPr>
        <w:t>min</w:t>
      </w:r>
      <w:r w:rsidR="005C7C51">
        <w:rPr>
          <w:lang w:eastAsia="en-US"/>
        </w:rPr>
        <w:t>_</w:t>
      </w:r>
      <w:r w:rsidR="00132900">
        <w:rPr>
          <w:lang w:eastAsia="en-US"/>
        </w:rPr>
        <w:t>support</w:t>
      </w:r>
      <w:proofErr w:type="spellEnd"/>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6348907"/>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66C148C" w14:textId="77777777" w:rsidR="005C7C51"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w:t>
      </w:r>
      <w:proofErr w:type="gramStart"/>
      <w:r w:rsidR="007F29EB">
        <w:rPr>
          <w:lang w:eastAsia="en-US"/>
        </w:rPr>
        <w:t>second</w:t>
      </w:r>
      <w:r w:rsidR="005C7C51">
        <w:rPr>
          <w:lang w:eastAsia="en-US"/>
        </w:rPr>
        <w:t>s</w:t>
      </w:r>
      <w:proofErr w:type="gramEnd"/>
    </w:p>
    <w:p w14:paraId="358907C7" w14:textId="779551B2" w:rsidR="007F29EB" w:rsidRDefault="00F10FCB" w:rsidP="005C7C51">
      <w:pPr>
        <w:rPr>
          <w:lang w:eastAsia="en-US"/>
        </w:rPr>
      </w:pPr>
      <w:r>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lastRenderedPageBreak/>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36FBE41"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r w:rsidR="00C45B2A">
        <w:rPr>
          <w:lang w:eastAsia="en-US"/>
        </w:rPr>
        <w:t>s</w:t>
      </w:r>
      <w:r w:rsidR="00C51898">
        <w:rPr>
          <w:lang w:eastAsia="en-US"/>
        </w:rPr>
        <w:t>:</w:t>
      </w:r>
    </w:p>
    <w:p w14:paraId="2CF9005B" w14:textId="1BA6355E" w:rsidR="00C51898" w:rsidRDefault="00805797" w:rsidP="005C7C51">
      <w:pPr>
        <w:pStyle w:val="ListParagraph"/>
        <w:numPr>
          <w:ilvl w:val="0"/>
          <w:numId w:val="25"/>
        </w:numPr>
        <w:ind w:left="142" w:hanging="142"/>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5C7C51">
      <w:pPr>
        <w:pStyle w:val="ListParagraph"/>
        <w:numPr>
          <w:ilvl w:val="0"/>
          <w:numId w:val="25"/>
        </w:numPr>
        <w:ind w:left="142" w:hanging="142"/>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5C7C51">
      <w:pPr>
        <w:pStyle w:val="ListParagraph"/>
        <w:numPr>
          <w:ilvl w:val="0"/>
          <w:numId w:val="25"/>
        </w:numPr>
        <w:ind w:left="142" w:hanging="142"/>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5C7C51">
      <w:pPr>
        <w:pStyle w:val="ListParagraph"/>
        <w:numPr>
          <w:ilvl w:val="0"/>
          <w:numId w:val="25"/>
        </w:numPr>
        <w:ind w:left="142" w:hanging="142"/>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proofErr w:type="spellStart"/>
      <w:r w:rsidR="00992225">
        <w:rPr>
          <w:sz w:val="24"/>
          <w:szCs w:val="24"/>
        </w:rPr>
        <w:t>itemset</w:t>
      </w:r>
      <w:r w:rsidR="005E3BB6">
        <w:rPr>
          <w:sz w:val="24"/>
          <w:szCs w:val="24"/>
        </w:rPr>
        <w: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70E27F2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r w:rsidR="00C45B2A">
        <w:rPr>
          <w:lang w:eastAsia="en-US"/>
        </w:rPr>
        <w:t>s</w:t>
      </w:r>
      <w:r>
        <w:rPr>
          <w:lang w:eastAsia="en-US"/>
        </w:rPr>
        <w:t>:</w:t>
      </w:r>
    </w:p>
    <w:p w14:paraId="65C828FB" w14:textId="3A8F25D4" w:rsidR="003A726F" w:rsidRDefault="00A9287C" w:rsidP="005C7C51">
      <w:pPr>
        <w:pStyle w:val="ListParagraph"/>
        <w:numPr>
          <w:ilvl w:val="0"/>
          <w:numId w:val="25"/>
        </w:numPr>
        <w:ind w:left="142" w:hanging="142"/>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 xml:space="preserve">al </w:t>
      </w:r>
      <w:r>
        <w:rPr>
          <w:sz w:val="24"/>
          <w:szCs w:val="24"/>
        </w:rPr>
        <w:lastRenderedPageBreak/>
        <w:t>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5C7C51">
      <w:pPr>
        <w:pStyle w:val="ListParagraph"/>
        <w:numPr>
          <w:ilvl w:val="0"/>
          <w:numId w:val="25"/>
        </w:numPr>
        <w:ind w:left="142" w:hanging="142"/>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7C6DB545" w:rsidR="007B0EDE" w:rsidRDefault="00805797" w:rsidP="005C7C51">
      <w:pPr>
        <w:pStyle w:val="ListParagraph"/>
        <w:numPr>
          <w:ilvl w:val="0"/>
          <w:numId w:val="25"/>
        </w:numPr>
        <w:ind w:left="142" w:hanging="142"/>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sidR="00C45B2A">
        <w:rPr>
          <w:sz w:val="24"/>
          <w:szCs w:val="24"/>
        </w:rPr>
        <w:t>,</w:t>
      </w:r>
      <w:r w:rsidR="007B0EDE">
        <w:rPr>
          <w:sz w:val="24"/>
          <w:szCs w:val="24"/>
        </w:rPr>
        <w:t xml:space="preserve"> however</w:t>
      </w:r>
      <w:r>
        <w:rPr>
          <w:sz w:val="24"/>
          <w:szCs w:val="24"/>
        </w:rPr>
        <w:t>,</w:t>
      </w:r>
      <w:r w:rsidR="007B0EDE">
        <w:rPr>
          <w:sz w:val="24"/>
          <w:szCs w:val="24"/>
        </w:rPr>
        <w:t xml:space="preserve"> it could have </w:t>
      </w:r>
      <w:proofErr w:type="gramStart"/>
      <w:r w:rsidR="007B0EDE">
        <w:rPr>
          <w:sz w:val="24"/>
          <w:szCs w:val="24"/>
        </w:rPr>
        <w:t>disadvantages</w:t>
      </w:r>
      <w:proofErr w:type="gramEnd"/>
    </w:p>
    <w:p w14:paraId="5DB941B6" w14:textId="5F2DAB74" w:rsidR="007B0EDE" w:rsidRPr="00A9287C" w:rsidRDefault="007B0EDE" w:rsidP="005C7C51">
      <w:pPr>
        <w:pStyle w:val="ListParagraph"/>
        <w:numPr>
          <w:ilvl w:val="0"/>
          <w:numId w:val="25"/>
        </w:numPr>
        <w:ind w:left="142" w:hanging="142"/>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5C0560D2" w14:textId="77777777" w:rsidR="005C7C51" w:rsidRDefault="005C7C51">
      <w:pPr>
        <w:spacing w:line="240" w:lineRule="auto"/>
        <w:jc w:val="left"/>
        <w:rPr>
          <w:b/>
          <w:bCs w:val="0"/>
          <w:sz w:val="40"/>
          <w:szCs w:val="48"/>
          <w:lang w:eastAsia="en-US"/>
        </w:rPr>
      </w:pPr>
      <w:r>
        <w:br w:type="page"/>
      </w:r>
    </w:p>
    <w:p w14:paraId="6C00DEF3" w14:textId="4A73EAD9" w:rsidR="001A7A54" w:rsidRDefault="0007780A" w:rsidP="003968FC">
      <w:pPr>
        <w:pStyle w:val="Heading1NEW"/>
      </w:pPr>
      <w:bookmarkStart w:id="40" w:name="_Toc126348908"/>
      <w:r>
        <w:lastRenderedPageBreak/>
        <w:t>5</w:t>
      </w:r>
      <w:r w:rsidR="001A7A54">
        <w:t xml:space="preserve"> Experiments</w:t>
      </w:r>
      <w:r w:rsidR="009C67C7">
        <w:t>/ Analysis of big datasets</w:t>
      </w:r>
      <w:bookmarkEnd w:id="40"/>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6348909"/>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6348910"/>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lastRenderedPageBreak/>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6348911"/>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lastRenderedPageBreak/>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6"/>
      <w:proofErr w:type="spellEnd"/>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proofErr w:type="spellStart"/>
      <w:r w:rsidR="005E3BB6">
        <w:t>itemsets</w:t>
      </w:r>
      <w:bookmarkEnd w:id="47"/>
      <w:proofErr w:type="spellEnd"/>
    </w:p>
    <w:p w14:paraId="62DFEE99" w14:textId="0585D380" w:rsidR="003B3C1C" w:rsidRPr="000617D8" w:rsidRDefault="000617D8" w:rsidP="003B3C1C">
      <w:r>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lastRenderedPageBreak/>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w:t>
      </w:r>
      <w:proofErr w:type="gramStart"/>
      <w:r>
        <w:t>item</w:t>
      </w:r>
      <w:bookmarkEnd w:id="48"/>
      <w:proofErr w:type="gramEnd"/>
    </w:p>
    <w:p w14:paraId="2DBD872C" w14:textId="3FE37CCC"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w:t>
      </w:r>
      <w:r w:rsidR="001E630D">
        <w:t xml:space="preserve"> no</w:t>
      </w:r>
      <w:r w:rsidR="005E3BB6">
        <w:t>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proofErr w:type="spellStart"/>
      <w:r w:rsidR="005E3BB6">
        <w:t>itemsets</w:t>
      </w:r>
      <w:proofErr w:type="spellEnd"/>
      <w:r>
        <w:t xml:space="preserve"> with more than 1 </w:t>
      </w:r>
      <w:proofErr w:type="gramStart"/>
      <w:r>
        <w:t>item</w:t>
      </w:r>
      <w:bookmarkEnd w:id="49"/>
      <w:proofErr w:type="gramEnd"/>
    </w:p>
    <w:p w14:paraId="222F73B9" w14:textId="4254970F" w:rsidR="00787B96" w:rsidRPr="007B0F34" w:rsidRDefault="000617D8" w:rsidP="003968FC">
      <w:r>
        <w:t xml:space="preserve">In Figure 19, </w:t>
      </w:r>
      <w:proofErr w:type="spellStart"/>
      <w:r w:rsidR="00992225">
        <w:t>Itemsets</w:t>
      </w:r>
      <w:proofErr w:type="spellEnd"/>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w:t>
      </w:r>
      <w:proofErr w:type="spellStart"/>
      <w:r w:rsidR="005E3BB6">
        <w:t>incase</w:t>
      </w:r>
      <w:proofErr w:type="spellEnd"/>
      <w:r w:rsidR="005E3BB6">
        <w:t xml:space="preserve"> item and 3 of the items is </w:t>
      </w:r>
      <w:r w:rsidR="005E3BB6">
        <w:lastRenderedPageBreak/>
        <w:t>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6348912"/>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6348913"/>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lastRenderedPageBreak/>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6348914"/>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lastRenderedPageBreak/>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5"/>
      <w:proofErr w:type="spellEnd"/>
    </w:p>
    <w:p w14:paraId="58BA5CAE" w14:textId="68927845" w:rsidR="003B3C1C" w:rsidRPr="00B442F9" w:rsidRDefault="000617D8" w:rsidP="003B3C1C">
      <w:r>
        <w:t xml:space="preserve">In Figure 22, all </w:t>
      </w:r>
      <w:r w:rsidR="000F33E2">
        <w:t>the</w:t>
      </w:r>
      <w:r>
        <w:t xml:space="preserve"> </w:t>
      </w:r>
      <w:proofErr w:type="spellStart"/>
      <w:r w:rsidR="00992225">
        <w:t>itemsets</w:t>
      </w:r>
      <w:proofErr w:type="spellEnd"/>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r w:rsidR="009C51C2">
        <w:t>"</w:t>
      </w:r>
      <w:r w:rsidR="00B442F9">
        <w:t>.</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597"/>
        <w:gridCol w:w="677"/>
        <w:gridCol w:w="734"/>
        <w:gridCol w:w="993"/>
        <w:gridCol w:w="822"/>
      </w:tblGrid>
      <w:tr w:rsidR="009F7404" w:rsidRPr="009265AC" w14:paraId="40C6290C" w14:textId="77777777" w:rsidTr="00C45B2A">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597"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677"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45B2A">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45B2A">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45B2A">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45B2A">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45B2A">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lastRenderedPageBreak/>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45B2A">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45B2A">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45B2A">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677"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45B2A">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45B2A">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45B2A">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45B2A">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45B2A">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3C1176">
        <w:trPr>
          <w:trHeight w:val="52"/>
        </w:trPr>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w:t>
      </w:r>
      <w:proofErr w:type="gramStart"/>
      <w:r>
        <w:t>item</w:t>
      </w:r>
      <w:proofErr w:type="gramEnd"/>
    </w:p>
    <w:p w14:paraId="6811D652" w14:textId="21B86BF7" w:rsidR="003B3C1C" w:rsidRDefault="00497A30" w:rsidP="003B3C1C">
      <w:r>
        <w:t>In Figure 24, i</w:t>
      </w:r>
      <w:r w:rsidR="00336D38">
        <w:t>nterestingly</w:t>
      </w:r>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597"/>
        <w:gridCol w:w="623"/>
        <w:gridCol w:w="734"/>
        <w:gridCol w:w="957"/>
        <w:gridCol w:w="912"/>
      </w:tblGrid>
      <w:tr w:rsidR="00021B3C" w:rsidRPr="00021B3C" w14:paraId="3A26F5E3" w14:textId="77777777" w:rsidTr="00C45B2A">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5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6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C45B2A">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C45B2A">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C45B2A">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C45B2A">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C45B2A">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C45B2A">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C45B2A">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C45B2A">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C45B2A">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C45B2A">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C45B2A">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C45B2A">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6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C45B2A">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C45B2A">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proofErr w:type="spellStart"/>
      <w:r w:rsidR="005E3BB6">
        <w:t>itemsets</w:t>
      </w:r>
      <w:proofErr w:type="spellEnd"/>
      <w:r>
        <w:t xml:space="preserve"> with more than 1 </w:t>
      </w:r>
      <w:proofErr w:type="gramStart"/>
      <w:r>
        <w:t>item</w:t>
      </w:r>
      <w:bookmarkEnd w:id="56"/>
      <w:proofErr w:type="gramEnd"/>
    </w:p>
    <w:p w14:paraId="274B4AD4" w14:textId="4E82631F" w:rsidR="008C2776" w:rsidRDefault="00497A30" w:rsidP="003968FC">
      <w:r>
        <w:lastRenderedPageBreak/>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t xml:space="preserve"> </w:t>
      </w:r>
      <w:r w:rsidR="008C2776">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C45B2A">
        <w:t>-</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6348915"/>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6348916"/>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the </w:t>
      </w:r>
      <w:proofErr w:type="gramStart"/>
      <w:r w:rsidR="004805B7">
        <w:t>events</w:t>
      </w:r>
      <w:proofErr w:type="gramEnd"/>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lastRenderedPageBreak/>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6348917"/>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rPr>
            </w:pPr>
            <w:proofErr w:type="spellStart"/>
            <w:r>
              <w:rPr>
                <w:rFonts w:ascii="Roboto" w:hAnsi="Roboto"/>
                <w:sz w:val="16"/>
                <w:szCs w:val="16"/>
              </w:rPr>
              <w:t>p</w:t>
            </w:r>
            <w:r w:rsidR="00F73764">
              <w:rPr>
                <w:rFonts w:ascii="Roboto" w:hAnsi="Roboto"/>
                <w:sz w:val="16"/>
                <w:szCs w:val="16"/>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2"/>
      <w:proofErr w:type="spellEnd"/>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 xml:space="preserve">hile the mean is </w:t>
      </w:r>
      <w:proofErr w:type="gramStart"/>
      <w:r w:rsidR="00523FEC" w:rsidRPr="003968FC">
        <w:t>7.05</w:t>
      </w:r>
      <w:proofErr w:type="gramEnd"/>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3"/>
      <w:proofErr w:type="spellEnd"/>
    </w:p>
    <w:p w14:paraId="4A74CDCC" w14:textId="74F62E2C" w:rsidR="003B3C1C" w:rsidRDefault="00497A30" w:rsidP="003B3C1C">
      <w:r>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w:t>
      </w:r>
      <w:proofErr w:type="gramStart"/>
      <w:r w:rsidR="006E44EA" w:rsidRPr="006E44EA">
        <w:t>item</w:t>
      </w:r>
      <w:bookmarkEnd w:id="64"/>
      <w:proofErr w:type="gramEnd"/>
    </w:p>
    <w:p w14:paraId="0CDD51A1" w14:textId="16604063" w:rsidR="003B3C1C" w:rsidRDefault="00497A30" w:rsidP="003B3C1C">
      <w:r>
        <w:t>In figure 30, the</w:t>
      </w:r>
      <w:r w:rsidR="00875ED5">
        <w:t xml:space="preserve"> </w:t>
      </w:r>
      <w:proofErr w:type="spellStart"/>
      <w:r w:rsidR="005E3BB6">
        <w:t>itemsets</w:t>
      </w:r>
      <w:proofErr w:type="spellEnd"/>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w:t>
      </w:r>
      <w:proofErr w:type="gramStart"/>
      <w:r w:rsidRPr="006E44EA">
        <w:t>item</w:t>
      </w:r>
      <w:bookmarkEnd w:id="65"/>
      <w:proofErr w:type="gramEnd"/>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lastRenderedPageBreak/>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proofErr w:type="spellStart"/>
      <w:r w:rsidR="00992225">
        <w:t>itemsets</w:t>
      </w:r>
      <w:proofErr w:type="spellEnd"/>
      <w:r w:rsidR="001B1998">
        <w:t xml:space="preserve"> with more than 1 item.</w:t>
      </w:r>
    </w:p>
    <w:p w14:paraId="674D43B3" w14:textId="77777777" w:rsidR="005C7C51" w:rsidRDefault="005C7C51">
      <w:pPr>
        <w:spacing w:line="240" w:lineRule="auto"/>
        <w:jc w:val="left"/>
        <w:rPr>
          <w:b/>
          <w:bCs w:val="0"/>
          <w:sz w:val="40"/>
          <w:szCs w:val="48"/>
          <w:lang w:eastAsia="en-US"/>
        </w:rPr>
      </w:pPr>
      <w:r>
        <w:br w:type="page"/>
      </w:r>
    </w:p>
    <w:p w14:paraId="0417740A" w14:textId="556037E6" w:rsidR="009F6E7A" w:rsidRDefault="0007780A" w:rsidP="003968FC">
      <w:pPr>
        <w:pStyle w:val="Heading1NEW"/>
      </w:pPr>
      <w:bookmarkStart w:id="66" w:name="_Toc126348918"/>
      <w:r>
        <w:lastRenderedPageBreak/>
        <w:t>6</w:t>
      </w:r>
      <w:r w:rsidR="009F6E7A">
        <w:t xml:space="preserve"> Conclusion</w:t>
      </w:r>
      <w:bookmarkEnd w:id="66"/>
    </w:p>
    <w:p w14:paraId="0661945C" w14:textId="1785E649" w:rsidR="007C3335" w:rsidRDefault="00F23BEE" w:rsidP="007C3335">
      <w:r>
        <w:t>W</w:t>
      </w:r>
      <w:r w:rsidR="007C3335">
        <w:t xml:space="preserve">e saw </w:t>
      </w:r>
      <w:r w:rsidR="00D5389A">
        <w:t>much</w:t>
      </w:r>
      <w:r w:rsidR="007C3335">
        <w:t xml:space="preserve"> research done </w:t>
      </w:r>
      <w:r w:rsidR="00D5389A">
        <w:t>on</w:t>
      </w:r>
      <w:r w:rsidR="007C3335">
        <w:t xml:space="preserve"> association rules. However, the </w:t>
      </w:r>
      <w:r w:rsidR="00D5389A">
        <w:t>critical</w:t>
      </w:r>
      <w:r w:rsidR="007C3335">
        <w:t xml:space="preserve"> problem of successful implementation for businesses remains. The author addressed </w:t>
      </w:r>
      <w:r w:rsidR="00D5389A">
        <w:t>four</w:t>
      </w:r>
      <w:r w:rsidR="007C3335">
        <w:t xml:space="preserve"> problems </w:t>
      </w:r>
      <w:r w:rsidR="00D5389A">
        <w:t xml:space="preserve">to </w:t>
      </w:r>
      <w:r w:rsidR="007C3335">
        <w:t>wh</w:t>
      </w:r>
      <w:r w:rsidR="00D5389A">
        <w:t>ich</w:t>
      </w:r>
      <w:r w:rsidR="007C3335">
        <w:t xml:space="preserve"> he wants to suggest solutions.</w:t>
      </w:r>
    </w:p>
    <w:p w14:paraId="588639C5" w14:textId="5AD5976C" w:rsidR="007C3335" w:rsidRDefault="007C3335" w:rsidP="003171E5">
      <w:pPr>
        <w:pStyle w:val="ListParagraph"/>
        <w:numPr>
          <w:ilvl w:val="0"/>
          <w:numId w:val="27"/>
        </w:numPr>
        <w:ind w:left="284" w:hanging="284"/>
        <w:rPr>
          <w:sz w:val="24"/>
          <w:szCs w:val="24"/>
        </w:rPr>
      </w:pPr>
      <w:r w:rsidRPr="007C3335">
        <w:rPr>
          <w:sz w:val="24"/>
          <w:szCs w:val="24"/>
        </w:rPr>
        <w:t>Finding</w:t>
      </w:r>
      <w:r>
        <w:rPr>
          <w:sz w:val="24"/>
          <w:szCs w:val="24"/>
        </w:rPr>
        <w:t xml:space="preserve"> relevant rules based on a secondary profit metric instead of </w:t>
      </w:r>
      <w:proofErr w:type="gramStart"/>
      <w:r>
        <w:rPr>
          <w:sz w:val="24"/>
          <w:szCs w:val="24"/>
        </w:rPr>
        <w:t>frequency</w:t>
      </w:r>
      <w:proofErr w:type="gramEnd"/>
    </w:p>
    <w:p w14:paraId="3660A6E4" w14:textId="3D52FF48" w:rsidR="007C3335" w:rsidRDefault="007C3335" w:rsidP="003171E5">
      <w:pPr>
        <w:pStyle w:val="ListParagraph"/>
        <w:numPr>
          <w:ilvl w:val="0"/>
          <w:numId w:val="27"/>
        </w:numPr>
        <w:ind w:left="284" w:hanging="284"/>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w:t>
      </w:r>
      <w:proofErr w:type="gramStart"/>
      <w:r w:rsidRPr="007C3335">
        <w:rPr>
          <w:sz w:val="24"/>
          <w:szCs w:val="24"/>
        </w:rPr>
        <w:t>items</w:t>
      </w:r>
      <w:proofErr w:type="gramEnd"/>
    </w:p>
    <w:p w14:paraId="68880E17" w14:textId="38A6D54C" w:rsidR="007C3335" w:rsidRDefault="007C3335" w:rsidP="003171E5">
      <w:pPr>
        <w:pStyle w:val="ListParagraph"/>
        <w:numPr>
          <w:ilvl w:val="0"/>
          <w:numId w:val="27"/>
        </w:numPr>
        <w:ind w:left="284" w:hanging="284"/>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7A809E03" w:rsidR="007C3335" w:rsidRDefault="007C3335" w:rsidP="003171E5">
      <w:pPr>
        <w:pStyle w:val="ListParagraph"/>
        <w:numPr>
          <w:ilvl w:val="0"/>
          <w:numId w:val="27"/>
        </w:numPr>
        <w:ind w:left="284" w:hanging="284"/>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14552D8E" w14:textId="587C7B6D" w:rsidR="00675AFA" w:rsidRDefault="00675AFA" w:rsidP="00FF4CE8">
      <w:r>
        <w:t>In the author's opinion, points 1 and 2 are the most relevant, while points 3 and 4 are minor deviations from the basic algorithm and are not material in solving a fundamental problem.</w:t>
      </w:r>
    </w:p>
    <w:p w14:paraId="37C8A266" w14:textId="3F2FC399" w:rsidR="003A6294" w:rsidRPr="00675AFA" w:rsidRDefault="00675AFA" w:rsidP="00FF4CE8">
      <w:r>
        <w:t xml:space="preserve">The author </w:t>
      </w:r>
      <w:proofErr w:type="spellStart"/>
      <w:r>
        <w:t>analyzed</w:t>
      </w:r>
      <w:proofErr w:type="spellEnd"/>
      <w:r>
        <w:t xml:space="preserve"> three datasets, electronics, jewellery, and cosmetics datasets. The TAR and modified FR-Growth lead to frequent overlapping datasets like the Cosmetics and Jewellery datasets and show that both lead to similar valid and relevant top </w:t>
      </w:r>
      <w:proofErr w:type="spellStart"/>
      <w:r>
        <w:t>itemsets</w:t>
      </w:r>
      <w:proofErr w:type="spellEnd"/>
      <w:r>
        <w:t xml:space="preserve">. However, in the Electronics dataset, </w:t>
      </w:r>
      <w:proofErr w:type="spellStart"/>
      <w:r>
        <w:t>TAR's</w:t>
      </w:r>
      <w:proofErr w:type="spellEnd"/>
      <w:r>
        <w:t xml:space="preserve"> resulting top frequent </w:t>
      </w:r>
      <w:proofErr w:type="spellStart"/>
      <w:r>
        <w:t>itemsets</w:t>
      </w:r>
      <w:proofErr w:type="spellEnd"/>
      <w:r>
        <w:t xml:space="preserve"> were completely irrelevant, while the modified FP-Growth algorithm sorted out these frequent but low-prices items and showed only relevant top </w:t>
      </w:r>
      <w:proofErr w:type="spellStart"/>
      <w:r>
        <w:t>itemsets</w:t>
      </w:r>
      <w:proofErr w:type="spellEnd"/>
      <w:r>
        <w:t xml:space="preserve">. </w:t>
      </w:r>
      <w:r w:rsidR="003A6294">
        <w:t>In the author</w:t>
      </w:r>
      <w:r w:rsidR="009A2F50">
        <w:t>'</w:t>
      </w:r>
      <w:r w:rsidR="003A6294">
        <w:t>s opinion</w:t>
      </w:r>
      <w:r w:rsidR="00D5389A">
        <w:t>, the experiments successfully showed</w:t>
      </w:r>
      <w:r w:rsidR="003A6294">
        <w:t xml:space="preserve"> an improvement in finding relevant and </w:t>
      </w:r>
      <w:r>
        <w:t>robust</w:t>
      </w:r>
      <w:r w:rsidR="003A6294">
        <w:t xml:space="preserve"> </w:t>
      </w:r>
      <w:proofErr w:type="spellStart"/>
      <w:r w:rsidR="00992225">
        <w:t>itemsets</w:t>
      </w:r>
      <w:proofErr w:type="spellEnd"/>
      <w:r w:rsidR="003A6294">
        <w:t xml:space="preserve"> and association rules.</w:t>
      </w:r>
    </w:p>
    <w:p w14:paraId="607AA691" w14:textId="12B4F1BE" w:rsidR="00644121" w:rsidRPr="00727FF5" w:rsidRDefault="00675AFA" w:rsidP="00644121">
      <w:r>
        <w:t>The main benefit shown in the paper is</w:t>
      </w:r>
      <w:r w:rsidR="003A6294">
        <w:t xml:space="preserve"> implementing </w:t>
      </w:r>
      <w:r w:rsidR="00C45B2A">
        <w:t xml:space="preserve">a </w:t>
      </w:r>
      <w:r w:rsidR="003A6294">
        <w:t>profit</w:t>
      </w:r>
      <w:r w:rsidR="00C45B2A">
        <w:t xml:space="preserve"> </w:t>
      </w:r>
      <w:r w:rsidR="003A6294">
        <w:t>metric as filter criteria and solving the multi-item transaction</w:t>
      </w:r>
      <w:r>
        <w:t>. Future research</w:t>
      </w:r>
      <w:r w:rsidR="003A6294">
        <w:t xml:space="preserve"> </w:t>
      </w:r>
      <w:r>
        <w:t>should</w:t>
      </w:r>
      <w:r w:rsidR="003A6294">
        <w:t xml:space="preserve"> further focus o</w:t>
      </w:r>
      <w:r w:rsidR="00D5389A">
        <w:t>n materializing and measuring the benefit of such an approach and further modify</w:t>
      </w:r>
      <w:r>
        <w:t>ing</w:t>
      </w:r>
      <w:r w:rsidR="00D5389A">
        <w:t xml:space="preserve"> the function</w:t>
      </w:r>
      <w:r w:rsidR="003A6294">
        <w:t xml:space="preserve"> to standardize a proven approach for businesses in the real world.</w:t>
      </w:r>
      <w:r>
        <w:t xml:space="preserve"> Moreover, the profit criteria are simplified, taking just 10% of revenues as a fixed measure. </w:t>
      </w:r>
      <w:r w:rsidR="00727FF5">
        <w:t xml:space="preserve">In a very uneven </w:t>
      </w:r>
      <w:r w:rsidR="00727FF5">
        <w:lastRenderedPageBreak/>
        <w:t xml:space="preserve">distribution of multiple items among the transactions, taking the average profit per item can falsify the resulting itemset. Future research could address that problem. </w:t>
      </w:r>
      <w:r>
        <w:t>The author suggests further categorizing item categories into profit categories and experimenting again with the presented modified FP-growth algorithm. Finally, t</w:t>
      </w:r>
      <w:r w:rsidR="009C51C2">
        <w:t>he author</w:t>
      </w:r>
      <w:r w:rsidR="005C7C51">
        <w:t>'</w:t>
      </w:r>
      <w:r w:rsidR="009C51C2">
        <w:t xml:space="preserve">s </w:t>
      </w:r>
      <w:r w:rsidR="003A6294">
        <w:t xml:space="preserve">modified </w:t>
      </w:r>
      <w:r w:rsidR="00F10FCB">
        <w:t>FP-growth</w:t>
      </w:r>
      <w:r w:rsidR="003A6294">
        <w:t xml:space="preserve"> </w:t>
      </w:r>
      <w:r w:rsidR="00F23BEE">
        <w:t xml:space="preserve">algorithm </w:t>
      </w:r>
      <w:r>
        <w:t xml:space="preserve">efficiency </w:t>
      </w:r>
      <w:r w:rsidR="003A6294">
        <w:t>can be f</w:t>
      </w:r>
      <w:r w:rsidR="00D5389A">
        <w:t>u</w:t>
      </w:r>
      <w:r w:rsidR="003A6294">
        <w:t>rther optimized</w:t>
      </w:r>
      <w:r w:rsidR="00644121">
        <w:t>.</w:t>
      </w:r>
    </w:p>
    <w:p w14:paraId="1A17A548" w14:textId="77777777" w:rsidR="00644121" w:rsidRDefault="00644121">
      <w:pPr>
        <w:spacing w:line="240" w:lineRule="auto"/>
        <w:jc w:val="left"/>
      </w:pPr>
      <w:r>
        <w:br w:type="page"/>
      </w:r>
    </w:p>
    <w:p w14:paraId="7CBE9E0E" w14:textId="1C9B6283" w:rsidR="009F6E7A" w:rsidRDefault="00945E1C" w:rsidP="003968FC">
      <w:pPr>
        <w:pStyle w:val="Heading1NEW"/>
      </w:pPr>
      <w:bookmarkStart w:id="67" w:name="_Toc126348919"/>
      <w:r>
        <w:lastRenderedPageBreak/>
        <w:t>7</w:t>
      </w:r>
      <w:r w:rsidR="009F6E7A">
        <w:t xml:space="preserve"> References</w:t>
      </w:r>
      <w:bookmarkEnd w:id="67"/>
    </w:p>
    <w:p w14:paraId="5617A21F" w14:textId="35653DC8" w:rsidR="009F6E7A" w:rsidRDefault="009F6E7A" w:rsidP="005005EE">
      <w:pPr>
        <w:pStyle w:val="NormalWeb"/>
        <w:numPr>
          <w:ilvl w:val="0"/>
          <w:numId w:val="6"/>
        </w:numPr>
        <w:jc w:val="left"/>
      </w:pPr>
      <w:r w:rsidRPr="007A1749">
        <w:t>Agrawal, R</w:t>
      </w:r>
      <w:r w:rsidR="00E4030D">
        <w:rPr>
          <w:lang w:val="en-CH"/>
        </w:rPr>
        <w:t>.,</w:t>
      </w:r>
      <w:r w:rsidRPr="007A1749">
        <w:t xml:space="preserve"> Imieliński, T.</w:t>
      </w:r>
      <w:r w:rsidR="00E4030D">
        <w:rPr>
          <w:lang w:val="en-CH"/>
        </w:rPr>
        <w:t>,</w:t>
      </w:r>
      <w:r w:rsidRPr="007A1749">
        <w:t xml:space="preserve">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5005EE">
      <w:pPr>
        <w:pStyle w:val="NormalWeb"/>
        <w:numPr>
          <w:ilvl w:val="0"/>
          <w:numId w:val="6"/>
        </w:numPr>
        <w:jc w:val="left"/>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5005EE">
      <w:pPr>
        <w:pStyle w:val="NormalWeb"/>
        <w:numPr>
          <w:ilvl w:val="0"/>
          <w:numId w:val="6"/>
        </w:numPr>
        <w:jc w:val="left"/>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5005EE">
      <w:pPr>
        <w:pStyle w:val="NormalWeb"/>
        <w:numPr>
          <w:ilvl w:val="0"/>
          <w:numId w:val="6"/>
        </w:numPr>
        <w:jc w:val="left"/>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D2A361D" w:rsidR="0070756D" w:rsidRDefault="00C46FE7" w:rsidP="005005EE">
      <w:pPr>
        <w:pStyle w:val="NormalWeb"/>
        <w:numPr>
          <w:ilvl w:val="0"/>
          <w:numId w:val="6"/>
        </w:numPr>
        <w:jc w:val="left"/>
      </w:pPr>
      <w:proofErr w:type="spellStart"/>
      <w:r w:rsidRPr="00C46FE7">
        <w:rPr>
          <w:lang w:val="en-CH"/>
        </w:rPr>
        <w:t>Kotsiantis</w:t>
      </w:r>
      <w:proofErr w:type="spellEnd"/>
      <w:r w:rsidRPr="00C46FE7">
        <w:rPr>
          <w:lang w:val="en-CH"/>
        </w:rPr>
        <w:t>,</w:t>
      </w:r>
      <w:r>
        <w:rPr>
          <w:lang w:val="en-CH"/>
        </w:rPr>
        <w:t xml:space="preserve"> S.</w:t>
      </w:r>
      <w:r w:rsidR="00E4030D">
        <w:rPr>
          <w:lang w:val="en-CH"/>
        </w:rPr>
        <w:t>,</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5CB2F406" w:rsidR="005C45B4" w:rsidRPr="007A7669" w:rsidRDefault="005C45B4" w:rsidP="005005EE">
      <w:pPr>
        <w:pStyle w:val="NormalWeb"/>
        <w:numPr>
          <w:ilvl w:val="0"/>
          <w:numId w:val="6"/>
        </w:numPr>
        <w:jc w:val="left"/>
        <w:rPr>
          <w:lang w:val="en-US"/>
        </w:rPr>
      </w:pPr>
      <w:r>
        <w:t>Han, J.</w:t>
      </w:r>
      <w:r w:rsidR="00E4030D">
        <w:rPr>
          <w:lang w:val="en-CH"/>
        </w:rPr>
        <w:t xml:space="preserve">, </w:t>
      </w:r>
      <w:r>
        <w:t>Pei, J. 2000. Mining frequent patterns by pattern-growth: methodology and implications. ACM SIGKDD Explorations Newsletter 2, 2, 14-20.</w:t>
      </w:r>
    </w:p>
    <w:p w14:paraId="4C3580C4" w14:textId="62A32BCC" w:rsidR="007A7669" w:rsidRDefault="007A7669" w:rsidP="005005EE">
      <w:pPr>
        <w:pStyle w:val="NormalWeb"/>
        <w:numPr>
          <w:ilvl w:val="0"/>
          <w:numId w:val="6"/>
        </w:numPr>
        <w:jc w:val="left"/>
      </w:pPr>
      <w:r w:rsidRPr="007A7669">
        <w:t>Toivonen, H. 1996</w:t>
      </w:r>
      <w:r>
        <w:t>.</w:t>
      </w:r>
      <w:r w:rsidRPr="007A7669">
        <w:t xml:space="preserve"> Sampling large databases for association rule</w:t>
      </w:r>
      <w:r>
        <w:t>.</w:t>
      </w:r>
      <w:r w:rsidRPr="007A7669">
        <w:t xml:space="preserve"> The VLDB Journal, pp. 134-145.</w:t>
      </w:r>
    </w:p>
    <w:p w14:paraId="13F7B7F5" w14:textId="10B87E98" w:rsidR="00241EBC" w:rsidRDefault="00241EBC" w:rsidP="005005EE">
      <w:pPr>
        <w:pStyle w:val="NormalWeb"/>
        <w:numPr>
          <w:ilvl w:val="0"/>
          <w:numId w:val="6"/>
        </w:numPr>
        <w:jc w:val="left"/>
      </w:pPr>
      <w:r w:rsidRPr="00241EBC">
        <w:t>Das, A., Ng, W.-K.,</w:t>
      </w:r>
      <w:r w:rsidR="00E4030D">
        <w:rPr>
          <w:lang w:val="en-CH"/>
        </w:rPr>
        <w:t xml:space="preserve"> </w:t>
      </w:r>
      <w:r w:rsidRPr="00241EBC">
        <w:t xml:space="preserve">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2B4B6A6" w:rsidR="00764089" w:rsidRDefault="00764089" w:rsidP="005005EE">
      <w:pPr>
        <w:pStyle w:val="NormalWeb"/>
        <w:numPr>
          <w:ilvl w:val="0"/>
          <w:numId w:val="6"/>
        </w:numPr>
        <w:jc w:val="left"/>
      </w:pPr>
      <w:r w:rsidRPr="00764089">
        <w:t xml:space="preserve">Slimani, </w:t>
      </w:r>
      <w:r>
        <w:rPr>
          <w:lang w:val="en-CH"/>
        </w:rPr>
        <w:t>T.</w:t>
      </w:r>
      <w:r w:rsidR="00E4030D">
        <w:rPr>
          <w:lang w:val="en-CH"/>
        </w:rPr>
        <w:t xml:space="preserve">,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C349CDA" w:rsidR="00F14D13" w:rsidRPr="00B9048B" w:rsidRDefault="00294121" w:rsidP="005005EE">
      <w:pPr>
        <w:pStyle w:val="NormalWeb"/>
        <w:numPr>
          <w:ilvl w:val="0"/>
          <w:numId w:val="6"/>
        </w:numPr>
        <w:jc w:val="left"/>
      </w:pPr>
      <w:r w:rsidRPr="00294121">
        <w:lastRenderedPageBreak/>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E4030D">
        <w:rPr>
          <w:lang w:val="en-CH"/>
        </w:rPr>
        <w:t xml:space="preserve">2022. </w:t>
      </w:r>
      <w:r w:rsidR="00F14D13" w:rsidRPr="00F14D13">
        <w:t xml:space="preserve">An Innovative Approach for Association Rule Mining in Grocery Dataset Based </w:t>
      </w:r>
      <w:proofErr w:type="gramStart"/>
      <w:r w:rsidR="00F14D13" w:rsidRPr="00F14D13">
        <w:t>On</w:t>
      </w:r>
      <w:proofErr w:type="gramEnd"/>
      <w:r w:rsidR="00F14D13" w:rsidRPr="00F14D13">
        <w:t xml:space="preserve">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5005EE">
      <w:pPr>
        <w:pStyle w:val="NormalWeb"/>
        <w:numPr>
          <w:ilvl w:val="0"/>
          <w:numId w:val="6"/>
        </w:numPr>
        <w:jc w:val="left"/>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02C3569F" w:rsidR="00031EBB" w:rsidRPr="008C22F0" w:rsidRDefault="00031EBB" w:rsidP="005005EE">
      <w:pPr>
        <w:pStyle w:val="NormalWeb"/>
        <w:numPr>
          <w:ilvl w:val="0"/>
          <w:numId w:val="6"/>
        </w:numPr>
        <w:jc w:val="left"/>
      </w:pPr>
      <w:r w:rsidRPr="00031EBB">
        <w:t>Bao</w:t>
      </w:r>
      <w:r w:rsidR="00EE0E9B">
        <w:rPr>
          <w:lang w:val="en-CH"/>
        </w:rPr>
        <w:t>, F.</w:t>
      </w:r>
      <w:r w:rsidRPr="00031EBB">
        <w:t>,</w:t>
      </w:r>
      <w:r w:rsidR="00E4030D">
        <w:rPr>
          <w:lang w:val="en-CH"/>
        </w:rPr>
        <w:t xml:space="preserve"> </w:t>
      </w:r>
      <w:r w:rsidRPr="00031EBB">
        <w:t>Mao</w:t>
      </w:r>
      <w:r w:rsidR="00EE0E9B">
        <w:rPr>
          <w:lang w:val="en-CH"/>
        </w:rPr>
        <w:t>, L.</w:t>
      </w:r>
      <w:r w:rsidRPr="00031EBB">
        <w:t>,</w:t>
      </w:r>
      <w:r w:rsidR="00E4030D">
        <w:rPr>
          <w:lang w:val="en-CH"/>
        </w:rPr>
        <w:t xml:space="preserve"> </w:t>
      </w:r>
      <w:r w:rsidRPr="00031EBB">
        <w:t>Zhu</w:t>
      </w:r>
      <w:r w:rsidR="00EE0E9B">
        <w:rPr>
          <w:lang w:val="en-CH"/>
        </w:rPr>
        <w:t>,</w:t>
      </w:r>
      <w:r w:rsidR="00E4030D">
        <w:rPr>
          <w:lang w:val="en-CH"/>
        </w:rPr>
        <w:t xml:space="preserve"> </w:t>
      </w:r>
      <w:r w:rsidR="00EE0E9B">
        <w:rPr>
          <w:lang w:val="en-CH"/>
        </w:rPr>
        <w:t>Y.</w:t>
      </w:r>
      <w:r w:rsidRPr="00031EBB">
        <w:t>,</w:t>
      </w:r>
      <w:r w:rsidR="00E4030D">
        <w:rPr>
          <w:lang w:val="en-CH"/>
        </w:rPr>
        <w:t xml:space="preserve"> </w:t>
      </w:r>
      <w:r w:rsidRPr="00031EBB">
        <w:t>Xiao</w:t>
      </w:r>
      <w:r w:rsidR="00EE0E9B">
        <w:rPr>
          <w:lang w:val="en-CH"/>
        </w:rPr>
        <w:t>, C.</w:t>
      </w:r>
      <w:r w:rsidRPr="00031EBB">
        <w:t>,</w:t>
      </w:r>
      <w:r w:rsidR="00E4030D">
        <w:rPr>
          <w:lang w:val="en-CH"/>
        </w:rPr>
        <w:t xml:space="preserve"> </w:t>
      </w:r>
      <w:r w:rsidRPr="00031EBB">
        <w:t>Xu</w:t>
      </w:r>
      <w:r w:rsidR="00EE0E9B">
        <w:rPr>
          <w:lang w:val="en-CH"/>
        </w:rPr>
        <w:t>,</w:t>
      </w:r>
      <w:r w:rsidR="00E4030D">
        <w:rPr>
          <w:lang w:val="en-CH"/>
        </w:rPr>
        <w:t xml:space="preserve"> </w:t>
      </w:r>
      <w:r w:rsidR="00EE0E9B">
        <w:rPr>
          <w:lang w:val="en-CH"/>
        </w:rPr>
        <w:t>C.</w:t>
      </w:r>
      <w:r w:rsidR="00E4030D">
        <w:rPr>
          <w:lang w:val="en-CH"/>
        </w:rPr>
        <w:t xml:space="preserve"> </w:t>
      </w:r>
      <w:r>
        <w:rPr>
          <w:lang w:val="en-CH"/>
        </w:rPr>
        <w:t>20</w:t>
      </w:r>
      <w:r w:rsidR="000A34EA">
        <w:rPr>
          <w:lang w:val="en-CH"/>
        </w:rPr>
        <w:t>21</w:t>
      </w:r>
      <w:r>
        <w:rPr>
          <w:lang w:val="en-CH"/>
        </w:rPr>
        <w:t>.</w:t>
      </w:r>
      <w:r w:rsidR="00E4030D">
        <w:rPr>
          <w:lang w:val="en-CH"/>
        </w:rPr>
        <w:t xml:space="preserve"> </w:t>
      </w:r>
      <w:r>
        <w:t>An Improved Evaluation Methodology</w:t>
      </w:r>
      <w:r w:rsidR="00E4030D">
        <w:rPr>
          <w:lang w:val="en-CH"/>
        </w:rPr>
        <w:t xml:space="preserve"> </w:t>
      </w:r>
      <w:r>
        <w:t>for</w:t>
      </w:r>
      <w:r w:rsidR="00E4030D">
        <w:rPr>
          <w:lang w:val="en-CH"/>
        </w:rPr>
        <w:t xml:space="preserve"> </w:t>
      </w:r>
      <w:r>
        <w:t>Mining</w:t>
      </w:r>
      <w:r w:rsidR="00E4030D">
        <w:rPr>
          <w:lang w:val="en-CH"/>
        </w:rPr>
        <w:t xml:space="preserve"> </w:t>
      </w:r>
      <w:r>
        <w:t>Association</w:t>
      </w:r>
      <w:r w:rsidR="00E4030D">
        <w:rPr>
          <w:lang w:val="en-CH"/>
        </w:rPr>
        <w:t xml:space="preserve"> </w:t>
      </w:r>
      <w:r>
        <w:t>Rules</w:t>
      </w:r>
      <w:r>
        <w:rPr>
          <w:lang w:val="en-CH"/>
        </w:rPr>
        <w:t>.</w:t>
      </w:r>
      <w:r w:rsidR="00E4030D">
        <w:rPr>
          <w:lang w:val="en-CH"/>
        </w:rPr>
        <w:t xml:space="preserve"> </w:t>
      </w:r>
      <w:r w:rsidR="000A34EA">
        <w:rPr>
          <w:lang w:val="en-CH"/>
        </w:rPr>
        <w:t>Axioms,</w:t>
      </w:r>
      <w:r w:rsidR="00E4030D">
        <w:rPr>
          <w:lang w:val="en-CH"/>
        </w:rPr>
        <w:t xml:space="preserve">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5005EE">
      <w:pPr>
        <w:pStyle w:val="NormalWeb"/>
        <w:numPr>
          <w:ilvl w:val="0"/>
          <w:numId w:val="6"/>
        </w:numPr>
        <w:jc w:val="left"/>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5005EE">
      <w:pPr>
        <w:pStyle w:val="NormalWeb"/>
        <w:numPr>
          <w:ilvl w:val="0"/>
          <w:numId w:val="6"/>
        </w:numPr>
        <w:jc w:val="left"/>
      </w:pPr>
      <w:r>
        <w:rPr>
          <w:lang w:val="en-CH"/>
        </w:rPr>
        <w:t xml:space="preserve">Retrieved 2022-12-22 from: </w:t>
      </w:r>
      <w:proofErr w:type="gramStart"/>
      <w:r w:rsidR="003A4B0E" w:rsidRPr="003A4B0E">
        <w:t>https://stackoverflow.com/questions/9869884/what-is-the-time-and-space-complexity-of-</w:t>
      </w:r>
      <w:r w:rsidR="00F10FCB">
        <w:t>FP-growth</w:t>
      </w:r>
      <w:r w:rsidR="003A4B0E" w:rsidRPr="003A4B0E">
        <w:t>-algorithm</w:t>
      </w:r>
      <w:proofErr w:type="gramEnd"/>
    </w:p>
    <w:p w14:paraId="0B0386BA" w14:textId="4B66FF43" w:rsidR="003A4B0E" w:rsidRDefault="00566898" w:rsidP="005005EE">
      <w:pPr>
        <w:pStyle w:val="NormalWeb"/>
        <w:numPr>
          <w:ilvl w:val="0"/>
          <w:numId w:val="6"/>
        </w:numPr>
        <w:jc w:val="left"/>
      </w:pPr>
      <w:r>
        <w:rPr>
          <w:lang w:val="en-CH"/>
        </w:rPr>
        <w:t>Chou, T. 2020</w:t>
      </w:r>
      <w:r w:rsidR="00E4030D">
        <w:rPr>
          <w:lang w:val="en-CH"/>
        </w:rPr>
        <w:t>.</w:t>
      </w:r>
      <w:r>
        <w:rPr>
          <w:lang w:val="en-CH"/>
        </w:rPr>
        <w:t xml:space="preserve">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proofErr w:type="gramStart"/>
      <w:r w:rsidR="0060679A" w:rsidRPr="0060679A">
        <w:t>https://towardsdatascience.com/FP-growth-frequent-pattern-generation-in-data-mining-with-python-implementation-244e561ab1c3</w:t>
      </w:r>
      <w:proofErr w:type="gramEnd"/>
    </w:p>
    <w:p w14:paraId="74678A03" w14:textId="5701C585" w:rsidR="0060679A" w:rsidRDefault="0060679A" w:rsidP="005005EE">
      <w:pPr>
        <w:pStyle w:val="NormalWeb"/>
        <w:numPr>
          <w:ilvl w:val="0"/>
          <w:numId w:val="6"/>
        </w:numPr>
        <w:jc w:val="left"/>
      </w:pPr>
      <w:r w:rsidRPr="0060679A">
        <w:t>Raschka</w:t>
      </w:r>
      <w:r>
        <w:rPr>
          <w:lang w:val="en-CH"/>
        </w:rPr>
        <w:t xml:space="preserve">, S. </w:t>
      </w:r>
      <w:proofErr w:type="gramStart"/>
      <w:r>
        <w:rPr>
          <w:lang w:val="en-CH"/>
        </w:rPr>
        <w:t>2022,</w:t>
      </w:r>
      <w:r w:rsidR="00E4030D">
        <w:rPr>
          <w:lang w:val="en-CH"/>
        </w:rPr>
        <w:t>.</w:t>
      </w:r>
      <w:proofErr w:type="gramEnd"/>
      <w:r>
        <w:rPr>
          <w:lang w:val="en-CH"/>
        </w:rPr>
        <w:t xml:space="preserve">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proofErr w:type="gramStart"/>
      <w:r w:rsidR="00DA29E0" w:rsidRPr="00DA29E0">
        <w:t>http://rasbt.github.io/mlxtend/user_guide/frequent_patterns/fpgrowth/</w:t>
      </w:r>
      <w:proofErr w:type="gramEnd"/>
    </w:p>
    <w:p w14:paraId="1502020B" w14:textId="6FF2C902" w:rsidR="00DA29E0" w:rsidRDefault="00DA29E0" w:rsidP="005005EE">
      <w:pPr>
        <w:pStyle w:val="NormalWeb"/>
        <w:numPr>
          <w:ilvl w:val="0"/>
          <w:numId w:val="6"/>
        </w:numPr>
        <w:jc w:val="left"/>
      </w:pPr>
      <w:r>
        <w:rPr>
          <w:lang w:val="en-CH"/>
        </w:rPr>
        <w:t>Desmos</w:t>
      </w:r>
      <w:r w:rsidR="00E4030D">
        <w:rPr>
          <w:lang w:val="en-CH"/>
        </w:rPr>
        <w:t>.</w:t>
      </w:r>
      <w:r>
        <w:rPr>
          <w:lang w:val="en-CH"/>
        </w:rPr>
        <w:t xml:space="preserve"> Retrieved 2022-12-29 from </w:t>
      </w:r>
      <w:proofErr w:type="gramStart"/>
      <w:r w:rsidR="00512CE8" w:rsidRPr="00512CE8">
        <w:t>https://www.desmos.com/</w:t>
      </w:r>
      <w:proofErr w:type="gramEnd"/>
    </w:p>
    <w:p w14:paraId="0D3FDC2F" w14:textId="7B0207AA" w:rsidR="00512CE8" w:rsidRDefault="00512CE8" w:rsidP="005005EE">
      <w:pPr>
        <w:pStyle w:val="NormalWeb"/>
        <w:numPr>
          <w:ilvl w:val="0"/>
          <w:numId w:val="6"/>
        </w:numPr>
        <w:jc w:val="left"/>
      </w:pPr>
      <w:r w:rsidRPr="00512CE8">
        <w:t>Agrawal, R. Srikant, R.</w:t>
      </w:r>
      <w:r>
        <w:rPr>
          <w:lang w:val="en-CH"/>
        </w:rPr>
        <w:t xml:space="preserve"> </w:t>
      </w:r>
      <w:r w:rsidRPr="00512CE8">
        <w:t>1994</w:t>
      </w:r>
      <w:r w:rsidR="00E4030D">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58AF3674" w14:textId="21BC4D32" w:rsidR="006A1904" w:rsidRDefault="00E4030D" w:rsidP="005005EE">
      <w:pPr>
        <w:pStyle w:val="NormalWeb"/>
        <w:numPr>
          <w:ilvl w:val="0"/>
          <w:numId w:val="6"/>
        </w:numPr>
        <w:jc w:val="left"/>
      </w:pPr>
      <w:r>
        <w:rPr>
          <w:lang w:val="en-CH"/>
        </w:rPr>
        <w:lastRenderedPageBreak/>
        <w:t>Koh, S. Y., Rountree, N. 2005.</w:t>
      </w:r>
      <w:r w:rsidR="006A1904">
        <w:t xml:space="preserve"> Finding sporadic rules usingapriori-inverse</w:t>
      </w:r>
      <w:r w:rsidR="006A1904">
        <w:rPr>
          <w:lang w:val="en-CH"/>
        </w:rPr>
        <w:t xml:space="preserve"> </w:t>
      </w:r>
      <w:r w:rsidR="006A1904">
        <w:t>InProceedings of the 9th Pacific-Asia</w:t>
      </w:r>
      <w:r w:rsidR="006A1904">
        <w:rPr>
          <w:lang w:val="en-CH"/>
        </w:rPr>
        <w:t xml:space="preserve"> </w:t>
      </w:r>
      <w:r w:rsidR="006A1904">
        <w:t>conference on Advances in Knowledge Discovery and Data</w:t>
      </w:r>
      <w:r w:rsidR="006A1904">
        <w:rPr>
          <w:lang w:val="en-CH"/>
        </w:rPr>
        <w:t xml:space="preserve"> </w:t>
      </w:r>
      <w:r w:rsidR="006A1904">
        <w:t>Mining (PAKDD'05), Tu Bao Ho, David Cheung, and Huan</w:t>
      </w:r>
      <w:r w:rsidR="006A1904">
        <w:rPr>
          <w:lang w:val="en-CH"/>
        </w:rPr>
        <w:t xml:space="preserve"> </w:t>
      </w:r>
      <w:r w:rsidR="006A1904">
        <w:t>Liu (Eds.). Springer-Verlag, Berlin, Heidelberg, 2005: 97-106.</w:t>
      </w:r>
    </w:p>
    <w:p w14:paraId="4FEA2ADD" w14:textId="7866006E" w:rsidR="00554EF0" w:rsidRPr="00241EBC" w:rsidRDefault="00554EF0" w:rsidP="005005EE">
      <w:pPr>
        <w:pStyle w:val="NormalWeb"/>
        <w:numPr>
          <w:ilvl w:val="0"/>
          <w:numId w:val="6"/>
        </w:numPr>
        <w:jc w:val="left"/>
      </w:pPr>
      <w:r>
        <w:t>Zaki</w:t>
      </w:r>
      <w:r>
        <w:rPr>
          <w:lang w:val="en-CH"/>
        </w:rPr>
        <w:t>,</w:t>
      </w:r>
      <w:r>
        <w:t xml:space="preserve"> M</w:t>
      </w:r>
      <w:r>
        <w:rPr>
          <w:lang w:val="en-CH"/>
        </w:rPr>
        <w:t xml:space="preserve">. </w:t>
      </w:r>
      <w:r>
        <w:t xml:space="preserve">J. </w:t>
      </w:r>
      <w:r>
        <w:rPr>
          <w:lang w:val="en-CH"/>
        </w:rPr>
        <w:t xml:space="preserve">2000. </w:t>
      </w:r>
      <w:r>
        <w:t>Scalable algorithms for association mining. IEEE Trans Knowl Data Eng 12, 2000:372–390</w:t>
      </w:r>
    </w:p>
    <w:p w14:paraId="181C02F9" w14:textId="77777777" w:rsidR="00E85514" w:rsidRDefault="00E85514">
      <w:pPr>
        <w:spacing w:line="240" w:lineRule="auto"/>
        <w:jc w:val="left"/>
        <w:rPr>
          <w:b/>
          <w:bCs w:val="0"/>
          <w:sz w:val="40"/>
          <w:szCs w:val="48"/>
          <w:lang w:eastAsia="en-US"/>
        </w:rPr>
      </w:pPr>
      <w:r>
        <w:br w:type="page"/>
      </w:r>
    </w:p>
    <w:p w14:paraId="2E40679C" w14:textId="02B941C0" w:rsidR="009F6E7A" w:rsidRDefault="005C7C51" w:rsidP="005C7C51">
      <w:pPr>
        <w:pStyle w:val="Heading1NEW"/>
      </w:pPr>
      <w:bookmarkStart w:id="68" w:name="_Toc126348920"/>
      <w:r w:rsidRPr="00E85514">
        <w:lastRenderedPageBreak/>
        <w:t>8</w:t>
      </w:r>
      <w:r w:rsidR="00E85514">
        <w:t xml:space="preserve"> </w:t>
      </w:r>
      <w:r w:rsidR="009F6E7A">
        <w:t>Applications</w:t>
      </w:r>
      <w:bookmarkEnd w:id="68"/>
    </w:p>
    <w:p w14:paraId="705943A7" w14:textId="3C42CD88" w:rsidR="00731319" w:rsidRPr="00E04412" w:rsidRDefault="00892B1A" w:rsidP="005005EE">
      <w:pPr>
        <w:pStyle w:val="NormalWeb"/>
        <w:numPr>
          <w:ilvl w:val="0"/>
          <w:numId w:val="31"/>
        </w:numPr>
        <w:ind w:left="426"/>
        <w:jc w:val="left"/>
      </w:pPr>
      <w:r>
        <w:t>Datasets, Algorithm</w:t>
      </w:r>
      <w:r w:rsidR="00593F24">
        <w:t>s</w:t>
      </w:r>
      <w:r>
        <w:t>, Analyses</w:t>
      </w:r>
      <w:r w:rsidR="00593F24">
        <w:t>,</w:t>
      </w:r>
      <w:r>
        <w:t xml:space="preserve"> and Master Thesis </w:t>
      </w:r>
      <w:r w:rsidR="00593F24">
        <w:t>are</w:t>
      </w:r>
      <w:r w:rsidR="00C27DD6">
        <w:rPr>
          <w:lang w:val="en-CH"/>
        </w:rPr>
        <w:t xml:space="preserve"> </w:t>
      </w:r>
      <w:r>
        <w:t>saved in the author</w:t>
      </w:r>
      <w:r w:rsidR="009A2F50">
        <w:t>'</w:t>
      </w:r>
      <w:r>
        <w:t xml:space="preserve">s </w:t>
      </w:r>
      <w:r w:rsidR="005005EE">
        <w:rPr>
          <w:lang w:val="en-CH"/>
        </w:rPr>
        <w:t>Git</w:t>
      </w:r>
      <w:r w:rsidR="002F21A3">
        <w:rPr>
          <w:lang w:val="en-CH"/>
        </w:rPr>
        <w:t>H</w:t>
      </w:r>
      <w:r w:rsidR="005005EE">
        <w:rPr>
          <w:lang w:val="en-CH"/>
        </w:rPr>
        <w:t xml:space="preserve">ub </w:t>
      </w:r>
      <w:r>
        <w:t xml:space="preserve">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856F9" w14:textId="77777777" w:rsidR="00D1469F" w:rsidRDefault="00D1469F" w:rsidP="003968FC">
      <w:r>
        <w:separator/>
      </w:r>
    </w:p>
  </w:endnote>
  <w:endnote w:type="continuationSeparator" w:id="0">
    <w:p w14:paraId="434F1436" w14:textId="77777777" w:rsidR="00D1469F" w:rsidRDefault="00D1469F"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19754" w14:textId="77777777" w:rsidR="00D1469F" w:rsidRDefault="00D1469F" w:rsidP="003968FC">
      <w:r>
        <w:separator/>
      </w:r>
    </w:p>
  </w:footnote>
  <w:footnote w:type="continuationSeparator" w:id="0">
    <w:p w14:paraId="46B16E5B" w14:textId="77777777" w:rsidR="00D1469F" w:rsidRDefault="00D1469F"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F6509A0"/>
    <w:multiLevelType w:val="hybridMultilevel"/>
    <w:tmpl w:val="129C3BC4"/>
    <w:lvl w:ilvl="0" w:tplc="41E8E706">
      <w:start w:val="1"/>
      <w:numFmt w:val="decimal"/>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7"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781F1F0F"/>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5"/>
  </w:num>
  <w:num w:numId="3" w16cid:durableId="1435244801">
    <w:abstractNumId w:val="26"/>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9"/>
  </w:num>
  <w:num w:numId="10" w16cid:durableId="1618831854">
    <w:abstractNumId w:val="21"/>
  </w:num>
  <w:num w:numId="11" w16cid:durableId="1382703914">
    <w:abstractNumId w:val="17"/>
  </w:num>
  <w:num w:numId="12" w16cid:durableId="1232426248">
    <w:abstractNumId w:val="9"/>
  </w:num>
  <w:num w:numId="13" w16cid:durableId="1053576921">
    <w:abstractNumId w:val="6"/>
  </w:num>
  <w:num w:numId="14" w16cid:durableId="1403259890">
    <w:abstractNumId w:val="29"/>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20"/>
  </w:num>
  <w:num w:numId="19" w16cid:durableId="1769689787">
    <w:abstractNumId w:val="27"/>
  </w:num>
  <w:num w:numId="20" w16cid:durableId="1576012199">
    <w:abstractNumId w:val="1"/>
  </w:num>
  <w:num w:numId="21" w16cid:durableId="2027167008">
    <w:abstractNumId w:val="22"/>
  </w:num>
  <w:num w:numId="22" w16cid:durableId="1255287554">
    <w:abstractNumId w:val="3"/>
  </w:num>
  <w:num w:numId="23" w16cid:durableId="638265683">
    <w:abstractNumId w:val="23"/>
  </w:num>
  <w:num w:numId="24" w16cid:durableId="998577964">
    <w:abstractNumId w:val="11"/>
  </w:num>
  <w:num w:numId="25" w16cid:durableId="343676768">
    <w:abstractNumId w:val="13"/>
  </w:num>
  <w:num w:numId="26" w16cid:durableId="1631668931">
    <w:abstractNumId w:val="18"/>
  </w:num>
  <w:num w:numId="27" w16cid:durableId="1207989641">
    <w:abstractNumId w:val="24"/>
  </w:num>
  <w:num w:numId="28" w16cid:durableId="374696874">
    <w:abstractNumId w:val="12"/>
  </w:num>
  <w:num w:numId="29" w16cid:durableId="1771851285">
    <w:abstractNumId w:val="14"/>
  </w:num>
  <w:num w:numId="30" w16cid:durableId="767626207">
    <w:abstractNumId w:val="30"/>
  </w:num>
  <w:num w:numId="31" w16cid:durableId="121071431">
    <w:abstractNumId w:val="0"/>
  </w:num>
  <w:num w:numId="32" w16cid:durableId="1001809979">
    <w:abstractNumId w:val="28"/>
  </w:num>
  <w:num w:numId="33" w16cid:durableId="49645930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tqwFAIpP0y4tAAAA"/>
  </w:docVars>
  <w:rsids>
    <w:rsidRoot w:val="0089567A"/>
    <w:rsid w:val="00000E96"/>
    <w:rsid w:val="000016A0"/>
    <w:rsid w:val="000032B6"/>
    <w:rsid w:val="000053BB"/>
    <w:rsid w:val="00012BF2"/>
    <w:rsid w:val="00015A69"/>
    <w:rsid w:val="00016FD6"/>
    <w:rsid w:val="00020987"/>
    <w:rsid w:val="00021B3C"/>
    <w:rsid w:val="00022FFB"/>
    <w:rsid w:val="00026299"/>
    <w:rsid w:val="00026514"/>
    <w:rsid w:val="00026FA1"/>
    <w:rsid w:val="00030209"/>
    <w:rsid w:val="000318C1"/>
    <w:rsid w:val="00031EBB"/>
    <w:rsid w:val="000327FD"/>
    <w:rsid w:val="000332C4"/>
    <w:rsid w:val="000334E3"/>
    <w:rsid w:val="00037072"/>
    <w:rsid w:val="0003763C"/>
    <w:rsid w:val="00037C82"/>
    <w:rsid w:val="00040D5F"/>
    <w:rsid w:val="00041CEB"/>
    <w:rsid w:val="00042622"/>
    <w:rsid w:val="000451E5"/>
    <w:rsid w:val="00052802"/>
    <w:rsid w:val="00056DC5"/>
    <w:rsid w:val="00057CC4"/>
    <w:rsid w:val="000617D8"/>
    <w:rsid w:val="0006225F"/>
    <w:rsid w:val="00065D16"/>
    <w:rsid w:val="00066049"/>
    <w:rsid w:val="0007780A"/>
    <w:rsid w:val="00082EFF"/>
    <w:rsid w:val="00083164"/>
    <w:rsid w:val="0008367A"/>
    <w:rsid w:val="000838D9"/>
    <w:rsid w:val="000875CD"/>
    <w:rsid w:val="000935B3"/>
    <w:rsid w:val="000938B9"/>
    <w:rsid w:val="000945EF"/>
    <w:rsid w:val="00094BEE"/>
    <w:rsid w:val="00096548"/>
    <w:rsid w:val="00096CA5"/>
    <w:rsid w:val="000A27E1"/>
    <w:rsid w:val="000A2F3C"/>
    <w:rsid w:val="000A34EA"/>
    <w:rsid w:val="000A38C8"/>
    <w:rsid w:val="000A419F"/>
    <w:rsid w:val="000A4935"/>
    <w:rsid w:val="000A7F19"/>
    <w:rsid w:val="000B7DA7"/>
    <w:rsid w:val="000B7FBC"/>
    <w:rsid w:val="000B7FF3"/>
    <w:rsid w:val="000C0403"/>
    <w:rsid w:val="000C3E2D"/>
    <w:rsid w:val="000C5302"/>
    <w:rsid w:val="000E3ADB"/>
    <w:rsid w:val="000F33E2"/>
    <w:rsid w:val="000F61B2"/>
    <w:rsid w:val="00100034"/>
    <w:rsid w:val="0010137B"/>
    <w:rsid w:val="001027D1"/>
    <w:rsid w:val="00103853"/>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E630D"/>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99E"/>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1A3"/>
    <w:rsid w:val="002F2282"/>
    <w:rsid w:val="002F5D6B"/>
    <w:rsid w:val="003023AD"/>
    <w:rsid w:val="00306953"/>
    <w:rsid w:val="00307BA3"/>
    <w:rsid w:val="00313817"/>
    <w:rsid w:val="00313A82"/>
    <w:rsid w:val="00316757"/>
    <w:rsid w:val="003171E5"/>
    <w:rsid w:val="00320EBE"/>
    <w:rsid w:val="00324C66"/>
    <w:rsid w:val="00331651"/>
    <w:rsid w:val="00336D38"/>
    <w:rsid w:val="00344E3E"/>
    <w:rsid w:val="003461A4"/>
    <w:rsid w:val="00347AE6"/>
    <w:rsid w:val="00351A7E"/>
    <w:rsid w:val="0035428C"/>
    <w:rsid w:val="0035579A"/>
    <w:rsid w:val="00356218"/>
    <w:rsid w:val="003570B1"/>
    <w:rsid w:val="00361638"/>
    <w:rsid w:val="0036361C"/>
    <w:rsid w:val="00363A88"/>
    <w:rsid w:val="003645AA"/>
    <w:rsid w:val="0038111D"/>
    <w:rsid w:val="0038118B"/>
    <w:rsid w:val="003829BE"/>
    <w:rsid w:val="00385EF1"/>
    <w:rsid w:val="003878AF"/>
    <w:rsid w:val="0039306C"/>
    <w:rsid w:val="00393DEC"/>
    <w:rsid w:val="003968FC"/>
    <w:rsid w:val="00397741"/>
    <w:rsid w:val="003A0C75"/>
    <w:rsid w:val="003A317E"/>
    <w:rsid w:val="003A460A"/>
    <w:rsid w:val="003A4B0E"/>
    <w:rsid w:val="003A6294"/>
    <w:rsid w:val="003A726F"/>
    <w:rsid w:val="003A7FB2"/>
    <w:rsid w:val="003B1948"/>
    <w:rsid w:val="003B3459"/>
    <w:rsid w:val="003B3C1C"/>
    <w:rsid w:val="003C0FC0"/>
    <w:rsid w:val="003C1176"/>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322"/>
    <w:rsid w:val="00425625"/>
    <w:rsid w:val="00442938"/>
    <w:rsid w:val="00446458"/>
    <w:rsid w:val="00446E63"/>
    <w:rsid w:val="00447A38"/>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05EE"/>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05A"/>
    <w:rsid w:val="00550607"/>
    <w:rsid w:val="00551062"/>
    <w:rsid w:val="00552170"/>
    <w:rsid w:val="00554EF0"/>
    <w:rsid w:val="00555693"/>
    <w:rsid w:val="00562015"/>
    <w:rsid w:val="00562B75"/>
    <w:rsid w:val="00563B55"/>
    <w:rsid w:val="00566433"/>
    <w:rsid w:val="00566898"/>
    <w:rsid w:val="005758EE"/>
    <w:rsid w:val="00575D80"/>
    <w:rsid w:val="00577127"/>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C7C51"/>
    <w:rsid w:val="005D09A6"/>
    <w:rsid w:val="005D1CFA"/>
    <w:rsid w:val="005D1D4F"/>
    <w:rsid w:val="005D2D18"/>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4121"/>
    <w:rsid w:val="006460F2"/>
    <w:rsid w:val="00657D13"/>
    <w:rsid w:val="00664A89"/>
    <w:rsid w:val="00664E5D"/>
    <w:rsid w:val="00666099"/>
    <w:rsid w:val="0066634B"/>
    <w:rsid w:val="00667868"/>
    <w:rsid w:val="00667C7B"/>
    <w:rsid w:val="00675AFA"/>
    <w:rsid w:val="00681E85"/>
    <w:rsid w:val="00684B9B"/>
    <w:rsid w:val="00685167"/>
    <w:rsid w:val="00685B82"/>
    <w:rsid w:val="00687545"/>
    <w:rsid w:val="00691FC7"/>
    <w:rsid w:val="00692C51"/>
    <w:rsid w:val="00695093"/>
    <w:rsid w:val="006A0A8C"/>
    <w:rsid w:val="006A1904"/>
    <w:rsid w:val="006A1F3F"/>
    <w:rsid w:val="006A3619"/>
    <w:rsid w:val="006A480C"/>
    <w:rsid w:val="006A5074"/>
    <w:rsid w:val="006B3786"/>
    <w:rsid w:val="006B6791"/>
    <w:rsid w:val="006C26BD"/>
    <w:rsid w:val="006C336E"/>
    <w:rsid w:val="006C623E"/>
    <w:rsid w:val="006C79D0"/>
    <w:rsid w:val="006D13E9"/>
    <w:rsid w:val="006D1E12"/>
    <w:rsid w:val="006D28BC"/>
    <w:rsid w:val="006D615B"/>
    <w:rsid w:val="006D633D"/>
    <w:rsid w:val="006E1849"/>
    <w:rsid w:val="006E4147"/>
    <w:rsid w:val="006E44EA"/>
    <w:rsid w:val="006F15DC"/>
    <w:rsid w:val="006F2A18"/>
    <w:rsid w:val="006F3825"/>
    <w:rsid w:val="006F4DFC"/>
    <w:rsid w:val="00700290"/>
    <w:rsid w:val="00700A1D"/>
    <w:rsid w:val="007014C7"/>
    <w:rsid w:val="00701685"/>
    <w:rsid w:val="00702AB3"/>
    <w:rsid w:val="00702FD0"/>
    <w:rsid w:val="00706E76"/>
    <w:rsid w:val="0070756D"/>
    <w:rsid w:val="007117F6"/>
    <w:rsid w:val="0071276E"/>
    <w:rsid w:val="00714001"/>
    <w:rsid w:val="00714EAD"/>
    <w:rsid w:val="007259D9"/>
    <w:rsid w:val="00727FF5"/>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6F59"/>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2889"/>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428"/>
    <w:rsid w:val="008F689A"/>
    <w:rsid w:val="008F741F"/>
    <w:rsid w:val="00900AFC"/>
    <w:rsid w:val="00904D54"/>
    <w:rsid w:val="00910420"/>
    <w:rsid w:val="009175CA"/>
    <w:rsid w:val="00917F34"/>
    <w:rsid w:val="00923135"/>
    <w:rsid w:val="009265AC"/>
    <w:rsid w:val="00926F7D"/>
    <w:rsid w:val="009400E8"/>
    <w:rsid w:val="009412E4"/>
    <w:rsid w:val="00941499"/>
    <w:rsid w:val="00943E33"/>
    <w:rsid w:val="0094434E"/>
    <w:rsid w:val="00945942"/>
    <w:rsid w:val="00945E1C"/>
    <w:rsid w:val="00946941"/>
    <w:rsid w:val="00946AEF"/>
    <w:rsid w:val="009478A1"/>
    <w:rsid w:val="00951746"/>
    <w:rsid w:val="00955AD0"/>
    <w:rsid w:val="009615BF"/>
    <w:rsid w:val="00964A85"/>
    <w:rsid w:val="00966735"/>
    <w:rsid w:val="00966B88"/>
    <w:rsid w:val="00967AA6"/>
    <w:rsid w:val="00974CA2"/>
    <w:rsid w:val="009755EC"/>
    <w:rsid w:val="009879DC"/>
    <w:rsid w:val="00992117"/>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51C2"/>
    <w:rsid w:val="009C67C7"/>
    <w:rsid w:val="009C76CE"/>
    <w:rsid w:val="009D0BA4"/>
    <w:rsid w:val="009D422E"/>
    <w:rsid w:val="009D45AA"/>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02C"/>
    <w:rsid w:val="00A30B09"/>
    <w:rsid w:val="00A30D8E"/>
    <w:rsid w:val="00A3561F"/>
    <w:rsid w:val="00A4266D"/>
    <w:rsid w:val="00A46BF0"/>
    <w:rsid w:val="00A572EE"/>
    <w:rsid w:val="00A577F2"/>
    <w:rsid w:val="00A60897"/>
    <w:rsid w:val="00A61CCA"/>
    <w:rsid w:val="00A67120"/>
    <w:rsid w:val="00A707C1"/>
    <w:rsid w:val="00A719C1"/>
    <w:rsid w:val="00A7236B"/>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162A"/>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2F9"/>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2701"/>
    <w:rsid w:val="00B9379F"/>
    <w:rsid w:val="00B940C0"/>
    <w:rsid w:val="00B94973"/>
    <w:rsid w:val="00B9502F"/>
    <w:rsid w:val="00BA2B5B"/>
    <w:rsid w:val="00BA4B39"/>
    <w:rsid w:val="00BC056E"/>
    <w:rsid w:val="00BC1164"/>
    <w:rsid w:val="00BC4E5A"/>
    <w:rsid w:val="00BC561A"/>
    <w:rsid w:val="00BC5D07"/>
    <w:rsid w:val="00BC6935"/>
    <w:rsid w:val="00BD5FCA"/>
    <w:rsid w:val="00BE1B16"/>
    <w:rsid w:val="00BE3C4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17D2C"/>
    <w:rsid w:val="00C24596"/>
    <w:rsid w:val="00C27DD6"/>
    <w:rsid w:val="00C307FF"/>
    <w:rsid w:val="00C31873"/>
    <w:rsid w:val="00C34387"/>
    <w:rsid w:val="00C34A32"/>
    <w:rsid w:val="00C4121F"/>
    <w:rsid w:val="00C41896"/>
    <w:rsid w:val="00C43EF9"/>
    <w:rsid w:val="00C45A4B"/>
    <w:rsid w:val="00C45B2A"/>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57F4"/>
    <w:rsid w:val="00CC7642"/>
    <w:rsid w:val="00CC7DA6"/>
    <w:rsid w:val="00CD49F0"/>
    <w:rsid w:val="00CD572C"/>
    <w:rsid w:val="00CD6BC1"/>
    <w:rsid w:val="00CD7022"/>
    <w:rsid w:val="00CD79CE"/>
    <w:rsid w:val="00CE11F2"/>
    <w:rsid w:val="00CE2A6B"/>
    <w:rsid w:val="00CE6561"/>
    <w:rsid w:val="00CE7366"/>
    <w:rsid w:val="00CF0658"/>
    <w:rsid w:val="00CF22C6"/>
    <w:rsid w:val="00CF28CC"/>
    <w:rsid w:val="00CF40E2"/>
    <w:rsid w:val="00CF4270"/>
    <w:rsid w:val="00CF6861"/>
    <w:rsid w:val="00D00BB1"/>
    <w:rsid w:val="00D0530B"/>
    <w:rsid w:val="00D07AEA"/>
    <w:rsid w:val="00D11246"/>
    <w:rsid w:val="00D12889"/>
    <w:rsid w:val="00D13522"/>
    <w:rsid w:val="00D1469F"/>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7D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03EC"/>
    <w:rsid w:val="00E217F3"/>
    <w:rsid w:val="00E21D69"/>
    <w:rsid w:val="00E21D73"/>
    <w:rsid w:val="00E241E1"/>
    <w:rsid w:val="00E24FE9"/>
    <w:rsid w:val="00E26D8E"/>
    <w:rsid w:val="00E4030D"/>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514"/>
    <w:rsid w:val="00E85E4F"/>
    <w:rsid w:val="00E8624B"/>
    <w:rsid w:val="00E879B8"/>
    <w:rsid w:val="00E9087B"/>
    <w:rsid w:val="00E920C1"/>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3BEE"/>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2D7"/>
    <w:rsid w:val="00FA7B4B"/>
    <w:rsid w:val="00FB1350"/>
    <w:rsid w:val="00FB3543"/>
    <w:rsid w:val="00FB517A"/>
    <w:rsid w:val="00FB5878"/>
    <w:rsid w:val="00FB76F7"/>
    <w:rsid w:val="00FB7CDD"/>
    <w:rsid w:val="00FC21E3"/>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2130</Words>
  <Characters>69144</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7</cp:revision>
  <cp:lastPrinted>2022-06-14T12:09:00Z</cp:lastPrinted>
  <dcterms:created xsi:type="dcterms:W3CDTF">2023-01-29T15:47:00Z</dcterms:created>
  <dcterms:modified xsi:type="dcterms:W3CDTF">2023-02-0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